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619C754A" w14:textId="77777777" w:rsidR="00224327" w:rsidRDefault="00AE0541" w:rsidP="00ED3200">
      <w:pPr>
        <w:pStyle w:val="RFCTitle"/>
      </w:pPr>
      <w:r w:rsidRPr="00A7014C">
        <w:rPr>
          <w:highlight w:val="yellow"/>
        </w:rPr>
        <w:br/>
      </w:r>
      <w:r w:rsidR="00A7014C">
        <w:rPr>
          <w:lang w:val="en"/>
        </w:rPr>
        <w:t>Applicability of Abstraction and Control of Traffic Engineered Networks</w:t>
      </w:r>
      <w:r w:rsidR="00224327">
        <w:rPr>
          <w:lang w:val="en"/>
        </w:rPr>
        <w:t xml:space="preserve"> (</w:t>
      </w:r>
      <w:r w:rsidR="002740CD" w:rsidRPr="00A7014C">
        <w:t>ACTN</w:t>
      </w:r>
      <w:r w:rsidR="00224327">
        <w:t>)</w:t>
      </w:r>
      <w:r w:rsidR="002740CD" w:rsidRPr="00A7014C">
        <w:t xml:space="preserve"> to Packet Optical Integration (POI)</w:t>
      </w:r>
    </w:p>
    <w:p w14:paraId="4A4C8DF8" w14:textId="262E547A" w:rsidR="00CC4069" w:rsidRPr="006B2FA6" w:rsidRDefault="002740CD" w:rsidP="00ED3200">
      <w:pPr>
        <w:pStyle w:val="RFCTitle"/>
        <w:rPr>
          <w:lang w:val="en-GB"/>
        </w:rPr>
      </w:pPr>
      <w:proofErr w:type="gramStart"/>
      <w:r w:rsidRPr="006B2FA6">
        <w:rPr>
          <w:lang w:val="en-GB"/>
        </w:rPr>
        <w:t>draft-</w:t>
      </w:r>
      <w:r w:rsidR="00980212" w:rsidRPr="006B2FA6">
        <w:rPr>
          <w:lang w:val="en-GB"/>
        </w:rPr>
        <w:t>peru</w:t>
      </w:r>
      <w:r w:rsidR="00D6521B" w:rsidRPr="006B2FA6">
        <w:rPr>
          <w:lang w:val="en-GB"/>
        </w:rPr>
        <w:t>-</w:t>
      </w:r>
      <w:r w:rsidRPr="006B2FA6">
        <w:rPr>
          <w:lang w:val="en-GB"/>
        </w:rPr>
        <w:t>teas-actn-poi-applicability</w:t>
      </w:r>
      <w:r w:rsidR="00CC4069" w:rsidRPr="006B2FA6">
        <w:rPr>
          <w:lang w:val="en-GB"/>
        </w:rPr>
        <w:t>-</w:t>
      </w:r>
      <w:r w:rsidR="00E65BC1">
        <w:rPr>
          <w:lang w:val="en-GB"/>
        </w:rPr>
        <w:t>03</w:t>
      </w:r>
      <w:r w:rsidR="00CC4069" w:rsidRPr="006B2FA6">
        <w:rPr>
          <w:lang w:val="en-GB"/>
        </w:rPr>
        <w:t>.txt</w:t>
      </w:r>
      <w:proofErr w:type="gramEnd"/>
    </w:p>
    <w:p w14:paraId="75EF471F" w14:textId="77777777" w:rsidR="006F6F19" w:rsidRPr="00F22289" w:rsidRDefault="006F6F19" w:rsidP="00CC4069">
      <w:pPr>
        <w:pStyle w:val="RFCH1-noTOCnonum"/>
      </w:pPr>
      <w:r w:rsidRPr="00544979">
        <w:t>Status of this Memo</w:t>
      </w:r>
    </w:p>
    <w:p w14:paraId="77885CE8" w14:textId="77777777" w:rsidR="006A74C7" w:rsidRPr="00D72ADD" w:rsidRDefault="006A74C7" w:rsidP="006A74C7">
      <w:r w:rsidRPr="00D72ADD">
        <w:t xml:space="preserve">This Internet-Draft is submitted in full conformance with the provisions of BCP 78 and BCP 79. </w:t>
      </w:r>
    </w:p>
    <w:p w14:paraId="456118CE" w14:textId="77777777" w:rsidR="008D50C0" w:rsidRPr="00D72ADD" w:rsidRDefault="008D50C0" w:rsidP="008D50C0">
      <w:r w:rsidRPr="00D72ADD">
        <w:t>Internet-Drafts are working documents of the Internet Engineering Task Force (IETF), its areas, and its working groups.  Note that other groups may also distribute working documents as Internet-Drafts.</w:t>
      </w:r>
    </w:p>
    <w:p w14:paraId="39017FA9" w14:textId="77777777" w:rsidR="008D50C0" w:rsidRPr="00D72ADD" w:rsidRDefault="008D50C0" w:rsidP="008D50C0">
      <w:r w:rsidRPr="00D72ADD">
        <w:t xml:space="preserve">Internet-Drafts are draft documents valid for a maximum of six months and may be updated, replaced, or obsoleted by other documents at any time.  It is inappropriate to use Internet-Drafts as </w:t>
      </w:r>
      <w:proofErr w:type="gramStart"/>
      <w:r w:rsidRPr="00D72ADD">
        <w:t>reference</w:t>
      </w:r>
      <w:proofErr w:type="gramEnd"/>
      <w:r w:rsidRPr="00D72ADD">
        <w:t xml:space="preserve"> material or to cite them other than as "work in progress."</w:t>
      </w:r>
    </w:p>
    <w:p w14:paraId="098B54A8" w14:textId="77777777" w:rsidR="008D50C0" w:rsidRPr="00D72ADD" w:rsidRDefault="008D50C0" w:rsidP="009B0913">
      <w:r w:rsidRPr="00D72ADD">
        <w:t>The list of current Internet-Drafts can be accessed at</w:t>
      </w:r>
      <w:r w:rsidR="009B0913" w:rsidRPr="00D72ADD">
        <w:t xml:space="preserve"> </w:t>
      </w:r>
      <w:r w:rsidRPr="00D72ADD">
        <w:t>http://www.ietf.org/ietf/1id-abstracts.txt</w:t>
      </w:r>
    </w:p>
    <w:p w14:paraId="413B77D7" w14:textId="77777777" w:rsidR="008D50C0" w:rsidRPr="00D72ADD" w:rsidRDefault="008D50C0" w:rsidP="009B0913">
      <w:r w:rsidRPr="00D72ADD">
        <w:t>The list of Internet-Draft Shadow Directories can be accessed at</w:t>
      </w:r>
      <w:r w:rsidR="009B0913" w:rsidRPr="00D72ADD">
        <w:t xml:space="preserve"> </w:t>
      </w:r>
      <w:r w:rsidRPr="00D72ADD">
        <w:t>http://www.ietf.org/shadow.html</w:t>
      </w:r>
    </w:p>
    <w:p w14:paraId="21713F89" w14:textId="722504B4" w:rsidR="008D50C0" w:rsidRDefault="008D50C0" w:rsidP="008D50C0">
      <w:r w:rsidRPr="00D72ADD">
        <w:t xml:space="preserve">This Internet-Draft will expire on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0" w:author="IB v4.07" w:date="2020-03-06T16:03:00Z">
        <w:r w:rsidR="00DF6C67">
          <w:rPr>
            <w:noProof/>
          </w:rPr>
          <w:instrText>1</w:instrText>
        </w:r>
      </w:ins>
      <w:del w:id="1" w:author="IB v4.07" w:date="2020-03-06T16:02:00Z">
        <w:r w:rsidR="00E65BC1" w:rsidDel="00DF6C67">
          <w:rPr>
            <w:noProof/>
          </w:rPr>
          <w:delInstrText>10</w:delInstrText>
        </w:r>
      </w:del>
      <w:r w:rsidRPr="00D72ADD">
        <w:fldChar w:fldCharType="end"/>
      </w:r>
      <w:r w:rsidRPr="00D72ADD">
        <w:instrText xml:space="preserve"> = 1 July </w:instrText>
      </w:r>
      <w:r w:rsidRPr="00D72ADD">
        <w:fldChar w:fldCharType="begin"/>
      </w:r>
      <w:r w:rsidRPr="00D72ADD">
        <w:instrText xml:space="preserve"> IF </w:instrText>
      </w:r>
      <w:r w:rsidRPr="00D72ADD">
        <w:fldChar w:fldCharType="begin"/>
      </w:r>
      <w:r w:rsidRPr="00D72ADD">
        <w:instrText xml:space="preserve"> SAVEDATE \@ "M" \* MERGEFORMAT \* MERGEFORMAT </w:instrText>
      </w:r>
      <w:r w:rsidRPr="00D72ADD">
        <w:fldChar w:fldCharType="separate"/>
      </w:r>
      <w:r w:rsidR="00E65BC1">
        <w:rPr>
          <w:noProof/>
        </w:rPr>
        <w:instrText>10</w:instrText>
      </w:r>
      <w:r w:rsidRPr="00D72ADD">
        <w:fldChar w:fldCharType="end"/>
      </w:r>
      <w:r w:rsidRPr="00D72ADD">
        <w:instrText xml:space="preserve"> = 2 August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E65BC1">
        <w:rPr>
          <w:noProof/>
        </w:rPr>
        <w:instrText>10</w:instrText>
      </w:r>
      <w:r w:rsidRPr="00D72ADD">
        <w:fldChar w:fldCharType="end"/>
      </w:r>
      <w:r w:rsidRPr="00D72ADD">
        <w:instrText xml:space="preserve"> = 3 Sept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E65BC1">
        <w:rPr>
          <w:noProof/>
        </w:rPr>
        <w:instrText>10</w:instrText>
      </w:r>
      <w:r w:rsidRPr="00D72ADD">
        <w:fldChar w:fldCharType="end"/>
      </w:r>
      <w:r w:rsidRPr="00D72ADD">
        <w:instrText xml:space="preserve"> = 4 Octo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E65BC1">
        <w:rPr>
          <w:noProof/>
        </w:rPr>
        <w:instrText>10</w:instrText>
      </w:r>
      <w:r w:rsidRPr="00D72ADD">
        <w:fldChar w:fldCharType="end"/>
      </w:r>
      <w:r w:rsidRPr="00D72ADD">
        <w:instrText xml:space="preserve"> = 5 Nov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E65BC1">
        <w:rPr>
          <w:noProof/>
        </w:rPr>
        <w:instrText>10</w:instrText>
      </w:r>
      <w:r w:rsidRPr="00D72ADD">
        <w:fldChar w:fldCharType="end"/>
      </w:r>
      <w:r w:rsidRPr="00D72ADD">
        <w:instrText xml:space="preserve"> = 6 December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E65BC1">
        <w:rPr>
          <w:noProof/>
        </w:rPr>
        <w:instrText>10</w:instrText>
      </w:r>
      <w:r w:rsidRPr="00D72ADD">
        <w:fldChar w:fldCharType="end"/>
      </w:r>
      <w:r w:rsidRPr="00D72ADD">
        <w:instrText xml:space="preserve"> = 7 Jan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E65BC1">
        <w:rPr>
          <w:noProof/>
        </w:rPr>
        <w:instrText>10</w:instrText>
      </w:r>
      <w:r w:rsidRPr="00D72ADD">
        <w:fldChar w:fldCharType="end"/>
      </w:r>
      <w:r w:rsidRPr="00D72ADD">
        <w:instrText xml:space="preserve"> = 8 Februar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E65BC1">
        <w:rPr>
          <w:noProof/>
        </w:rPr>
        <w:instrText>10</w:instrText>
      </w:r>
      <w:r w:rsidRPr="00D72ADD">
        <w:fldChar w:fldCharType="end"/>
      </w:r>
      <w:r w:rsidRPr="00D72ADD">
        <w:instrText xml:space="preserve"> = 9 March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E65BC1">
        <w:rPr>
          <w:noProof/>
        </w:rPr>
        <w:instrText>10</w:instrText>
      </w:r>
      <w:r w:rsidRPr="00D72ADD">
        <w:fldChar w:fldCharType="end"/>
      </w:r>
      <w:r w:rsidRPr="00D72ADD">
        <w:instrText xml:space="preserve"> = 10 April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1 May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23750A" w:rsidRPr="00D72ADD">
        <w:rPr>
          <w:noProof/>
        </w:rPr>
        <w:instrText>0</w:instrText>
      </w:r>
      <w:r w:rsidRPr="00D72ADD">
        <w:fldChar w:fldCharType="end"/>
      </w:r>
      <w:r w:rsidRPr="00D72ADD">
        <w:instrText xml:space="preserve"> = 12 June "Fail"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23750A" w:rsidRPr="00D72ADD">
        <w:rPr>
          <w:noProof/>
        </w:rPr>
        <w:instrText>Fail</w:instrText>
      </w:r>
      <w:r w:rsidRPr="00D72ADD">
        <w:fldChar w:fldCharType="end"/>
      </w:r>
      <w:r w:rsidRPr="00D72ADD">
        <w:instrText xml:space="preserve"> \* MERGEFORMAT </w:instrText>
      </w:r>
      <w:r w:rsidRPr="00D72ADD">
        <w:fldChar w:fldCharType="separate"/>
      </w:r>
      <w:r w:rsidR="00E65BC1" w:rsidRPr="00D72ADD">
        <w:rPr>
          <w:noProof/>
        </w:rPr>
        <w:instrText>April</w:instrText>
      </w:r>
      <w:r w:rsidRPr="00D72ADD">
        <w:fldChar w:fldCharType="end"/>
      </w:r>
      <w:r w:rsidRPr="00D72ADD">
        <w:instrText xml:space="preserve"> \* MERGEFORMAT </w:instrText>
      </w:r>
      <w:r w:rsidRPr="00D72ADD">
        <w:fldChar w:fldCharType="separate"/>
      </w:r>
      <w:r w:rsidR="00E65BC1" w:rsidRPr="00D72ADD">
        <w:rPr>
          <w:noProof/>
        </w:rPr>
        <w:instrText>April</w:instrText>
      </w:r>
      <w:r w:rsidRPr="00D72ADD">
        <w:fldChar w:fldCharType="end"/>
      </w:r>
      <w:r w:rsidRPr="00D72ADD">
        <w:instrText xml:space="preserve"> \* MERGEFORMAT </w:instrText>
      </w:r>
      <w:r w:rsidRPr="00D72ADD">
        <w:fldChar w:fldCharType="separate"/>
      </w:r>
      <w:r w:rsidR="00E65BC1" w:rsidRPr="00D72ADD">
        <w:rPr>
          <w:noProof/>
        </w:rPr>
        <w:instrText>April</w:instrText>
      </w:r>
      <w:r w:rsidRPr="00D72ADD">
        <w:fldChar w:fldCharType="end"/>
      </w:r>
      <w:r w:rsidRPr="00D72ADD">
        <w:instrText xml:space="preserve"> \* MERGEFORMAT </w:instrText>
      </w:r>
      <w:r w:rsidRPr="00D72ADD">
        <w:fldChar w:fldCharType="separate"/>
      </w:r>
      <w:r w:rsidR="00E65BC1" w:rsidRPr="00D72ADD">
        <w:rPr>
          <w:noProof/>
        </w:rPr>
        <w:instrText>April</w:instrText>
      </w:r>
      <w:r w:rsidRPr="00D72ADD">
        <w:fldChar w:fldCharType="end"/>
      </w:r>
      <w:r w:rsidRPr="00D72ADD">
        <w:instrText xml:space="preserve"> \* MERGEFORMAT </w:instrText>
      </w:r>
      <w:r w:rsidRPr="00D72ADD">
        <w:fldChar w:fldCharType="separate"/>
      </w:r>
      <w:r w:rsidR="00E65BC1" w:rsidRPr="00D72ADD">
        <w:rPr>
          <w:noProof/>
        </w:rPr>
        <w:instrText>April</w:instrText>
      </w:r>
      <w:r w:rsidRPr="00D72ADD">
        <w:fldChar w:fldCharType="end"/>
      </w:r>
      <w:r w:rsidRPr="00D72ADD">
        <w:instrText xml:space="preserve"> \* MERGEFORMAT </w:instrText>
      </w:r>
      <w:r w:rsidRPr="00D72ADD">
        <w:fldChar w:fldCharType="separate"/>
      </w:r>
      <w:r w:rsidR="00E65BC1" w:rsidRPr="00D72ADD">
        <w:rPr>
          <w:noProof/>
        </w:rPr>
        <w:instrText>April</w:instrText>
      </w:r>
      <w:r w:rsidRPr="00D72ADD">
        <w:fldChar w:fldCharType="end"/>
      </w:r>
      <w:r w:rsidRPr="00D72ADD">
        <w:instrText xml:space="preserve">  \* MERGEFORMAT </w:instrText>
      </w:r>
      <w:r w:rsidRPr="00D72ADD">
        <w:fldChar w:fldCharType="separate"/>
      </w:r>
      <w:r w:rsidR="00E65BC1" w:rsidRPr="00D72ADD">
        <w:rPr>
          <w:noProof/>
        </w:rPr>
        <w:instrText>April</w:instrText>
      </w:r>
      <w:r w:rsidRPr="00D72ADD">
        <w:fldChar w:fldCharType="end"/>
      </w:r>
      <w:r w:rsidRPr="00D72ADD">
        <w:instrText xml:space="preserve"> \* MERGEFORMAT </w:instrText>
      </w:r>
      <w:r w:rsidRPr="00D72ADD">
        <w:fldChar w:fldCharType="separate"/>
      </w:r>
      <w:r w:rsidR="00E65BC1" w:rsidRPr="00D72ADD">
        <w:rPr>
          <w:noProof/>
        </w:rPr>
        <w:instrText>April</w:instrText>
      </w:r>
      <w:r w:rsidRPr="00D72ADD">
        <w:fldChar w:fldCharType="end"/>
      </w:r>
      <w:r w:rsidRPr="00D72ADD">
        <w:instrText xml:space="preserve"> \* MERGEFORMAT </w:instrText>
      </w:r>
      <w:r w:rsidRPr="00D72ADD">
        <w:fldChar w:fldCharType="separate"/>
      </w:r>
      <w:r w:rsidR="00E65BC1" w:rsidRPr="00D72ADD">
        <w:rPr>
          <w:noProof/>
        </w:rPr>
        <w:instrText>April</w:instrText>
      </w:r>
      <w:r w:rsidRPr="00D72ADD">
        <w:fldChar w:fldCharType="end"/>
      </w:r>
      <w:r w:rsidRPr="00D72ADD">
        <w:instrText xml:space="preserve"> \* MERGEFORMAT </w:instrText>
      </w:r>
      <w:r w:rsidRPr="00D72ADD">
        <w:fldChar w:fldCharType="separate"/>
      </w:r>
      <w:ins w:id="2" w:author="IB v4.07" w:date="2020-03-06T16:03:00Z">
        <w:r w:rsidR="00DF6C67" w:rsidRPr="00D72ADD">
          <w:rPr>
            <w:noProof/>
          </w:rPr>
          <w:t>July</w:t>
        </w:r>
      </w:ins>
      <w:del w:id="3" w:author="IB v4.07" w:date="2020-03-06T16:02:00Z">
        <w:r w:rsidR="00E65BC1" w:rsidRPr="00D72ADD" w:rsidDel="00DF6C67">
          <w:rPr>
            <w:noProof/>
          </w:rPr>
          <w:delText>April</w:delText>
        </w:r>
      </w:del>
      <w:r w:rsidRPr="00D72ADD">
        <w:fldChar w:fldCharType="end"/>
      </w:r>
      <w:r w:rsidRPr="00D72ADD">
        <w:t xml:space="preserve"> </w:t>
      </w:r>
      <w:r w:rsidRPr="00D72ADD">
        <w:fldChar w:fldCharType="begin"/>
      </w:r>
      <w:r w:rsidRPr="00D72ADD">
        <w:instrText xml:space="preserve"> DATE  \@ "d," </w:instrText>
      </w:r>
      <w:r w:rsidRPr="00D72ADD">
        <w:fldChar w:fldCharType="separate"/>
      </w:r>
      <w:ins w:id="4" w:author="IB v4.07" w:date="2020-03-06T16:03:00Z">
        <w:r w:rsidR="00DF6C67">
          <w:rPr>
            <w:noProof/>
          </w:rPr>
          <w:t>6,</w:t>
        </w:r>
      </w:ins>
      <w:del w:id="5" w:author="IB v4.07" w:date="2020-03-06T16:02:00Z">
        <w:r w:rsidR="00E65BC1" w:rsidDel="00DF6C67">
          <w:rPr>
            <w:noProof/>
          </w:rPr>
          <w:delText>25,</w:delText>
        </w:r>
      </w:del>
      <w:r w:rsidRPr="00D72ADD">
        <w:fldChar w:fldCharType="end"/>
      </w:r>
      <w:r w:rsidRPr="00D72ADD">
        <w:t xml:space="preserve"> </w: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ins w:id="6" w:author="IB v4.07" w:date="2020-03-06T16:03:00Z">
        <w:r w:rsidR="00DF6C67">
          <w:rPr>
            <w:noProof/>
          </w:rPr>
          <w:instrText>1</w:instrText>
        </w:r>
      </w:ins>
      <w:del w:id="7" w:author="IB v4.07" w:date="2020-03-06T16:02:00Z">
        <w:r w:rsidR="00E65BC1" w:rsidDel="00DF6C67">
          <w:rPr>
            <w:noProof/>
          </w:rPr>
          <w:delInstrText>10</w:delInstrText>
        </w:r>
      </w:del>
      <w:r w:rsidRPr="00D72ADD">
        <w:fldChar w:fldCharType="end"/>
      </w:r>
      <w:r w:rsidRPr="00D72ADD">
        <w:instrText xml:space="preserve"> &lt; 7 </w:instrText>
      </w:r>
      <w:r w:rsidRPr="00D72ADD">
        <w:fldChar w:fldCharType="begin"/>
      </w:r>
      <w:r w:rsidRPr="00D72ADD">
        <w:instrText xml:space="preserve"> SAVEDATE \@ "YYYY" \* MERGEFORMAT </w:instrText>
      </w:r>
      <w:r w:rsidRPr="00D72ADD">
        <w:fldChar w:fldCharType="separate"/>
      </w:r>
      <w:ins w:id="8" w:author="IB v4.07" w:date="2020-03-06T16:03:00Z">
        <w:r w:rsidR="00DF6C67">
          <w:rPr>
            <w:noProof/>
          </w:rPr>
          <w:instrText>2020</w:instrText>
        </w:r>
      </w:ins>
      <w:del w:id="9" w:author="IB v4.07" w:date="2020-03-06T16:02:00Z">
        <w:r w:rsidR="00633074" w:rsidDel="00DF6C67">
          <w:rPr>
            <w:noProof/>
          </w:rPr>
          <w:delInstrText>2019</w:delInstrText>
        </w:r>
      </w:del>
      <w:r w:rsidRPr="00D72ADD">
        <w:fldChar w:fldCharType="end"/>
      </w:r>
      <w:r w:rsidRPr="00D72ADD">
        <w:instrText xml:space="preserve"> </w:instrText>
      </w:r>
      <w:r w:rsidRPr="00D72ADD">
        <w:fldChar w:fldCharType="begin"/>
      </w:r>
      <w:r w:rsidRPr="00D72ADD">
        <w:instrText xml:space="preserve"> IF </w:instrText>
      </w:r>
      <w:r w:rsidRPr="00D72ADD">
        <w:fldChar w:fldCharType="begin"/>
      </w:r>
      <w:r w:rsidRPr="00D72ADD">
        <w:instrText xml:space="preserve"> SAVEDATE \@ "M" \* MERGEFORMAT </w:instrText>
      </w:r>
      <w:r w:rsidRPr="00D72ADD">
        <w:fldChar w:fldCharType="separate"/>
      </w:r>
      <w:r w:rsidR="00E65BC1">
        <w:rPr>
          <w:noProof/>
        </w:rPr>
        <w:instrText>10</w:instrText>
      </w:r>
      <w:r w:rsidRPr="00D72ADD">
        <w:fldChar w:fldCharType="end"/>
      </w:r>
      <w:r w:rsidRPr="00D72ADD">
        <w:instrText xml:space="preserve"> &gt; 6 </w:instrText>
      </w:r>
      <w:r w:rsidRPr="00D72ADD">
        <w:fldChar w:fldCharType="begin"/>
      </w:r>
      <w:r w:rsidRPr="00D72ADD">
        <w:instrText xml:space="preserve"> = </w:instrText>
      </w:r>
      <w:r w:rsidRPr="00D72ADD">
        <w:fldChar w:fldCharType="begin"/>
      </w:r>
      <w:r w:rsidRPr="00D72ADD">
        <w:instrText xml:space="preserve"> SAVEDATE \@ "YYYY" \* MERGEFORMAT </w:instrText>
      </w:r>
      <w:r w:rsidRPr="00D72ADD">
        <w:fldChar w:fldCharType="separate"/>
      </w:r>
      <w:r w:rsidR="00E65BC1">
        <w:rPr>
          <w:noProof/>
        </w:rPr>
        <w:instrText>2019</w:instrText>
      </w:r>
      <w:r w:rsidRPr="00D72ADD">
        <w:fldChar w:fldCharType="end"/>
      </w:r>
      <w:r w:rsidRPr="00D72ADD">
        <w:instrText xml:space="preserve"> + 1 \* MERGEFORMAT </w:instrText>
      </w:r>
      <w:r w:rsidRPr="00D72ADD">
        <w:fldChar w:fldCharType="separate"/>
      </w:r>
      <w:r w:rsidR="00C57C99">
        <w:rPr>
          <w:noProof/>
        </w:rPr>
        <w:instrText>2020</w:instrText>
      </w:r>
      <w:r w:rsidRPr="00D72ADD">
        <w:fldChar w:fldCharType="end"/>
      </w:r>
      <w:r w:rsidRPr="00D72ADD">
        <w:instrText xml:space="preserve"> "Fail" \* MERGEFORMAT  \* MERGEFORMAT </w:instrText>
      </w:r>
      <w:r w:rsidRPr="00D72ADD">
        <w:fldChar w:fldCharType="separate"/>
      </w:r>
      <w:r w:rsidR="00E65BC1">
        <w:rPr>
          <w:noProof/>
        </w:rPr>
        <w:instrText>2020</w:instrText>
      </w:r>
      <w:r w:rsidRPr="00D72ADD">
        <w:fldChar w:fldCharType="end"/>
      </w:r>
      <w:r w:rsidRPr="00D72ADD">
        <w:instrText xml:space="preserve"> \* MERGEFORMAT </w:instrText>
      </w:r>
      <w:r w:rsidRPr="00D72ADD">
        <w:fldChar w:fldCharType="separate"/>
      </w:r>
      <w:r w:rsidR="00DF6C67">
        <w:rPr>
          <w:noProof/>
        </w:rPr>
        <w:t>2020</w:t>
      </w:r>
      <w:r w:rsidRPr="00D72ADD">
        <w:fldChar w:fldCharType="end"/>
      </w:r>
      <w:r w:rsidRPr="00D72ADD">
        <w:t>.</w:t>
      </w:r>
    </w:p>
    <w:p w14:paraId="109F28BD" w14:textId="77777777" w:rsidR="002E1F5F" w:rsidRPr="00D72ADD" w:rsidRDefault="002E1F5F" w:rsidP="002E1F5F">
      <w:pPr>
        <w:pStyle w:val="RFCH1-noTOCnonum"/>
      </w:pPr>
      <w:r w:rsidRPr="00D72ADD">
        <w:lastRenderedPageBreak/>
        <w:t>Copyright Notice</w:t>
      </w:r>
    </w:p>
    <w:p w14:paraId="44EA9674" w14:textId="200E8EDC" w:rsidR="002E1F5F" w:rsidRPr="00D72ADD" w:rsidRDefault="002E1F5F" w:rsidP="002E1F5F">
      <w:r w:rsidRPr="00D72ADD">
        <w:t xml:space="preserve">Copyright (c) </w:t>
      </w:r>
      <w:r w:rsidRPr="00D72ADD">
        <w:fldChar w:fldCharType="begin"/>
      </w:r>
      <w:r w:rsidRPr="00D72ADD">
        <w:instrText xml:space="preserve"> SAVEDATE  \@ "yyyy"  \* MERGEFORMAT </w:instrText>
      </w:r>
      <w:r w:rsidRPr="00D72ADD">
        <w:fldChar w:fldCharType="separate"/>
      </w:r>
      <w:ins w:id="10" w:author="IB v4.07" w:date="2020-03-06T16:03:00Z">
        <w:r w:rsidR="00DF6C67">
          <w:rPr>
            <w:noProof/>
          </w:rPr>
          <w:t>2020</w:t>
        </w:r>
      </w:ins>
      <w:del w:id="11" w:author="IB v4.07" w:date="2020-03-06T16:02:00Z">
        <w:r w:rsidR="00E65BC1" w:rsidDel="00DF6C67">
          <w:rPr>
            <w:noProof/>
          </w:rPr>
          <w:delText>2019</w:delText>
        </w:r>
      </w:del>
      <w:r w:rsidRPr="00D72ADD">
        <w:fldChar w:fldCharType="end"/>
      </w:r>
      <w:r w:rsidRPr="00D72ADD">
        <w:t xml:space="preserve"> IETF Trust and the persons identified as the document authors. All rights reserved.</w:t>
      </w:r>
    </w:p>
    <w:p w14:paraId="769AB807" w14:textId="77777777" w:rsidR="002E1F5F" w:rsidRPr="00D72ADD" w:rsidRDefault="002E1F5F" w:rsidP="002E1F5F">
      <w:r w:rsidRPr="00D72ADD">
        <w:t>This document is subject to BCP 78 and the IETF Trust’s Legal Provisions Relating to IETF Documents</w:t>
      </w:r>
      <w:r w:rsidR="00A179ED" w:rsidRPr="00D72ADD">
        <w:t xml:space="preserve"> (http://trustee.ietf.org/license-info)</w:t>
      </w:r>
      <w:r w:rsidRPr="00D72ADD">
        <w:t xml:space="preserve"> </w:t>
      </w:r>
      <w:r w:rsidR="006677A8" w:rsidRPr="00D72ADD">
        <w:t>in effect on the date of publication of this document</w:t>
      </w:r>
      <w:r w:rsidRPr="00D72ADD">
        <w:t>. Please review these documents carefully, as they describe your rights and restrictions with respect to this document.</w:t>
      </w:r>
      <w:r w:rsidR="00A179ED" w:rsidRPr="00D72ADD">
        <w:t xml:space="preserve"> Code Components extracted from this document must include Simplified BSD License text as described in Section 4.e of the Trust Legal Provisions and are provided without warranty as described in the </w:t>
      </w:r>
      <w:r w:rsidR="006148C6" w:rsidRPr="00D72ADD">
        <w:t xml:space="preserve">Simplified </w:t>
      </w:r>
      <w:r w:rsidR="00A179ED" w:rsidRPr="00D72ADD">
        <w:t>BSD License.</w:t>
      </w:r>
    </w:p>
    <w:p w14:paraId="2892E738" w14:textId="77777777" w:rsidR="0010357E" w:rsidRDefault="0010357E" w:rsidP="00072E31">
      <w:pPr>
        <w:ind w:left="0"/>
      </w:pPr>
      <w:r w:rsidRPr="00D72ADD">
        <w:t>Abstract</w:t>
      </w:r>
    </w:p>
    <w:p w14:paraId="26BD20CB" w14:textId="77777777" w:rsidR="000D4AD0" w:rsidRDefault="00C845E5" w:rsidP="00713412">
      <w:r w:rsidRPr="00C845E5">
        <w:t xml:space="preserve">This document </w:t>
      </w:r>
      <w:r w:rsidR="000D4AD0">
        <w:t xml:space="preserve">considers </w:t>
      </w:r>
      <w:r w:rsidR="000D4AD0" w:rsidRPr="000D4AD0">
        <w:t>the applicability of ACTN to Packet Optical Integration (POI) and IP and Optical DWDM domain internetworking</w:t>
      </w:r>
      <w:r w:rsidR="000D4AD0">
        <w:t xml:space="preserve">, and specifically </w:t>
      </w:r>
      <w:r w:rsidR="000D4AD0" w:rsidRPr="000D4AD0">
        <w:t>the YANG models being</w:t>
      </w:r>
      <w:r w:rsidR="000D4AD0">
        <w:t xml:space="preserve"> </w:t>
      </w:r>
      <w:r w:rsidR="000D4AD0" w:rsidRPr="000D4AD0">
        <w:t>defined by the IETF to support</w:t>
      </w:r>
      <w:r w:rsidR="000D4AD0">
        <w:t xml:space="preserve"> this deployment architecture. </w:t>
      </w:r>
    </w:p>
    <w:p w14:paraId="409FD03B" w14:textId="77777777" w:rsidR="006F6F19" w:rsidRPr="00DA1B42" w:rsidRDefault="000D4AD0" w:rsidP="00713412">
      <w:r>
        <w:t>In this document we highlight the IETF p</w:t>
      </w:r>
      <w:r w:rsidR="00C845E5" w:rsidRPr="00C845E5">
        <w:t>rotocols and data</w:t>
      </w:r>
      <w:r>
        <w:t xml:space="preserve"> models</w:t>
      </w:r>
      <w:r w:rsidR="00C845E5" w:rsidRPr="00C845E5">
        <w:t xml:space="preserve"> </w:t>
      </w:r>
      <w:r>
        <w:t>that may be used for the</w:t>
      </w:r>
      <w:r w:rsidR="00C845E5" w:rsidRPr="00C845E5">
        <w:t xml:space="preserve"> ACTN </w:t>
      </w:r>
      <w:r>
        <w:t>and control of POI networks</w:t>
      </w:r>
      <w:r w:rsidR="00C845E5" w:rsidRPr="00C845E5">
        <w:t xml:space="preserve">, with particular focus on the interfaces between the MDSC (Multi-Domain Service Coordinator) and </w:t>
      </w:r>
      <w:r w:rsidR="00124FA5">
        <w:t xml:space="preserve">the </w:t>
      </w:r>
      <w:r w:rsidR="00C845E5" w:rsidRPr="00C845E5">
        <w:t xml:space="preserve">underlying </w:t>
      </w:r>
      <w:r w:rsidR="00575149">
        <w:t xml:space="preserve">Packet and Optical </w:t>
      </w:r>
      <w:r w:rsidR="00C845E5" w:rsidRPr="00C845E5">
        <w:t>Domain Controllers (</w:t>
      </w:r>
      <w:r w:rsidR="00575149">
        <w:t>P</w:t>
      </w:r>
      <w:r w:rsidR="00575149">
        <w:noBreakHyphen/>
      </w:r>
      <w:r w:rsidR="00C845E5" w:rsidRPr="00C845E5">
        <w:t xml:space="preserve">PNC and </w:t>
      </w:r>
      <w:r w:rsidR="00575149">
        <w:t>O</w:t>
      </w:r>
      <w:r w:rsidR="00575149">
        <w:noBreakHyphen/>
      </w:r>
      <w:r w:rsidR="00C845E5" w:rsidRPr="00C845E5">
        <w:t>PNC)</w:t>
      </w:r>
      <w:r w:rsidR="00D6521B">
        <w:t xml:space="preserve"> to support Packet Optical Integration (POI) use cases</w:t>
      </w:r>
      <w:r w:rsidR="00C845E5" w:rsidRPr="00C845E5">
        <w:t>.</w:t>
      </w:r>
    </w:p>
    <w:p w14:paraId="4E044205" w14:textId="77777777" w:rsidR="006F6F19" w:rsidRDefault="006F6F19" w:rsidP="00CC4069">
      <w:pPr>
        <w:pStyle w:val="RFCH1-noTOCnonum"/>
      </w:pPr>
      <w:r w:rsidRPr="00544979">
        <w:t>Table of Contents</w:t>
      </w:r>
    </w:p>
    <w:p w14:paraId="1465AAD0" w14:textId="77777777" w:rsidR="00147470" w:rsidRDefault="00147470">
      <w:pPr>
        <w:pStyle w:val="TOC1"/>
      </w:pPr>
    </w:p>
    <w:p w14:paraId="2CB5F393" w14:textId="77777777" w:rsidR="008B1AC2" w:rsidRDefault="00581409">
      <w:pPr>
        <w:pStyle w:val="TOC1"/>
        <w:rPr>
          <w:ins w:id="12" w:author="Italo Busi" w:date="2020-01-25T12:22:00Z"/>
          <w:rFonts w:asciiTheme="minorHAnsi" w:eastAsiaTheme="minorEastAsia" w:hAnsiTheme="minorHAnsi" w:cstheme="minorBidi"/>
          <w:sz w:val="22"/>
          <w:szCs w:val="22"/>
          <w:lang w:eastAsia="zh-CN"/>
        </w:rPr>
      </w:pPr>
      <w:r>
        <w:fldChar w:fldCharType="begin"/>
      </w:r>
      <w:r>
        <w:instrText xml:space="preserve"> TOC \o \h \z \u </w:instrText>
      </w:r>
      <w:r>
        <w:fldChar w:fldCharType="separate"/>
      </w:r>
      <w:ins w:id="13" w:author="Italo Busi" w:date="2020-01-25T12:22:00Z">
        <w:r w:rsidR="008B1AC2" w:rsidRPr="00F23DD9">
          <w:rPr>
            <w:rStyle w:val="Hyperlink"/>
          </w:rPr>
          <w:fldChar w:fldCharType="begin"/>
        </w:r>
        <w:r w:rsidR="008B1AC2" w:rsidRPr="00F23DD9">
          <w:rPr>
            <w:rStyle w:val="Hyperlink"/>
          </w:rPr>
          <w:instrText xml:space="preserve"> </w:instrText>
        </w:r>
        <w:r w:rsidR="008B1AC2">
          <w:instrText>HYPERLINK \l "_Toc30847389"</w:instrText>
        </w:r>
        <w:r w:rsidR="008B1AC2" w:rsidRPr="00F23DD9">
          <w:rPr>
            <w:rStyle w:val="Hyperlink"/>
          </w:rPr>
          <w:instrText xml:space="preserve"> </w:instrText>
        </w:r>
        <w:r w:rsidR="008B1AC2" w:rsidRPr="00F23DD9">
          <w:rPr>
            <w:rStyle w:val="Hyperlink"/>
          </w:rPr>
          <w:fldChar w:fldCharType="separate"/>
        </w:r>
        <w:r w:rsidR="008B1AC2" w:rsidRPr="00F23DD9">
          <w:rPr>
            <w:rStyle w:val="Hyperlink"/>
          </w:rPr>
          <w:t>1. Introduction</w:t>
        </w:r>
        <w:r w:rsidR="008B1AC2">
          <w:rPr>
            <w:webHidden/>
          </w:rPr>
          <w:tab/>
        </w:r>
        <w:r w:rsidR="008B1AC2">
          <w:rPr>
            <w:webHidden/>
          </w:rPr>
          <w:fldChar w:fldCharType="begin"/>
        </w:r>
        <w:r w:rsidR="008B1AC2">
          <w:rPr>
            <w:webHidden/>
          </w:rPr>
          <w:instrText xml:space="preserve"> PAGEREF _Toc30847389 \h </w:instrText>
        </w:r>
      </w:ins>
      <w:r w:rsidR="008B1AC2">
        <w:rPr>
          <w:webHidden/>
        </w:rPr>
      </w:r>
      <w:r w:rsidR="008B1AC2">
        <w:rPr>
          <w:webHidden/>
        </w:rPr>
        <w:fldChar w:fldCharType="separate"/>
      </w:r>
      <w:ins w:id="14" w:author="Italo Busi" w:date="2020-01-25T12:22:00Z">
        <w:r w:rsidR="008B1AC2">
          <w:rPr>
            <w:webHidden/>
          </w:rPr>
          <w:t>3</w:t>
        </w:r>
        <w:r w:rsidR="008B1AC2">
          <w:rPr>
            <w:webHidden/>
          </w:rPr>
          <w:fldChar w:fldCharType="end"/>
        </w:r>
        <w:r w:rsidR="008B1AC2" w:rsidRPr="00F23DD9">
          <w:rPr>
            <w:rStyle w:val="Hyperlink"/>
          </w:rPr>
          <w:fldChar w:fldCharType="end"/>
        </w:r>
      </w:ins>
    </w:p>
    <w:p w14:paraId="5B4E162F" w14:textId="77777777" w:rsidR="008B1AC2" w:rsidRDefault="008B1AC2">
      <w:pPr>
        <w:pStyle w:val="TOC1"/>
        <w:rPr>
          <w:ins w:id="15" w:author="Italo Busi" w:date="2020-01-25T12:22:00Z"/>
          <w:rFonts w:asciiTheme="minorHAnsi" w:eastAsiaTheme="minorEastAsia" w:hAnsiTheme="minorHAnsi" w:cstheme="minorBidi"/>
          <w:sz w:val="22"/>
          <w:szCs w:val="22"/>
          <w:lang w:eastAsia="zh-CN"/>
        </w:rPr>
      </w:pPr>
      <w:ins w:id="16" w:author="Italo Busi" w:date="2020-01-25T12:22:00Z">
        <w:r w:rsidRPr="00F23DD9">
          <w:rPr>
            <w:rStyle w:val="Hyperlink"/>
          </w:rPr>
          <w:fldChar w:fldCharType="begin"/>
        </w:r>
        <w:r w:rsidRPr="00F23DD9">
          <w:rPr>
            <w:rStyle w:val="Hyperlink"/>
          </w:rPr>
          <w:instrText xml:space="preserve"> </w:instrText>
        </w:r>
        <w:r>
          <w:instrText>HYPERLINK \l "_Toc30847390"</w:instrText>
        </w:r>
        <w:r w:rsidRPr="00F23DD9">
          <w:rPr>
            <w:rStyle w:val="Hyperlink"/>
          </w:rPr>
          <w:instrText xml:space="preserve"> </w:instrText>
        </w:r>
        <w:r w:rsidRPr="00F23DD9">
          <w:rPr>
            <w:rStyle w:val="Hyperlink"/>
          </w:rPr>
          <w:fldChar w:fldCharType="separate"/>
        </w:r>
        <w:r w:rsidRPr="00F23DD9">
          <w:rPr>
            <w:rStyle w:val="Hyperlink"/>
          </w:rPr>
          <w:t>2. Reference Scenario</w:t>
        </w:r>
        <w:r>
          <w:rPr>
            <w:webHidden/>
          </w:rPr>
          <w:tab/>
        </w:r>
        <w:r>
          <w:rPr>
            <w:webHidden/>
          </w:rPr>
          <w:fldChar w:fldCharType="begin"/>
        </w:r>
        <w:r>
          <w:rPr>
            <w:webHidden/>
          </w:rPr>
          <w:instrText xml:space="preserve"> PAGEREF _Toc30847390 \h </w:instrText>
        </w:r>
      </w:ins>
      <w:r>
        <w:rPr>
          <w:webHidden/>
        </w:rPr>
      </w:r>
      <w:r>
        <w:rPr>
          <w:webHidden/>
        </w:rPr>
        <w:fldChar w:fldCharType="separate"/>
      </w:r>
      <w:ins w:id="17" w:author="Italo Busi" w:date="2020-01-25T12:22:00Z">
        <w:r>
          <w:rPr>
            <w:webHidden/>
          </w:rPr>
          <w:t>5</w:t>
        </w:r>
        <w:r>
          <w:rPr>
            <w:webHidden/>
          </w:rPr>
          <w:fldChar w:fldCharType="end"/>
        </w:r>
        <w:r w:rsidRPr="00F23DD9">
          <w:rPr>
            <w:rStyle w:val="Hyperlink"/>
          </w:rPr>
          <w:fldChar w:fldCharType="end"/>
        </w:r>
      </w:ins>
    </w:p>
    <w:p w14:paraId="5DB5E35C" w14:textId="77777777" w:rsidR="008B1AC2" w:rsidRDefault="008B1AC2">
      <w:pPr>
        <w:pStyle w:val="TOC2"/>
        <w:rPr>
          <w:ins w:id="18" w:author="Italo Busi" w:date="2020-01-25T12:22:00Z"/>
          <w:rFonts w:asciiTheme="minorHAnsi" w:eastAsiaTheme="minorEastAsia" w:hAnsiTheme="minorHAnsi" w:cstheme="minorBidi"/>
          <w:sz w:val="22"/>
          <w:szCs w:val="22"/>
          <w:lang w:eastAsia="zh-CN"/>
        </w:rPr>
      </w:pPr>
      <w:ins w:id="19" w:author="Italo Busi" w:date="2020-01-25T12:22:00Z">
        <w:r w:rsidRPr="00F23DD9">
          <w:rPr>
            <w:rStyle w:val="Hyperlink"/>
          </w:rPr>
          <w:fldChar w:fldCharType="begin"/>
        </w:r>
        <w:r w:rsidRPr="00F23DD9">
          <w:rPr>
            <w:rStyle w:val="Hyperlink"/>
          </w:rPr>
          <w:instrText xml:space="preserve"> </w:instrText>
        </w:r>
        <w:r>
          <w:instrText>HYPERLINK \l "_Toc30847391"</w:instrText>
        </w:r>
        <w:r w:rsidRPr="00F23DD9">
          <w:rPr>
            <w:rStyle w:val="Hyperlink"/>
          </w:rPr>
          <w:instrText xml:space="preserve"> </w:instrText>
        </w:r>
        <w:r w:rsidRPr="00F23DD9">
          <w:rPr>
            <w:rStyle w:val="Hyperlink"/>
          </w:rPr>
          <w:fldChar w:fldCharType="separate"/>
        </w:r>
        <w:r w:rsidRPr="00F23DD9">
          <w:rPr>
            <w:rStyle w:val="Hyperlink"/>
          </w:rPr>
          <w:t>2.1. Generic Assumptions</w:t>
        </w:r>
        <w:r>
          <w:rPr>
            <w:webHidden/>
          </w:rPr>
          <w:tab/>
        </w:r>
        <w:r>
          <w:rPr>
            <w:webHidden/>
          </w:rPr>
          <w:fldChar w:fldCharType="begin"/>
        </w:r>
        <w:r>
          <w:rPr>
            <w:webHidden/>
          </w:rPr>
          <w:instrText xml:space="preserve"> PAGEREF _Toc30847391 \h </w:instrText>
        </w:r>
      </w:ins>
      <w:r>
        <w:rPr>
          <w:webHidden/>
        </w:rPr>
      </w:r>
      <w:r>
        <w:rPr>
          <w:webHidden/>
        </w:rPr>
        <w:fldChar w:fldCharType="separate"/>
      </w:r>
      <w:ins w:id="20" w:author="Italo Busi" w:date="2020-01-25T12:22:00Z">
        <w:r>
          <w:rPr>
            <w:webHidden/>
          </w:rPr>
          <w:t>6</w:t>
        </w:r>
        <w:r>
          <w:rPr>
            <w:webHidden/>
          </w:rPr>
          <w:fldChar w:fldCharType="end"/>
        </w:r>
        <w:r w:rsidRPr="00F23DD9">
          <w:rPr>
            <w:rStyle w:val="Hyperlink"/>
          </w:rPr>
          <w:fldChar w:fldCharType="end"/>
        </w:r>
      </w:ins>
    </w:p>
    <w:p w14:paraId="25E03BE8" w14:textId="77777777" w:rsidR="008B1AC2" w:rsidRDefault="008B1AC2">
      <w:pPr>
        <w:pStyle w:val="TOC1"/>
        <w:rPr>
          <w:ins w:id="21" w:author="Italo Busi" w:date="2020-01-25T12:22:00Z"/>
          <w:rFonts w:asciiTheme="minorHAnsi" w:eastAsiaTheme="minorEastAsia" w:hAnsiTheme="minorHAnsi" w:cstheme="minorBidi"/>
          <w:sz w:val="22"/>
          <w:szCs w:val="22"/>
          <w:lang w:eastAsia="zh-CN"/>
        </w:rPr>
      </w:pPr>
      <w:ins w:id="22" w:author="Italo Busi" w:date="2020-01-25T12:22:00Z">
        <w:r w:rsidRPr="00F23DD9">
          <w:rPr>
            <w:rStyle w:val="Hyperlink"/>
          </w:rPr>
          <w:fldChar w:fldCharType="begin"/>
        </w:r>
        <w:r w:rsidRPr="00F23DD9">
          <w:rPr>
            <w:rStyle w:val="Hyperlink"/>
          </w:rPr>
          <w:instrText xml:space="preserve"> </w:instrText>
        </w:r>
        <w:r>
          <w:instrText>HYPERLINK \l "_Toc30847392"</w:instrText>
        </w:r>
        <w:r w:rsidRPr="00F23DD9">
          <w:rPr>
            <w:rStyle w:val="Hyperlink"/>
          </w:rPr>
          <w:instrText xml:space="preserve"> </w:instrText>
        </w:r>
        <w:r w:rsidRPr="00F23DD9">
          <w:rPr>
            <w:rStyle w:val="Hyperlink"/>
          </w:rPr>
          <w:fldChar w:fldCharType="separate"/>
        </w:r>
        <w:r w:rsidRPr="00F23DD9">
          <w:rPr>
            <w:rStyle w:val="Hyperlink"/>
          </w:rPr>
          <w:t>3. Scenario 1 - Multi-Layer Topology C</w:t>
        </w:r>
        <w:r w:rsidRPr="00F23DD9">
          <w:rPr>
            <w:rStyle w:val="Hyperlink"/>
            <w:lang w:val="it-IT"/>
          </w:rPr>
          <w:t>oordination</w:t>
        </w:r>
        <w:r>
          <w:rPr>
            <w:webHidden/>
          </w:rPr>
          <w:tab/>
        </w:r>
        <w:r>
          <w:rPr>
            <w:webHidden/>
          </w:rPr>
          <w:fldChar w:fldCharType="begin"/>
        </w:r>
        <w:r>
          <w:rPr>
            <w:webHidden/>
          </w:rPr>
          <w:instrText xml:space="preserve"> PAGEREF _Toc30847392 \h </w:instrText>
        </w:r>
      </w:ins>
      <w:r>
        <w:rPr>
          <w:webHidden/>
        </w:rPr>
      </w:r>
      <w:r>
        <w:rPr>
          <w:webHidden/>
        </w:rPr>
        <w:fldChar w:fldCharType="separate"/>
      </w:r>
      <w:ins w:id="23" w:author="Italo Busi" w:date="2020-01-25T12:22:00Z">
        <w:r>
          <w:rPr>
            <w:webHidden/>
          </w:rPr>
          <w:t>7</w:t>
        </w:r>
        <w:r>
          <w:rPr>
            <w:webHidden/>
          </w:rPr>
          <w:fldChar w:fldCharType="end"/>
        </w:r>
        <w:r w:rsidRPr="00F23DD9">
          <w:rPr>
            <w:rStyle w:val="Hyperlink"/>
          </w:rPr>
          <w:fldChar w:fldCharType="end"/>
        </w:r>
      </w:ins>
    </w:p>
    <w:p w14:paraId="2666F3F2" w14:textId="77777777" w:rsidR="008B1AC2" w:rsidRDefault="008B1AC2">
      <w:pPr>
        <w:pStyle w:val="TOC2"/>
        <w:rPr>
          <w:ins w:id="24" w:author="Italo Busi" w:date="2020-01-25T12:22:00Z"/>
          <w:rFonts w:asciiTheme="minorHAnsi" w:eastAsiaTheme="minorEastAsia" w:hAnsiTheme="minorHAnsi" w:cstheme="minorBidi"/>
          <w:sz w:val="22"/>
          <w:szCs w:val="22"/>
          <w:lang w:eastAsia="zh-CN"/>
        </w:rPr>
      </w:pPr>
      <w:ins w:id="25" w:author="Italo Busi" w:date="2020-01-25T12:22:00Z">
        <w:r w:rsidRPr="00F23DD9">
          <w:rPr>
            <w:rStyle w:val="Hyperlink"/>
          </w:rPr>
          <w:fldChar w:fldCharType="begin"/>
        </w:r>
        <w:r w:rsidRPr="00F23DD9">
          <w:rPr>
            <w:rStyle w:val="Hyperlink"/>
          </w:rPr>
          <w:instrText xml:space="preserve"> </w:instrText>
        </w:r>
        <w:r>
          <w:instrText>HYPERLINK \l "_Toc30847393"</w:instrText>
        </w:r>
        <w:r w:rsidRPr="00F23DD9">
          <w:rPr>
            <w:rStyle w:val="Hyperlink"/>
          </w:rPr>
          <w:instrText xml:space="preserve"> </w:instrText>
        </w:r>
        <w:r w:rsidRPr="00F23DD9">
          <w:rPr>
            <w:rStyle w:val="Hyperlink"/>
          </w:rPr>
          <w:fldChar w:fldCharType="separate"/>
        </w:r>
        <w:r w:rsidRPr="00F23DD9">
          <w:rPr>
            <w:rStyle w:val="Hyperlink"/>
          </w:rPr>
          <w:t>3.1. Discovery of existing Och, ODU, IP links, IP tunnels and IP services</w:t>
        </w:r>
        <w:r>
          <w:rPr>
            <w:webHidden/>
          </w:rPr>
          <w:tab/>
        </w:r>
        <w:r>
          <w:rPr>
            <w:webHidden/>
          </w:rPr>
          <w:fldChar w:fldCharType="begin"/>
        </w:r>
        <w:r>
          <w:rPr>
            <w:webHidden/>
          </w:rPr>
          <w:instrText xml:space="preserve"> PAGEREF _Toc30847393 \h </w:instrText>
        </w:r>
      </w:ins>
      <w:r>
        <w:rPr>
          <w:webHidden/>
        </w:rPr>
      </w:r>
      <w:r>
        <w:rPr>
          <w:webHidden/>
        </w:rPr>
        <w:fldChar w:fldCharType="separate"/>
      </w:r>
      <w:ins w:id="26" w:author="Italo Busi" w:date="2020-01-25T12:22:00Z">
        <w:r>
          <w:rPr>
            <w:webHidden/>
          </w:rPr>
          <w:t>7</w:t>
        </w:r>
        <w:r>
          <w:rPr>
            <w:webHidden/>
          </w:rPr>
          <w:fldChar w:fldCharType="end"/>
        </w:r>
        <w:r w:rsidRPr="00F23DD9">
          <w:rPr>
            <w:rStyle w:val="Hyperlink"/>
          </w:rPr>
          <w:fldChar w:fldCharType="end"/>
        </w:r>
      </w:ins>
    </w:p>
    <w:p w14:paraId="56A95B63" w14:textId="77777777" w:rsidR="008B1AC2" w:rsidRDefault="008B1AC2">
      <w:pPr>
        <w:pStyle w:val="TOC3"/>
        <w:rPr>
          <w:ins w:id="27" w:author="Italo Busi" w:date="2020-01-25T12:22:00Z"/>
          <w:rFonts w:asciiTheme="minorHAnsi" w:eastAsiaTheme="minorEastAsia" w:hAnsiTheme="minorHAnsi" w:cstheme="minorBidi"/>
          <w:sz w:val="22"/>
          <w:szCs w:val="22"/>
          <w:lang w:eastAsia="zh-CN"/>
        </w:rPr>
      </w:pPr>
      <w:ins w:id="28" w:author="Italo Busi" w:date="2020-01-25T12:22:00Z">
        <w:r w:rsidRPr="00F23DD9">
          <w:rPr>
            <w:rStyle w:val="Hyperlink"/>
          </w:rPr>
          <w:fldChar w:fldCharType="begin"/>
        </w:r>
        <w:r w:rsidRPr="00F23DD9">
          <w:rPr>
            <w:rStyle w:val="Hyperlink"/>
          </w:rPr>
          <w:instrText xml:space="preserve"> </w:instrText>
        </w:r>
        <w:r>
          <w:instrText>HYPERLINK \l "_Toc30847394"</w:instrText>
        </w:r>
        <w:r w:rsidRPr="00F23DD9">
          <w:rPr>
            <w:rStyle w:val="Hyperlink"/>
          </w:rPr>
          <w:instrText xml:space="preserve"> </w:instrText>
        </w:r>
        <w:r w:rsidRPr="00F23DD9">
          <w:rPr>
            <w:rStyle w:val="Hyperlink"/>
          </w:rPr>
          <w:fldChar w:fldCharType="separate"/>
        </w:r>
        <w:r w:rsidRPr="00F23DD9">
          <w:rPr>
            <w:rStyle w:val="Hyperlink"/>
          </w:rPr>
          <w:t>3.1.1. Common YANG models used at the MPIs</w:t>
        </w:r>
        <w:r>
          <w:rPr>
            <w:webHidden/>
          </w:rPr>
          <w:tab/>
        </w:r>
        <w:r>
          <w:rPr>
            <w:webHidden/>
          </w:rPr>
          <w:fldChar w:fldCharType="begin"/>
        </w:r>
        <w:r>
          <w:rPr>
            <w:webHidden/>
          </w:rPr>
          <w:instrText xml:space="preserve"> PAGEREF _Toc30847394 \h </w:instrText>
        </w:r>
      </w:ins>
      <w:r>
        <w:rPr>
          <w:webHidden/>
        </w:rPr>
      </w:r>
      <w:r>
        <w:rPr>
          <w:webHidden/>
        </w:rPr>
        <w:fldChar w:fldCharType="separate"/>
      </w:r>
      <w:ins w:id="29" w:author="Italo Busi" w:date="2020-01-25T12:22:00Z">
        <w:r>
          <w:rPr>
            <w:webHidden/>
          </w:rPr>
          <w:t>8</w:t>
        </w:r>
        <w:r>
          <w:rPr>
            <w:webHidden/>
          </w:rPr>
          <w:fldChar w:fldCharType="end"/>
        </w:r>
        <w:r w:rsidRPr="00F23DD9">
          <w:rPr>
            <w:rStyle w:val="Hyperlink"/>
          </w:rPr>
          <w:fldChar w:fldCharType="end"/>
        </w:r>
      </w:ins>
    </w:p>
    <w:p w14:paraId="3A23C1F4" w14:textId="77777777" w:rsidR="008B1AC2" w:rsidRDefault="008B1AC2">
      <w:pPr>
        <w:pStyle w:val="TOC4"/>
        <w:rPr>
          <w:ins w:id="30" w:author="Italo Busi" w:date="2020-01-25T12:22:00Z"/>
          <w:rFonts w:asciiTheme="minorHAnsi" w:eastAsiaTheme="minorEastAsia" w:hAnsiTheme="minorHAnsi" w:cstheme="minorBidi"/>
          <w:noProof/>
          <w:sz w:val="22"/>
          <w:szCs w:val="22"/>
          <w:lang w:eastAsia="zh-CN"/>
        </w:rPr>
      </w:pPr>
      <w:ins w:id="31" w:author="Italo Busi" w:date="2020-01-25T12:22:00Z">
        <w:r w:rsidRPr="00F23DD9">
          <w:rPr>
            <w:rStyle w:val="Hyperlink"/>
            <w:noProof/>
          </w:rPr>
          <w:fldChar w:fldCharType="begin"/>
        </w:r>
        <w:r w:rsidRPr="00F23DD9">
          <w:rPr>
            <w:rStyle w:val="Hyperlink"/>
            <w:noProof/>
          </w:rPr>
          <w:instrText xml:space="preserve"> </w:instrText>
        </w:r>
        <w:r>
          <w:rPr>
            <w:noProof/>
          </w:rPr>
          <w:instrText>HYPERLINK \l "_Toc30847395"</w:instrText>
        </w:r>
        <w:r w:rsidRPr="00F23DD9">
          <w:rPr>
            <w:rStyle w:val="Hyperlink"/>
            <w:noProof/>
          </w:rPr>
          <w:instrText xml:space="preserve"> </w:instrText>
        </w:r>
        <w:r w:rsidRPr="00F23DD9">
          <w:rPr>
            <w:rStyle w:val="Hyperlink"/>
            <w:noProof/>
          </w:rPr>
          <w:fldChar w:fldCharType="separate"/>
        </w:r>
        <w:r w:rsidRPr="00F23DD9">
          <w:rPr>
            <w:rStyle w:val="Hyperlink"/>
            <w:noProof/>
          </w:rPr>
          <w:t>3.1.1.1. YANG models used at the Optical MPIs</w:t>
        </w:r>
        <w:r>
          <w:rPr>
            <w:noProof/>
            <w:webHidden/>
          </w:rPr>
          <w:tab/>
        </w:r>
        <w:r>
          <w:rPr>
            <w:noProof/>
            <w:webHidden/>
          </w:rPr>
          <w:fldChar w:fldCharType="begin"/>
        </w:r>
        <w:r>
          <w:rPr>
            <w:noProof/>
            <w:webHidden/>
          </w:rPr>
          <w:instrText xml:space="preserve"> PAGEREF _Toc30847395 \h </w:instrText>
        </w:r>
      </w:ins>
      <w:r>
        <w:rPr>
          <w:noProof/>
          <w:webHidden/>
        </w:rPr>
      </w:r>
      <w:r>
        <w:rPr>
          <w:noProof/>
          <w:webHidden/>
        </w:rPr>
        <w:fldChar w:fldCharType="separate"/>
      </w:r>
      <w:ins w:id="32" w:author="Italo Busi" w:date="2020-01-25T12:22:00Z">
        <w:r>
          <w:rPr>
            <w:noProof/>
            <w:webHidden/>
          </w:rPr>
          <w:t>8</w:t>
        </w:r>
        <w:r>
          <w:rPr>
            <w:noProof/>
            <w:webHidden/>
          </w:rPr>
          <w:fldChar w:fldCharType="end"/>
        </w:r>
        <w:r w:rsidRPr="00F23DD9">
          <w:rPr>
            <w:rStyle w:val="Hyperlink"/>
            <w:noProof/>
          </w:rPr>
          <w:fldChar w:fldCharType="end"/>
        </w:r>
      </w:ins>
    </w:p>
    <w:p w14:paraId="08D47114" w14:textId="77777777" w:rsidR="008B1AC2" w:rsidRDefault="008B1AC2">
      <w:pPr>
        <w:pStyle w:val="TOC4"/>
        <w:rPr>
          <w:ins w:id="33" w:author="Italo Busi" w:date="2020-01-25T12:22:00Z"/>
          <w:rFonts w:asciiTheme="minorHAnsi" w:eastAsiaTheme="minorEastAsia" w:hAnsiTheme="minorHAnsi" w:cstheme="minorBidi"/>
          <w:noProof/>
          <w:sz w:val="22"/>
          <w:szCs w:val="22"/>
          <w:lang w:eastAsia="zh-CN"/>
        </w:rPr>
      </w:pPr>
      <w:ins w:id="34" w:author="Italo Busi" w:date="2020-01-25T12:22:00Z">
        <w:r w:rsidRPr="00F23DD9">
          <w:rPr>
            <w:rStyle w:val="Hyperlink"/>
            <w:noProof/>
          </w:rPr>
          <w:fldChar w:fldCharType="begin"/>
        </w:r>
        <w:r w:rsidRPr="00F23DD9">
          <w:rPr>
            <w:rStyle w:val="Hyperlink"/>
            <w:noProof/>
          </w:rPr>
          <w:instrText xml:space="preserve"> </w:instrText>
        </w:r>
        <w:r>
          <w:rPr>
            <w:noProof/>
          </w:rPr>
          <w:instrText>HYPERLINK \l "_Toc30847396"</w:instrText>
        </w:r>
        <w:r w:rsidRPr="00F23DD9">
          <w:rPr>
            <w:rStyle w:val="Hyperlink"/>
            <w:noProof/>
          </w:rPr>
          <w:instrText xml:space="preserve"> </w:instrText>
        </w:r>
        <w:r w:rsidRPr="00F23DD9">
          <w:rPr>
            <w:rStyle w:val="Hyperlink"/>
            <w:noProof/>
          </w:rPr>
          <w:fldChar w:fldCharType="separate"/>
        </w:r>
        <w:r w:rsidRPr="00F23DD9">
          <w:rPr>
            <w:rStyle w:val="Hyperlink"/>
            <w:noProof/>
          </w:rPr>
          <w:t>3.1.1.2. Required YANG models at the Packet MPIs</w:t>
        </w:r>
        <w:r>
          <w:rPr>
            <w:noProof/>
            <w:webHidden/>
          </w:rPr>
          <w:tab/>
        </w:r>
        <w:r>
          <w:rPr>
            <w:noProof/>
            <w:webHidden/>
          </w:rPr>
          <w:fldChar w:fldCharType="begin"/>
        </w:r>
        <w:r>
          <w:rPr>
            <w:noProof/>
            <w:webHidden/>
          </w:rPr>
          <w:instrText xml:space="preserve"> PAGEREF _Toc30847396 \h </w:instrText>
        </w:r>
      </w:ins>
      <w:r>
        <w:rPr>
          <w:noProof/>
          <w:webHidden/>
        </w:rPr>
      </w:r>
      <w:r>
        <w:rPr>
          <w:noProof/>
          <w:webHidden/>
        </w:rPr>
        <w:fldChar w:fldCharType="separate"/>
      </w:r>
      <w:ins w:id="35" w:author="Italo Busi" w:date="2020-01-25T12:22:00Z">
        <w:r>
          <w:rPr>
            <w:noProof/>
            <w:webHidden/>
          </w:rPr>
          <w:t>9</w:t>
        </w:r>
        <w:r>
          <w:rPr>
            <w:noProof/>
            <w:webHidden/>
          </w:rPr>
          <w:fldChar w:fldCharType="end"/>
        </w:r>
        <w:r w:rsidRPr="00F23DD9">
          <w:rPr>
            <w:rStyle w:val="Hyperlink"/>
            <w:noProof/>
          </w:rPr>
          <w:fldChar w:fldCharType="end"/>
        </w:r>
      </w:ins>
    </w:p>
    <w:p w14:paraId="5902D206" w14:textId="77777777" w:rsidR="008B1AC2" w:rsidRDefault="008B1AC2">
      <w:pPr>
        <w:pStyle w:val="TOC3"/>
        <w:rPr>
          <w:ins w:id="36" w:author="Italo Busi" w:date="2020-01-25T12:22:00Z"/>
          <w:rFonts w:asciiTheme="minorHAnsi" w:eastAsiaTheme="minorEastAsia" w:hAnsiTheme="minorHAnsi" w:cstheme="minorBidi"/>
          <w:sz w:val="22"/>
          <w:szCs w:val="22"/>
          <w:lang w:eastAsia="zh-CN"/>
        </w:rPr>
      </w:pPr>
      <w:ins w:id="37" w:author="Italo Busi" w:date="2020-01-25T12:22:00Z">
        <w:r w:rsidRPr="00F23DD9">
          <w:rPr>
            <w:rStyle w:val="Hyperlink"/>
          </w:rPr>
          <w:fldChar w:fldCharType="begin"/>
        </w:r>
        <w:r w:rsidRPr="00F23DD9">
          <w:rPr>
            <w:rStyle w:val="Hyperlink"/>
          </w:rPr>
          <w:instrText xml:space="preserve"> </w:instrText>
        </w:r>
        <w:r>
          <w:instrText>HYPERLINK \l "_Toc30847397"</w:instrText>
        </w:r>
        <w:r w:rsidRPr="00F23DD9">
          <w:rPr>
            <w:rStyle w:val="Hyperlink"/>
          </w:rPr>
          <w:instrText xml:space="preserve"> </w:instrText>
        </w:r>
        <w:r w:rsidRPr="00F23DD9">
          <w:rPr>
            <w:rStyle w:val="Hyperlink"/>
          </w:rPr>
          <w:fldChar w:fldCharType="separate"/>
        </w:r>
        <w:r w:rsidRPr="00F23DD9">
          <w:rPr>
            <w:rStyle w:val="Hyperlink"/>
          </w:rPr>
          <w:t>3.1.2. Inter-domain link Discovery</w:t>
        </w:r>
        <w:r>
          <w:rPr>
            <w:webHidden/>
          </w:rPr>
          <w:tab/>
        </w:r>
        <w:r>
          <w:rPr>
            <w:webHidden/>
          </w:rPr>
          <w:fldChar w:fldCharType="begin"/>
        </w:r>
        <w:r>
          <w:rPr>
            <w:webHidden/>
          </w:rPr>
          <w:instrText xml:space="preserve"> PAGEREF _Toc30847397 \h </w:instrText>
        </w:r>
      </w:ins>
      <w:r>
        <w:rPr>
          <w:webHidden/>
        </w:rPr>
      </w:r>
      <w:r>
        <w:rPr>
          <w:webHidden/>
        </w:rPr>
        <w:fldChar w:fldCharType="separate"/>
      </w:r>
      <w:ins w:id="38" w:author="Italo Busi" w:date="2020-01-25T12:22:00Z">
        <w:r>
          <w:rPr>
            <w:webHidden/>
          </w:rPr>
          <w:t>9</w:t>
        </w:r>
        <w:r>
          <w:rPr>
            <w:webHidden/>
          </w:rPr>
          <w:fldChar w:fldCharType="end"/>
        </w:r>
        <w:r w:rsidRPr="00F23DD9">
          <w:rPr>
            <w:rStyle w:val="Hyperlink"/>
          </w:rPr>
          <w:fldChar w:fldCharType="end"/>
        </w:r>
      </w:ins>
    </w:p>
    <w:p w14:paraId="5C400E23" w14:textId="77777777" w:rsidR="008B1AC2" w:rsidRDefault="008B1AC2">
      <w:pPr>
        <w:pStyle w:val="TOC2"/>
        <w:rPr>
          <w:ins w:id="39" w:author="Italo Busi" w:date="2020-01-25T12:22:00Z"/>
          <w:rFonts w:asciiTheme="minorHAnsi" w:eastAsiaTheme="minorEastAsia" w:hAnsiTheme="minorHAnsi" w:cstheme="minorBidi"/>
          <w:sz w:val="22"/>
          <w:szCs w:val="22"/>
          <w:lang w:eastAsia="zh-CN"/>
        </w:rPr>
      </w:pPr>
      <w:ins w:id="40" w:author="Italo Busi" w:date="2020-01-25T12:22:00Z">
        <w:r w:rsidRPr="00F23DD9">
          <w:rPr>
            <w:rStyle w:val="Hyperlink"/>
          </w:rPr>
          <w:fldChar w:fldCharType="begin"/>
        </w:r>
        <w:r w:rsidRPr="00F23DD9">
          <w:rPr>
            <w:rStyle w:val="Hyperlink"/>
          </w:rPr>
          <w:instrText xml:space="preserve"> </w:instrText>
        </w:r>
        <w:r>
          <w:instrText>HYPERLINK \l "_Toc30847398"</w:instrText>
        </w:r>
        <w:r w:rsidRPr="00F23DD9">
          <w:rPr>
            <w:rStyle w:val="Hyperlink"/>
          </w:rPr>
          <w:instrText xml:space="preserve"> </w:instrText>
        </w:r>
        <w:r w:rsidRPr="00F23DD9">
          <w:rPr>
            <w:rStyle w:val="Hyperlink"/>
          </w:rPr>
          <w:fldChar w:fldCharType="separate"/>
        </w:r>
        <w:r w:rsidRPr="00F23DD9">
          <w:rPr>
            <w:rStyle w:val="Hyperlink"/>
          </w:rPr>
          <w:t>3.2. Provisioning of an IP Link/LAG over DWDM</w:t>
        </w:r>
        <w:r>
          <w:rPr>
            <w:webHidden/>
          </w:rPr>
          <w:tab/>
        </w:r>
        <w:r>
          <w:rPr>
            <w:webHidden/>
          </w:rPr>
          <w:fldChar w:fldCharType="begin"/>
        </w:r>
        <w:r>
          <w:rPr>
            <w:webHidden/>
          </w:rPr>
          <w:instrText xml:space="preserve"> PAGEREF _Toc30847398 \h </w:instrText>
        </w:r>
      </w:ins>
      <w:r>
        <w:rPr>
          <w:webHidden/>
        </w:rPr>
      </w:r>
      <w:r>
        <w:rPr>
          <w:webHidden/>
        </w:rPr>
        <w:fldChar w:fldCharType="separate"/>
      </w:r>
      <w:ins w:id="41" w:author="Italo Busi" w:date="2020-01-25T12:22:00Z">
        <w:r>
          <w:rPr>
            <w:webHidden/>
          </w:rPr>
          <w:t>10</w:t>
        </w:r>
        <w:r>
          <w:rPr>
            <w:webHidden/>
          </w:rPr>
          <w:fldChar w:fldCharType="end"/>
        </w:r>
        <w:r w:rsidRPr="00F23DD9">
          <w:rPr>
            <w:rStyle w:val="Hyperlink"/>
          </w:rPr>
          <w:fldChar w:fldCharType="end"/>
        </w:r>
      </w:ins>
    </w:p>
    <w:p w14:paraId="206B4C61" w14:textId="77777777" w:rsidR="008B1AC2" w:rsidRDefault="008B1AC2">
      <w:pPr>
        <w:pStyle w:val="TOC3"/>
        <w:rPr>
          <w:ins w:id="42" w:author="Italo Busi" w:date="2020-01-25T12:22:00Z"/>
          <w:rFonts w:asciiTheme="minorHAnsi" w:eastAsiaTheme="minorEastAsia" w:hAnsiTheme="minorHAnsi" w:cstheme="minorBidi"/>
          <w:sz w:val="22"/>
          <w:szCs w:val="22"/>
          <w:lang w:eastAsia="zh-CN"/>
        </w:rPr>
      </w:pPr>
      <w:ins w:id="43" w:author="Italo Busi" w:date="2020-01-25T12:22:00Z">
        <w:r w:rsidRPr="00F23DD9">
          <w:rPr>
            <w:rStyle w:val="Hyperlink"/>
          </w:rPr>
          <w:fldChar w:fldCharType="begin"/>
        </w:r>
        <w:r w:rsidRPr="00F23DD9">
          <w:rPr>
            <w:rStyle w:val="Hyperlink"/>
          </w:rPr>
          <w:instrText xml:space="preserve"> </w:instrText>
        </w:r>
        <w:r>
          <w:instrText>HYPERLINK \l "_Toc30847399"</w:instrText>
        </w:r>
        <w:r w:rsidRPr="00F23DD9">
          <w:rPr>
            <w:rStyle w:val="Hyperlink"/>
          </w:rPr>
          <w:instrText xml:space="preserve"> </w:instrText>
        </w:r>
        <w:r w:rsidRPr="00F23DD9">
          <w:rPr>
            <w:rStyle w:val="Hyperlink"/>
          </w:rPr>
          <w:fldChar w:fldCharType="separate"/>
        </w:r>
        <w:r w:rsidRPr="00F23DD9">
          <w:rPr>
            <w:rStyle w:val="Hyperlink"/>
          </w:rPr>
          <w:t>3.2.1. YANG models used at the MPIs</w:t>
        </w:r>
        <w:r>
          <w:rPr>
            <w:webHidden/>
          </w:rPr>
          <w:tab/>
        </w:r>
        <w:r>
          <w:rPr>
            <w:webHidden/>
          </w:rPr>
          <w:fldChar w:fldCharType="begin"/>
        </w:r>
        <w:r>
          <w:rPr>
            <w:webHidden/>
          </w:rPr>
          <w:instrText xml:space="preserve"> PAGEREF _Toc30847399 \h </w:instrText>
        </w:r>
      </w:ins>
      <w:r>
        <w:rPr>
          <w:webHidden/>
        </w:rPr>
      </w:r>
      <w:r>
        <w:rPr>
          <w:webHidden/>
        </w:rPr>
        <w:fldChar w:fldCharType="separate"/>
      </w:r>
      <w:ins w:id="44" w:author="Italo Busi" w:date="2020-01-25T12:22:00Z">
        <w:r>
          <w:rPr>
            <w:webHidden/>
          </w:rPr>
          <w:t>10</w:t>
        </w:r>
        <w:r>
          <w:rPr>
            <w:webHidden/>
          </w:rPr>
          <w:fldChar w:fldCharType="end"/>
        </w:r>
        <w:r w:rsidRPr="00F23DD9">
          <w:rPr>
            <w:rStyle w:val="Hyperlink"/>
          </w:rPr>
          <w:fldChar w:fldCharType="end"/>
        </w:r>
      </w:ins>
    </w:p>
    <w:p w14:paraId="4F5DDBC9" w14:textId="77777777" w:rsidR="008B1AC2" w:rsidRDefault="008B1AC2">
      <w:pPr>
        <w:pStyle w:val="TOC4"/>
        <w:rPr>
          <w:ins w:id="45" w:author="Italo Busi" w:date="2020-01-25T12:22:00Z"/>
          <w:rFonts w:asciiTheme="minorHAnsi" w:eastAsiaTheme="minorEastAsia" w:hAnsiTheme="minorHAnsi" w:cstheme="minorBidi"/>
          <w:noProof/>
          <w:sz w:val="22"/>
          <w:szCs w:val="22"/>
          <w:lang w:eastAsia="zh-CN"/>
        </w:rPr>
      </w:pPr>
      <w:ins w:id="46" w:author="Italo Busi" w:date="2020-01-25T12:22:00Z">
        <w:r w:rsidRPr="00F23DD9">
          <w:rPr>
            <w:rStyle w:val="Hyperlink"/>
            <w:noProof/>
          </w:rPr>
          <w:fldChar w:fldCharType="begin"/>
        </w:r>
        <w:r w:rsidRPr="00F23DD9">
          <w:rPr>
            <w:rStyle w:val="Hyperlink"/>
            <w:noProof/>
          </w:rPr>
          <w:instrText xml:space="preserve"> </w:instrText>
        </w:r>
        <w:r>
          <w:rPr>
            <w:noProof/>
          </w:rPr>
          <w:instrText>HYPERLINK \l "_Toc30847400"</w:instrText>
        </w:r>
        <w:r w:rsidRPr="00F23DD9">
          <w:rPr>
            <w:rStyle w:val="Hyperlink"/>
            <w:noProof/>
          </w:rPr>
          <w:instrText xml:space="preserve"> </w:instrText>
        </w:r>
        <w:r w:rsidRPr="00F23DD9">
          <w:rPr>
            <w:rStyle w:val="Hyperlink"/>
            <w:noProof/>
          </w:rPr>
          <w:fldChar w:fldCharType="separate"/>
        </w:r>
        <w:r w:rsidRPr="00F23DD9">
          <w:rPr>
            <w:rStyle w:val="Hyperlink"/>
            <w:noProof/>
          </w:rPr>
          <w:t>3.2.1.1. YANG models used at the Optical MPIs</w:t>
        </w:r>
        <w:r>
          <w:rPr>
            <w:noProof/>
            <w:webHidden/>
          </w:rPr>
          <w:tab/>
        </w:r>
        <w:r>
          <w:rPr>
            <w:noProof/>
            <w:webHidden/>
          </w:rPr>
          <w:fldChar w:fldCharType="begin"/>
        </w:r>
        <w:r>
          <w:rPr>
            <w:noProof/>
            <w:webHidden/>
          </w:rPr>
          <w:instrText xml:space="preserve"> PAGEREF _Toc30847400 \h </w:instrText>
        </w:r>
      </w:ins>
      <w:r>
        <w:rPr>
          <w:noProof/>
          <w:webHidden/>
        </w:rPr>
      </w:r>
      <w:r>
        <w:rPr>
          <w:noProof/>
          <w:webHidden/>
        </w:rPr>
        <w:fldChar w:fldCharType="separate"/>
      </w:r>
      <w:ins w:id="47" w:author="Italo Busi" w:date="2020-01-25T12:22:00Z">
        <w:r>
          <w:rPr>
            <w:noProof/>
            <w:webHidden/>
          </w:rPr>
          <w:t>10</w:t>
        </w:r>
        <w:r>
          <w:rPr>
            <w:noProof/>
            <w:webHidden/>
          </w:rPr>
          <w:fldChar w:fldCharType="end"/>
        </w:r>
        <w:r w:rsidRPr="00F23DD9">
          <w:rPr>
            <w:rStyle w:val="Hyperlink"/>
            <w:noProof/>
          </w:rPr>
          <w:fldChar w:fldCharType="end"/>
        </w:r>
      </w:ins>
    </w:p>
    <w:p w14:paraId="5EC590D9" w14:textId="77777777" w:rsidR="008B1AC2" w:rsidRDefault="008B1AC2">
      <w:pPr>
        <w:pStyle w:val="TOC4"/>
        <w:rPr>
          <w:ins w:id="48" w:author="Italo Busi" w:date="2020-01-25T12:22:00Z"/>
          <w:rFonts w:asciiTheme="minorHAnsi" w:eastAsiaTheme="minorEastAsia" w:hAnsiTheme="minorHAnsi" w:cstheme="minorBidi"/>
          <w:noProof/>
          <w:sz w:val="22"/>
          <w:szCs w:val="22"/>
          <w:lang w:eastAsia="zh-CN"/>
        </w:rPr>
      </w:pPr>
      <w:ins w:id="49" w:author="Italo Busi" w:date="2020-01-25T12:22:00Z">
        <w:r w:rsidRPr="00F23DD9">
          <w:rPr>
            <w:rStyle w:val="Hyperlink"/>
            <w:noProof/>
          </w:rPr>
          <w:fldChar w:fldCharType="begin"/>
        </w:r>
        <w:r w:rsidRPr="00F23DD9">
          <w:rPr>
            <w:rStyle w:val="Hyperlink"/>
            <w:noProof/>
          </w:rPr>
          <w:instrText xml:space="preserve"> </w:instrText>
        </w:r>
        <w:r>
          <w:rPr>
            <w:noProof/>
          </w:rPr>
          <w:instrText>HYPERLINK \l "_Toc30847401"</w:instrText>
        </w:r>
        <w:r w:rsidRPr="00F23DD9">
          <w:rPr>
            <w:rStyle w:val="Hyperlink"/>
            <w:noProof/>
          </w:rPr>
          <w:instrText xml:space="preserve"> </w:instrText>
        </w:r>
        <w:r w:rsidRPr="00F23DD9">
          <w:rPr>
            <w:rStyle w:val="Hyperlink"/>
            <w:noProof/>
          </w:rPr>
          <w:fldChar w:fldCharType="separate"/>
        </w:r>
        <w:r w:rsidRPr="00F23DD9">
          <w:rPr>
            <w:rStyle w:val="Hyperlink"/>
            <w:noProof/>
          </w:rPr>
          <w:t>3.2.1.2. Required YANG models at the Packet MPIs</w:t>
        </w:r>
        <w:r>
          <w:rPr>
            <w:noProof/>
            <w:webHidden/>
          </w:rPr>
          <w:tab/>
        </w:r>
        <w:r>
          <w:rPr>
            <w:noProof/>
            <w:webHidden/>
          </w:rPr>
          <w:fldChar w:fldCharType="begin"/>
        </w:r>
        <w:r>
          <w:rPr>
            <w:noProof/>
            <w:webHidden/>
          </w:rPr>
          <w:instrText xml:space="preserve"> PAGEREF _Toc30847401 \h </w:instrText>
        </w:r>
      </w:ins>
      <w:r>
        <w:rPr>
          <w:noProof/>
          <w:webHidden/>
        </w:rPr>
      </w:r>
      <w:r>
        <w:rPr>
          <w:noProof/>
          <w:webHidden/>
        </w:rPr>
        <w:fldChar w:fldCharType="separate"/>
      </w:r>
      <w:ins w:id="50" w:author="Italo Busi" w:date="2020-01-25T12:22:00Z">
        <w:r>
          <w:rPr>
            <w:noProof/>
            <w:webHidden/>
          </w:rPr>
          <w:t>11</w:t>
        </w:r>
        <w:r>
          <w:rPr>
            <w:noProof/>
            <w:webHidden/>
          </w:rPr>
          <w:fldChar w:fldCharType="end"/>
        </w:r>
        <w:r w:rsidRPr="00F23DD9">
          <w:rPr>
            <w:rStyle w:val="Hyperlink"/>
            <w:noProof/>
          </w:rPr>
          <w:fldChar w:fldCharType="end"/>
        </w:r>
      </w:ins>
    </w:p>
    <w:p w14:paraId="5C52C513" w14:textId="77777777" w:rsidR="008B1AC2" w:rsidRDefault="008B1AC2">
      <w:pPr>
        <w:pStyle w:val="TOC3"/>
        <w:rPr>
          <w:ins w:id="51" w:author="Italo Busi" w:date="2020-01-25T12:22:00Z"/>
          <w:rFonts w:asciiTheme="minorHAnsi" w:eastAsiaTheme="minorEastAsia" w:hAnsiTheme="minorHAnsi" w:cstheme="minorBidi"/>
          <w:sz w:val="22"/>
          <w:szCs w:val="22"/>
          <w:lang w:eastAsia="zh-CN"/>
        </w:rPr>
      </w:pPr>
      <w:ins w:id="52" w:author="Italo Busi" w:date="2020-01-25T12:22:00Z">
        <w:r w:rsidRPr="00F23DD9">
          <w:rPr>
            <w:rStyle w:val="Hyperlink"/>
          </w:rPr>
          <w:lastRenderedPageBreak/>
          <w:fldChar w:fldCharType="begin"/>
        </w:r>
        <w:r w:rsidRPr="00F23DD9">
          <w:rPr>
            <w:rStyle w:val="Hyperlink"/>
          </w:rPr>
          <w:instrText xml:space="preserve"> </w:instrText>
        </w:r>
        <w:r>
          <w:instrText>HYPERLINK \l "_Toc30847402"</w:instrText>
        </w:r>
        <w:r w:rsidRPr="00F23DD9">
          <w:rPr>
            <w:rStyle w:val="Hyperlink"/>
          </w:rPr>
          <w:instrText xml:space="preserve"> </w:instrText>
        </w:r>
        <w:r w:rsidRPr="00F23DD9">
          <w:rPr>
            <w:rStyle w:val="Hyperlink"/>
          </w:rPr>
          <w:fldChar w:fldCharType="separate"/>
        </w:r>
        <w:r w:rsidRPr="00F23DD9">
          <w:rPr>
            <w:rStyle w:val="Hyperlink"/>
          </w:rPr>
          <w:t>3.2.2. IP Link Setup Procedure</w:t>
        </w:r>
        <w:r>
          <w:rPr>
            <w:webHidden/>
          </w:rPr>
          <w:tab/>
        </w:r>
        <w:r>
          <w:rPr>
            <w:webHidden/>
          </w:rPr>
          <w:fldChar w:fldCharType="begin"/>
        </w:r>
        <w:r>
          <w:rPr>
            <w:webHidden/>
          </w:rPr>
          <w:instrText xml:space="preserve"> PAGEREF _Toc30847402 \h </w:instrText>
        </w:r>
      </w:ins>
      <w:r>
        <w:rPr>
          <w:webHidden/>
        </w:rPr>
      </w:r>
      <w:r>
        <w:rPr>
          <w:webHidden/>
        </w:rPr>
        <w:fldChar w:fldCharType="separate"/>
      </w:r>
      <w:ins w:id="53" w:author="Italo Busi" w:date="2020-01-25T12:22:00Z">
        <w:r>
          <w:rPr>
            <w:webHidden/>
          </w:rPr>
          <w:t>11</w:t>
        </w:r>
        <w:r>
          <w:rPr>
            <w:webHidden/>
          </w:rPr>
          <w:fldChar w:fldCharType="end"/>
        </w:r>
        <w:r w:rsidRPr="00F23DD9">
          <w:rPr>
            <w:rStyle w:val="Hyperlink"/>
          </w:rPr>
          <w:fldChar w:fldCharType="end"/>
        </w:r>
      </w:ins>
    </w:p>
    <w:p w14:paraId="6E5F477C" w14:textId="77777777" w:rsidR="008B1AC2" w:rsidRDefault="008B1AC2">
      <w:pPr>
        <w:pStyle w:val="TOC2"/>
        <w:rPr>
          <w:ins w:id="54" w:author="Italo Busi" w:date="2020-01-25T12:22:00Z"/>
          <w:rFonts w:asciiTheme="minorHAnsi" w:eastAsiaTheme="minorEastAsia" w:hAnsiTheme="minorHAnsi" w:cstheme="minorBidi"/>
          <w:sz w:val="22"/>
          <w:szCs w:val="22"/>
          <w:lang w:eastAsia="zh-CN"/>
        </w:rPr>
      </w:pPr>
      <w:ins w:id="55" w:author="Italo Busi" w:date="2020-01-25T12:22:00Z">
        <w:r w:rsidRPr="00F23DD9">
          <w:rPr>
            <w:rStyle w:val="Hyperlink"/>
          </w:rPr>
          <w:fldChar w:fldCharType="begin"/>
        </w:r>
        <w:r w:rsidRPr="00F23DD9">
          <w:rPr>
            <w:rStyle w:val="Hyperlink"/>
          </w:rPr>
          <w:instrText xml:space="preserve"> </w:instrText>
        </w:r>
        <w:r>
          <w:instrText>HYPERLINK \l "_Toc30847403"</w:instrText>
        </w:r>
        <w:r w:rsidRPr="00F23DD9">
          <w:rPr>
            <w:rStyle w:val="Hyperlink"/>
          </w:rPr>
          <w:instrText xml:space="preserve"> </w:instrText>
        </w:r>
        <w:r w:rsidRPr="00F23DD9">
          <w:rPr>
            <w:rStyle w:val="Hyperlink"/>
          </w:rPr>
          <w:fldChar w:fldCharType="separate"/>
        </w:r>
        <w:r w:rsidRPr="00F23DD9">
          <w:rPr>
            <w:rStyle w:val="Hyperlink"/>
          </w:rPr>
          <w:t>3.3. Provisioning of an IP link/LAG over DWDM with path constraints</w:t>
        </w:r>
        <w:r>
          <w:rPr>
            <w:webHidden/>
          </w:rPr>
          <w:tab/>
        </w:r>
        <w:r>
          <w:rPr>
            <w:webHidden/>
          </w:rPr>
          <w:fldChar w:fldCharType="begin"/>
        </w:r>
        <w:r>
          <w:rPr>
            <w:webHidden/>
          </w:rPr>
          <w:instrText xml:space="preserve"> PAGEREF _Toc30847403 \h </w:instrText>
        </w:r>
      </w:ins>
      <w:r>
        <w:rPr>
          <w:webHidden/>
        </w:rPr>
      </w:r>
      <w:r>
        <w:rPr>
          <w:webHidden/>
        </w:rPr>
        <w:fldChar w:fldCharType="separate"/>
      </w:r>
      <w:ins w:id="56" w:author="Italo Busi" w:date="2020-01-25T12:22:00Z">
        <w:r>
          <w:rPr>
            <w:webHidden/>
          </w:rPr>
          <w:t>12</w:t>
        </w:r>
        <w:r>
          <w:rPr>
            <w:webHidden/>
          </w:rPr>
          <w:fldChar w:fldCharType="end"/>
        </w:r>
        <w:r w:rsidRPr="00F23DD9">
          <w:rPr>
            <w:rStyle w:val="Hyperlink"/>
          </w:rPr>
          <w:fldChar w:fldCharType="end"/>
        </w:r>
      </w:ins>
    </w:p>
    <w:p w14:paraId="58465B3A" w14:textId="77777777" w:rsidR="008B1AC2" w:rsidRDefault="008B1AC2">
      <w:pPr>
        <w:pStyle w:val="TOC3"/>
        <w:rPr>
          <w:ins w:id="57" w:author="Italo Busi" w:date="2020-01-25T12:22:00Z"/>
          <w:rFonts w:asciiTheme="minorHAnsi" w:eastAsiaTheme="minorEastAsia" w:hAnsiTheme="minorHAnsi" w:cstheme="minorBidi"/>
          <w:sz w:val="22"/>
          <w:szCs w:val="22"/>
          <w:lang w:eastAsia="zh-CN"/>
        </w:rPr>
      </w:pPr>
      <w:ins w:id="58" w:author="Italo Busi" w:date="2020-01-25T12:22:00Z">
        <w:r w:rsidRPr="00F23DD9">
          <w:rPr>
            <w:rStyle w:val="Hyperlink"/>
          </w:rPr>
          <w:fldChar w:fldCharType="begin"/>
        </w:r>
        <w:r w:rsidRPr="00F23DD9">
          <w:rPr>
            <w:rStyle w:val="Hyperlink"/>
          </w:rPr>
          <w:instrText xml:space="preserve"> </w:instrText>
        </w:r>
        <w:r>
          <w:instrText>HYPERLINK \l "_Toc30847404"</w:instrText>
        </w:r>
        <w:r w:rsidRPr="00F23DD9">
          <w:rPr>
            <w:rStyle w:val="Hyperlink"/>
          </w:rPr>
          <w:instrText xml:space="preserve"> </w:instrText>
        </w:r>
        <w:r w:rsidRPr="00F23DD9">
          <w:rPr>
            <w:rStyle w:val="Hyperlink"/>
          </w:rPr>
          <w:fldChar w:fldCharType="separate"/>
        </w:r>
        <w:r w:rsidRPr="00F23DD9">
          <w:rPr>
            <w:rStyle w:val="Hyperlink"/>
          </w:rPr>
          <w:t>3.3.1. YANG models used at the MPIs</w:t>
        </w:r>
        <w:r>
          <w:rPr>
            <w:webHidden/>
          </w:rPr>
          <w:tab/>
        </w:r>
        <w:r>
          <w:rPr>
            <w:webHidden/>
          </w:rPr>
          <w:fldChar w:fldCharType="begin"/>
        </w:r>
        <w:r>
          <w:rPr>
            <w:webHidden/>
          </w:rPr>
          <w:instrText xml:space="preserve"> PAGEREF _Toc30847404 \h </w:instrText>
        </w:r>
      </w:ins>
      <w:r>
        <w:rPr>
          <w:webHidden/>
        </w:rPr>
      </w:r>
      <w:r>
        <w:rPr>
          <w:webHidden/>
        </w:rPr>
        <w:fldChar w:fldCharType="separate"/>
      </w:r>
      <w:ins w:id="59" w:author="Italo Busi" w:date="2020-01-25T12:22:00Z">
        <w:r>
          <w:rPr>
            <w:webHidden/>
          </w:rPr>
          <w:t>12</w:t>
        </w:r>
        <w:r>
          <w:rPr>
            <w:webHidden/>
          </w:rPr>
          <w:fldChar w:fldCharType="end"/>
        </w:r>
        <w:r w:rsidRPr="00F23DD9">
          <w:rPr>
            <w:rStyle w:val="Hyperlink"/>
          </w:rPr>
          <w:fldChar w:fldCharType="end"/>
        </w:r>
      </w:ins>
    </w:p>
    <w:p w14:paraId="1E26B197" w14:textId="77777777" w:rsidR="008B1AC2" w:rsidRDefault="008B1AC2">
      <w:pPr>
        <w:pStyle w:val="TOC2"/>
        <w:rPr>
          <w:ins w:id="60" w:author="Italo Busi" w:date="2020-01-25T12:22:00Z"/>
          <w:rFonts w:asciiTheme="minorHAnsi" w:eastAsiaTheme="minorEastAsia" w:hAnsiTheme="minorHAnsi" w:cstheme="minorBidi"/>
          <w:sz w:val="22"/>
          <w:szCs w:val="22"/>
          <w:lang w:eastAsia="zh-CN"/>
        </w:rPr>
      </w:pPr>
      <w:ins w:id="61" w:author="Italo Busi" w:date="2020-01-25T12:22:00Z">
        <w:r w:rsidRPr="00F23DD9">
          <w:rPr>
            <w:rStyle w:val="Hyperlink"/>
          </w:rPr>
          <w:fldChar w:fldCharType="begin"/>
        </w:r>
        <w:r w:rsidRPr="00F23DD9">
          <w:rPr>
            <w:rStyle w:val="Hyperlink"/>
          </w:rPr>
          <w:instrText xml:space="preserve"> </w:instrText>
        </w:r>
        <w:r>
          <w:instrText>HYPERLINK \l "_Toc30847405"</w:instrText>
        </w:r>
        <w:r w:rsidRPr="00F23DD9">
          <w:rPr>
            <w:rStyle w:val="Hyperlink"/>
          </w:rPr>
          <w:instrText xml:space="preserve"> </w:instrText>
        </w:r>
        <w:r w:rsidRPr="00F23DD9">
          <w:rPr>
            <w:rStyle w:val="Hyperlink"/>
          </w:rPr>
          <w:fldChar w:fldCharType="separate"/>
        </w:r>
        <w:r w:rsidRPr="00F23DD9">
          <w:rPr>
            <w:rStyle w:val="Hyperlink"/>
          </w:rPr>
          <w:t>3.4. Provisioning of an additional link member to an existing LAG with or without path constraints</w:t>
        </w:r>
        <w:r>
          <w:rPr>
            <w:webHidden/>
          </w:rPr>
          <w:tab/>
        </w:r>
        <w:r>
          <w:rPr>
            <w:webHidden/>
          </w:rPr>
          <w:fldChar w:fldCharType="begin"/>
        </w:r>
        <w:r>
          <w:rPr>
            <w:webHidden/>
          </w:rPr>
          <w:instrText xml:space="preserve"> PAGEREF _Toc30847405 \h </w:instrText>
        </w:r>
      </w:ins>
      <w:r>
        <w:rPr>
          <w:webHidden/>
        </w:rPr>
      </w:r>
      <w:r>
        <w:rPr>
          <w:webHidden/>
        </w:rPr>
        <w:fldChar w:fldCharType="separate"/>
      </w:r>
      <w:ins w:id="62" w:author="Italo Busi" w:date="2020-01-25T12:22:00Z">
        <w:r>
          <w:rPr>
            <w:webHidden/>
          </w:rPr>
          <w:t>13</w:t>
        </w:r>
        <w:r>
          <w:rPr>
            <w:webHidden/>
          </w:rPr>
          <w:fldChar w:fldCharType="end"/>
        </w:r>
        <w:r w:rsidRPr="00F23DD9">
          <w:rPr>
            <w:rStyle w:val="Hyperlink"/>
          </w:rPr>
          <w:fldChar w:fldCharType="end"/>
        </w:r>
      </w:ins>
    </w:p>
    <w:p w14:paraId="4D77A873" w14:textId="77777777" w:rsidR="008B1AC2" w:rsidRDefault="008B1AC2">
      <w:pPr>
        <w:pStyle w:val="TOC3"/>
        <w:rPr>
          <w:ins w:id="63" w:author="Italo Busi" w:date="2020-01-25T12:22:00Z"/>
          <w:rFonts w:asciiTheme="minorHAnsi" w:eastAsiaTheme="minorEastAsia" w:hAnsiTheme="minorHAnsi" w:cstheme="minorBidi"/>
          <w:sz w:val="22"/>
          <w:szCs w:val="22"/>
          <w:lang w:eastAsia="zh-CN"/>
        </w:rPr>
      </w:pPr>
      <w:ins w:id="64" w:author="Italo Busi" w:date="2020-01-25T12:22:00Z">
        <w:r w:rsidRPr="00F23DD9">
          <w:rPr>
            <w:rStyle w:val="Hyperlink"/>
          </w:rPr>
          <w:fldChar w:fldCharType="begin"/>
        </w:r>
        <w:r w:rsidRPr="00F23DD9">
          <w:rPr>
            <w:rStyle w:val="Hyperlink"/>
          </w:rPr>
          <w:instrText xml:space="preserve"> </w:instrText>
        </w:r>
        <w:r>
          <w:instrText>HYPERLINK \l "_Toc30847406"</w:instrText>
        </w:r>
        <w:r w:rsidRPr="00F23DD9">
          <w:rPr>
            <w:rStyle w:val="Hyperlink"/>
          </w:rPr>
          <w:instrText xml:space="preserve"> </w:instrText>
        </w:r>
        <w:r w:rsidRPr="00F23DD9">
          <w:rPr>
            <w:rStyle w:val="Hyperlink"/>
          </w:rPr>
          <w:fldChar w:fldCharType="separate"/>
        </w:r>
        <w:r w:rsidRPr="00F23DD9">
          <w:rPr>
            <w:rStyle w:val="Hyperlink"/>
          </w:rPr>
          <w:t>3.4.1. YANG models used at the MPIs</w:t>
        </w:r>
        <w:r>
          <w:rPr>
            <w:webHidden/>
          </w:rPr>
          <w:tab/>
        </w:r>
        <w:r>
          <w:rPr>
            <w:webHidden/>
          </w:rPr>
          <w:fldChar w:fldCharType="begin"/>
        </w:r>
        <w:r>
          <w:rPr>
            <w:webHidden/>
          </w:rPr>
          <w:instrText xml:space="preserve"> PAGEREF _Toc30847406 \h </w:instrText>
        </w:r>
      </w:ins>
      <w:r>
        <w:rPr>
          <w:webHidden/>
        </w:rPr>
      </w:r>
      <w:r>
        <w:rPr>
          <w:webHidden/>
        </w:rPr>
        <w:fldChar w:fldCharType="separate"/>
      </w:r>
      <w:ins w:id="65" w:author="Italo Busi" w:date="2020-01-25T12:22:00Z">
        <w:r>
          <w:rPr>
            <w:webHidden/>
          </w:rPr>
          <w:t>13</w:t>
        </w:r>
        <w:r>
          <w:rPr>
            <w:webHidden/>
          </w:rPr>
          <w:fldChar w:fldCharType="end"/>
        </w:r>
        <w:r w:rsidRPr="00F23DD9">
          <w:rPr>
            <w:rStyle w:val="Hyperlink"/>
          </w:rPr>
          <w:fldChar w:fldCharType="end"/>
        </w:r>
      </w:ins>
    </w:p>
    <w:p w14:paraId="02861F45" w14:textId="77777777" w:rsidR="008B1AC2" w:rsidRDefault="008B1AC2">
      <w:pPr>
        <w:pStyle w:val="TOC1"/>
        <w:rPr>
          <w:ins w:id="66" w:author="Italo Busi" w:date="2020-01-25T12:22:00Z"/>
          <w:rFonts w:asciiTheme="minorHAnsi" w:eastAsiaTheme="minorEastAsia" w:hAnsiTheme="minorHAnsi" w:cstheme="minorBidi"/>
          <w:sz w:val="22"/>
          <w:szCs w:val="22"/>
          <w:lang w:eastAsia="zh-CN"/>
        </w:rPr>
      </w:pPr>
      <w:ins w:id="67" w:author="Italo Busi" w:date="2020-01-25T12:22:00Z">
        <w:r w:rsidRPr="00F23DD9">
          <w:rPr>
            <w:rStyle w:val="Hyperlink"/>
          </w:rPr>
          <w:fldChar w:fldCharType="begin"/>
        </w:r>
        <w:r w:rsidRPr="00F23DD9">
          <w:rPr>
            <w:rStyle w:val="Hyperlink"/>
          </w:rPr>
          <w:instrText xml:space="preserve"> </w:instrText>
        </w:r>
        <w:r>
          <w:instrText>HYPERLINK \l "_Toc30847407"</w:instrText>
        </w:r>
        <w:r w:rsidRPr="00F23DD9">
          <w:rPr>
            <w:rStyle w:val="Hyperlink"/>
          </w:rPr>
          <w:instrText xml:space="preserve"> </w:instrText>
        </w:r>
        <w:r w:rsidRPr="00F23DD9">
          <w:rPr>
            <w:rStyle w:val="Hyperlink"/>
          </w:rPr>
          <w:fldChar w:fldCharType="separate"/>
        </w:r>
        <w:r w:rsidRPr="00F23DD9">
          <w:rPr>
            <w:rStyle w:val="Hyperlink"/>
          </w:rPr>
          <w:t>4. Multi-Layer Recovery Coordination</w:t>
        </w:r>
        <w:r>
          <w:rPr>
            <w:webHidden/>
          </w:rPr>
          <w:tab/>
        </w:r>
        <w:r>
          <w:rPr>
            <w:webHidden/>
          </w:rPr>
          <w:fldChar w:fldCharType="begin"/>
        </w:r>
        <w:r>
          <w:rPr>
            <w:webHidden/>
          </w:rPr>
          <w:instrText xml:space="preserve"> PAGEREF _Toc30847407 \h </w:instrText>
        </w:r>
      </w:ins>
      <w:r>
        <w:rPr>
          <w:webHidden/>
        </w:rPr>
      </w:r>
      <w:r>
        <w:rPr>
          <w:webHidden/>
        </w:rPr>
        <w:fldChar w:fldCharType="separate"/>
      </w:r>
      <w:ins w:id="68" w:author="Italo Busi" w:date="2020-01-25T12:22:00Z">
        <w:r>
          <w:rPr>
            <w:webHidden/>
          </w:rPr>
          <w:t>13</w:t>
        </w:r>
        <w:r>
          <w:rPr>
            <w:webHidden/>
          </w:rPr>
          <w:fldChar w:fldCharType="end"/>
        </w:r>
        <w:r w:rsidRPr="00F23DD9">
          <w:rPr>
            <w:rStyle w:val="Hyperlink"/>
          </w:rPr>
          <w:fldChar w:fldCharType="end"/>
        </w:r>
      </w:ins>
    </w:p>
    <w:p w14:paraId="6E6A4539" w14:textId="77777777" w:rsidR="008B1AC2" w:rsidRDefault="008B1AC2">
      <w:pPr>
        <w:pStyle w:val="TOC2"/>
        <w:rPr>
          <w:ins w:id="69" w:author="Italo Busi" w:date="2020-01-25T12:22:00Z"/>
          <w:rFonts w:asciiTheme="minorHAnsi" w:eastAsiaTheme="minorEastAsia" w:hAnsiTheme="minorHAnsi" w:cstheme="minorBidi"/>
          <w:sz w:val="22"/>
          <w:szCs w:val="22"/>
          <w:lang w:eastAsia="zh-CN"/>
        </w:rPr>
      </w:pPr>
      <w:ins w:id="70" w:author="Italo Busi" w:date="2020-01-25T12:22:00Z">
        <w:r w:rsidRPr="00F23DD9">
          <w:rPr>
            <w:rStyle w:val="Hyperlink"/>
          </w:rPr>
          <w:fldChar w:fldCharType="begin"/>
        </w:r>
        <w:r w:rsidRPr="00F23DD9">
          <w:rPr>
            <w:rStyle w:val="Hyperlink"/>
          </w:rPr>
          <w:instrText xml:space="preserve"> </w:instrText>
        </w:r>
        <w:r>
          <w:instrText>HYPERLINK \l "_Toc30847408"</w:instrText>
        </w:r>
        <w:r w:rsidRPr="00F23DD9">
          <w:rPr>
            <w:rStyle w:val="Hyperlink"/>
          </w:rPr>
          <w:instrText xml:space="preserve"> </w:instrText>
        </w:r>
        <w:r w:rsidRPr="00F23DD9">
          <w:rPr>
            <w:rStyle w:val="Hyperlink"/>
          </w:rPr>
          <w:fldChar w:fldCharType="separate"/>
        </w:r>
        <w:r w:rsidRPr="00F23DD9">
          <w:rPr>
            <w:rStyle w:val="Hyperlink"/>
          </w:rPr>
          <w:t>4.1. Ensuring Network Resiliency during Maintenance Events</w:t>
        </w:r>
        <w:r>
          <w:rPr>
            <w:webHidden/>
          </w:rPr>
          <w:tab/>
        </w:r>
        <w:r>
          <w:rPr>
            <w:webHidden/>
          </w:rPr>
          <w:fldChar w:fldCharType="begin"/>
        </w:r>
        <w:r>
          <w:rPr>
            <w:webHidden/>
          </w:rPr>
          <w:instrText xml:space="preserve"> PAGEREF _Toc30847408 \h </w:instrText>
        </w:r>
      </w:ins>
      <w:r>
        <w:rPr>
          <w:webHidden/>
        </w:rPr>
      </w:r>
      <w:r>
        <w:rPr>
          <w:webHidden/>
        </w:rPr>
        <w:fldChar w:fldCharType="separate"/>
      </w:r>
      <w:ins w:id="71" w:author="Italo Busi" w:date="2020-01-25T12:22:00Z">
        <w:r>
          <w:rPr>
            <w:webHidden/>
          </w:rPr>
          <w:t>13</w:t>
        </w:r>
        <w:r>
          <w:rPr>
            <w:webHidden/>
          </w:rPr>
          <w:fldChar w:fldCharType="end"/>
        </w:r>
        <w:r w:rsidRPr="00F23DD9">
          <w:rPr>
            <w:rStyle w:val="Hyperlink"/>
          </w:rPr>
          <w:fldChar w:fldCharType="end"/>
        </w:r>
      </w:ins>
    </w:p>
    <w:p w14:paraId="7DEE8D86" w14:textId="77777777" w:rsidR="008B1AC2" w:rsidRDefault="008B1AC2">
      <w:pPr>
        <w:pStyle w:val="TOC2"/>
        <w:rPr>
          <w:ins w:id="72" w:author="Italo Busi" w:date="2020-01-25T12:22:00Z"/>
          <w:rFonts w:asciiTheme="minorHAnsi" w:eastAsiaTheme="minorEastAsia" w:hAnsiTheme="minorHAnsi" w:cstheme="minorBidi"/>
          <w:sz w:val="22"/>
          <w:szCs w:val="22"/>
          <w:lang w:eastAsia="zh-CN"/>
        </w:rPr>
      </w:pPr>
      <w:ins w:id="73" w:author="Italo Busi" w:date="2020-01-25T12:22:00Z">
        <w:r w:rsidRPr="00F23DD9">
          <w:rPr>
            <w:rStyle w:val="Hyperlink"/>
          </w:rPr>
          <w:fldChar w:fldCharType="begin"/>
        </w:r>
        <w:r w:rsidRPr="00F23DD9">
          <w:rPr>
            <w:rStyle w:val="Hyperlink"/>
          </w:rPr>
          <w:instrText xml:space="preserve"> </w:instrText>
        </w:r>
        <w:r>
          <w:instrText>HYPERLINK \l "_Toc30847409"</w:instrText>
        </w:r>
        <w:r w:rsidRPr="00F23DD9">
          <w:rPr>
            <w:rStyle w:val="Hyperlink"/>
          </w:rPr>
          <w:instrText xml:space="preserve"> </w:instrText>
        </w:r>
        <w:r w:rsidRPr="00F23DD9">
          <w:rPr>
            <w:rStyle w:val="Hyperlink"/>
          </w:rPr>
          <w:fldChar w:fldCharType="separate"/>
        </w:r>
        <w:r w:rsidRPr="00F23DD9">
          <w:rPr>
            <w:rStyle w:val="Hyperlink"/>
          </w:rPr>
          <w:t>4.2. Router port failure</w:t>
        </w:r>
        <w:r>
          <w:rPr>
            <w:webHidden/>
          </w:rPr>
          <w:tab/>
        </w:r>
        <w:r>
          <w:rPr>
            <w:webHidden/>
          </w:rPr>
          <w:fldChar w:fldCharType="begin"/>
        </w:r>
        <w:r>
          <w:rPr>
            <w:webHidden/>
          </w:rPr>
          <w:instrText xml:space="preserve"> PAGEREF _Toc30847409 \h </w:instrText>
        </w:r>
      </w:ins>
      <w:r>
        <w:rPr>
          <w:webHidden/>
        </w:rPr>
      </w:r>
      <w:r>
        <w:rPr>
          <w:webHidden/>
        </w:rPr>
        <w:fldChar w:fldCharType="separate"/>
      </w:r>
      <w:ins w:id="74" w:author="Italo Busi" w:date="2020-01-25T12:22:00Z">
        <w:r>
          <w:rPr>
            <w:webHidden/>
          </w:rPr>
          <w:t>13</w:t>
        </w:r>
        <w:r>
          <w:rPr>
            <w:webHidden/>
          </w:rPr>
          <w:fldChar w:fldCharType="end"/>
        </w:r>
        <w:r w:rsidRPr="00F23DD9">
          <w:rPr>
            <w:rStyle w:val="Hyperlink"/>
          </w:rPr>
          <w:fldChar w:fldCharType="end"/>
        </w:r>
      </w:ins>
    </w:p>
    <w:p w14:paraId="43B83B26" w14:textId="77777777" w:rsidR="008B1AC2" w:rsidRDefault="008B1AC2">
      <w:pPr>
        <w:pStyle w:val="TOC1"/>
        <w:rPr>
          <w:ins w:id="75" w:author="Italo Busi" w:date="2020-01-25T12:22:00Z"/>
          <w:rFonts w:asciiTheme="minorHAnsi" w:eastAsiaTheme="minorEastAsia" w:hAnsiTheme="minorHAnsi" w:cstheme="minorBidi"/>
          <w:sz w:val="22"/>
          <w:szCs w:val="22"/>
          <w:lang w:eastAsia="zh-CN"/>
        </w:rPr>
      </w:pPr>
      <w:ins w:id="76" w:author="Italo Busi" w:date="2020-01-25T12:22:00Z">
        <w:r w:rsidRPr="00F23DD9">
          <w:rPr>
            <w:rStyle w:val="Hyperlink"/>
          </w:rPr>
          <w:fldChar w:fldCharType="begin"/>
        </w:r>
        <w:r w:rsidRPr="00F23DD9">
          <w:rPr>
            <w:rStyle w:val="Hyperlink"/>
          </w:rPr>
          <w:instrText xml:space="preserve"> </w:instrText>
        </w:r>
        <w:r>
          <w:instrText>HYPERLINK \l "_Toc30847410"</w:instrText>
        </w:r>
        <w:r w:rsidRPr="00F23DD9">
          <w:rPr>
            <w:rStyle w:val="Hyperlink"/>
          </w:rPr>
          <w:instrText xml:space="preserve"> </w:instrText>
        </w:r>
        <w:r w:rsidRPr="00F23DD9">
          <w:rPr>
            <w:rStyle w:val="Hyperlink"/>
          </w:rPr>
          <w:fldChar w:fldCharType="separate"/>
        </w:r>
        <w:r w:rsidRPr="00F23DD9">
          <w:rPr>
            <w:rStyle w:val="Hyperlink"/>
          </w:rPr>
          <w:t>5. Service Coordination for Multi-Layer network</w:t>
        </w:r>
        <w:r>
          <w:rPr>
            <w:webHidden/>
          </w:rPr>
          <w:tab/>
        </w:r>
        <w:r>
          <w:rPr>
            <w:webHidden/>
          </w:rPr>
          <w:fldChar w:fldCharType="begin"/>
        </w:r>
        <w:r>
          <w:rPr>
            <w:webHidden/>
          </w:rPr>
          <w:instrText xml:space="preserve"> PAGEREF _Toc30847410 \h </w:instrText>
        </w:r>
      </w:ins>
      <w:r>
        <w:rPr>
          <w:webHidden/>
        </w:rPr>
      </w:r>
      <w:r>
        <w:rPr>
          <w:webHidden/>
        </w:rPr>
        <w:fldChar w:fldCharType="separate"/>
      </w:r>
      <w:ins w:id="77" w:author="Italo Busi" w:date="2020-01-25T12:22:00Z">
        <w:r>
          <w:rPr>
            <w:webHidden/>
          </w:rPr>
          <w:t>14</w:t>
        </w:r>
        <w:r>
          <w:rPr>
            <w:webHidden/>
          </w:rPr>
          <w:fldChar w:fldCharType="end"/>
        </w:r>
        <w:r w:rsidRPr="00F23DD9">
          <w:rPr>
            <w:rStyle w:val="Hyperlink"/>
          </w:rPr>
          <w:fldChar w:fldCharType="end"/>
        </w:r>
      </w:ins>
    </w:p>
    <w:p w14:paraId="0DC2092F" w14:textId="77777777" w:rsidR="008B1AC2" w:rsidRDefault="008B1AC2">
      <w:pPr>
        <w:pStyle w:val="TOC2"/>
        <w:rPr>
          <w:ins w:id="78" w:author="Italo Busi" w:date="2020-01-25T12:22:00Z"/>
          <w:rFonts w:asciiTheme="minorHAnsi" w:eastAsiaTheme="minorEastAsia" w:hAnsiTheme="minorHAnsi" w:cstheme="minorBidi"/>
          <w:sz w:val="22"/>
          <w:szCs w:val="22"/>
          <w:lang w:eastAsia="zh-CN"/>
        </w:rPr>
      </w:pPr>
      <w:ins w:id="79" w:author="Italo Busi" w:date="2020-01-25T12:22:00Z">
        <w:r w:rsidRPr="00F23DD9">
          <w:rPr>
            <w:rStyle w:val="Hyperlink"/>
          </w:rPr>
          <w:fldChar w:fldCharType="begin"/>
        </w:r>
        <w:r w:rsidRPr="00F23DD9">
          <w:rPr>
            <w:rStyle w:val="Hyperlink"/>
          </w:rPr>
          <w:instrText xml:space="preserve"> </w:instrText>
        </w:r>
        <w:r>
          <w:instrText>HYPERLINK \l "_Toc30847411"</w:instrText>
        </w:r>
        <w:r w:rsidRPr="00F23DD9">
          <w:rPr>
            <w:rStyle w:val="Hyperlink"/>
          </w:rPr>
          <w:instrText xml:space="preserve"> </w:instrText>
        </w:r>
        <w:r w:rsidRPr="00F23DD9">
          <w:rPr>
            <w:rStyle w:val="Hyperlink"/>
          </w:rPr>
          <w:fldChar w:fldCharType="separate"/>
        </w:r>
        <w:r w:rsidRPr="00F23DD9">
          <w:rPr>
            <w:rStyle w:val="Hyperlink"/>
          </w:rPr>
          <w:t>5.1. L2/L3VPN/VN Service Request by the Customer</w:t>
        </w:r>
        <w:r>
          <w:rPr>
            <w:webHidden/>
          </w:rPr>
          <w:tab/>
        </w:r>
        <w:r>
          <w:rPr>
            <w:webHidden/>
          </w:rPr>
          <w:fldChar w:fldCharType="begin"/>
        </w:r>
        <w:r>
          <w:rPr>
            <w:webHidden/>
          </w:rPr>
          <w:instrText xml:space="preserve"> PAGEREF _Toc30847411 \h </w:instrText>
        </w:r>
      </w:ins>
      <w:r>
        <w:rPr>
          <w:webHidden/>
        </w:rPr>
      </w:r>
      <w:r>
        <w:rPr>
          <w:webHidden/>
        </w:rPr>
        <w:fldChar w:fldCharType="separate"/>
      </w:r>
      <w:ins w:id="80" w:author="Italo Busi" w:date="2020-01-25T12:22:00Z">
        <w:r>
          <w:rPr>
            <w:webHidden/>
          </w:rPr>
          <w:t>17</w:t>
        </w:r>
        <w:r>
          <w:rPr>
            <w:webHidden/>
          </w:rPr>
          <w:fldChar w:fldCharType="end"/>
        </w:r>
        <w:r w:rsidRPr="00F23DD9">
          <w:rPr>
            <w:rStyle w:val="Hyperlink"/>
          </w:rPr>
          <w:fldChar w:fldCharType="end"/>
        </w:r>
      </w:ins>
    </w:p>
    <w:p w14:paraId="67E70486" w14:textId="77777777" w:rsidR="008B1AC2" w:rsidRDefault="008B1AC2">
      <w:pPr>
        <w:pStyle w:val="TOC2"/>
        <w:rPr>
          <w:ins w:id="81" w:author="Italo Busi" w:date="2020-01-25T12:22:00Z"/>
          <w:rFonts w:asciiTheme="minorHAnsi" w:eastAsiaTheme="minorEastAsia" w:hAnsiTheme="minorHAnsi" w:cstheme="minorBidi"/>
          <w:sz w:val="22"/>
          <w:szCs w:val="22"/>
          <w:lang w:eastAsia="zh-CN"/>
        </w:rPr>
      </w:pPr>
      <w:ins w:id="82" w:author="Italo Busi" w:date="2020-01-25T12:22:00Z">
        <w:r w:rsidRPr="00F23DD9">
          <w:rPr>
            <w:rStyle w:val="Hyperlink"/>
          </w:rPr>
          <w:fldChar w:fldCharType="begin"/>
        </w:r>
        <w:r w:rsidRPr="00F23DD9">
          <w:rPr>
            <w:rStyle w:val="Hyperlink"/>
          </w:rPr>
          <w:instrText xml:space="preserve"> </w:instrText>
        </w:r>
        <w:r>
          <w:instrText>HYPERLINK \l "_Toc30847412"</w:instrText>
        </w:r>
        <w:r w:rsidRPr="00F23DD9">
          <w:rPr>
            <w:rStyle w:val="Hyperlink"/>
          </w:rPr>
          <w:instrText xml:space="preserve"> </w:instrText>
        </w:r>
        <w:r w:rsidRPr="00F23DD9">
          <w:rPr>
            <w:rStyle w:val="Hyperlink"/>
          </w:rPr>
          <w:fldChar w:fldCharType="separate"/>
        </w:r>
        <w:r w:rsidRPr="00F23DD9">
          <w:rPr>
            <w:rStyle w:val="Hyperlink"/>
          </w:rPr>
          <w:t>5.2. Service and Network Orchestration</w:t>
        </w:r>
        <w:r>
          <w:rPr>
            <w:webHidden/>
          </w:rPr>
          <w:tab/>
        </w:r>
        <w:r>
          <w:rPr>
            <w:webHidden/>
          </w:rPr>
          <w:fldChar w:fldCharType="begin"/>
        </w:r>
        <w:r>
          <w:rPr>
            <w:webHidden/>
          </w:rPr>
          <w:instrText xml:space="preserve"> PAGEREF _Toc30847412 \h </w:instrText>
        </w:r>
      </w:ins>
      <w:r>
        <w:rPr>
          <w:webHidden/>
        </w:rPr>
      </w:r>
      <w:r>
        <w:rPr>
          <w:webHidden/>
        </w:rPr>
        <w:fldChar w:fldCharType="separate"/>
      </w:r>
      <w:ins w:id="83" w:author="Italo Busi" w:date="2020-01-25T12:22:00Z">
        <w:r>
          <w:rPr>
            <w:webHidden/>
          </w:rPr>
          <w:t>19</w:t>
        </w:r>
        <w:r>
          <w:rPr>
            <w:webHidden/>
          </w:rPr>
          <w:fldChar w:fldCharType="end"/>
        </w:r>
        <w:r w:rsidRPr="00F23DD9">
          <w:rPr>
            <w:rStyle w:val="Hyperlink"/>
          </w:rPr>
          <w:fldChar w:fldCharType="end"/>
        </w:r>
      </w:ins>
    </w:p>
    <w:p w14:paraId="24A56837" w14:textId="77777777" w:rsidR="008B1AC2" w:rsidRDefault="008B1AC2">
      <w:pPr>
        <w:pStyle w:val="TOC2"/>
        <w:rPr>
          <w:ins w:id="84" w:author="Italo Busi" w:date="2020-01-25T12:22:00Z"/>
          <w:rFonts w:asciiTheme="minorHAnsi" w:eastAsiaTheme="minorEastAsia" w:hAnsiTheme="minorHAnsi" w:cstheme="minorBidi"/>
          <w:sz w:val="22"/>
          <w:szCs w:val="22"/>
          <w:lang w:eastAsia="zh-CN"/>
        </w:rPr>
      </w:pPr>
      <w:ins w:id="85" w:author="Italo Busi" w:date="2020-01-25T12:22:00Z">
        <w:r w:rsidRPr="00F23DD9">
          <w:rPr>
            <w:rStyle w:val="Hyperlink"/>
          </w:rPr>
          <w:fldChar w:fldCharType="begin"/>
        </w:r>
        <w:r w:rsidRPr="00F23DD9">
          <w:rPr>
            <w:rStyle w:val="Hyperlink"/>
          </w:rPr>
          <w:instrText xml:space="preserve"> </w:instrText>
        </w:r>
        <w:r>
          <w:instrText>HYPERLINK \l "_Toc30847413"</w:instrText>
        </w:r>
        <w:r w:rsidRPr="00F23DD9">
          <w:rPr>
            <w:rStyle w:val="Hyperlink"/>
          </w:rPr>
          <w:instrText xml:space="preserve"> </w:instrText>
        </w:r>
        <w:r w:rsidRPr="00F23DD9">
          <w:rPr>
            <w:rStyle w:val="Hyperlink"/>
          </w:rPr>
          <w:fldChar w:fldCharType="separate"/>
        </w:r>
        <w:r w:rsidRPr="00F23DD9">
          <w:rPr>
            <w:rStyle w:val="Hyperlink"/>
          </w:rPr>
          <w:t>5.3. IP/MPLS Domain Controller and NE Functions</w:t>
        </w:r>
        <w:r>
          <w:rPr>
            <w:webHidden/>
          </w:rPr>
          <w:tab/>
        </w:r>
        <w:r>
          <w:rPr>
            <w:webHidden/>
          </w:rPr>
          <w:fldChar w:fldCharType="begin"/>
        </w:r>
        <w:r>
          <w:rPr>
            <w:webHidden/>
          </w:rPr>
          <w:instrText xml:space="preserve"> PAGEREF _Toc30847413 \h </w:instrText>
        </w:r>
      </w:ins>
      <w:r>
        <w:rPr>
          <w:webHidden/>
        </w:rPr>
      </w:r>
      <w:r>
        <w:rPr>
          <w:webHidden/>
        </w:rPr>
        <w:fldChar w:fldCharType="separate"/>
      </w:r>
      <w:ins w:id="86" w:author="Italo Busi" w:date="2020-01-25T12:22:00Z">
        <w:r>
          <w:rPr>
            <w:webHidden/>
          </w:rPr>
          <w:t>23</w:t>
        </w:r>
        <w:r>
          <w:rPr>
            <w:webHidden/>
          </w:rPr>
          <w:fldChar w:fldCharType="end"/>
        </w:r>
        <w:r w:rsidRPr="00F23DD9">
          <w:rPr>
            <w:rStyle w:val="Hyperlink"/>
          </w:rPr>
          <w:fldChar w:fldCharType="end"/>
        </w:r>
      </w:ins>
    </w:p>
    <w:p w14:paraId="789BD028" w14:textId="77777777" w:rsidR="008B1AC2" w:rsidRDefault="008B1AC2">
      <w:pPr>
        <w:pStyle w:val="TOC3"/>
        <w:rPr>
          <w:ins w:id="87" w:author="Italo Busi" w:date="2020-01-25T12:22:00Z"/>
          <w:rFonts w:asciiTheme="minorHAnsi" w:eastAsiaTheme="minorEastAsia" w:hAnsiTheme="minorHAnsi" w:cstheme="minorBidi"/>
          <w:sz w:val="22"/>
          <w:szCs w:val="22"/>
          <w:lang w:eastAsia="zh-CN"/>
        </w:rPr>
      </w:pPr>
      <w:ins w:id="88" w:author="Italo Busi" w:date="2020-01-25T12:22:00Z">
        <w:r w:rsidRPr="00F23DD9">
          <w:rPr>
            <w:rStyle w:val="Hyperlink"/>
          </w:rPr>
          <w:fldChar w:fldCharType="begin"/>
        </w:r>
        <w:r w:rsidRPr="00F23DD9">
          <w:rPr>
            <w:rStyle w:val="Hyperlink"/>
          </w:rPr>
          <w:instrText xml:space="preserve"> </w:instrText>
        </w:r>
        <w:r>
          <w:instrText>HYPERLINK \l "_Toc30847414"</w:instrText>
        </w:r>
        <w:r w:rsidRPr="00F23DD9">
          <w:rPr>
            <w:rStyle w:val="Hyperlink"/>
          </w:rPr>
          <w:instrText xml:space="preserve"> </w:instrText>
        </w:r>
        <w:r w:rsidRPr="00F23DD9">
          <w:rPr>
            <w:rStyle w:val="Hyperlink"/>
          </w:rPr>
          <w:fldChar w:fldCharType="separate"/>
        </w:r>
        <w:r w:rsidRPr="00F23DD9">
          <w:rPr>
            <w:rStyle w:val="Hyperlink"/>
          </w:rPr>
          <w:t>5.3.1. Scenario A: Shared Tunnel Selection</w:t>
        </w:r>
        <w:r>
          <w:rPr>
            <w:webHidden/>
          </w:rPr>
          <w:tab/>
        </w:r>
        <w:r>
          <w:rPr>
            <w:webHidden/>
          </w:rPr>
          <w:fldChar w:fldCharType="begin"/>
        </w:r>
        <w:r>
          <w:rPr>
            <w:webHidden/>
          </w:rPr>
          <w:instrText xml:space="preserve"> PAGEREF _Toc30847414 \h </w:instrText>
        </w:r>
      </w:ins>
      <w:r>
        <w:rPr>
          <w:webHidden/>
        </w:rPr>
      </w:r>
      <w:r>
        <w:rPr>
          <w:webHidden/>
        </w:rPr>
        <w:fldChar w:fldCharType="separate"/>
      </w:r>
      <w:ins w:id="89" w:author="Italo Busi" w:date="2020-01-25T12:22:00Z">
        <w:r>
          <w:rPr>
            <w:webHidden/>
          </w:rPr>
          <w:t>23</w:t>
        </w:r>
        <w:r>
          <w:rPr>
            <w:webHidden/>
          </w:rPr>
          <w:fldChar w:fldCharType="end"/>
        </w:r>
        <w:r w:rsidRPr="00F23DD9">
          <w:rPr>
            <w:rStyle w:val="Hyperlink"/>
          </w:rPr>
          <w:fldChar w:fldCharType="end"/>
        </w:r>
      </w:ins>
    </w:p>
    <w:p w14:paraId="0C8D87FE" w14:textId="77777777" w:rsidR="008B1AC2" w:rsidRDefault="008B1AC2">
      <w:pPr>
        <w:pStyle w:val="TOC4"/>
        <w:rPr>
          <w:ins w:id="90" w:author="Italo Busi" w:date="2020-01-25T12:22:00Z"/>
          <w:rFonts w:asciiTheme="minorHAnsi" w:eastAsiaTheme="minorEastAsia" w:hAnsiTheme="minorHAnsi" w:cstheme="minorBidi"/>
          <w:noProof/>
          <w:sz w:val="22"/>
          <w:szCs w:val="22"/>
          <w:lang w:eastAsia="zh-CN"/>
        </w:rPr>
      </w:pPr>
      <w:ins w:id="91" w:author="Italo Busi" w:date="2020-01-25T12:22:00Z">
        <w:r w:rsidRPr="00F23DD9">
          <w:rPr>
            <w:rStyle w:val="Hyperlink"/>
            <w:noProof/>
          </w:rPr>
          <w:fldChar w:fldCharType="begin"/>
        </w:r>
        <w:r w:rsidRPr="00F23DD9">
          <w:rPr>
            <w:rStyle w:val="Hyperlink"/>
            <w:noProof/>
          </w:rPr>
          <w:instrText xml:space="preserve"> </w:instrText>
        </w:r>
        <w:r>
          <w:rPr>
            <w:noProof/>
          </w:rPr>
          <w:instrText>HYPERLINK \l "_Toc30847415"</w:instrText>
        </w:r>
        <w:r w:rsidRPr="00F23DD9">
          <w:rPr>
            <w:rStyle w:val="Hyperlink"/>
            <w:noProof/>
          </w:rPr>
          <w:instrText xml:space="preserve"> </w:instrText>
        </w:r>
        <w:r w:rsidRPr="00F23DD9">
          <w:rPr>
            <w:rStyle w:val="Hyperlink"/>
            <w:noProof/>
          </w:rPr>
          <w:fldChar w:fldCharType="separate"/>
        </w:r>
        <w:r w:rsidRPr="00F23DD9">
          <w:rPr>
            <w:rStyle w:val="Hyperlink"/>
            <w:noProof/>
          </w:rPr>
          <w:t>5.3.1.1. Domain Tunnel Selection</w:t>
        </w:r>
        <w:r>
          <w:rPr>
            <w:noProof/>
            <w:webHidden/>
          </w:rPr>
          <w:tab/>
        </w:r>
        <w:r>
          <w:rPr>
            <w:noProof/>
            <w:webHidden/>
          </w:rPr>
          <w:fldChar w:fldCharType="begin"/>
        </w:r>
        <w:r>
          <w:rPr>
            <w:noProof/>
            <w:webHidden/>
          </w:rPr>
          <w:instrText xml:space="preserve"> PAGEREF _Toc30847415 \h </w:instrText>
        </w:r>
      </w:ins>
      <w:r>
        <w:rPr>
          <w:noProof/>
          <w:webHidden/>
        </w:rPr>
      </w:r>
      <w:r>
        <w:rPr>
          <w:noProof/>
          <w:webHidden/>
        </w:rPr>
        <w:fldChar w:fldCharType="separate"/>
      </w:r>
      <w:ins w:id="92" w:author="Italo Busi" w:date="2020-01-25T12:22:00Z">
        <w:r>
          <w:rPr>
            <w:noProof/>
            <w:webHidden/>
          </w:rPr>
          <w:t>24</w:t>
        </w:r>
        <w:r>
          <w:rPr>
            <w:noProof/>
            <w:webHidden/>
          </w:rPr>
          <w:fldChar w:fldCharType="end"/>
        </w:r>
        <w:r w:rsidRPr="00F23DD9">
          <w:rPr>
            <w:rStyle w:val="Hyperlink"/>
            <w:noProof/>
          </w:rPr>
          <w:fldChar w:fldCharType="end"/>
        </w:r>
      </w:ins>
    </w:p>
    <w:p w14:paraId="2CA6DFAF" w14:textId="77777777" w:rsidR="008B1AC2" w:rsidRDefault="008B1AC2">
      <w:pPr>
        <w:pStyle w:val="TOC4"/>
        <w:rPr>
          <w:ins w:id="93" w:author="Italo Busi" w:date="2020-01-25T12:22:00Z"/>
          <w:rFonts w:asciiTheme="minorHAnsi" w:eastAsiaTheme="minorEastAsia" w:hAnsiTheme="minorHAnsi" w:cstheme="minorBidi"/>
          <w:noProof/>
          <w:sz w:val="22"/>
          <w:szCs w:val="22"/>
          <w:lang w:eastAsia="zh-CN"/>
        </w:rPr>
      </w:pPr>
      <w:ins w:id="94" w:author="Italo Busi" w:date="2020-01-25T12:22:00Z">
        <w:r w:rsidRPr="00F23DD9">
          <w:rPr>
            <w:rStyle w:val="Hyperlink"/>
            <w:noProof/>
          </w:rPr>
          <w:fldChar w:fldCharType="begin"/>
        </w:r>
        <w:r w:rsidRPr="00F23DD9">
          <w:rPr>
            <w:rStyle w:val="Hyperlink"/>
            <w:noProof/>
          </w:rPr>
          <w:instrText xml:space="preserve"> </w:instrText>
        </w:r>
        <w:r>
          <w:rPr>
            <w:noProof/>
          </w:rPr>
          <w:instrText>HYPERLINK \l "_Toc30847416"</w:instrText>
        </w:r>
        <w:r w:rsidRPr="00F23DD9">
          <w:rPr>
            <w:rStyle w:val="Hyperlink"/>
            <w:noProof/>
          </w:rPr>
          <w:instrText xml:space="preserve"> </w:instrText>
        </w:r>
        <w:r w:rsidRPr="00F23DD9">
          <w:rPr>
            <w:rStyle w:val="Hyperlink"/>
            <w:noProof/>
          </w:rPr>
          <w:fldChar w:fldCharType="separate"/>
        </w:r>
        <w:r w:rsidRPr="00F23DD9">
          <w:rPr>
            <w:rStyle w:val="Hyperlink"/>
            <w:noProof/>
          </w:rPr>
          <w:t>5.3.1.2. VPN/VRF Provisioning for L3VPN</w:t>
        </w:r>
        <w:r>
          <w:rPr>
            <w:noProof/>
            <w:webHidden/>
          </w:rPr>
          <w:tab/>
        </w:r>
        <w:r>
          <w:rPr>
            <w:noProof/>
            <w:webHidden/>
          </w:rPr>
          <w:fldChar w:fldCharType="begin"/>
        </w:r>
        <w:r>
          <w:rPr>
            <w:noProof/>
            <w:webHidden/>
          </w:rPr>
          <w:instrText xml:space="preserve"> PAGEREF _Toc30847416 \h </w:instrText>
        </w:r>
      </w:ins>
      <w:r>
        <w:rPr>
          <w:noProof/>
          <w:webHidden/>
        </w:rPr>
      </w:r>
      <w:r>
        <w:rPr>
          <w:noProof/>
          <w:webHidden/>
        </w:rPr>
        <w:fldChar w:fldCharType="separate"/>
      </w:r>
      <w:ins w:id="95" w:author="Italo Busi" w:date="2020-01-25T12:22:00Z">
        <w:r>
          <w:rPr>
            <w:noProof/>
            <w:webHidden/>
          </w:rPr>
          <w:t>25</w:t>
        </w:r>
        <w:r>
          <w:rPr>
            <w:noProof/>
            <w:webHidden/>
          </w:rPr>
          <w:fldChar w:fldCharType="end"/>
        </w:r>
        <w:r w:rsidRPr="00F23DD9">
          <w:rPr>
            <w:rStyle w:val="Hyperlink"/>
            <w:noProof/>
          </w:rPr>
          <w:fldChar w:fldCharType="end"/>
        </w:r>
      </w:ins>
    </w:p>
    <w:p w14:paraId="18E01032" w14:textId="77777777" w:rsidR="008B1AC2" w:rsidRDefault="008B1AC2">
      <w:pPr>
        <w:pStyle w:val="TOC4"/>
        <w:rPr>
          <w:ins w:id="96" w:author="Italo Busi" w:date="2020-01-25T12:22:00Z"/>
          <w:rFonts w:asciiTheme="minorHAnsi" w:eastAsiaTheme="minorEastAsia" w:hAnsiTheme="minorHAnsi" w:cstheme="minorBidi"/>
          <w:noProof/>
          <w:sz w:val="22"/>
          <w:szCs w:val="22"/>
          <w:lang w:eastAsia="zh-CN"/>
        </w:rPr>
      </w:pPr>
      <w:ins w:id="97" w:author="Italo Busi" w:date="2020-01-25T12:22:00Z">
        <w:r w:rsidRPr="00F23DD9">
          <w:rPr>
            <w:rStyle w:val="Hyperlink"/>
            <w:noProof/>
          </w:rPr>
          <w:fldChar w:fldCharType="begin"/>
        </w:r>
        <w:r w:rsidRPr="00F23DD9">
          <w:rPr>
            <w:rStyle w:val="Hyperlink"/>
            <w:noProof/>
          </w:rPr>
          <w:instrText xml:space="preserve"> </w:instrText>
        </w:r>
        <w:r>
          <w:rPr>
            <w:noProof/>
          </w:rPr>
          <w:instrText>HYPERLINK \l "_Toc30847417"</w:instrText>
        </w:r>
        <w:r w:rsidRPr="00F23DD9">
          <w:rPr>
            <w:rStyle w:val="Hyperlink"/>
            <w:noProof/>
          </w:rPr>
          <w:instrText xml:space="preserve"> </w:instrText>
        </w:r>
        <w:r w:rsidRPr="00F23DD9">
          <w:rPr>
            <w:rStyle w:val="Hyperlink"/>
            <w:noProof/>
          </w:rPr>
          <w:fldChar w:fldCharType="separate"/>
        </w:r>
        <w:r w:rsidRPr="00F23DD9">
          <w:rPr>
            <w:rStyle w:val="Hyperlink"/>
            <w:noProof/>
          </w:rPr>
          <w:t>5.3.1.3. VSI Provisioning for L2VPN</w:t>
        </w:r>
        <w:r>
          <w:rPr>
            <w:noProof/>
            <w:webHidden/>
          </w:rPr>
          <w:tab/>
        </w:r>
        <w:r>
          <w:rPr>
            <w:noProof/>
            <w:webHidden/>
          </w:rPr>
          <w:fldChar w:fldCharType="begin"/>
        </w:r>
        <w:r>
          <w:rPr>
            <w:noProof/>
            <w:webHidden/>
          </w:rPr>
          <w:instrText xml:space="preserve"> PAGEREF _Toc30847417 \h </w:instrText>
        </w:r>
      </w:ins>
      <w:r>
        <w:rPr>
          <w:noProof/>
          <w:webHidden/>
        </w:rPr>
      </w:r>
      <w:r>
        <w:rPr>
          <w:noProof/>
          <w:webHidden/>
        </w:rPr>
        <w:fldChar w:fldCharType="separate"/>
      </w:r>
      <w:ins w:id="98" w:author="Italo Busi" w:date="2020-01-25T12:22:00Z">
        <w:r>
          <w:rPr>
            <w:noProof/>
            <w:webHidden/>
          </w:rPr>
          <w:t>26</w:t>
        </w:r>
        <w:r>
          <w:rPr>
            <w:noProof/>
            <w:webHidden/>
          </w:rPr>
          <w:fldChar w:fldCharType="end"/>
        </w:r>
        <w:r w:rsidRPr="00F23DD9">
          <w:rPr>
            <w:rStyle w:val="Hyperlink"/>
            <w:noProof/>
          </w:rPr>
          <w:fldChar w:fldCharType="end"/>
        </w:r>
      </w:ins>
    </w:p>
    <w:p w14:paraId="66DA1CE9" w14:textId="77777777" w:rsidR="008B1AC2" w:rsidRDefault="008B1AC2">
      <w:pPr>
        <w:pStyle w:val="TOC4"/>
        <w:rPr>
          <w:ins w:id="99" w:author="Italo Busi" w:date="2020-01-25T12:22:00Z"/>
          <w:rFonts w:asciiTheme="minorHAnsi" w:eastAsiaTheme="minorEastAsia" w:hAnsiTheme="minorHAnsi" w:cstheme="minorBidi"/>
          <w:noProof/>
          <w:sz w:val="22"/>
          <w:szCs w:val="22"/>
          <w:lang w:eastAsia="zh-CN"/>
        </w:rPr>
      </w:pPr>
      <w:ins w:id="100" w:author="Italo Busi" w:date="2020-01-25T12:22:00Z">
        <w:r w:rsidRPr="00F23DD9">
          <w:rPr>
            <w:rStyle w:val="Hyperlink"/>
            <w:noProof/>
          </w:rPr>
          <w:fldChar w:fldCharType="begin"/>
        </w:r>
        <w:r w:rsidRPr="00F23DD9">
          <w:rPr>
            <w:rStyle w:val="Hyperlink"/>
            <w:noProof/>
          </w:rPr>
          <w:instrText xml:space="preserve"> </w:instrText>
        </w:r>
        <w:r>
          <w:rPr>
            <w:noProof/>
          </w:rPr>
          <w:instrText>HYPERLINK \l "_Toc30847418"</w:instrText>
        </w:r>
        <w:r w:rsidRPr="00F23DD9">
          <w:rPr>
            <w:rStyle w:val="Hyperlink"/>
            <w:noProof/>
          </w:rPr>
          <w:instrText xml:space="preserve"> </w:instrText>
        </w:r>
        <w:r w:rsidRPr="00F23DD9">
          <w:rPr>
            <w:rStyle w:val="Hyperlink"/>
            <w:noProof/>
          </w:rPr>
          <w:fldChar w:fldCharType="separate"/>
        </w:r>
        <w:r w:rsidRPr="00F23DD9">
          <w:rPr>
            <w:rStyle w:val="Hyperlink"/>
            <w:noProof/>
          </w:rPr>
          <w:t>5.3.1.4. Inter-domain Links Update</w:t>
        </w:r>
        <w:r>
          <w:rPr>
            <w:noProof/>
            <w:webHidden/>
          </w:rPr>
          <w:tab/>
        </w:r>
        <w:r>
          <w:rPr>
            <w:noProof/>
            <w:webHidden/>
          </w:rPr>
          <w:fldChar w:fldCharType="begin"/>
        </w:r>
        <w:r>
          <w:rPr>
            <w:noProof/>
            <w:webHidden/>
          </w:rPr>
          <w:instrText xml:space="preserve"> PAGEREF _Toc30847418 \h </w:instrText>
        </w:r>
      </w:ins>
      <w:r>
        <w:rPr>
          <w:noProof/>
          <w:webHidden/>
        </w:rPr>
      </w:r>
      <w:r>
        <w:rPr>
          <w:noProof/>
          <w:webHidden/>
        </w:rPr>
        <w:fldChar w:fldCharType="separate"/>
      </w:r>
      <w:ins w:id="101" w:author="Italo Busi" w:date="2020-01-25T12:22:00Z">
        <w:r>
          <w:rPr>
            <w:noProof/>
            <w:webHidden/>
          </w:rPr>
          <w:t>26</w:t>
        </w:r>
        <w:r>
          <w:rPr>
            <w:noProof/>
            <w:webHidden/>
          </w:rPr>
          <w:fldChar w:fldCharType="end"/>
        </w:r>
        <w:r w:rsidRPr="00F23DD9">
          <w:rPr>
            <w:rStyle w:val="Hyperlink"/>
            <w:noProof/>
          </w:rPr>
          <w:fldChar w:fldCharType="end"/>
        </w:r>
      </w:ins>
    </w:p>
    <w:p w14:paraId="5894132D" w14:textId="77777777" w:rsidR="008B1AC2" w:rsidRDefault="008B1AC2">
      <w:pPr>
        <w:pStyle w:val="TOC4"/>
        <w:rPr>
          <w:ins w:id="102" w:author="Italo Busi" w:date="2020-01-25T12:22:00Z"/>
          <w:rFonts w:asciiTheme="minorHAnsi" w:eastAsiaTheme="minorEastAsia" w:hAnsiTheme="minorHAnsi" w:cstheme="minorBidi"/>
          <w:noProof/>
          <w:sz w:val="22"/>
          <w:szCs w:val="22"/>
          <w:lang w:eastAsia="zh-CN"/>
        </w:rPr>
      </w:pPr>
      <w:ins w:id="103" w:author="Italo Busi" w:date="2020-01-25T12:22:00Z">
        <w:r w:rsidRPr="00F23DD9">
          <w:rPr>
            <w:rStyle w:val="Hyperlink"/>
            <w:noProof/>
          </w:rPr>
          <w:fldChar w:fldCharType="begin"/>
        </w:r>
        <w:r w:rsidRPr="00F23DD9">
          <w:rPr>
            <w:rStyle w:val="Hyperlink"/>
            <w:noProof/>
          </w:rPr>
          <w:instrText xml:space="preserve"> </w:instrText>
        </w:r>
        <w:r>
          <w:rPr>
            <w:noProof/>
          </w:rPr>
          <w:instrText>HYPERLINK \l "_Toc30847419"</w:instrText>
        </w:r>
        <w:r w:rsidRPr="00F23DD9">
          <w:rPr>
            <w:rStyle w:val="Hyperlink"/>
            <w:noProof/>
          </w:rPr>
          <w:instrText xml:space="preserve"> </w:instrText>
        </w:r>
        <w:r w:rsidRPr="00F23DD9">
          <w:rPr>
            <w:rStyle w:val="Hyperlink"/>
            <w:noProof/>
          </w:rPr>
          <w:fldChar w:fldCharType="separate"/>
        </w:r>
        <w:r w:rsidRPr="00F23DD9">
          <w:rPr>
            <w:rStyle w:val="Hyperlink"/>
            <w:noProof/>
          </w:rPr>
          <w:t>5.3.1.5. End-to-end Tunnel Management</w:t>
        </w:r>
        <w:r>
          <w:rPr>
            <w:noProof/>
            <w:webHidden/>
          </w:rPr>
          <w:tab/>
        </w:r>
        <w:r>
          <w:rPr>
            <w:noProof/>
            <w:webHidden/>
          </w:rPr>
          <w:fldChar w:fldCharType="begin"/>
        </w:r>
        <w:r>
          <w:rPr>
            <w:noProof/>
            <w:webHidden/>
          </w:rPr>
          <w:instrText xml:space="preserve"> PAGEREF _Toc30847419 \h </w:instrText>
        </w:r>
      </w:ins>
      <w:r>
        <w:rPr>
          <w:noProof/>
          <w:webHidden/>
        </w:rPr>
      </w:r>
      <w:r>
        <w:rPr>
          <w:noProof/>
          <w:webHidden/>
        </w:rPr>
        <w:fldChar w:fldCharType="separate"/>
      </w:r>
      <w:ins w:id="104" w:author="Italo Busi" w:date="2020-01-25T12:22:00Z">
        <w:r>
          <w:rPr>
            <w:noProof/>
            <w:webHidden/>
          </w:rPr>
          <w:t>26</w:t>
        </w:r>
        <w:r>
          <w:rPr>
            <w:noProof/>
            <w:webHidden/>
          </w:rPr>
          <w:fldChar w:fldCharType="end"/>
        </w:r>
        <w:r w:rsidRPr="00F23DD9">
          <w:rPr>
            <w:rStyle w:val="Hyperlink"/>
            <w:noProof/>
          </w:rPr>
          <w:fldChar w:fldCharType="end"/>
        </w:r>
      </w:ins>
    </w:p>
    <w:p w14:paraId="43B07AD7" w14:textId="77777777" w:rsidR="008B1AC2" w:rsidRDefault="008B1AC2">
      <w:pPr>
        <w:pStyle w:val="TOC3"/>
        <w:rPr>
          <w:ins w:id="105" w:author="Italo Busi" w:date="2020-01-25T12:22:00Z"/>
          <w:rFonts w:asciiTheme="minorHAnsi" w:eastAsiaTheme="minorEastAsia" w:hAnsiTheme="minorHAnsi" w:cstheme="minorBidi"/>
          <w:sz w:val="22"/>
          <w:szCs w:val="22"/>
          <w:lang w:eastAsia="zh-CN"/>
        </w:rPr>
      </w:pPr>
      <w:ins w:id="106" w:author="Italo Busi" w:date="2020-01-25T12:22:00Z">
        <w:r w:rsidRPr="00F23DD9">
          <w:rPr>
            <w:rStyle w:val="Hyperlink"/>
          </w:rPr>
          <w:fldChar w:fldCharType="begin"/>
        </w:r>
        <w:r w:rsidRPr="00F23DD9">
          <w:rPr>
            <w:rStyle w:val="Hyperlink"/>
          </w:rPr>
          <w:instrText xml:space="preserve"> </w:instrText>
        </w:r>
        <w:r>
          <w:instrText>HYPERLINK \l "_Toc30847420"</w:instrText>
        </w:r>
        <w:r w:rsidRPr="00F23DD9">
          <w:rPr>
            <w:rStyle w:val="Hyperlink"/>
          </w:rPr>
          <w:instrText xml:space="preserve"> </w:instrText>
        </w:r>
        <w:r w:rsidRPr="00F23DD9">
          <w:rPr>
            <w:rStyle w:val="Hyperlink"/>
          </w:rPr>
          <w:fldChar w:fldCharType="separate"/>
        </w:r>
        <w:r w:rsidRPr="00F23DD9">
          <w:rPr>
            <w:rStyle w:val="Hyperlink"/>
          </w:rPr>
          <w:t>5.3.2. Scenario B: Isolated VN/Tunnel Establishment</w:t>
        </w:r>
        <w:r>
          <w:rPr>
            <w:webHidden/>
          </w:rPr>
          <w:tab/>
        </w:r>
        <w:r>
          <w:rPr>
            <w:webHidden/>
          </w:rPr>
          <w:fldChar w:fldCharType="begin"/>
        </w:r>
        <w:r>
          <w:rPr>
            <w:webHidden/>
          </w:rPr>
          <w:instrText xml:space="preserve"> PAGEREF _Toc30847420 \h </w:instrText>
        </w:r>
      </w:ins>
      <w:r>
        <w:rPr>
          <w:webHidden/>
        </w:rPr>
      </w:r>
      <w:r>
        <w:rPr>
          <w:webHidden/>
        </w:rPr>
        <w:fldChar w:fldCharType="separate"/>
      </w:r>
      <w:ins w:id="107" w:author="Italo Busi" w:date="2020-01-25T12:22:00Z">
        <w:r>
          <w:rPr>
            <w:webHidden/>
          </w:rPr>
          <w:t>27</w:t>
        </w:r>
        <w:r>
          <w:rPr>
            <w:webHidden/>
          </w:rPr>
          <w:fldChar w:fldCharType="end"/>
        </w:r>
        <w:r w:rsidRPr="00F23DD9">
          <w:rPr>
            <w:rStyle w:val="Hyperlink"/>
          </w:rPr>
          <w:fldChar w:fldCharType="end"/>
        </w:r>
      </w:ins>
    </w:p>
    <w:p w14:paraId="64656D9C" w14:textId="77777777" w:rsidR="008B1AC2" w:rsidRDefault="008B1AC2">
      <w:pPr>
        <w:pStyle w:val="TOC2"/>
        <w:rPr>
          <w:ins w:id="108" w:author="Italo Busi" w:date="2020-01-25T12:22:00Z"/>
          <w:rFonts w:asciiTheme="minorHAnsi" w:eastAsiaTheme="minorEastAsia" w:hAnsiTheme="minorHAnsi" w:cstheme="minorBidi"/>
          <w:sz w:val="22"/>
          <w:szCs w:val="22"/>
          <w:lang w:eastAsia="zh-CN"/>
        </w:rPr>
      </w:pPr>
      <w:ins w:id="109" w:author="Italo Busi" w:date="2020-01-25T12:22:00Z">
        <w:r w:rsidRPr="00F23DD9">
          <w:rPr>
            <w:rStyle w:val="Hyperlink"/>
          </w:rPr>
          <w:fldChar w:fldCharType="begin"/>
        </w:r>
        <w:r w:rsidRPr="00F23DD9">
          <w:rPr>
            <w:rStyle w:val="Hyperlink"/>
          </w:rPr>
          <w:instrText xml:space="preserve"> </w:instrText>
        </w:r>
        <w:r>
          <w:instrText>HYPERLINK \l "_Toc30847421"</w:instrText>
        </w:r>
        <w:r w:rsidRPr="00F23DD9">
          <w:rPr>
            <w:rStyle w:val="Hyperlink"/>
          </w:rPr>
          <w:instrText xml:space="preserve"> </w:instrText>
        </w:r>
        <w:r w:rsidRPr="00F23DD9">
          <w:rPr>
            <w:rStyle w:val="Hyperlink"/>
          </w:rPr>
          <w:fldChar w:fldCharType="separate"/>
        </w:r>
        <w:r w:rsidRPr="00F23DD9">
          <w:rPr>
            <w:rStyle w:val="Hyperlink"/>
          </w:rPr>
          <w:t>5.4. Optical Domain Controller and NE Functions</w:t>
        </w:r>
        <w:r>
          <w:rPr>
            <w:webHidden/>
          </w:rPr>
          <w:tab/>
        </w:r>
        <w:r>
          <w:rPr>
            <w:webHidden/>
          </w:rPr>
          <w:fldChar w:fldCharType="begin"/>
        </w:r>
        <w:r>
          <w:rPr>
            <w:webHidden/>
          </w:rPr>
          <w:instrText xml:space="preserve"> PAGEREF _Toc30847421 \h </w:instrText>
        </w:r>
      </w:ins>
      <w:r>
        <w:rPr>
          <w:webHidden/>
        </w:rPr>
      </w:r>
      <w:r>
        <w:rPr>
          <w:webHidden/>
        </w:rPr>
        <w:fldChar w:fldCharType="separate"/>
      </w:r>
      <w:ins w:id="110" w:author="Italo Busi" w:date="2020-01-25T12:22:00Z">
        <w:r>
          <w:rPr>
            <w:webHidden/>
          </w:rPr>
          <w:t>27</w:t>
        </w:r>
        <w:r>
          <w:rPr>
            <w:webHidden/>
          </w:rPr>
          <w:fldChar w:fldCharType="end"/>
        </w:r>
        <w:r w:rsidRPr="00F23DD9">
          <w:rPr>
            <w:rStyle w:val="Hyperlink"/>
          </w:rPr>
          <w:fldChar w:fldCharType="end"/>
        </w:r>
      </w:ins>
    </w:p>
    <w:p w14:paraId="222ADBE8" w14:textId="77777777" w:rsidR="008B1AC2" w:rsidRDefault="008B1AC2">
      <w:pPr>
        <w:pStyle w:val="TOC2"/>
        <w:rPr>
          <w:ins w:id="111" w:author="Italo Busi" w:date="2020-01-25T12:22:00Z"/>
          <w:rFonts w:asciiTheme="minorHAnsi" w:eastAsiaTheme="minorEastAsia" w:hAnsiTheme="minorHAnsi" w:cstheme="minorBidi"/>
          <w:sz w:val="22"/>
          <w:szCs w:val="22"/>
          <w:lang w:eastAsia="zh-CN"/>
        </w:rPr>
      </w:pPr>
      <w:ins w:id="112" w:author="Italo Busi" w:date="2020-01-25T12:22:00Z">
        <w:r w:rsidRPr="00F23DD9">
          <w:rPr>
            <w:rStyle w:val="Hyperlink"/>
          </w:rPr>
          <w:fldChar w:fldCharType="begin"/>
        </w:r>
        <w:r w:rsidRPr="00F23DD9">
          <w:rPr>
            <w:rStyle w:val="Hyperlink"/>
          </w:rPr>
          <w:instrText xml:space="preserve"> </w:instrText>
        </w:r>
        <w:r>
          <w:instrText>HYPERLINK \l "_Toc30847422"</w:instrText>
        </w:r>
        <w:r w:rsidRPr="00F23DD9">
          <w:rPr>
            <w:rStyle w:val="Hyperlink"/>
          </w:rPr>
          <w:instrText xml:space="preserve"> </w:instrText>
        </w:r>
        <w:r w:rsidRPr="00F23DD9">
          <w:rPr>
            <w:rStyle w:val="Hyperlink"/>
          </w:rPr>
          <w:fldChar w:fldCharType="separate"/>
        </w:r>
        <w:r w:rsidRPr="00F23DD9">
          <w:rPr>
            <w:rStyle w:val="Hyperlink"/>
          </w:rPr>
          <w:t>5.5. Orchestrator-Controllers-NEs Communication Protocol Flows</w:t>
        </w:r>
        <w:r>
          <w:rPr>
            <w:webHidden/>
          </w:rPr>
          <w:tab/>
        </w:r>
        <w:r>
          <w:rPr>
            <w:webHidden/>
          </w:rPr>
          <w:fldChar w:fldCharType="begin"/>
        </w:r>
        <w:r>
          <w:rPr>
            <w:webHidden/>
          </w:rPr>
          <w:instrText xml:space="preserve"> PAGEREF _Toc30847422 \h </w:instrText>
        </w:r>
      </w:ins>
      <w:r>
        <w:rPr>
          <w:webHidden/>
        </w:rPr>
      </w:r>
      <w:r>
        <w:rPr>
          <w:webHidden/>
        </w:rPr>
        <w:fldChar w:fldCharType="separate"/>
      </w:r>
      <w:ins w:id="113" w:author="Italo Busi" w:date="2020-01-25T12:22:00Z">
        <w:r>
          <w:rPr>
            <w:webHidden/>
          </w:rPr>
          <w:t>29</w:t>
        </w:r>
        <w:r>
          <w:rPr>
            <w:webHidden/>
          </w:rPr>
          <w:fldChar w:fldCharType="end"/>
        </w:r>
        <w:r w:rsidRPr="00F23DD9">
          <w:rPr>
            <w:rStyle w:val="Hyperlink"/>
          </w:rPr>
          <w:fldChar w:fldCharType="end"/>
        </w:r>
      </w:ins>
    </w:p>
    <w:p w14:paraId="61430BC7" w14:textId="77777777" w:rsidR="008B1AC2" w:rsidRDefault="008B1AC2">
      <w:pPr>
        <w:pStyle w:val="TOC1"/>
        <w:rPr>
          <w:ins w:id="114" w:author="Italo Busi" w:date="2020-01-25T12:22:00Z"/>
          <w:rFonts w:asciiTheme="minorHAnsi" w:eastAsiaTheme="minorEastAsia" w:hAnsiTheme="minorHAnsi" w:cstheme="minorBidi"/>
          <w:sz w:val="22"/>
          <w:szCs w:val="22"/>
          <w:lang w:eastAsia="zh-CN"/>
        </w:rPr>
      </w:pPr>
      <w:ins w:id="115" w:author="Italo Busi" w:date="2020-01-25T12:22:00Z">
        <w:r w:rsidRPr="00F23DD9">
          <w:rPr>
            <w:rStyle w:val="Hyperlink"/>
          </w:rPr>
          <w:fldChar w:fldCharType="begin"/>
        </w:r>
        <w:r w:rsidRPr="00F23DD9">
          <w:rPr>
            <w:rStyle w:val="Hyperlink"/>
          </w:rPr>
          <w:instrText xml:space="preserve"> </w:instrText>
        </w:r>
        <w:r>
          <w:instrText>HYPERLINK \l "_Toc30847423"</w:instrText>
        </w:r>
        <w:r w:rsidRPr="00F23DD9">
          <w:rPr>
            <w:rStyle w:val="Hyperlink"/>
          </w:rPr>
          <w:instrText xml:space="preserve"> </w:instrText>
        </w:r>
        <w:r w:rsidRPr="00F23DD9">
          <w:rPr>
            <w:rStyle w:val="Hyperlink"/>
          </w:rPr>
          <w:fldChar w:fldCharType="separate"/>
        </w:r>
        <w:r w:rsidRPr="00F23DD9">
          <w:rPr>
            <w:rStyle w:val="Hyperlink"/>
          </w:rPr>
          <w:t>6. Security Considerations</w:t>
        </w:r>
        <w:r>
          <w:rPr>
            <w:webHidden/>
          </w:rPr>
          <w:tab/>
        </w:r>
        <w:r>
          <w:rPr>
            <w:webHidden/>
          </w:rPr>
          <w:fldChar w:fldCharType="begin"/>
        </w:r>
        <w:r>
          <w:rPr>
            <w:webHidden/>
          </w:rPr>
          <w:instrText xml:space="preserve"> PAGEREF _Toc30847423 \h </w:instrText>
        </w:r>
      </w:ins>
      <w:r>
        <w:rPr>
          <w:webHidden/>
        </w:rPr>
      </w:r>
      <w:r>
        <w:rPr>
          <w:webHidden/>
        </w:rPr>
        <w:fldChar w:fldCharType="separate"/>
      </w:r>
      <w:ins w:id="116" w:author="Italo Busi" w:date="2020-01-25T12:22:00Z">
        <w:r>
          <w:rPr>
            <w:webHidden/>
          </w:rPr>
          <w:t>31</w:t>
        </w:r>
        <w:r>
          <w:rPr>
            <w:webHidden/>
          </w:rPr>
          <w:fldChar w:fldCharType="end"/>
        </w:r>
        <w:r w:rsidRPr="00F23DD9">
          <w:rPr>
            <w:rStyle w:val="Hyperlink"/>
          </w:rPr>
          <w:fldChar w:fldCharType="end"/>
        </w:r>
      </w:ins>
    </w:p>
    <w:p w14:paraId="6427A97B" w14:textId="77777777" w:rsidR="008B1AC2" w:rsidRDefault="008B1AC2">
      <w:pPr>
        <w:pStyle w:val="TOC1"/>
        <w:rPr>
          <w:ins w:id="117" w:author="Italo Busi" w:date="2020-01-25T12:22:00Z"/>
          <w:rFonts w:asciiTheme="minorHAnsi" w:eastAsiaTheme="minorEastAsia" w:hAnsiTheme="minorHAnsi" w:cstheme="minorBidi"/>
          <w:sz w:val="22"/>
          <w:szCs w:val="22"/>
          <w:lang w:eastAsia="zh-CN"/>
        </w:rPr>
      </w:pPr>
      <w:ins w:id="118" w:author="Italo Busi" w:date="2020-01-25T12:22:00Z">
        <w:r w:rsidRPr="00F23DD9">
          <w:rPr>
            <w:rStyle w:val="Hyperlink"/>
          </w:rPr>
          <w:fldChar w:fldCharType="begin"/>
        </w:r>
        <w:r w:rsidRPr="00F23DD9">
          <w:rPr>
            <w:rStyle w:val="Hyperlink"/>
          </w:rPr>
          <w:instrText xml:space="preserve"> </w:instrText>
        </w:r>
        <w:r>
          <w:instrText>HYPERLINK \l "_Toc30847424"</w:instrText>
        </w:r>
        <w:r w:rsidRPr="00F23DD9">
          <w:rPr>
            <w:rStyle w:val="Hyperlink"/>
          </w:rPr>
          <w:instrText xml:space="preserve"> </w:instrText>
        </w:r>
        <w:r w:rsidRPr="00F23DD9">
          <w:rPr>
            <w:rStyle w:val="Hyperlink"/>
          </w:rPr>
          <w:fldChar w:fldCharType="separate"/>
        </w:r>
        <w:r w:rsidRPr="00F23DD9">
          <w:rPr>
            <w:rStyle w:val="Hyperlink"/>
          </w:rPr>
          <w:t>7. Operational Considerations</w:t>
        </w:r>
        <w:r>
          <w:rPr>
            <w:webHidden/>
          </w:rPr>
          <w:tab/>
        </w:r>
        <w:r>
          <w:rPr>
            <w:webHidden/>
          </w:rPr>
          <w:fldChar w:fldCharType="begin"/>
        </w:r>
        <w:r>
          <w:rPr>
            <w:webHidden/>
          </w:rPr>
          <w:instrText xml:space="preserve"> PAGEREF _Toc30847424 \h </w:instrText>
        </w:r>
      </w:ins>
      <w:r>
        <w:rPr>
          <w:webHidden/>
        </w:rPr>
      </w:r>
      <w:r>
        <w:rPr>
          <w:webHidden/>
        </w:rPr>
        <w:fldChar w:fldCharType="separate"/>
      </w:r>
      <w:ins w:id="119" w:author="Italo Busi" w:date="2020-01-25T12:22:00Z">
        <w:r>
          <w:rPr>
            <w:webHidden/>
          </w:rPr>
          <w:t>31</w:t>
        </w:r>
        <w:r>
          <w:rPr>
            <w:webHidden/>
          </w:rPr>
          <w:fldChar w:fldCharType="end"/>
        </w:r>
        <w:r w:rsidRPr="00F23DD9">
          <w:rPr>
            <w:rStyle w:val="Hyperlink"/>
          </w:rPr>
          <w:fldChar w:fldCharType="end"/>
        </w:r>
      </w:ins>
    </w:p>
    <w:p w14:paraId="609DCBDE" w14:textId="77777777" w:rsidR="008B1AC2" w:rsidRDefault="008B1AC2">
      <w:pPr>
        <w:pStyle w:val="TOC1"/>
        <w:rPr>
          <w:ins w:id="120" w:author="Italo Busi" w:date="2020-01-25T12:22:00Z"/>
          <w:rFonts w:asciiTheme="minorHAnsi" w:eastAsiaTheme="minorEastAsia" w:hAnsiTheme="minorHAnsi" w:cstheme="minorBidi"/>
          <w:sz w:val="22"/>
          <w:szCs w:val="22"/>
          <w:lang w:eastAsia="zh-CN"/>
        </w:rPr>
      </w:pPr>
      <w:ins w:id="121" w:author="Italo Busi" w:date="2020-01-25T12:22:00Z">
        <w:r w:rsidRPr="00F23DD9">
          <w:rPr>
            <w:rStyle w:val="Hyperlink"/>
          </w:rPr>
          <w:fldChar w:fldCharType="begin"/>
        </w:r>
        <w:r w:rsidRPr="00F23DD9">
          <w:rPr>
            <w:rStyle w:val="Hyperlink"/>
          </w:rPr>
          <w:instrText xml:space="preserve"> </w:instrText>
        </w:r>
        <w:r>
          <w:instrText>HYPERLINK \l "_Toc30847425"</w:instrText>
        </w:r>
        <w:r w:rsidRPr="00F23DD9">
          <w:rPr>
            <w:rStyle w:val="Hyperlink"/>
          </w:rPr>
          <w:instrText xml:space="preserve"> </w:instrText>
        </w:r>
        <w:r w:rsidRPr="00F23DD9">
          <w:rPr>
            <w:rStyle w:val="Hyperlink"/>
          </w:rPr>
          <w:fldChar w:fldCharType="separate"/>
        </w:r>
        <w:r w:rsidRPr="00F23DD9">
          <w:rPr>
            <w:rStyle w:val="Hyperlink"/>
          </w:rPr>
          <w:t>8. IANA Considerations</w:t>
        </w:r>
        <w:r>
          <w:rPr>
            <w:webHidden/>
          </w:rPr>
          <w:tab/>
        </w:r>
        <w:r>
          <w:rPr>
            <w:webHidden/>
          </w:rPr>
          <w:fldChar w:fldCharType="begin"/>
        </w:r>
        <w:r>
          <w:rPr>
            <w:webHidden/>
          </w:rPr>
          <w:instrText xml:space="preserve"> PAGEREF _Toc30847425 \h </w:instrText>
        </w:r>
      </w:ins>
      <w:r>
        <w:rPr>
          <w:webHidden/>
        </w:rPr>
      </w:r>
      <w:r>
        <w:rPr>
          <w:webHidden/>
        </w:rPr>
        <w:fldChar w:fldCharType="separate"/>
      </w:r>
      <w:ins w:id="122" w:author="Italo Busi" w:date="2020-01-25T12:22:00Z">
        <w:r>
          <w:rPr>
            <w:webHidden/>
          </w:rPr>
          <w:t>31</w:t>
        </w:r>
        <w:r>
          <w:rPr>
            <w:webHidden/>
          </w:rPr>
          <w:fldChar w:fldCharType="end"/>
        </w:r>
        <w:r w:rsidRPr="00F23DD9">
          <w:rPr>
            <w:rStyle w:val="Hyperlink"/>
          </w:rPr>
          <w:fldChar w:fldCharType="end"/>
        </w:r>
      </w:ins>
    </w:p>
    <w:p w14:paraId="20A2EAFA" w14:textId="77777777" w:rsidR="008B1AC2" w:rsidRDefault="008B1AC2">
      <w:pPr>
        <w:pStyle w:val="TOC1"/>
        <w:rPr>
          <w:ins w:id="123" w:author="Italo Busi" w:date="2020-01-25T12:22:00Z"/>
          <w:rFonts w:asciiTheme="minorHAnsi" w:eastAsiaTheme="minorEastAsia" w:hAnsiTheme="minorHAnsi" w:cstheme="minorBidi"/>
          <w:sz w:val="22"/>
          <w:szCs w:val="22"/>
          <w:lang w:eastAsia="zh-CN"/>
        </w:rPr>
      </w:pPr>
      <w:ins w:id="124" w:author="Italo Busi" w:date="2020-01-25T12:22:00Z">
        <w:r w:rsidRPr="00F23DD9">
          <w:rPr>
            <w:rStyle w:val="Hyperlink"/>
          </w:rPr>
          <w:fldChar w:fldCharType="begin"/>
        </w:r>
        <w:r w:rsidRPr="00F23DD9">
          <w:rPr>
            <w:rStyle w:val="Hyperlink"/>
          </w:rPr>
          <w:instrText xml:space="preserve"> </w:instrText>
        </w:r>
        <w:r>
          <w:instrText>HYPERLINK \l "_Toc30847426"</w:instrText>
        </w:r>
        <w:r w:rsidRPr="00F23DD9">
          <w:rPr>
            <w:rStyle w:val="Hyperlink"/>
          </w:rPr>
          <w:instrText xml:space="preserve"> </w:instrText>
        </w:r>
        <w:r w:rsidRPr="00F23DD9">
          <w:rPr>
            <w:rStyle w:val="Hyperlink"/>
          </w:rPr>
          <w:fldChar w:fldCharType="separate"/>
        </w:r>
        <w:r w:rsidRPr="00F23DD9">
          <w:rPr>
            <w:rStyle w:val="Hyperlink"/>
          </w:rPr>
          <w:t>9. References</w:t>
        </w:r>
        <w:r>
          <w:rPr>
            <w:webHidden/>
          </w:rPr>
          <w:tab/>
        </w:r>
        <w:r>
          <w:rPr>
            <w:webHidden/>
          </w:rPr>
          <w:fldChar w:fldCharType="begin"/>
        </w:r>
        <w:r>
          <w:rPr>
            <w:webHidden/>
          </w:rPr>
          <w:instrText xml:space="preserve"> PAGEREF _Toc30847426 \h </w:instrText>
        </w:r>
      </w:ins>
      <w:r>
        <w:rPr>
          <w:webHidden/>
        </w:rPr>
      </w:r>
      <w:r>
        <w:rPr>
          <w:webHidden/>
        </w:rPr>
        <w:fldChar w:fldCharType="separate"/>
      </w:r>
      <w:ins w:id="125" w:author="Italo Busi" w:date="2020-01-25T12:22:00Z">
        <w:r>
          <w:rPr>
            <w:webHidden/>
          </w:rPr>
          <w:t>31</w:t>
        </w:r>
        <w:r>
          <w:rPr>
            <w:webHidden/>
          </w:rPr>
          <w:fldChar w:fldCharType="end"/>
        </w:r>
        <w:r w:rsidRPr="00F23DD9">
          <w:rPr>
            <w:rStyle w:val="Hyperlink"/>
          </w:rPr>
          <w:fldChar w:fldCharType="end"/>
        </w:r>
      </w:ins>
    </w:p>
    <w:p w14:paraId="251D3ECE" w14:textId="77777777" w:rsidR="008B1AC2" w:rsidRDefault="008B1AC2">
      <w:pPr>
        <w:pStyle w:val="TOC2"/>
        <w:rPr>
          <w:ins w:id="126" w:author="Italo Busi" w:date="2020-01-25T12:22:00Z"/>
          <w:rFonts w:asciiTheme="minorHAnsi" w:eastAsiaTheme="minorEastAsia" w:hAnsiTheme="minorHAnsi" w:cstheme="minorBidi"/>
          <w:sz w:val="22"/>
          <w:szCs w:val="22"/>
          <w:lang w:eastAsia="zh-CN"/>
        </w:rPr>
      </w:pPr>
      <w:ins w:id="127" w:author="Italo Busi" w:date="2020-01-25T12:22:00Z">
        <w:r w:rsidRPr="00F23DD9">
          <w:rPr>
            <w:rStyle w:val="Hyperlink"/>
          </w:rPr>
          <w:fldChar w:fldCharType="begin"/>
        </w:r>
        <w:r w:rsidRPr="00F23DD9">
          <w:rPr>
            <w:rStyle w:val="Hyperlink"/>
          </w:rPr>
          <w:instrText xml:space="preserve"> </w:instrText>
        </w:r>
        <w:r>
          <w:instrText>HYPERLINK \l "_Toc30847427"</w:instrText>
        </w:r>
        <w:r w:rsidRPr="00F23DD9">
          <w:rPr>
            <w:rStyle w:val="Hyperlink"/>
          </w:rPr>
          <w:instrText xml:space="preserve"> </w:instrText>
        </w:r>
        <w:r w:rsidRPr="00F23DD9">
          <w:rPr>
            <w:rStyle w:val="Hyperlink"/>
          </w:rPr>
          <w:fldChar w:fldCharType="separate"/>
        </w:r>
        <w:r w:rsidRPr="00F23DD9">
          <w:rPr>
            <w:rStyle w:val="Hyperlink"/>
          </w:rPr>
          <w:t>9.1. Normative References</w:t>
        </w:r>
        <w:r>
          <w:rPr>
            <w:webHidden/>
          </w:rPr>
          <w:tab/>
        </w:r>
        <w:r>
          <w:rPr>
            <w:webHidden/>
          </w:rPr>
          <w:fldChar w:fldCharType="begin"/>
        </w:r>
        <w:r>
          <w:rPr>
            <w:webHidden/>
          </w:rPr>
          <w:instrText xml:space="preserve"> PAGEREF _Toc30847427 \h </w:instrText>
        </w:r>
      </w:ins>
      <w:r>
        <w:rPr>
          <w:webHidden/>
        </w:rPr>
      </w:r>
      <w:r>
        <w:rPr>
          <w:webHidden/>
        </w:rPr>
        <w:fldChar w:fldCharType="separate"/>
      </w:r>
      <w:ins w:id="128" w:author="Italo Busi" w:date="2020-01-25T12:22:00Z">
        <w:r>
          <w:rPr>
            <w:webHidden/>
          </w:rPr>
          <w:t>31</w:t>
        </w:r>
        <w:r>
          <w:rPr>
            <w:webHidden/>
          </w:rPr>
          <w:fldChar w:fldCharType="end"/>
        </w:r>
        <w:r w:rsidRPr="00F23DD9">
          <w:rPr>
            <w:rStyle w:val="Hyperlink"/>
          </w:rPr>
          <w:fldChar w:fldCharType="end"/>
        </w:r>
      </w:ins>
    </w:p>
    <w:p w14:paraId="6DFF3156" w14:textId="77777777" w:rsidR="008B1AC2" w:rsidRDefault="008B1AC2">
      <w:pPr>
        <w:pStyle w:val="TOC2"/>
        <w:rPr>
          <w:ins w:id="129" w:author="Italo Busi" w:date="2020-01-25T12:22:00Z"/>
          <w:rFonts w:asciiTheme="minorHAnsi" w:eastAsiaTheme="minorEastAsia" w:hAnsiTheme="minorHAnsi" w:cstheme="minorBidi"/>
          <w:sz w:val="22"/>
          <w:szCs w:val="22"/>
          <w:lang w:eastAsia="zh-CN"/>
        </w:rPr>
      </w:pPr>
      <w:ins w:id="130" w:author="Italo Busi" w:date="2020-01-25T12:22:00Z">
        <w:r w:rsidRPr="00F23DD9">
          <w:rPr>
            <w:rStyle w:val="Hyperlink"/>
          </w:rPr>
          <w:fldChar w:fldCharType="begin"/>
        </w:r>
        <w:r w:rsidRPr="00F23DD9">
          <w:rPr>
            <w:rStyle w:val="Hyperlink"/>
          </w:rPr>
          <w:instrText xml:space="preserve"> </w:instrText>
        </w:r>
        <w:r>
          <w:instrText>HYPERLINK \l "_Toc30847428"</w:instrText>
        </w:r>
        <w:r w:rsidRPr="00F23DD9">
          <w:rPr>
            <w:rStyle w:val="Hyperlink"/>
          </w:rPr>
          <w:instrText xml:space="preserve"> </w:instrText>
        </w:r>
        <w:r w:rsidRPr="00F23DD9">
          <w:rPr>
            <w:rStyle w:val="Hyperlink"/>
          </w:rPr>
          <w:fldChar w:fldCharType="separate"/>
        </w:r>
        <w:r w:rsidRPr="00F23DD9">
          <w:rPr>
            <w:rStyle w:val="Hyperlink"/>
          </w:rPr>
          <w:t>9.2. Informative References</w:t>
        </w:r>
        <w:r>
          <w:rPr>
            <w:webHidden/>
          </w:rPr>
          <w:tab/>
        </w:r>
        <w:r>
          <w:rPr>
            <w:webHidden/>
          </w:rPr>
          <w:fldChar w:fldCharType="begin"/>
        </w:r>
        <w:r>
          <w:rPr>
            <w:webHidden/>
          </w:rPr>
          <w:instrText xml:space="preserve"> PAGEREF _Toc30847428 \h </w:instrText>
        </w:r>
      </w:ins>
      <w:r>
        <w:rPr>
          <w:webHidden/>
        </w:rPr>
      </w:r>
      <w:r>
        <w:rPr>
          <w:webHidden/>
        </w:rPr>
        <w:fldChar w:fldCharType="separate"/>
      </w:r>
      <w:ins w:id="131" w:author="Italo Busi" w:date="2020-01-25T12:22:00Z">
        <w:r>
          <w:rPr>
            <w:webHidden/>
          </w:rPr>
          <w:t>32</w:t>
        </w:r>
        <w:r>
          <w:rPr>
            <w:webHidden/>
          </w:rPr>
          <w:fldChar w:fldCharType="end"/>
        </w:r>
        <w:r w:rsidRPr="00F23DD9">
          <w:rPr>
            <w:rStyle w:val="Hyperlink"/>
          </w:rPr>
          <w:fldChar w:fldCharType="end"/>
        </w:r>
      </w:ins>
    </w:p>
    <w:p w14:paraId="72149B89" w14:textId="77777777" w:rsidR="008B1AC2" w:rsidRDefault="008B1AC2">
      <w:pPr>
        <w:pStyle w:val="TOC1"/>
        <w:rPr>
          <w:ins w:id="132" w:author="Italo Busi" w:date="2020-01-25T12:22:00Z"/>
          <w:rFonts w:asciiTheme="minorHAnsi" w:eastAsiaTheme="minorEastAsia" w:hAnsiTheme="minorHAnsi" w:cstheme="minorBidi"/>
          <w:sz w:val="22"/>
          <w:szCs w:val="22"/>
          <w:lang w:eastAsia="zh-CN"/>
        </w:rPr>
      </w:pPr>
      <w:ins w:id="133" w:author="Italo Busi" w:date="2020-01-25T12:22:00Z">
        <w:r w:rsidRPr="00F23DD9">
          <w:rPr>
            <w:rStyle w:val="Hyperlink"/>
          </w:rPr>
          <w:fldChar w:fldCharType="begin"/>
        </w:r>
        <w:r w:rsidRPr="00F23DD9">
          <w:rPr>
            <w:rStyle w:val="Hyperlink"/>
          </w:rPr>
          <w:instrText xml:space="preserve"> </w:instrText>
        </w:r>
        <w:r>
          <w:instrText>HYPERLINK \l "_Toc30847429"</w:instrText>
        </w:r>
        <w:r w:rsidRPr="00F23DD9">
          <w:rPr>
            <w:rStyle w:val="Hyperlink"/>
          </w:rPr>
          <w:instrText xml:space="preserve"> </w:instrText>
        </w:r>
        <w:r w:rsidRPr="00F23DD9">
          <w:rPr>
            <w:rStyle w:val="Hyperlink"/>
          </w:rPr>
          <w:fldChar w:fldCharType="separate"/>
        </w:r>
        <w:r w:rsidRPr="00F23DD9">
          <w:rPr>
            <w:rStyle w:val="Hyperlink"/>
          </w:rPr>
          <w:t>10. Acknowledgments</w:t>
        </w:r>
        <w:r>
          <w:rPr>
            <w:webHidden/>
          </w:rPr>
          <w:tab/>
        </w:r>
        <w:r>
          <w:rPr>
            <w:webHidden/>
          </w:rPr>
          <w:fldChar w:fldCharType="begin"/>
        </w:r>
        <w:r>
          <w:rPr>
            <w:webHidden/>
          </w:rPr>
          <w:instrText xml:space="preserve"> PAGEREF _Toc30847429 \h </w:instrText>
        </w:r>
      </w:ins>
      <w:r>
        <w:rPr>
          <w:webHidden/>
        </w:rPr>
      </w:r>
      <w:r>
        <w:rPr>
          <w:webHidden/>
        </w:rPr>
        <w:fldChar w:fldCharType="separate"/>
      </w:r>
      <w:ins w:id="134" w:author="Italo Busi" w:date="2020-01-25T12:22:00Z">
        <w:r>
          <w:rPr>
            <w:webHidden/>
          </w:rPr>
          <w:t>33</w:t>
        </w:r>
        <w:r>
          <w:rPr>
            <w:webHidden/>
          </w:rPr>
          <w:fldChar w:fldCharType="end"/>
        </w:r>
        <w:r w:rsidRPr="00F23DD9">
          <w:rPr>
            <w:rStyle w:val="Hyperlink"/>
          </w:rPr>
          <w:fldChar w:fldCharType="end"/>
        </w:r>
      </w:ins>
    </w:p>
    <w:p w14:paraId="1B9FDB2C" w14:textId="77777777" w:rsidR="008B1AC2" w:rsidRDefault="008B1AC2">
      <w:pPr>
        <w:pStyle w:val="TOC1"/>
        <w:rPr>
          <w:ins w:id="135" w:author="Italo Busi" w:date="2020-01-25T12:22:00Z"/>
          <w:rFonts w:asciiTheme="minorHAnsi" w:eastAsiaTheme="minorEastAsia" w:hAnsiTheme="minorHAnsi" w:cstheme="minorBidi"/>
          <w:sz w:val="22"/>
          <w:szCs w:val="22"/>
          <w:lang w:eastAsia="zh-CN"/>
        </w:rPr>
      </w:pPr>
      <w:ins w:id="136" w:author="Italo Busi" w:date="2020-01-25T12:22:00Z">
        <w:r w:rsidRPr="00F23DD9">
          <w:rPr>
            <w:rStyle w:val="Hyperlink"/>
          </w:rPr>
          <w:fldChar w:fldCharType="begin"/>
        </w:r>
        <w:r w:rsidRPr="00F23DD9">
          <w:rPr>
            <w:rStyle w:val="Hyperlink"/>
          </w:rPr>
          <w:instrText xml:space="preserve"> </w:instrText>
        </w:r>
        <w:r>
          <w:instrText>HYPERLINK \l "_Toc30847430"</w:instrText>
        </w:r>
        <w:r w:rsidRPr="00F23DD9">
          <w:rPr>
            <w:rStyle w:val="Hyperlink"/>
          </w:rPr>
          <w:instrText xml:space="preserve"> </w:instrText>
        </w:r>
        <w:r w:rsidRPr="00F23DD9">
          <w:rPr>
            <w:rStyle w:val="Hyperlink"/>
          </w:rPr>
          <w:fldChar w:fldCharType="separate"/>
        </w:r>
        <w:r w:rsidRPr="00F23DD9">
          <w:rPr>
            <w:rStyle w:val="Hyperlink"/>
          </w:rPr>
          <w:t>11. Authors’ Addresses</w:t>
        </w:r>
        <w:r>
          <w:rPr>
            <w:webHidden/>
          </w:rPr>
          <w:tab/>
        </w:r>
        <w:r>
          <w:rPr>
            <w:webHidden/>
          </w:rPr>
          <w:fldChar w:fldCharType="begin"/>
        </w:r>
        <w:r>
          <w:rPr>
            <w:webHidden/>
          </w:rPr>
          <w:instrText xml:space="preserve"> PAGEREF _Toc30847430 \h </w:instrText>
        </w:r>
      </w:ins>
      <w:r>
        <w:rPr>
          <w:webHidden/>
        </w:rPr>
      </w:r>
      <w:r>
        <w:rPr>
          <w:webHidden/>
        </w:rPr>
        <w:fldChar w:fldCharType="separate"/>
      </w:r>
      <w:ins w:id="137" w:author="Italo Busi" w:date="2020-01-25T12:22:00Z">
        <w:r>
          <w:rPr>
            <w:webHidden/>
          </w:rPr>
          <w:t>33</w:t>
        </w:r>
        <w:r>
          <w:rPr>
            <w:webHidden/>
          </w:rPr>
          <w:fldChar w:fldCharType="end"/>
        </w:r>
        <w:r w:rsidRPr="00F23DD9">
          <w:rPr>
            <w:rStyle w:val="Hyperlink"/>
          </w:rPr>
          <w:fldChar w:fldCharType="end"/>
        </w:r>
      </w:ins>
    </w:p>
    <w:p w14:paraId="5F13CA4F" w14:textId="77777777" w:rsidR="00C57C99" w:rsidDel="008B1AC2" w:rsidRDefault="00C57C99">
      <w:pPr>
        <w:pStyle w:val="TOC1"/>
        <w:rPr>
          <w:del w:id="138" w:author="Italo Busi" w:date="2020-01-25T12:22:00Z"/>
          <w:rFonts w:asciiTheme="minorHAnsi" w:eastAsiaTheme="minorEastAsia" w:hAnsiTheme="minorHAnsi" w:cstheme="minorBidi"/>
          <w:sz w:val="22"/>
          <w:szCs w:val="22"/>
          <w:lang w:eastAsia="zh-CN"/>
        </w:rPr>
      </w:pPr>
      <w:del w:id="139" w:author="Italo Busi" w:date="2020-01-25T12:22:00Z">
        <w:r w:rsidRPr="008B1AC2" w:rsidDel="008B1AC2">
          <w:rPr>
            <w:rStyle w:val="Hyperlink"/>
          </w:rPr>
          <w:delText>1. Introduction</w:delText>
        </w:r>
        <w:r w:rsidDel="008B1AC2">
          <w:rPr>
            <w:webHidden/>
          </w:rPr>
          <w:tab/>
          <w:delText>3</w:delText>
        </w:r>
      </w:del>
    </w:p>
    <w:p w14:paraId="15452AAB" w14:textId="77777777" w:rsidR="00C57C99" w:rsidDel="008B1AC2" w:rsidRDefault="00C57C99">
      <w:pPr>
        <w:pStyle w:val="TOC1"/>
        <w:rPr>
          <w:del w:id="140" w:author="Italo Busi" w:date="2020-01-25T12:22:00Z"/>
          <w:rFonts w:asciiTheme="minorHAnsi" w:eastAsiaTheme="minorEastAsia" w:hAnsiTheme="minorHAnsi" w:cstheme="minorBidi"/>
          <w:sz w:val="22"/>
          <w:szCs w:val="22"/>
          <w:lang w:eastAsia="zh-CN"/>
        </w:rPr>
      </w:pPr>
      <w:del w:id="141" w:author="Italo Busi" w:date="2020-01-25T12:22:00Z">
        <w:r w:rsidRPr="008B1AC2" w:rsidDel="008B1AC2">
          <w:rPr>
            <w:rStyle w:val="Hyperlink"/>
          </w:rPr>
          <w:delText>2. Reference Scenario</w:delText>
        </w:r>
        <w:r w:rsidDel="008B1AC2">
          <w:rPr>
            <w:webHidden/>
          </w:rPr>
          <w:tab/>
          <w:delText>4</w:delText>
        </w:r>
      </w:del>
    </w:p>
    <w:p w14:paraId="1982A02A" w14:textId="77777777" w:rsidR="00C57C99" w:rsidDel="008B1AC2" w:rsidRDefault="00C57C99">
      <w:pPr>
        <w:pStyle w:val="TOC2"/>
        <w:rPr>
          <w:del w:id="142" w:author="Italo Busi" w:date="2020-01-25T12:22:00Z"/>
          <w:rFonts w:asciiTheme="minorHAnsi" w:eastAsiaTheme="minorEastAsia" w:hAnsiTheme="minorHAnsi" w:cstheme="minorBidi"/>
          <w:sz w:val="22"/>
          <w:szCs w:val="22"/>
          <w:lang w:eastAsia="zh-CN"/>
        </w:rPr>
      </w:pPr>
      <w:del w:id="143" w:author="Italo Busi" w:date="2020-01-25T12:22:00Z">
        <w:r w:rsidRPr="008B1AC2" w:rsidDel="008B1AC2">
          <w:rPr>
            <w:rStyle w:val="Hyperlink"/>
          </w:rPr>
          <w:delText>2.1. Generic Assumptions</w:delText>
        </w:r>
        <w:r w:rsidDel="008B1AC2">
          <w:rPr>
            <w:webHidden/>
          </w:rPr>
          <w:tab/>
          <w:delText>6</w:delText>
        </w:r>
      </w:del>
    </w:p>
    <w:p w14:paraId="43472E05" w14:textId="77777777" w:rsidR="00C57C99" w:rsidDel="008B1AC2" w:rsidRDefault="00C57C99">
      <w:pPr>
        <w:pStyle w:val="TOC1"/>
        <w:rPr>
          <w:del w:id="144" w:author="Italo Busi" w:date="2020-01-25T12:22:00Z"/>
          <w:rFonts w:asciiTheme="minorHAnsi" w:eastAsiaTheme="minorEastAsia" w:hAnsiTheme="minorHAnsi" w:cstheme="minorBidi"/>
          <w:sz w:val="22"/>
          <w:szCs w:val="22"/>
          <w:lang w:eastAsia="zh-CN"/>
        </w:rPr>
      </w:pPr>
      <w:del w:id="145" w:author="Italo Busi" w:date="2020-01-25T12:22:00Z">
        <w:r w:rsidRPr="008B1AC2" w:rsidDel="008B1AC2">
          <w:rPr>
            <w:rStyle w:val="Hyperlink"/>
          </w:rPr>
          <w:delText>3. Scenario 1 - Multi-Layer Topology C</w:delText>
        </w:r>
        <w:r w:rsidRPr="008B1AC2" w:rsidDel="008B1AC2">
          <w:rPr>
            <w:rStyle w:val="Hyperlink"/>
            <w:lang w:val="it-IT"/>
          </w:rPr>
          <w:delText>oordination</w:delText>
        </w:r>
        <w:r w:rsidDel="008B1AC2">
          <w:rPr>
            <w:webHidden/>
          </w:rPr>
          <w:tab/>
          <w:delText>7</w:delText>
        </w:r>
      </w:del>
    </w:p>
    <w:p w14:paraId="1CBD4997" w14:textId="77777777" w:rsidR="00C57C99" w:rsidDel="008B1AC2" w:rsidRDefault="00C57C99">
      <w:pPr>
        <w:pStyle w:val="TOC2"/>
        <w:rPr>
          <w:del w:id="146" w:author="Italo Busi" w:date="2020-01-25T12:22:00Z"/>
          <w:rFonts w:asciiTheme="minorHAnsi" w:eastAsiaTheme="minorEastAsia" w:hAnsiTheme="minorHAnsi" w:cstheme="minorBidi"/>
          <w:sz w:val="22"/>
          <w:szCs w:val="22"/>
          <w:lang w:eastAsia="zh-CN"/>
        </w:rPr>
      </w:pPr>
      <w:del w:id="147" w:author="Italo Busi" w:date="2020-01-25T12:22:00Z">
        <w:r w:rsidRPr="008B1AC2" w:rsidDel="008B1AC2">
          <w:rPr>
            <w:rStyle w:val="Hyperlink"/>
          </w:rPr>
          <w:delText>3.1. Discovery of existing Och, ODU, IP links, IP tunnels and IP services</w:delText>
        </w:r>
        <w:r w:rsidDel="008B1AC2">
          <w:rPr>
            <w:webHidden/>
          </w:rPr>
          <w:tab/>
          <w:delText>7</w:delText>
        </w:r>
      </w:del>
    </w:p>
    <w:p w14:paraId="24BCDC2E" w14:textId="77777777" w:rsidR="00C57C99" w:rsidDel="008B1AC2" w:rsidRDefault="00C57C99">
      <w:pPr>
        <w:pStyle w:val="TOC3"/>
        <w:rPr>
          <w:del w:id="148" w:author="Italo Busi" w:date="2020-01-25T12:22:00Z"/>
          <w:rFonts w:asciiTheme="minorHAnsi" w:eastAsiaTheme="minorEastAsia" w:hAnsiTheme="minorHAnsi" w:cstheme="minorBidi"/>
          <w:sz w:val="22"/>
          <w:szCs w:val="22"/>
          <w:lang w:eastAsia="zh-CN"/>
        </w:rPr>
      </w:pPr>
      <w:del w:id="149" w:author="Italo Busi" w:date="2020-01-25T12:22:00Z">
        <w:r w:rsidRPr="008B1AC2" w:rsidDel="008B1AC2">
          <w:rPr>
            <w:rStyle w:val="Hyperlink"/>
          </w:rPr>
          <w:delText>3.1.1. Common YANG models used at the MPIs</w:delText>
        </w:r>
        <w:r w:rsidDel="008B1AC2">
          <w:rPr>
            <w:webHidden/>
          </w:rPr>
          <w:tab/>
          <w:delText>7</w:delText>
        </w:r>
      </w:del>
    </w:p>
    <w:p w14:paraId="7C579EA2" w14:textId="77777777" w:rsidR="00C57C99" w:rsidDel="008B1AC2" w:rsidRDefault="00C57C99">
      <w:pPr>
        <w:pStyle w:val="TOC4"/>
        <w:rPr>
          <w:del w:id="150" w:author="Italo Busi" w:date="2020-01-25T12:22:00Z"/>
          <w:rFonts w:asciiTheme="minorHAnsi" w:eastAsiaTheme="minorEastAsia" w:hAnsiTheme="minorHAnsi" w:cstheme="minorBidi"/>
          <w:noProof/>
          <w:sz w:val="22"/>
          <w:szCs w:val="22"/>
          <w:lang w:eastAsia="zh-CN"/>
        </w:rPr>
      </w:pPr>
      <w:del w:id="151" w:author="Italo Busi" w:date="2020-01-25T12:22:00Z">
        <w:r w:rsidRPr="008B1AC2" w:rsidDel="008B1AC2">
          <w:rPr>
            <w:rStyle w:val="Hyperlink"/>
            <w:noProof/>
          </w:rPr>
          <w:delText>3.1.1.1. YANG models used at the Optical MPIs</w:delText>
        </w:r>
        <w:r w:rsidDel="008B1AC2">
          <w:rPr>
            <w:noProof/>
            <w:webHidden/>
          </w:rPr>
          <w:tab/>
          <w:delText>8</w:delText>
        </w:r>
      </w:del>
    </w:p>
    <w:p w14:paraId="486DA975" w14:textId="77777777" w:rsidR="00C57C99" w:rsidDel="008B1AC2" w:rsidRDefault="00C57C99">
      <w:pPr>
        <w:pStyle w:val="TOC4"/>
        <w:rPr>
          <w:del w:id="152" w:author="Italo Busi" w:date="2020-01-25T12:22:00Z"/>
          <w:rFonts w:asciiTheme="minorHAnsi" w:eastAsiaTheme="minorEastAsia" w:hAnsiTheme="minorHAnsi" w:cstheme="minorBidi"/>
          <w:noProof/>
          <w:sz w:val="22"/>
          <w:szCs w:val="22"/>
          <w:lang w:eastAsia="zh-CN"/>
        </w:rPr>
      </w:pPr>
      <w:del w:id="153" w:author="Italo Busi" w:date="2020-01-25T12:22:00Z">
        <w:r w:rsidRPr="008B1AC2" w:rsidDel="008B1AC2">
          <w:rPr>
            <w:rStyle w:val="Hyperlink"/>
            <w:noProof/>
          </w:rPr>
          <w:delText>3.1.1.2. Required YANG models at the Packet MPIs</w:delText>
        </w:r>
        <w:r w:rsidDel="008B1AC2">
          <w:rPr>
            <w:noProof/>
            <w:webHidden/>
          </w:rPr>
          <w:tab/>
          <w:delText>8</w:delText>
        </w:r>
      </w:del>
    </w:p>
    <w:p w14:paraId="320ACA0B" w14:textId="77777777" w:rsidR="00C57C99" w:rsidDel="008B1AC2" w:rsidRDefault="00C57C99">
      <w:pPr>
        <w:pStyle w:val="TOC3"/>
        <w:rPr>
          <w:del w:id="154" w:author="Italo Busi" w:date="2020-01-25T12:22:00Z"/>
          <w:rFonts w:asciiTheme="minorHAnsi" w:eastAsiaTheme="minorEastAsia" w:hAnsiTheme="minorHAnsi" w:cstheme="minorBidi"/>
          <w:sz w:val="22"/>
          <w:szCs w:val="22"/>
          <w:lang w:eastAsia="zh-CN"/>
        </w:rPr>
      </w:pPr>
      <w:del w:id="155" w:author="Italo Busi" w:date="2020-01-25T12:22:00Z">
        <w:r w:rsidRPr="008B1AC2" w:rsidDel="008B1AC2">
          <w:rPr>
            <w:rStyle w:val="Hyperlink"/>
          </w:rPr>
          <w:delText>3.1.2. Inter-domain link Discovery</w:delText>
        </w:r>
        <w:r w:rsidDel="008B1AC2">
          <w:rPr>
            <w:webHidden/>
          </w:rPr>
          <w:tab/>
          <w:delText>9</w:delText>
        </w:r>
      </w:del>
    </w:p>
    <w:p w14:paraId="62F5C7FC" w14:textId="77777777" w:rsidR="00C57C99" w:rsidDel="008B1AC2" w:rsidRDefault="00C57C99">
      <w:pPr>
        <w:pStyle w:val="TOC2"/>
        <w:rPr>
          <w:del w:id="156" w:author="Italo Busi" w:date="2020-01-25T12:22:00Z"/>
          <w:rFonts w:asciiTheme="minorHAnsi" w:eastAsiaTheme="minorEastAsia" w:hAnsiTheme="minorHAnsi" w:cstheme="minorBidi"/>
          <w:sz w:val="22"/>
          <w:szCs w:val="22"/>
          <w:lang w:eastAsia="zh-CN"/>
        </w:rPr>
      </w:pPr>
      <w:del w:id="157" w:author="Italo Busi" w:date="2020-01-25T12:22:00Z">
        <w:r w:rsidRPr="008B1AC2" w:rsidDel="008B1AC2">
          <w:rPr>
            <w:rStyle w:val="Hyperlink"/>
          </w:rPr>
          <w:delText>3.2. Provisioning of an IP Link/LAG over DWDM</w:delText>
        </w:r>
        <w:r w:rsidDel="008B1AC2">
          <w:rPr>
            <w:webHidden/>
          </w:rPr>
          <w:tab/>
          <w:delText>10</w:delText>
        </w:r>
      </w:del>
    </w:p>
    <w:p w14:paraId="0A05ED09" w14:textId="77777777" w:rsidR="00C57C99" w:rsidDel="008B1AC2" w:rsidRDefault="00C57C99">
      <w:pPr>
        <w:pStyle w:val="TOC3"/>
        <w:rPr>
          <w:del w:id="158" w:author="Italo Busi" w:date="2020-01-25T12:22:00Z"/>
          <w:rFonts w:asciiTheme="minorHAnsi" w:eastAsiaTheme="minorEastAsia" w:hAnsiTheme="minorHAnsi" w:cstheme="minorBidi"/>
          <w:sz w:val="22"/>
          <w:szCs w:val="22"/>
          <w:lang w:eastAsia="zh-CN"/>
        </w:rPr>
      </w:pPr>
      <w:del w:id="159" w:author="Italo Busi" w:date="2020-01-25T12:22:00Z">
        <w:r w:rsidRPr="008B1AC2" w:rsidDel="008B1AC2">
          <w:rPr>
            <w:rStyle w:val="Hyperlink"/>
          </w:rPr>
          <w:delText>3.2.1. YANG models used at the MPIs</w:delText>
        </w:r>
        <w:r w:rsidDel="008B1AC2">
          <w:rPr>
            <w:webHidden/>
          </w:rPr>
          <w:tab/>
          <w:delText>10</w:delText>
        </w:r>
      </w:del>
    </w:p>
    <w:p w14:paraId="2063279F" w14:textId="77777777" w:rsidR="00C57C99" w:rsidDel="008B1AC2" w:rsidRDefault="00C57C99">
      <w:pPr>
        <w:pStyle w:val="TOC4"/>
        <w:rPr>
          <w:del w:id="160" w:author="Italo Busi" w:date="2020-01-25T12:22:00Z"/>
          <w:rFonts w:asciiTheme="minorHAnsi" w:eastAsiaTheme="minorEastAsia" w:hAnsiTheme="minorHAnsi" w:cstheme="minorBidi"/>
          <w:noProof/>
          <w:sz w:val="22"/>
          <w:szCs w:val="22"/>
          <w:lang w:eastAsia="zh-CN"/>
        </w:rPr>
      </w:pPr>
      <w:del w:id="161" w:author="Italo Busi" w:date="2020-01-25T12:22:00Z">
        <w:r w:rsidRPr="008B1AC2" w:rsidDel="008B1AC2">
          <w:rPr>
            <w:rStyle w:val="Hyperlink"/>
            <w:noProof/>
          </w:rPr>
          <w:delText>3.2.1.1. YANG models used at the Optical MPIs</w:delText>
        </w:r>
        <w:r w:rsidDel="008B1AC2">
          <w:rPr>
            <w:noProof/>
            <w:webHidden/>
          </w:rPr>
          <w:tab/>
          <w:delText>10</w:delText>
        </w:r>
      </w:del>
    </w:p>
    <w:p w14:paraId="16F3BED4" w14:textId="77777777" w:rsidR="00C57C99" w:rsidDel="008B1AC2" w:rsidRDefault="00C57C99">
      <w:pPr>
        <w:pStyle w:val="TOC4"/>
        <w:rPr>
          <w:del w:id="162" w:author="Italo Busi" w:date="2020-01-25T12:22:00Z"/>
          <w:rFonts w:asciiTheme="minorHAnsi" w:eastAsiaTheme="minorEastAsia" w:hAnsiTheme="minorHAnsi" w:cstheme="minorBidi"/>
          <w:noProof/>
          <w:sz w:val="22"/>
          <w:szCs w:val="22"/>
          <w:lang w:eastAsia="zh-CN"/>
        </w:rPr>
      </w:pPr>
      <w:del w:id="163" w:author="Italo Busi" w:date="2020-01-25T12:22:00Z">
        <w:r w:rsidRPr="008B1AC2" w:rsidDel="008B1AC2">
          <w:rPr>
            <w:rStyle w:val="Hyperlink"/>
            <w:noProof/>
          </w:rPr>
          <w:delText>3.2.1.2. Required YANG models at the Packet MPIs</w:delText>
        </w:r>
        <w:r w:rsidDel="008B1AC2">
          <w:rPr>
            <w:noProof/>
            <w:webHidden/>
          </w:rPr>
          <w:tab/>
          <w:delText>11</w:delText>
        </w:r>
      </w:del>
    </w:p>
    <w:p w14:paraId="1FEC8A1C" w14:textId="77777777" w:rsidR="00C57C99" w:rsidDel="008B1AC2" w:rsidRDefault="00C57C99">
      <w:pPr>
        <w:pStyle w:val="TOC3"/>
        <w:rPr>
          <w:del w:id="164" w:author="Italo Busi" w:date="2020-01-25T12:22:00Z"/>
          <w:rFonts w:asciiTheme="minorHAnsi" w:eastAsiaTheme="minorEastAsia" w:hAnsiTheme="minorHAnsi" w:cstheme="minorBidi"/>
          <w:sz w:val="22"/>
          <w:szCs w:val="22"/>
          <w:lang w:eastAsia="zh-CN"/>
        </w:rPr>
      </w:pPr>
      <w:del w:id="165" w:author="Italo Busi" w:date="2020-01-25T12:22:00Z">
        <w:r w:rsidRPr="008B1AC2" w:rsidDel="008B1AC2">
          <w:rPr>
            <w:rStyle w:val="Hyperlink"/>
          </w:rPr>
          <w:delText>3.2.2. IP Link Setup Procedure</w:delText>
        </w:r>
        <w:r w:rsidDel="008B1AC2">
          <w:rPr>
            <w:webHidden/>
          </w:rPr>
          <w:tab/>
          <w:delText>11</w:delText>
        </w:r>
      </w:del>
    </w:p>
    <w:p w14:paraId="507B0566" w14:textId="77777777" w:rsidR="00C57C99" w:rsidDel="008B1AC2" w:rsidRDefault="00C57C99">
      <w:pPr>
        <w:pStyle w:val="TOC2"/>
        <w:rPr>
          <w:del w:id="166" w:author="Italo Busi" w:date="2020-01-25T12:22:00Z"/>
          <w:rFonts w:asciiTheme="minorHAnsi" w:eastAsiaTheme="minorEastAsia" w:hAnsiTheme="minorHAnsi" w:cstheme="minorBidi"/>
          <w:sz w:val="22"/>
          <w:szCs w:val="22"/>
          <w:lang w:eastAsia="zh-CN"/>
        </w:rPr>
      </w:pPr>
      <w:del w:id="167" w:author="Italo Busi" w:date="2020-01-25T12:22:00Z">
        <w:r w:rsidRPr="008B1AC2" w:rsidDel="008B1AC2">
          <w:rPr>
            <w:rStyle w:val="Hyperlink"/>
          </w:rPr>
          <w:lastRenderedPageBreak/>
          <w:delText>3.3. Provisioning of an IP link/LAG over DWDM with path constraints</w:delText>
        </w:r>
        <w:r w:rsidDel="008B1AC2">
          <w:rPr>
            <w:webHidden/>
          </w:rPr>
          <w:tab/>
          <w:delText>12</w:delText>
        </w:r>
      </w:del>
    </w:p>
    <w:p w14:paraId="1A8B00DC" w14:textId="77777777" w:rsidR="00C57C99" w:rsidDel="008B1AC2" w:rsidRDefault="00C57C99">
      <w:pPr>
        <w:pStyle w:val="TOC3"/>
        <w:rPr>
          <w:del w:id="168" w:author="Italo Busi" w:date="2020-01-25T12:22:00Z"/>
          <w:rFonts w:asciiTheme="minorHAnsi" w:eastAsiaTheme="minorEastAsia" w:hAnsiTheme="minorHAnsi" w:cstheme="minorBidi"/>
          <w:sz w:val="22"/>
          <w:szCs w:val="22"/>
          <w:lang w:eastAsia="zh-CN"/>
        </w:rPr>
      </w:pPr>
      <w:del w:id="169" w:author="Italo Busi" w:date="2020-01-25T12:22:00Z">
        <w:r w:rsidRPr="008B1AC2" w:rsidDel="008B1AC2">
          <w:rPr>
            <w:rStyle w:val="Hyperlink"/>
          </w:rPr>
          <w:delText>3.3.1. YANG models used at the MPIs</w:delText>
        </w:r>
        <w:r w:rsidDel="008B1AC2">
          <w:rPr>
            <w:webHidden/>
          </w:rPr>
          <w:tab/>
          <w:delText>12</w:delText>
        </w:r>
      </w:del>
    </w:p>
    <w:p w14:paraId="61ACB37D" w14:textId="77777777" w:rsidR="00C57C99" w:rsidDel="008B1AC2" w:rsidRDefault="00C57C99">
      <w:pPr>
        <w:pStyle w:val="TOC2"/>
        <w:rPr>
          <w:del w:id="170" w:author="Italo Busi" w:date="2020-01-25T12:22:00Z"/>
          <w:rFonts w:asciiTheme="minorHAnsi" w:eastAsiaTheme="minorEastAsia" w:hAnsiTheme="minorHAnsi" w:cstheme="minorBidi"/>
          <w:sz w:val="22"/>
          <w:szCs w:val="22"/>
          <w:lang w:eastAsia="zh-CN"/>
        </w:rPr>
      </w:pPr>
      <w:del w:id="171" w:author="Italo Busi" w:date="2020-01-25T12:22:00Z">
        <w:r w:rsidRPr="008B1AC2" w:rsidDel="008B1AC2">
          <w:rPr>
            <w:rStyle w:val="Hyperlink"/>
          </w:rPr>
          <w:delText>3.4. Provisioning of an additional link member to an existing LAG with or without path constraints</w:delText>
        </w:r>
        <w:r w:rsidDel="008B1AC2">
          <w:rPr>
            <w:webHidden/>
          </w:rPr>
          <w:tab/>
          <w:delText>12</w:delText>
        </w:r>
      </w:del>
    </w:p>
    <w:p w14:paraId="396EABC3" w14:textId="77777777" w:rsidR="00C57C99" w:rsidDel="008B1AC2" w:rsidRDefault="00C57C99">
      <w:pPr>
        <w:pStyle w:val="TOC3"/>
        <w:rPr>
          <w:del w:id="172" w:author="Italo Busi" w:date="2020-01-25T12:22:00Z"/>
          <w:rFonts w:asciiTheme="minorHAnsi" w:eastAsiaTheme="minorEastAsia" w:hAnsiTheme="minorHAnsi" w:cstheme="minorBidi"/>
          <w:sz w:val="22"/>
          <w:szCs w:val="22"/>
          <w:lang w:eastAsia="zh-CN"/>
        </w:rPr>
      </w:pPr>
      <w:del w:id="173" w:author="Italo Busi" w:date="2020-01-25T12:22:00Z">
        <w:r w:rsidRPr="008B1AC2" w:rsidDel="008B1AC2">
          <w:rPr>
            <w:rStyle w:val="Hyperlink"/>
          </w:rPr>
          <w:delText>3.4.1. YANG models used at the MPIs</w:delText>
        </w:r>
        <w:r w:rsidDel="008B1AC2">
          <w:rPr>
            <w:webHidden/>
          </w:rPr>
          <w:tab/>
          <w:delText>13</w:delText>
        </w:r>
      </w:del>
    </w:p>
    <w:p w14:paraId="65C01A26" w14:textId="77777777" w:rsidR="00C57C99" w:rsidDel="008B1AC2" w:rsidRDefault="00C57C99">
      <w:pPr>
        <w:pStyle w:val="TOC1"/>
        <w:rPr>
          <w:del w:id="174" w:author="Italo Busi" w:date="2020-01-25T12:22:00Z"/>
          <w:rFonts w:asciiTheme="minorHAnsi" w:eastAsiaTheme="minorEastAsia" w:hAnsiTheme="minorHAnsi" w:cstheme="minorBidi"/>
          <w:sz w:val="22"/>
          <w:szCs w:val="22"/>
          <w:lang w:eastAsia="zh-CN"/>
        </w:rPr>
      </w:pPr>
      <w:del w:id="175" w:author="Italo Busi" w:date="2020-01-25T12:22:00Z">
        <w:r w:rsidRPr="008B1AC2" w:rsidDel="008B1AC2">
          <w:rPr>
            <w:rStyle w:val="Hyperlink"/>
          </w:rPr>
          <w:delText>4. Multi-Layer Recovery Coordination</w:delText>
        </w:r>
        <w:r w:rsidDel="008B1AC2">
          <w:rPr>
            <w:webHidden/>
          </w:rPr>
          <w:tab/>
          <w:delText>13</w:delText>
        </w:r>
      </w:del>
    </w:p>
    <w:p w14:paraId="15B81A7E" w14:textId="77777777" w:rsidR="00C57C99" w:rsidDel="008B1AC2" w:rsidRDefault="00C57C99">
      <w:pPr>
        <w:pStyle w:val="TOC2"/>
        <w:rPr>
          <w:del w:id="176" w:author="Italo Busi" w:date="2020-01-25T12:22:00Z"/>
          <w:rFonts w:asciiTheme="minorHAnsi" w:eastAsiaTheme="minorEastAsia" w:hAnsiTheme="minorHAnsi" w:cstheme="minorBidi"/>
          <w:sz w:val="22"/>
          <w:szCs w:val="22"/>
          <w:lang w:eastAsia="zh-CN"/>
        </w:rPr>
      </w:pPr>
      <w:del w:id="177" w:author="Italo Busi" w:date="2020-01-25T12:22:00Z">
        <w:r w:rsidRPr="008B1AC2" w:rsidDel="008B1AC2">
          <w:rPr>
            <w:rStyle w:val="Hyperlink"/>
          </w:rPr>
          <w:delText>4.1. Ensuring Network Resiliency during Maintenance Events</w:delText>
        </w:r>
        <w:r w:rsidDel="008B1AC2">
          <w:rPr>
            <w:webHidden/>
          </w:rPr>
          <w:tab/>
          <w:delText>13</w:delText>
        </w:r>
      </w:del>
    </w:p>
    <w:p w14:paraId="52DD22D2" w14:textId="77777777" w:rsidR="00C57C99" w:rsidDel="008B1AC2" w:rsidRDefault="00C57C99">
      <w:pPr>
        <w:pStyle w:val="TOC2"/>
        <w:rPr>
          <w:del w:id="178" w:author="Italo Busi" w:date="2020-01-25T12:22:00Z"/>
          <w:rFonts w:asciiTheme="minorHAnsi" w:eastAsiaTheme="minorEastAsia" w:hAnsiTheme="minorHAnsi" w:cstheme="minorBidi"/>
          <w:sz w:val="22"/>
          <w:szCs w:val="22"/>
          <w:lang w:eastAsia="zh-CN"/>
        </w:rPr>
      </w:pPr>
      <w:del w:id="179" w:author="Italo Busi" w:date="2020-01-25T12:22:00Z">
        <w:r w:rsidRPr="008B1AC2" w:rsidDel="008B1AC2">
          <w:rPr>
            <w:rStyle w:val="Hyperlink"/>
          </w:rPr>
          <w:delText>4.2. Router port failure</w:delText>
        </w:r>
        <w:r w:rsidDel="008B1AC2">
          <w:rPr>
            <w:webHidden/>
          </w:rPr>
          <w:tab/>
          <w:delText>13</w:delText>
        </w:r>
      </w:del>
    </w:p>
    <w:p w14:paraId="088DC455" w14:textId="77777777" w:rsidR="00C57C99" w:rsidDel="008B1AC2" w:rsidRDefault="00C57C99">
      <w:pPr>
        <w:pStyle w:val="TOC1"/>
        <w:rPr>
          <w:del w:id="180" w:author="Italo Busi" w:date="2020-01-25T12:22:00Z"/>
          <w:rFonts w:asciiTheme="minorHAnsi" w:eastAsiaTheme="minorEastAsia" w:hAnsiTheme="minorHAnsi" w:cstheme="minorBidi"/>
          <w:sz w:val="22"/>
          <w:szCs w:val="22"/>
          <w:lang w:eastAsia="zh-CN"/>
        </w:rPr>
      </w:pPr>
      <w:del w:id="181" w:author="Italo Busi" w:date="2020-01-25T12:22:00Z">
        <w:r w:rsidRPr="008B1AC2" w:rsidDel="008B1AC2">
          <w:rPr>
            <w:rStyle w:val="Hyperlink"/>
          </w:rPr>
          <w:delText>5. Security Considerations</w:delText>
        </w:r>
        <w:r w:rsidDel="008B1AC2">
          <w:rPr>
            <w:webHidden/>
          </w:rPr>
          <w:tab/>
          <w:delText>14</w:delText>
        </w:r>
      </w:del>
    </w:p>
    <w:p w14:paraId="41B1B5E3" w14:textId="77777777" w:rsidR="00C57C99" w:rsidDel="008B1AC2" w:rsidRDefault="00C57C99">
      <w:pPr>
        <w:pStyle w:val="TOC1"/>
        <w:rPr>
          <w:del w:id="182" w:author="Italo Busi" w:date="2020-01-25T12:22:00Z"/>
          <w:rFonts w:asciiTheme="minorHAnsi" w:eastAsiaTheme="minorEastAsia" w:hAnsiTheme="minorHAnsi" w:cstheme="minorBidi"/>
          <w:sz w:val="22"/>
          <w:szCs w:val="22"/>
          <w:lang w:eastAsia="zh-CN"/>
        </w:rPr>
      </w:pPr>
      <w:del w:id="183" w:author="Italo Busi" w:date="2020-01-25T12:22:00Z">
        <w:r w:rsidRPr="008B1AC2" w:rsidDel="008B1AC2">
          <w:rPr>
            <w:rStyle w:val="Hyperlink"/>
          </w:rPr>
          <w:delText>6. Operational Considerations</w:delText>
        </w:r>
        <w:r w:rsidDel="008B1AC2">
          <w:rPr>
            <w:webHidden/>
          </w:rPr>
          <w:tab/>
          <w:delText>14</w:delText>
        </w:r>
      </w:del>
    </w:p>
    <w:p w14:paraId="599BAA78" w14:textId="77777777" w:rsidR="00C57C99" w:rsidDel="008B1AC2" w:rsidRDefault="00C57C99">
      <w:pPr>
        <w:pStyle w:val="TOC1"/>
        <w:rPr>
          <w:del w:id="184" w:author="Italo Busi" w:date="2020-01-25T12:22:00Z"/>
          <w:rFonts w:asciiTheme="minorHAnsi" w:eastAsiaTheme="minorEastAsia" w:hAnsiTheme="minorHAnsi" w:cstheme="minorBidi"/>
          <w:sz w:val="22"/>
          <w:szCs w:val="22"/>
          <w:lang w:eastAsia="zh-CN"/>
        </w:rPr>
      </w:pPr>
      <w:del w:id="185" w:author="Italo Busi" w:date="2020-01-25T12:22:00Z">
        <w:r w:rsidRPr="008B1AC2" w:rsidDel="008B1AC2">
          <w:rPr>
            <w:rStyle w:val="Hyperlink"/>
          </w:rPr>
          <w:delText>7. IANA Considerations</w:delText>
        </w:r>
        <w:r w:rsidDel="008B1AC2">
          <w:rPr>
            <w:webHidden/>
          </w:rPr>
          <w:tab/>
          <w:delText>15</w:delText>
        </w:r>
      </w:del>
    </w:p>
    <w:p w14:paraId="43E791BD" w14:textId="77777777" w:rsidR="00C57C99" w:rsidDel="008B1AC2" w:rsidRDefault="00C57C99">
      <w:pPr>
        <w:pStyle w:val="TOC1"/>
        <w:rPr>
          <w:del w:id="186" w:author="Italo Busi" w:date="2020-01-25T12:22:00Z"/>
          <w:rFonts w:asciiTheme="minorHAnsi" w:eastAsiaTheme="minorEastAsia" w:hAnsiTheme="minorHAnsi" w:cstheme="minorBidi"/>
          <w:sz w:val="22"/>
          <w:szCs w:val="22"/>
          <w:lang w:eastAsia="zh-CN"/>
        </w:rPr>
      </w:pPr>
      <w:del w:id="187" w:author="Italo Busi" w:date="2020-01-25T12:22:00Z">
        <w:r w:rsidRPr="008B1AC2" w:rsidDel="008B1AC2">
          <w:rPr>
            <w:rStyle w:val="Hyperlink"/>
          </w:rPr>
          <w:delText>8. References</w:delText>
        </w:r>
        <w:r w:rsidDel="008B1AC2">
          <w:rPr>
            <w:webHidden/>
          </w:rPr>
          <w:tab/>
          <w:delText>15</w:delText>
        </w:r>
      </w:del>
    </w:p>
    <w:p w14:paraId="25CED8D4" w14:textId="77777777" w:rsidR="00C57C99" w:rsidDel="008B1AC2" w:rsidRDefault="00C57C99">
      <w:pPr>
        <w:pStyle w:val="TOC2"/>
        <w:rPr>
          <w:del w:id="188" w:author="Italo Busi" w:date="2020-01-25T12:22:00Z"/>
          <w:rFonts w:asciiTheme="minorHAnsi" w:eastAsiaTheme="minorEastAsia" w:hAnsiTheme="minorHAnsi" w:cstheme="minorBidi"/>
          <w:sz w:val="22"/>
          <w:szCs w:val="22"/>
          <w:lang w:eastAsia="zh-CN"/>
        </w:rPr>
      </w:pPr>
      <w:del w:id="189" w:author="Italo Busi" w:date="2020-01-25T12:22:00Z">
        <w:r w:rsidRPr="008B1AC2" w:rsidDel="008B1AC2">
          <w:rPr>
            <w:rStyle w:val="Hyperlink"/>
          </w:rPr>
          <w:delText>8.1. Normative References</w:delText>
        </w:r>
        <w:r w:rsidDel="008B1AC2">
          <w:rPr>
            <w:webHidden/>
          </w:rPr>
          <w:tab/>
          <w:delText>15</w:delText>
        </w:r>
      </w:del>
    </w:p>
    <w:p w14:paraId="0B60F657" w14:textId="77777777" w:rsidR="00C57C99" w:rsidDel="008B1AC2" w:rsidRDefault="00C57C99">
      <w:pPr>
        <w:pStyle w:val="TOC2"/>
        <w:rPr>
          <w:del w:id="190" w:author="Italo Busi" w:date="2020-01-25T12:22:00Z"/>
          <w:rFonts w:asciiTheme="minorHAnsi" w:eastAsiaTheme="minorEastAsia" w:hAnsiTheme="minorHAnsi" w:cstheme="minorBidi"/>
          <w:sz w:val="22"/>
          <w:szCs w:val="22"/>
          <w:lang w:eastAsia="zh-CN"/>
        </w:rPr>
      </w:pPr>
      <w:del w:id="191" w:author="Italo Busi" w:date="2020-01-25T12:22:00Z">
        <w:r w:rsidRPr="008B1AC2" w:rsidDel="008B1AC2">
          <w:rPr>
            <w:rStyle w:val="Hyperlink"/>
          </w:rPr>
          <w:delText>8.2. Informative References</w:delText>
        </w:r>
        <w:r w:rsidDel="008B1AC2">
          <w:rPr>
            <w:webHidden/>
          </w:rPr>
          <w:tab/>
          <w:delText>16</w:delText>
        </w:r>
      </w:del>
    </w:p>
    <w:p w14:paraId="21D7195C" w14:textId="77777777" w:rsidR="00C57C99" w:rsidDel="008B1AC2" w:rsidRDefault="00C57C99">
      <w:pPr>
        <w:pStyle w:val="TOC1"/>
        <w:rPr>
          <w:del w:id="192" w:author="Italo Busi" w:date="2020-01-25T12:22:00Z"/>
          <w:rFonts w:asciiTheme="minorHAnsi" w:eastAsiaTheme="minorEastAsia" w:hAnsiTheme="minorHAnsi" w:cstheme="minorBidi"/>
          <w:sz w:val="22"/>
          <w:szCs w:val="22"/>
          <w:lang w:eastAsia="zh-CN"/>
        </w:rPr>
      </w:pPr>
      <w:del w:id="193" w:author="Italo Busi" w:date="2020-01-25T12:22:00Z">
        <w:r w:rsidRPr="008B1AC2" w:rsidDel="008B1AC2">
          <w:rPr>
            <w:rStyle w:val="Hyperlink"/>
          </w:rPr>
          <w:delText>9. Acknowledgments</w:delText>
        </w:r>
        <w:r w:rsidDel="008B1AC2">
          <w:rPr>
            <w:webHidden/>
          </w:rPr>
          <w:tab/>
          <w:delText>16</w:delText>
        </w:r>
      </w:del>
    </w:p>
    <w:p w14:paraId="53F4A946" w14:textId="77777777" w:rsidR="00C57C99" w:rsidDel="008B1AC2" w:rsidRDefault="00C57C99">
      <w:pPr>
        <w:pStyle w:val="TOC1"/>
        <w:rPr>
          <w:del w:id="194" w:author="Italo Busi" w:date="2020-01-25T12:22:00Z"/>
          <w:rFonts w:asciiTheme="minorHAnsi" w:eastAsiaTheme="minorEastAsia" w:hAnsiTheme="minorHAnsi" w:cstheme="minorBidi"/>
          <w:sz w:val="22"/>
          <w:szCs w:val="22"/>
          <w:lang w:eastAsia="zh-CN"/>
        </w:rPr>
      </w:pPr>
      <w:del w:id="195" w:author="Italo Busi" w:date="2020-01-25T12:22:00Z">
        <w:r w:rsidRPr="008B1AC2" w:rsidDel="008B1AC2">
          <w:rPr>
            <w:rStyle w:val="Hyperlink"/>
          </w:rPr>
          <w:delText>10. Authors’ Addresses</w:delText>
        </w:r>
        <w:r w:rsidDel="008B1AC2">
          <w:rPr>
            <w:webHidden/>
          </w:rPr>
          <w:tab/>
          <w:delText>16</w:delText>
        </w:r>
      </w:del>
    </w:p>
    <w:p w14:paraId="137D4E72" w14:textId="77777777" w:rsidR="00696527" w:rsidRDefault="00581409" w:rsidP="002E5DA5">
      <w:pPr>
        <w:pStyle w:val="TOC1"/>
      </w:pPr>
      <w:r>
        <w:fldChar w:fldCharType="end"/>
      </w:r>
    </w:p>
    <w:p w14:paraId="4937179F" w14:textId="77777777" w:rsidR="006F6F19" w:rsidRPr="005254EF" w:rsidRDefault="008E670E" w:rsidP="00237595">
      <w:pPr>
        <w:pStyle w:val="Heading1"/>
      </w:pPr>
      <w:bookmarkStart w:id="196" w:name="_Toc30847389"/>
      <w:r w:rsidRPr="005254EF">
        <w:t>Introduction</w:t>
      </w:r>
      <w:bookmarkEnd w:id="196"/>
    </w:p>
    <w:p w14:paraId="61920F0B" w14:textId="77777777" w:rsidR="00677935" w:rsidRDefault="00677935" w:rsidP="00677935">
      <w:r w:rsidRPr="005C5912">
        <w:t>Packet Optical Integration (POI) is an advanced use case of traffic engineering. In wide area networks, a packet network based on the Internet Protocol (IP) and possibly Multiprotocol Label Switching (MPLS) is typically realized on top of an optical transport network that uses Dense Wavelength Division Multiplexing (DWDM). In many existing network deployments, the packet and the optical networks are engineered and operated independently of each other. There are technical differences between the technologies (e.g., routers vs. optical switches) and the corresponding network engineering and planning methods (e.g., inter-domain peering optimization in IP vs. dealing with physical impairments in DWDM, or very different time scales). In addition, customers and customer needs can be different between a packet and an optical network, and it is not uncommon to use different vendors in both domains. Last but not least, state-of-the-art packet and optical networks use sophisticated but complex technologies, and for a network engineer it may not be trivial to be a full expert in both areas. As a result, packet and optical networks are often operated in technical and organizational silos.</w:t>
      </w:r>
    </w:p>
    <w:p w14:paraId="3B58027F" w14:textId="6D08BA53" w:rsidR="00677935" w:rsidRDefault="00677935" w:rsidP="00677935">
      <w:r w:rsidRPr="005C5912">
        <w:t xml:space="preserve">This separation is inefficient for many reasons. Both capital expenditure (CAPEX) and operational expenditure (OPEX) could be significantly reduced by better integrating the packet and the optical network. Multi-layer online topology insight can speed up troubleshooting (e.g., alarm correlation) and network operation (e.g., coordination of maintenance events), multi-layer offline topology inventory can improve service quality (e.g., detection of </w:t>
      </w:r>
      <w:r w:rsidRPr="005C5912">
        <w:lastRenderedPageBreak/>
        <w:t>diversity constraint violations) and multi-layer traffic engineering can use the available network capacity more efficiently (e.g., coordination of restoration). In addition, provisioning workflows can be simplified or automated as needed across layers (</w:t>
      </w:r>
      <w:proofErr w:type="spellStart"/>
      <w:r w:rsidRPr="005C5912">
        <w:t>e.g</w:t>
      </w:r>
      <w:proofErr w:type="spellEnd"/>
      <w:r w:rsidRPr="005C5912">
        <w:t>, to achieve bandwidth on demand</w:t>
      </w:r>
      <w:r w:rsidR="002706F6">
        <w:t>, or to perform maintenance events</w:t>
      </w:r>
      <w:r w:rsidRPr="005C5912">
        <w:t>).</w:t>
      </w:r>
    </w:p>
    <w:p w14:paraId="3A649263" w14:textId="77777777" w:rsidR="00677935" w:rsidRPr="005C5912" w:rsidRDefault="00677935" w:rsidP="00677935">
      <w:r w:rsidRPr="005C5912">
        <w:t>Fully leveraging these benefits requires an integration between the management and control of the packet and the optical network. The Abstraction and Control of TE Networks (ACTN) framework defines functions and interfaces between a Multi-Domain Service Coordinator (MDSC) and Provisioning Network Controllers (PNCs) that can be used for coordinating the packet and optical layers.</w:t>
      </w:r>
    </w:p>
    <w:p w14:paraId="5169AA01" w14:textId="77777777" w:rsidR="002706F6" w:rsidRDefault="00677935" w:rsidP="00677935">
      <w:r w:rsidRPr="005C5912">
        <w:t xml:space="preserve">In this document, key use cases for Packet Optical Integration (POI) are described both from the point of view of the optical and the packet layer. The objective is to explain the benefit and the impact for both the packet and the optical layer, and to identify the required interaction between both layers. </w:t>
      </w:r>
      <w:r w:rsidR="002706F6" w:rsidRPr="002706F6">
        <w:t>Precise</w:t>
      </w:r>
      <w:r w:rsidR="002706F6" w:rsidRPr="005C5912">
        <w:t xml:space="preserve"> </w:t>
      </w:r>
      <w:r w:rsidRPr="005C5912">
        <w:t>definitions of use cases can help with achieving a common understanding across different disciplines. The focus of the use cases are IP networks operated as client of optical DWDM networks. The use cases are ordered by increasing level of integration and complexity. For each multi-layer use case, the document analyzes how to use the interfaces and data models of the ACTN architecture.</w:t>
      </w:r>
    </w:p>
    <w:p w14:paraId="34E57D88" w14:textId="439F825F" w:rsidR="00C845E5" w:rsidRDefault="00C845E5" w:rsidP="00C845E5">
      <w:r>
        <w:t>Understanding the level of standardization and the gaps will help to better assess the feasibility of integration between IP and Optical DWDM domain, in an end-to-end multi-vendor service provisioning perspective.</w:t>
      </w:r>
    </w:p>
    <w:p w14:paraId="54E34FE3" w14:textId="77777777" w:rsidR="00A7014C" w:rsidRPr="005254EF" w:rsidRDefault="00A7014C" w:rsidP="00237595">
      <w:pPr>
        <w:pStyle w:val="Heading1"/>
      </w:pPr>
      <w:bookmarkStart w:id="197" w:name="_Toc30847390"/>
      <w:r w:rsidRPr="005254EF">
        <w:t>Reference Scenario</w:t>
      </w:r>
      <w:bookmarkEnd w:id="197"/>
    </w:p>
    <w:p w14:paraId="2F7CA8C2" w14:textId="77777777" w:rsidR="00135066" w:rsidRDefault="00A7014C" w:rsidP="00A7014C">
      <w:r>
        <w:t>This document is considering a network scenario with multiple Optical domains and multiple Packet domains.</w:t>
      </w:r>
    </w:p>
    <w:p w14:paraId="5C62E687" w14:textId="77777777" w:rsidR="00A7014C" w:rsidRDefault="006F25F5" w:rsidP="00A7014C">
      <w:r>
        <w:fldChar w:fldCharType="begin"/>
      </w:r>
      <w:r>
        <w:instrText xml:space="preserve"> REF _Ref5722602 \r \h </w:instrText>
      </w:r>
      <w:r>
        <w:fldChar w:fldCharType="separate"/>
      </w:r>
      <w:r w:rsidR="00F90ABC">
        <w:t>Figure 1</w:t>
      </w:r>
      <w:r>
        <w:fldChar w:fldCharType="end"/>
      </w:r>
      <w:r w:rsidR="00A7014C">
        <w:t xml:space="preserve"> shows this scenario in case of two Optical domains and two Packet domains:</w:t>
      </w:r>
    </w:p>
    <w:p w14:paraId="5932B0E4" w14:textId="77777777" w:rsidR="008C6AAA" w:rsidRDefault="008C6AAA" w:rsidP="008C6AAA">
      <w:pPr>
        <w:pStyle w:val="RFCFigure"/>
      </w:pPr>
    </w:p>
    <w:p w14:paraId="08B91198" w14:textId="77777777" w:rsidR="008C6AAA" w:rsidRDefault="008C6AAA" w:rsidP="008C6AAA">
      <w:pPr>
        <w:pStyle w:val="RFCFigure"/>
      </w:pPr>
      <w:r>
        <w:t xml:space="preserve">                           +----------+</w:t>
      </w:r>
    </w:p>
    <w:p w14:paraId="3EE4A3E0" w14:textId="77777777" w:rsidR="008C6AAA" w:rsidRDefault="008C6AAA" w:rsidP="008C6AAA">
      <w:pPr>
        <w:pStyle w:val="RFCFigure"/>
      </w:pPr>
      <w:r>
        <w:t xml:space="preserve">                           |   MDSC   |</w:t>
      </w:r>
    </w:p>
    <w:p w14:paraId="646F8FEE" w14:textId="77777777" w:rsidR="008C6AAA" w:rsidRDefault="008C6AAA" w:rsidP="008C6AAA">
      <w:pPr>
        <w:pStyle w:val="RFCFigure"/>
      </w:pPr>
      <w:r>
        <w:t xml:space="preserve">                           +-----+----+</w:t>
      </w:r>
    </w:p>
    <w:p w14:paraId="26F18936" w14:textId="77777777" w:rsidR="008C6AAA" w:rsidRDefault="008C6AAA" w:rsidP="008C6AAA">
      <w:pPr>
        <w:pStyle w:val="RFCFigure"/>
      </w:pPr>
      <w:r>
        <w:t xml:space="preserve">                                 |</w:t>
      </w:r>
    </w:p>
    <w:p w14:paraId="1B2997BD" w14:textId="77777777" w:rsidR="008C6AAA" w:rsidRDefault="008C6AAA" w:rsidP="008C6AAA">
      <w:pPr>
        <w:pStyle w:val="RFCFigure"/>
      </w:pPr>
      <w:r>
        <w:t xml:space="preserve">               +-----------+-----+------+-----------+</w:t>
      </w:r>
    </w:p>
    <w:p w14:paraId="25AEED34" w14:textId="77777777" w:rsidR="008C6AAA" w:rsidRDefault="008C6AAA" w:rsidP="008C6AAA">
      <w:pPr>
        <w:pStyle w:val="RFCFigure"/>
      </w:pPr>
      <w:r>
        <w:t xml:space="preserve">               |           |            |           |</w:t>
      </w:r>
    </w:p>
    <w:p w14:paraId="42CE9891" w14:textId="77777777" w:rsidR="008C6AAA" w:rsidRDefault="008C6AAA" w:rsidP="008C6AAA">
      <w:pPr>
        <w:pStyle w:val="RFCFigure"/>
      </w:pPr>
      <w:r>
        <w:t xml:space="preserve">          +----+----+ +----+----+  +----+----+ +----+----+</w:t>
      </w:r>
    </w:p>
    <w:p w14:paraId="0ABFC0C1" w14:textId="77777777" w:rsidR="008C6AAA" w:rsidRDefault="008C6AAA" w:rsidP="008C6AAA">
      <w:pPr>
        <w:pStyle w:val="RFCFigure"/>
      </w:pPr>
      <w:r>
        <w:t xml:space="preserve">          | P-PNC 1 | | O-PNC 1 </w:t>
      </w:r>
      <w:proofErr w:type="gramStart"/>
      <w:r>
        <w:t>|  |</w:t>
      </w:r>
      <w:proofErr w:type="gramEnd"/>
      <w:r>
        <w:t xml:space="preserve"> O-PNC 2 | | P-PNC 2 |</w:t>
      </w:r>
    </w:p>
    <w:p w14:paraId="795269ED" w14:textId="77777777" w:rsidR="008C6AAA" w:rsidRPr="00AE3361" w:rsidRDefault="008C6AAA" w:rsidP="008C6AAA">
      <w:pPr>
        <w:pStyle w:val="RFCFigure"/>
      </w:pPr>
      <w:r w:rsidRPr="00E5780C">
        <w:t xml:space="preserve">          </w:t>
      </w:r>
      <w:r w:rsidRPr="00AE3361">
        <w:t>+----+----+ +----+----+  +----+----+ +----+----+</w:t>
      </w:r>
    </w:p>
    <w:p w14:paraId="69B6A3AE" w14:textId="77777777" w:rsidR="008C6AAA" w:rsidRPr="00AE3361" w:rsidRDefault="008C6AAA" w:rsidP="008C6AAA">
      <w:pPr>
        <w:pStyle w:val="RFCFigure"/>
      </w:pPr>
      <w:r w:rsidRPr="00AE3361">
        <w:t xml:space="preserve">               |           |            |           |</w:t>
      </w:r>
    </w:p>
    <w:p w14:paraId="1EB22A59" w14:textId="77777777" w:rsidR="008C6AAA" w:rsidRPr="00AE3361" w:rsidRDefault="008C6AAA" w:rsidP="008C6AAA">
      <w:pPr>
        <w:pStyle w:val="RFCFigure"/>
      </w:pPr>
      <w:r w:rsidRPr="00AE3361">
        <w:t xml:space="preserve">               |           \            /           |</w:t>
      </w:r>
    </w:p>
    <w:p w14:paraId="340F4D88" w14:textId="77777777" w:rsidR="008C6AAA" w:rsidRPr="00AE3361" w:rsidRDefault="008C6AAA" w:rsidP="008C6AAA">
      <w:pPr>
        <w:pStyle w:val="RFCFigure"/>
      </w:pPr>
      <w:r w:rsidRPr="00AE3361">
        <w:t xml:space="preserve">     +-------------------+  \          /  +-------------------+</w:t>
      </w:r>
    </w:p>
    <w:p w14:paraId="4A1E32E5" w14:textId="77777777" w:rsidR="008C6AAA" w:rsidRPr="00AE3361" w:rsidRDefault="008C6AAA" w:rsidP="008C6AAA">
      <w:pPr>
        <w:pStyle w:val="RFCFigure"/>
      </w:pPr>
      <w:proofErr w:type="gramStart"/>
      <w:r w:rsidRPr="00AE3361">
        <w:t>CE  /</w:t>
      </w:r>
      <w:proofErr w:type="gramEnd"/>
      <w:r w:rsidRPr="00AE3361">
        <w:t xml:space="preserve"> PE             ASBR \  |        /  / ASBR            PE  \  CE</w:t>
      </w:r>
    </w:p>
    <w:p w14:paraId="039368E4" w14:textId="77777777" w:rsidR="008C6AAA" w:rsidRPr="00D93A17" w:rsidRDefault="008C6AAA" w:rsidP="008C6AAA">
      <w:pPr>
        <w:pStyle w:val="RFCFigure"/>
        <w:rPr>
          <w:lang w:val="it-IT"/>
        </w:rPr>
      </w:pPr>
      <w:r w:rsidRPr="00D93A17">
        <w:rPr>
          <w:lang w:val="it-IT"/>
        </w:rPr>
        <w:t>o--/---o               o---\-|-------|--/---o               o---\--o</w:t>
      </w:r>
    </w:p>
    <w:p w14:paraId="492BA34E" w14:textId="77777777" w:rsidR="008C6AAA" w:rsidRPr="00AE3361" w:rsidRDefault="008C6AAA" w:rsidP="008C6AAA">
      <w:pPr>
        <w:pStyle w:val="RFCFigure"/>
        <w:rPr>
          <w:lang w:val="it-IT"/>
        </w:rPr>
      </w:pPr>
      <w:r w:rsidRPr="006B2FA6">
        <w:rPr>
          <w:lang w:val="it-IT"/>
        </w:rPr>
        <w:t xml:space="preserve">   </w:t>
      </w:r>
      <w:r w:rsidRPr="00AE3361">
        <w:rPr>
          <w:lang w:val="it-IT"/>
        </w:rPr>
        <w:t>\   :               :   / |       |  \   :               :   /</w:t>
      </w:r>
    </w:p>
    <w:p w14:paraId="2A24D52F" w14:textId="77777777" w:rsidR="008C6AAA" w:rsidRPr="00AE3361" w:rsidRDefault="008C6AAA" w:rsidP="008C6AAA">
      <w:pPr>
        <w:pStyle w:val="RFCFigure"/>
        <w:rPr>
          <w:lang w:val="it-IT"/>
        </w:rPr>
      </w:pPr>
      <w:r w:rsidRPr="00AE3361">
        <w:rPr>
          <w:lang w:val="it-IT"/>
        </w:rPr>
        <w:t xml:space="preserve">    \  :  AS Domain 1  :  /  |       |   \  :  AS Domain 2  :  /</w:t>
      </w:r>
    </w:p>
    <w:p w14:paraId="62132A7D" w14:textId="77777777" w:rsidR="008C6AAA" w:rsidRPr="00390C09" w:rsidRDefault="008C6AAA" w:rsidP="008C6AAA">
      <w:pPr>
        <w:pStyle w:val="RFCFigure"/>
        <w:rPr>
          <w:lang w:val="en-GB"/>
        </w:rPr>
      </w:pPr>
      <w:r w:rsidRPr="00AE3361">
        <w:rPr>
          <w:lang w:val="it-IT"/>
        </w:rPr>
        <w:t xml:space="preserve">     </w:t>
      </w:r>
      <w:r w:rsidRPr="00390C09">
        <w:rPr>
          <w:lang w:val="en-GB"/>
        </w:rPr>
        <w:t>+-:---------------:-+   |       |    +-:---------------:--+</w:t>
      </w:r>
    </w:p>
    <w:p w14:paraId="1451E304" w14:textId="77777777" w:rsidR="008C6AAA" w:rsidRDefault="008C6AAA" w:rsidP="008C6AAA">
      <w:pPr>
        <w:pStyle w:val="RFCFigure"/>
      </w:pPr>
      <w:r w:rsidRPr="00390C09">
        <w:rPr>
          <w:lang w:val="en-GB"/>
        </w:rPr>
        <w:t xml:space="preserve">       </w:t>
      </w:r>
      <w:r>
        <w:t>:               :     |       |      :               :</w:t>
      </w:r>
    </w:p>
    <w:p w14:paraId="247ECF9F" w14:textId="77777777" w:rsidR="008C6AAA" w:rsidRDefault="008C6AAA" w:rsidP="008C6AAA">
      <w:pPr>
        <w:pStyle w:val="RFCFigure"/>
      </w:pPr>
      <w:r>
        <w:t xml:space="preserve">       :               :     |       |      :               :</w:t>
      </w:r>
    </w:p>
    <w:p w14:paraId="2FEFBEF6" w14:textId="77777777" w:rsidR="008C6AAA" w:rsidRDefault="008C6AAA" w:rsidP="008C6AAA">
      <w:pPr>
        <w:pStyle w:val="RFCFigure"/>
      </w:pPr>
      <w:r>
        <w:t xml:space="preserve">     +-:---------------:------+     +-------:---------------:--+</w:t>
      </w:r>
    </w:p>
    <w:p w14:paraId="1B7D9FB0" w14:textId="77777777" w:rsidR="008C6AAA" w:rsidRDefault="008C6AAA" w:rsidP="008C6AAA">
      <w:pPr>
        <w:pStyle w:val="RFCFigure"/>
      </w:pPr>
      <w:r>
        <w:t xml:space="preserve">    /  :               :       \   /        :               :   \</w:t>
      </w:r>
    </w:p>
    <w:p w14:paraId="3D63DEE1" w14:textId="77777777" w:rsidR="008C6AAA" w:rsidRDefault="008C6AAA" w:rsidP="008C6AAA">
      <w:pPr>
        <w:pStyle w:val="RFCFigure"/>
      </w:pPr>
      <w:r>
        <w:t xml:space="preserve">   /   </w:t>
      </w:r>
      <w:proofErr w:type="gramStart"/>
      <w:r>
        <w:t>o</w:t>
      </w:r>
      <w:proofErr w:type="gramEnd"/>
      <w:r>
        <w:t>...............o        \ /         o...............o    \</w:t>
      </w:r>
    </w:p>
    <w:p w14:paraId="3B6A4391" w14:textId="77777777" w:rsidR="008C6AAA" w:rsidRDefault="008C6AAA" w:rsidP="008C6AAA">
      <w:pPr>
        <w:pStyle w:val="RFCFigure"/>
      </w:pPr>
      <w:r>
        <w:t xml:space="preserve">   \     Optical Domain 1       / \       Optical Domain 2       /</w:t>
      </w:r>
    </w:p>
    <w:p w14:paraId="76AEE5BE" w14:textId="77777777" w:rsidR="008C6AAA" w:rsidRDefault="008C6AAA" w:rsidP="008C6AAA">
      <w:pPr>
        <w:pStyle w:val="RFCFigure"/>
      </w:pPr>
      <w:r>
        <w:t xml:space="preserve">    \                          /   \                            /</w:t>
      </w:r>
    </w:p>
    <w:p w14:paraId="2EB0A296" w14:textId="77777777" w:rsidR="008C6AAA" w:rsidRDefault="008C6AAA" w:rsidP="008C6AAA">
      <w:pPr>
        <w:pStyle w:val="RFCFigure"/>
      </w:pPr>
      <w:r>
        <w:t xml:space="preserve">     +------------------------+     +--------------------------+</w:t>
      </w:r>
    </w:p>
    <w:p w14:paraId="495A1202" w14:textId="77777777" w:rsidR="008C6AAA" w:rsidRDefault="008C6AAA" w:rsidP="008C6AAA">
      <w:pPr>
        <w:pStyle w:val="RFCFigure"/>
      </w:pPr>
    </w:p>
    <w:p w14:paraId="1F71B570" w14:textId="77777777" w:rsidR="00A7014C" w:rsidRPr="00995068" w:rsidRDefault="00A7014C" w:rsidP="00995068">
      <w:pPr>
        <w:pStyle w:val="Caption"/>
      </w:pPr>
      <w:bookmarkStart w:id="198" w:name="_Ref5722602"/>
      <w:r w:rsidRPr="00995068">
        <w:t>– Reference Scenario</w:t>
      </w:r>
      <w:bookmarkEnd w:id="198"/>
    </w:p>
    <w:p w14:paraId="684A53F0" w14:textId="77777777" w:rsidR="00135066" w:rsidRDefault="00135066" w:rsidP="00135066">
      <w:r>
        <w:t xml:space="preserve">The ACTN architecture, defined in [RFC8453], is used to control this multi-domain network where each </w:t>
      </w:r>
      <w:r w:rsidR="00677935">
        <w:t>Packet PNC (</w:t>
      </w:r>
      <w:r>
        <w:t>P-PNC</w:t>
      </w:r>
      <w:r w:rsidR="00677935">
        <w:t>)</w:t>
      </w:r>
      <w:r>
        <w:t xml:space="preserve"> is responsible </w:t>
      </w:r>
      <w:r w:rsidR="000D4AD0">
        <w:t>for controlling</w:t>
      </w:r>
      <w:r>
        <w:t xml:space="preserve"> its IP domain (AS)</w:t>
      </w:r>
      <w:r w:rsidR="000D4AD0">
        <w:t>,</w:t>
      </w:r>
      <w:r>
        <w:t xml:space="preserve"> and each </w:t>
      </w:r>
      <w:r w:rsidR="00677935">
        <w:t>Optical PNC (</w:t>
      </w:r>
      <w:r>
        <w:t>O-PNC</w:t>
      </w:r>
      <w:r w:rsidR="00677935">
        <w:t>)</w:t>
      </w:r>
      <w:r>
        <w:t xml:space="preserve"> is responsible </w:t>
      </w:r>
      <w:r w:rsidR="000D4AD0">
        <w:t>for controlling</w:t>
      </w:r>
      <w:r>
        <w:t xml:space="preserve"> its Optical Domain. The MDSC is responsible </w:t>
      </w:r>
      <w:r w:rsidR="000D4AD0">
        <w:t>for coordinating</w:t>
      </w:r>
      <w:r>
        <w:t xml:space="preserve"> the whole multi</w:t>
      </w:r>
      <w:r>
        <w:noBreakHyphen/>
        <w:t>domain multi</w:t>
      </w:r>
      <w:r>
        <w:noBreakHyphen/>
        <w:t>layer (Packet and Optical) network.</w:t>
      </w:r>
      <w:r w:rsidR="00D6521B">
        <w:t xml:space="preserve"> </w:t>
      </w:r>
      <w:r w:rsidR="006212DB">
        <w:t>A specific standard interface (MPI) permits MDSC to interact with the different Provisioning Network Controller (O/P-PNCs). The MPI interface presents an abstracted topology to MDSC hiding technology-specific aspects of the network and hiding topology details depending on the policy chosen regarding the level of abstraction supported. The level of abstraction can be obtained based on P-PNC and O-PNC configuration parameters (e.g. provide the potential connectivity between any PE and any ABSR in an MPLS-TE network).</w:t>
      </w:r>
    </w:p>
    <w:p w14:paraId="044ED780" w14:textId="6D0A715D" w:rsidR="00441FD4" w:rsidRDefault="00441FD4" w:rsidP="00135066">
      <w:r>
        <w:t xml:space="preserve">The MDSC in </w:t>
      </w:r>
      <w:r>
        <w:fldChar w:fldCharType="begin"/>
      </w:r>
      <w:r>
        <w:instrText xml:space="preserve"> REF _Ref5722602 \r \h </w:instrText>
      </w:r>
      <w:r>
        <w:fldChar w:fldCharType="separate"/>
      </w:r>
      <w:r w:rsidR="00C57C99">
        <w:t>Figure 1</w:t>
      </w:r>
      <w:r>
        <w:fldChar w:fldCharType="end"/>
      </w:r>
      <w:r>
        <w:t xml:space="preserve"> is responsible for multi-domain and multi-layer coordination </w:t>
      </w:r>
      <w:proofErr w:type="spellStart"/>
      <w:r>
        <w:t>acrosso</w:t>
      </w:r>
      <w:proofErr w:type="spellEnd"/>
      <w:r>
        <w:t xml:space="preserve"> multiple Packet and Optical domains</w:t>
      </w:r>
      <w:r w:rsidR="004360E7">
        <w:t>,</w:t>
      </w:r>
      <w:r>
        <w:t xml:space="preserve"> as well as </w:t>
      </w:r>
      <w:r>
        <w:lastRenderedPageBreak/>
        <w:t xml:space="preserve">to </w:t>
      </w:r>
      <w:r w:rsidR="004360E7">
        <w:t>provide</w:t>
      </w:r>
      <w:r>
        <w:t xml:space="preserve"> IP services to </w:t>
      </w:r>
      <w:r w:rsidR="004360E7">
        <w:t>different</w:t>
      </w:r>
      <w:r>
        <w:t xml:space="preserve"> CNC</w:t>
      </w:r>
      <w:r w:rsidR="004360E7">
        <w:t>s</w:t>
      </w:r>
      <w:r>
        <w:t xml:space="preserve"> at its </w:t>
      </w:r>
      <w:r w:rsidR="004360E7">
        <w:t>CMI</w:t>
      </w:r>
      <w:r>
        <w:t xml:space="preserve">s (e.g., </w:t>
      </w:r>
      <w:r w:rsidR="004360E7">
        <w:t xml:space="preserve">using </w:t>
      </w:r>
      <w:r>
        <w:t>L2SM, L3SM).</w:t>
      </w:r>
    </w:p>
    <w:p w14:paraId="3CE76966" w14:textId="40B2AFAC" w:rsidR="00441FD4" w:rsidRDefault="00441FD4" w:rsidP="004360E7">
      <w:r>
        <w:t xml:space="preserve">The </w:t>
      </w:r>
      <w:r w:rsidR="004360E7">
        <w:t xml:space="preserve">multi-domain coordination mechanisms for the IP tunnels supporting these IP services are outside the scope of this document and described in </w:t>
      </w:r>
      <w:r>
        <w:t xml:space="preserve">[ACTN-VPN]. In some cases, the MDSC could </w:t>
      </w:r>
      <w:r w:rsidR="004360E7">
        <w:t xml:space="preserve">also </w:t>
      </w:r>
      <w:r>
        <w:t xml:space="preserve">rely on </w:t>
      </w:r>
      <w:r w:rsidR="004360E7">
        <w:t xml:space="preserve">the </w:t>
      </w:r>
      <w:r>
        <w:t xml:space="preserve">multi-layer Packet Optical </w:t>
      </w:r>
      <w:r w:rsidR="004360E7">
        <w:t>I</w:t>
      </w:r>
      <w:r>
        <w:t xml:space="preserve">ntegration </w:t>
      </w:r>
      <w:r w:rsidR="004360E7">
        <w:t xml:space="preserve">mechanisms, described in this draft, </w:t>
      </w:r>
      <w:r>
        <w:t xml:space="preserve">to </w:t>
      </w:r>
      <w:r w:rsidR="004360E7">
        <w:t>support multi</w:t>
      </w:r>
      <w:r w:rsidR="004360E7">
        <w:noBreakHyphen/>
        <w:t>layer optimizations for these IP services and tunnels</w:t>
      </w:r>
      <w:r>
        <w:t>.</w:t>
      </w:r>
    </w:p>
    <w:p w14:paraId="06831E9E" w14:textId="4F0FD56B" w:rsidR="006F25F5" w:rsidRDefault="006F25F5" w:rsidP="006F25F5">
      <w:r>
        <w:t xml:space="preserve">In </w:t>
      </w:r>
      <w:r w:rsidR="00B9087D">
        <w:t xml:space="preserve">the </w:t>
      </w:r>
      <w:r w:rsidR="00DF6FA9">
        <w:t xml:space="preserve">network </w:t>
      </w:r>
      <w:r>
        <w:t xml:space="preserve">scenario </w:t>
      </w:r>
      <w:r w:rsidR="00B9087D">
        <w:t xml:space="preserve">of </w:t>
      </w:r>
      <w:r w:rsidR="00B9087D">
        <w:fldChar w:fldCharType="begin"/>
      </w:r>
      <w:r w:rsidR="00B9087D">
        <w:instrText xml:space="preserve"> REF _Ref5722602 \r \h </w:instrText>
      </w:r>
      <w:r w:rsidR="00B9087D">
        <w:fldChar w:fldCharType="separate"/>
      </w:r>
      <w:r w:rsidR="00C57C99">
        <w:t>Figure 1</w:t>
      </w:r>
      <w:r w:rsidR="00B9087D">
        <w:fldChar w:fldCharType="end"/>
      </w:r>
      <w:r w:rsidR="00B9087D">
        <w:t xml:space="preserve">, </w:t>
      </w:r>
      <w:r>
        <w:t>it is assumed that:</w:t>
      </w:r>
    </w:p>
    <w:p w14:paraId="6F3A539C" w14:textId="77777777" w:rsidR="00FC505F" w:rsidRDefault="00FC505F" w:rsidP="00FC505F">
      <w:pPr>
        <w:pStyle w:val="RFCListBullet"/>
      </w:pPr>
      <w:r>
        <w:t>The domain boundaries between the IP and Optical domains are congruent. In other words, one Optical domain supports connectivity between Routers in one and only one Packet Domain.</w:t>
      </w:r>
    </w:p>
    <w:p w14:paraId="2BA67B10" w14:textId="77777777" w:rsidR="006F25F5" w:rsidRPr="00C109A9" w:rsidRDefault="006F25F5" w:rsidP="006F25F5">
      <w:pPr>
        <w:pStyle w:val="RFCListBullet"/>
      </w:pPr>
      <w:r w:rsidRPr="00C109A9">
        <w:t xml:space="preserve">Inter-domain links exist only </w:t>
      </w:r>
      <w:r w:rsidR="00FC505F" w:rsidRPr="00C109A9">
        <w:t xml:space="preserve">between </w:t>
      </w:r>
      <w:r w:rsidRPr="00C109A9">
        <w:t xml:space="preserve">Packet </w:t>
      </w:r>
      <w:r w:rsidR="00FC505F" w:rsidRPr="00C109A9">
        <w:t xml:space="preserve">domains (i.e., </w:t>
      </w:r>
      <w:r w:rsidRPr="00C109A9">
        <w:t xml:space="preserve">between ASBR </w:t>
      </w:r>
      <w:r w:rsidR="00FC505F" w:rsidRPr="00C109A9">
        <w:t>routers) and between Packet and Optical domains (i.e., between routers and ROADMs)</w:t>
      </w:r>
      <w:r w:rsidRPr="00C109A9">
        <w:t>. In other words, there are no inter-domain links</w:t>
      </w:r>
      <w:r w:rsidR="00FC505F" w:rsidRPr="00C109A9">
        <w:t xml:space="preserve"> between Optical domains</w:t>
      </w:r>
    </w:p>
    <w:p w14:paraId="2CCBE42A" w14:textId="77777777" w:rsidR="00ED66D9" w:rsidRDefault="00ED66D9" w:rsidP="006F25F5">
      <w:pPr>
        <w:pStyle w:val="RFCListBullet"/>
      </w:pPr>
      <w:r>
        <w:t xml:space="preserve">The interfaces between the routers and the </w:t>
      </w:r>
      <w:r w:rsidR="000D4AD0">
        <w:t xml:space="preserve">ROADM’s </w:t>
      </w:r>
      <w:r>
        <w:t>are “Ethernet” physical interfaces</w:t>
      </w:r>
    </w:p>
    <w:p w14:paraId="24FCE073" w14:textId="77777777" w:rsidR="00440D67" w:rsidRDefault="00440D67" w:rsidP="006F25F5">
      <w:pPr>
        <w:pStyle w:val="RFCListBullet"/>
      </w:pPr>
      <w:r>
        <w:t>The interfaces between the ASBR routers are “Ethernet” physical interfaces</w:t>
      </w:r>
    </w:p>
    <w:p w14:paraId="143B504E" w14:textId="77777777" w:rsidR="006F25F5" w:rsidRPr="006F25F5" w:rsidRDefault="006F25F5" w:rsidP="006F25F5">
      <w:pPr>
        <w:pStyle w:val="Heading2"/>
      </w:pPr>
      <w:bookmarkStart w:id="199" w:name="_Toc30847391"/>
      <w:r w:rsidRPr="006F25F5">
        <w:t xml:space="preserve">Generic </w:t>
      </w:r>
      <w:r w:rsidR="002166E2">
        <w:t>Assumptions</w:t>
      </w:r>
      <w:bookmarkEnd w:id="199"/>
    </w:p>
    <w:p w14:paraId="4284807A" w14:textId="77777777" w:rsidR="006F25F5" w:rsidRPr="006F25F5" w:rsidRDefault="006F25F5" w:rsidP="006F25F5">
      <w:r w:rsidRPr="006F25F5">
        <w:t xml:space="preserve">This section describes general </w:t>
      </w:r>
      <w:r w:rsidR="002166E2">
        <w:t>assumptions</w:t>
      </w:r>
      <w:r w:rsidRPr="006F25F5">
        <w:t xml:space="preserve"> </w:t>
      </w:r>
      <w:r w:rsidR="002166E2">
        <w:t xml:space="preserve">which are </w:t>
      </w:r>
      <w:r w:rsidRPr="006F25F5">
        <w:t xml:space="preserve">applicable at </w:t>
      </w:r>
      <w:r w:rsidR="002166E2">
        <w:t xml:space="preserve">all </w:t>
      </w:r>
      <w:r w:rsidRPr="006F25F5">
        <w:t>the MPI interfaces</w:t>
      </w:r>
      <w:r w:rsidR="002166E2">
        <w:t>,</w:t>
      </w:r>
      <w:r w:rsidRPr="006F25F5">
        <w:t xml:space="preserve"> between each PNC (Optical or Packet) and the MDSC, </w:t>
      </w:r>
      <w:r w:rsidR="002166E2">
        <w:t xml:space="preserve">and also to </w:t>
      </w:r>
      <w:r w:rsidRPr="006F25F5">
        <w:t>all the scenarios discussed in this document.</w:t>
      </w:r>
    </w:p>
    <w:p w14:paraId="70418E60" w14:textId="77777777" w:rsidR="005F2CBA" w:rsidRDefault="000B3F6E" w:rsidP="000B3F6E">
      <w:r>
        <w:t xml:space="preserve">The data models used on these interfaces </w:t>
      </w:r>
      <w:r w:rsidR="002166E2">
        <w:t>are assumed to use</w:t>
      </w:r>
      <w:r>
        <w:t xml:space="preserve"> the YANG 1.1 Data Modeling Language, as defined in [</w:t>
      </w:r>
      <w:r w:rsidR="00A32AF9">
        <w:t>RFC</w:t>
      </w:r>
      <w:r>
        <w:t>7950].</w:t>
      </w:r>
    </w:p>
    <w:p w14:paraId="1DFFF2B6" w14:textId="77777777" w:rsidR="002E36A0" w:rsidRDefault="002E36A0" w:rsidP="002E36A0">
      <w:r w:rsidRPr="005F2CBA">
        <w:t xml:space="preserve">The </w:t>
      </w:r>
      <w:r w:rsidR="002166E2">
        <w:t xml:space="preserve">RESTCONF </w:t>
      </w:r>
      <w:r w:rsidRPr="005F2CBA">
        <w:t>protocol</w:t>
      </w:r>
      <w:r w:rsidR="00A32AF9">
        <w:t>, as defined in [RFC</w:t>
      </w:r>
      <w:r w:rsidR="002166E2">
        <w:t>8040], using the JSON repres</w:t>
      </w:r>
      <w:r w:rsidR="00A32AF9">
        <w:t>entation, defined in [RFC</w:t>
      </w:r>
      <w:r w:rsidR="002166E2">
        <w:t>7951], is assumed to be</w:t>
      </w:r>
      <w:r w:rsidRPr="005F2CBA">
        <w:t xml:space="preserve"> used at these interfaces</w:t>
      </w:r>
      <w:r>
        <w:t>.</w:t>
      </w:r>
    </w:p>
    <w:p w14:paraId="7F0EF114" w14:textId="77777777" w:rsidR="002E36A0" w:rsidRDefault="002E36A0" w:rsidP="002E36A0">
      <w:r>
        <w:t>As required in [RFC8040], the "</w:t>
      </w:r>
      <w:proofErr w:type="spellStart"/>
      <w:r>
        <w:t>ietf</w:t>
      </w:r>
      <w:proofErr w:type="spellEnd"/>
      <w:r>
        <w:t>-yang-library" YANG module defined in [RFC</w:t>
      </w:r>
      <w:r w:rsidR="00EC47A2">
        <w:t>8525</w:t>
      </w:r>
      <w:r>
        <w:t xml:space="preserve">] </w:t>
      </w:r>
      <w:r w:rsidR="002166E2">
        <w:t xml:space="preserve">is used to allow </w:t>
      </w:r>
      <w:r>
        <w:t>the MDSC to discover the set of YANG modules supported by each PNC at its MPI.</w:t>
      </w:r>
    </w:p>
    <w:p w14:paraId="7B43789C" w14:textId="2DCB60E0" w:rsidR="002E36A0" w:rsidRPr="00B53579" w:rsidRDefault="005268A1" w:rsidP="00237595">
      <w:pPr>
        <w:pStyle w:val="Heading1"/>
      </w:pPr>
      <w:bookmarkStart w:id="200" w:name="_Toc30847392"/>
      <w:r w:rsidRPr="00B53579">
        <w:lastRenderedPageBreak/>
        <w:t>Multi-Layer Topology</w:t>
      </w:r>
      <w:r w:rsidR="00B53579" w:rsidRPr="00B53579">
        <w:t xml:space="preserve"> C</w:t>
      </w:r>
      <w:r w:rsidR="00B53579">
        <w:rPr>
          <w:lang w:val="it-IT"/>
        </w:rPr>
        <w:t>oordination</w:t>
      </w:r>
      <w:bookmarkEnd w:id="200"/>
    </w:p>
    <w:p w14:paraId="6676EBAF" w14:textId="10F72881" w:rsidR="00A26597" w:rsidRPr="002E36A0" w:rsidRDefault="00A26597" w:rsidP="00A26597">
      <w:r>
        <w:t>In this scenario, the MSDC needs to</w:t>
      </w:r>
      <w:r w:rsidRPr="002E36A0">
        <w:t xml:space="preserve"> discover </w:t>
      </w:r>
      <w:r>
        <w:t xml:space="preserve">the </w:t>
      </w:r>
      <w:r w:rsidRPr="002E36A0">
        <w:t>network topology</w:t>
      </w:r>
      <w:r>
        <w:t xml:space="preserve">, at both </w:t>
      </w:r>
      <w:r w:rsidRPr="002E36A0">
        <w:t>WDM and IP layer</w:t>
      </w:r>
      <w:r>
        <w:t xml:space="preserve">s, in terms of nodes (NEs) and links, including </w:t>
      </w:r>
      <w:r w:rsidR="00677935" w:rsidRPr="005C5912">
        <w:t>inter AS domain links as well as cross-layer</w:t>
      </w:r>
      <w:r w:rsidR="00677935" w:rsidDel="00677935">
        <w:t xml:space="preserve"> </w:t>
      </w:r>
      <w:r>
        <w:t>links.</w:t>
      </w:r>
    </w:p>
    <w:p w14:paraId="7B3C91E1" w14:textId="014D8B3D" w:rsidR="002E36A0" w:rsidRPr="002E36A0" w:rsidRDefault="00ED66D9" w:rsidP="002166E2">
      <w:r>
        <w:t xml:space="preserve">Each PNC </w:t>
      </w:r>
      <w:r w:rsidR="002166E2">
        <w:t>provides</w:t>
      </w:r>
      <w:r>
        <w:t xml:space="preserve"> to the MDSC a</w:t>
      </w:r>
      <w:r w:rsidR="002E36A0" w:rsidRPr="002E36A0">
        <w:t xml:space="preserve">n abstract </w:t>
      </w:r>
      <w:r>
        <w:t xml:space="preserve">topology </w:t>
      </w:r>
      <w:r w:rsidR="002E36A0" w:rsidRPr="002E36A0">
        <w:t xml:space="preserve">view of the WDM </w:t>
      </w:r>
      <w:r>
        <w:t xml:space="preserve">or of the </w:t>
      </w:r>
      <w:r w:rsidR="002E36A0" w:rsidRPr="002E36A0">
        <w:t xml:space="preserve">IP topology </w:t>
      </w:r>
      <w:r w:rsidR="002166E2">
        <w:t>of the domain it controls</w:t>
      </w:r>
      <w:r w:rsidR="002E36A0" w:rsidRPr="002E36A0">
        <w:t>.</w:t>
      </w:r>
      <w:r>
        <w:t xml:space="preserve"> This topology is </w:t>
      </w:r>
      <w:r w:rsidR="00677935" w:rsidRPr="005C5912">
        <w:t xml:space="preserve">abstracted </w:t>
      </w:r>
      <w:r>
        <w:t xml:space="preserve">in the sense that some detailed NE information is hidden at the MPI, </w:t>
      </w:r>
      <w:r w:rsidR="00677935" w:rsidRPr="005C5912">
        <w:t xml:space="preserve">and all or some of </w:t>
      </w:r>
      <w:r w:rsidR="002166E2">
        <w:t xml:space="preserve">the NEs and </w:t>
      </w:r>
      <w:r w:rsidR="00677935" w:rsidRPr="005C5912">
        <w:t xml:space="preserve">related </w:t>
      </w:r>
      <w:r w:rsidR="002166E2">
        <w:t xml:space="preserve">physical links are exposed as abstract nodes and </w:t>
      </w:r>
      <w:r w:rsidR="00677935" w:rsidRPr="005C5912">
        <w:t xml:space="preserve">logical (virtual) </w:t>
      </w:r>
      <w:r w:rsidR="002166E2">
        <w:t>links</w:t>
      </w:r>
      <w:r w:rsidR="00677935">
        <w:t xml:space="preserve">, </w:t>
      </w:r>
      <w:r w:rsidR="00677935" w:rsidRPr="005C5912">
        <w:t>depending on the level of abstraction the user want. This detailed information is key to understand both the inter-AS domain links (seen by each controller as UNI interfaces but as I-NNI interfaces by the MDSC) as well as the cross-layer mapping between IP and WDM layer</w:t>
      </w:r>
      <w:r>
        <w:t>.</w:t>
      </w:r>
    </w:p>
    <w:p w14:paraId="5DB567DC" w14:textId="0486401A" w:rsidR="00677935" w:rsidRDefault="002166E2" w:rsidP="002E36A0">
      <w:r w:rsidRPr="00C109A9">
        <w:t xml:space="preserve">The MDSC also </w:t>
      </w:r>
      <w:r w:rsidR="00677935" w:rsidRPr="00677935">
        <w:t xml:space="preserve">maintains </w:t>
      </w:r>
      <w:r w:rsidR="002E36A0" w:rsidRPr="00C109A9">
        <w:t xml:space="preserve">an up-to-date network inventory of both IP and WDM layers </w:t>
      </w:r>
      <w:r w:rsidR="00677935" w:rsidRPr="00677935">
        <w:t>through the use of IETF notifications through MPI with the PNCs</w:t>
      </w:r>
      <w:r w:rsidR="002E36A0" w:rsidRPr="00C109A9">
        <w:t>.</w:t>
      </w:r>
    </w:p>
    <w:p w14:paraId="135E5E55" w14:textId="77777777" w:rsidR="00677935" w:rsidRDefault="00677935" w:rsidP="002E36A0">
      <w:r w:rsidRPr="00677935">
        <w:t>For the cross-layer links it is key for MDSC to be able to correlate automatically the information about the physical ports from the routers (single link or bundle links for LAG) to client ports in the ROADM</w:t>
      </w:r>
      <w:r>
        <w:t>.</w:t>
      </w:r>
    </w:p>
    <w:p w14:paraId="26559C93" w14:textId="77777777" w:rsidR="00677935" w:rsidRDefault="00677935" w:rsidP="00677935">
      <w:pPr>
        <w:pStyle w:val="Heading2"/>
      </w:pPr>
      <w:bookmarkStart w:id="201" w:name="_Ref23266204"/>
      <w:bookmarkStart w:id="202" w:name="_Toc30847393"/>
      <w:r w:rsidRPr="00677935">
        <w:t xml:space="preserve">Discovery of existing </w:t>
      </w:r>
      <w:proofErr w:type="spellStart"/>
      <w:r w:rsidRPr="00677935">
        <w:t>Och</w:t>
      </w:r>
      <w:proofErr w:type="spellEnd"/>
      <w:r w:rsidRPr="00677935">
        <w:t>, ODU, IP links, IP tunnels and IP services</w:t>
      </w:r>
      <w:bookmarkEnd w:id="201"/>
      <w:bookmarkEnd w:id="202"/>
    </w:p>
    <w:p w14:paraId="3D6487FF" w14:textId="77777777" w:rsidR="00677935" w:rsidRDefault="00677935" w:rsidP="00677935">
      <w:r>
        <w:t>In this scenarios MDSC must be able to automatically discover network topology of both WDM and IP layers (links and NE, links between two domains).</w:t>
      </w:r>
    </w:p>
    <w:p w14:paraId="54C21E3F" w14:textId="77777777" w:rsidR="00677935" w:rsidRDefault="00677935" w:rsidP="00677935">
      <w:pPr>
        <w:pStyle w:val="RFCListBullet"/>
      </w:pPr>
      <w:r>
        <w:t>An abstract view of the WDM and IP topology must be available.</w:t>
      </w:r>
    </w:p>
    <w:p w14:paraId="360F4435" w14:textId="77777777" w:rsidR="00677935" w:rsidRDefault="00677935" w:rsidP="00677935">
      <w:pPr>
        <w:pStyle w:val="RFCListBullet"/>
      </w:pPr>
      <w:r>
        <w:t>MDSC must keep an up-to-date network inventory of both IP and WDM layers and it should be possible to correlate such information (e.g.: which port, lambda/</w:t>
      </w:r>
      <w:proofErr w:type="spellStart"/>
      <w:r>
        <w:t>OTSi</w:t>
      </w:r>
      <w:proofErr w:type="spellEnd"/>
      <w:r>
        <w:t>, direction is used by a specific IP service on the WDM equipment).</w:t>
      </w:r>
    </w:p>
    <w:p w14:paraId="02B87F9F" w14:textId="77777777" w:rsidR="00677935" w:rsidRPr="002E36A0" w:rsidRDefault="00677935" w:rsidP="00C237A8">
      <w:pPr>
        <w:pStyle w:val="RFCListBullet"/>
      </w:pPr>
      <w:r>
        <w:t>It should be possible at MDSC level to easily correlate WDM and IP layers alarms to speed-up troubleshooting.</w:t>
      </w:r>
    </w:p>
    <w:p w14:paraId="7B04AC7B" w14:textId="77777777" w:rsidR="00ED66D9" w:rsidRDefault="00450B3D" w:rsidP="00C237A8">
      <w:pPr>
        <w:pStyle w:val="Heading3"/>
      </w:pPr>
      <w:bookmarkStart w:id="203" w:name="_Ref11242371"/>
      <w:bookmarkStart w:id="204" w:name="_Toc30847394"/>
      <w:r>
        <w:t xml:space="preserve">Common </w:t>
      </w:r>
      <w:r w:rsidR="00ED66D9">
        <w:t>YANG models</w:t>
      </w:r>
      <w:r w:rsidR="002166E2">
        <w:t xml:space="preserve"> used at the MPI</w:t>
      </w:r>
      <w:r>
        <w:t>s</w:t>
      </w:r>
      <w:bookmarkEnd w:id="203"/>
      <w:bookmarkEnd w:id="204"/>
    </w:p>
    <w:p w14:paraId="7D59F3F3" w14:textId="77777777" w:rsidR="004D15CB" w:rsidRDefault="004D15CB" w:rsidP="00ED66D9">
      <w:r>
        <w:t xml:space="preserve">Both Optical and Packet PNCs </w:t>
      </w:r>
      <w:r w:rsidR="002166E2">
        <w:t>use</w:t>
      </w:r>
      <w:r>
        <w:t xml:space="preserve"> the following common topology YANG models</w:t>
      </w:r>
      <w:r w:rsidR="002166E2">
        <w:t xml:space="preserve"> at the MPI to report their abstract topologies</w:t>
      </w:r>
      <w:r>
        <w:t>:</w:t>
      </w:r>
    </w:p>
    <w:p w14:paraId="7EF0BF90" w14:textId="77777777" w:rsidR="002A7904" w:rsidRDefault="0085703A" w:rsidP="004D15CB">
      <w:pPr>
        <w:pStyle w:val="RFCListBullet"/>
      </w:pPr>
      <w:r>
        <w:lastRenderedPageBreak/>
        <w:t xml:space="preserve">The Base Network Model, defined in the </w:t>
      </w:r>
      <w:r w:rsidR="002A7904">
        <w:t>“</w:t>
      </w:r>
      <w:proofErr w:type="spellStart"/>
      <w:r w:rsidR="002A7904">
        <w:t>ietf</w:t>
      </w:r>
      <w:proofErr w:type="spellEnd"/>
      <w:r w:rsidR="002A7904">
        <w:t>-network”</w:t>
      </w:r>
      <w:r>
        <w:t xml:space="preserve"> YANG module of </w:t>
      </w:r>
      <w:r w:rsidR="00A32AF9">
        <w:t>[RFC</w:t>
      </w:r>
      <w:r w:rsidR="002A7904">
        <w:t>8345]</w:t>
      </w:r>
    </w:p>
    <w:p w14:paraId="74F1F51D" w14:textId="77777777" w:rsidR="002A7904" w:rsidRDefault="0085703A" w:rsidP="004D15CB">
      <w:pPr>
        <w:pStyle w:val="RFCListBullet"/>
      </w:pPr>
      <w:r>
        <w:t xml:space="preserve">The Base Network Topology Model, defined in the </w:t>
      </w:r>
      <w:r w:rsidR="002A7904">
        <w:t>“</w:t>
      </w:r>
      <w:proofErr w:type="spellStart"/>
      <w:r w:rsidR="002A7904">
        <w:rPr>
          <w:lang w:val="en"/>
        </w:rPr>
        <w:t>ietf</w:t>
      </w:r>
      <w:proofErr w:type="spellEnd"/>
      <w:r w:rsidR="002A7904">
        <w:rPr>
          <w:lang w:val="en"/>
        </w:rPr>
        <w:t>-network-topology</w:t>
      </w:r>
      <w:r w:rsidR="002A7904">
        <w:t xml:space="preserve">” </w:t>
      </w:r>
      <w:r>
        <w:t xml:space="preserve">YANG module of </w:t>
      </w:r>
      <w:r w:rsidR="002A7904">
        <w:t>[RFC8345]</w:t>
      </w:r>
      <w:r w:rsidR="000F1A74">
        <w:t>, which augments the Base Network Model</w:t>
      </w:r>
    </w:p>
    <w:p w14:paraId="015558D8" w14:textId="77777777" w:rsidR="004D15CB" w:rsidRDefault="0085703A" w:rsidP="0085703A">
      <w:pPr>
        <w:pStyle w:val="RFCListBullet"/>
      </w:pPr>
      <w:r>
        <w:t>The TE Topology Model, defined in the “</w:t>
      </w:r>
      <w:proofErr w:type="spellStart"/>
      <w:r w:rsidRPr="0085703A">
        <w:t>ietf</w:t>
      </w:r>
      <w:proofErr w:type="spellEnd"/>
      <w:r w:rsidRPr="0085703A">
        <w:t>-</w:t>
      </w:r>
      <w:proofErr w:type="spellStart"/>
      <w:r w:rsidRPr="0085703A">
        <w:t>te</w:t>
      </w:r>
      <w:proofErr w:type="spellEnd"/>
      <w:r w:rsidRPr="0085703A">
        <w:t>-topology</w:t>
      </w:r>
      <w:r>
        <w:t>” YANG module of [</w:t>
      </w:r>
      <w:r w:rsidR="00A32AF9" w:rsidRPr="00A32AF9">
        <w:t>TE-TOPO</w:t>
      </w:r>
      <w:r>
        <w:t>]</w:t>
      </w:r>
      <w:r w:rsidR="000F1A74">
        <w:t>, which augments the Base Network Topology Model</w:t>
      </w:r>
    </w:p>
    <w:p w14:paraId="423DFAF6" w14:textId="77777777" w:rsidR="002166E2" w:rsidRDefault="002166E2" w:rsidP="002166E2">
      <w:pPr>
        <w:pStyle w:val="RFCListBullet"/>
        <w:numPr>
          <w:ilvl w:val="0"/>
          <w:numId w:val="0"/>
        </w:numPr>
        <w:ind w:left="432"/>
      </w:pPr>
      <w:r>
        <w:t xml:space="preserve">These </w:t>
      </w:r>
      <w:r w:rsidR="001A61F8">
        <w:t xml:space="preserve">common </w:t>
      </w:r>
      <w:r>
        <w:t xml:space="preserve">YANG models are </w:t>
      </w:r>
      <w:r w:rsidR="001A61F8">
        <w:t xml:space="preserve">generic and </w:t>
      </w:r>
      <w:r>
        <w:t>augmented by technology-specific YANG modules as described in the following sections.</w:t>
      </w:r>
    </w:p>
    <w:p w14:paraId="5ED17473" w14:textId="77777777" w:rsidR="005676EB" w:rsidRDefault="005676EB" w:rsidP="00C237A8">
      <w:pPr>
        <w:pStyle w:val="Heading4"/>
      </w:pPr>
      <w:bookmarkStart w:id="205" w:name="_Ref11242372"/>
      <w:bookmarkStart w:id="206" w:name="_Toc30847395"/>
      <w:r>
        <w:t xml:space="preserve">YANG models </w:t>
      </w:r>
      <w:r w:rsidR="002166E2">
        <w:t xml:space="preserve">used at </w:t>
      </w:r>
      <w:r>
        <w:t>the Optical MPIs</w:t>
      </w:r>
      <w:bookmarkEnd w:id="205"/>
      <w:bookmarkEnd w:id="206"/>
    </w:p>
    <w:p w14:paraId="246D5737" w14:textId="77777777" w:rsidR="004D15CB" w:rsidRDefault="004D15CB" w:rsidP="004D15CB">
      <w:pPr>
        <w:pStyle w:val="RFCListBullet"/>
        <w:numPr>
          <w:ilvl w:val="0"/>
          <w:numId w:val="0"/>
        </w:numPr>
        <w:ind w:left="432"/>
      </w:pPr>
      <w:r>
        <w:t xml:space="preserve">The Optical PNC </w:t>
      </w:r>
      <w:r w:rsidR="002166E2">
        <w:t xml:space="preserve">also uses </w:t>
      </w:r>
      <w:r w:rsidR="00B53118">
        <w:t xml:space="preserve">at least </w:t>
      </w:r>
      <w:r>
        <w:t>the following technology-specific topology YANG models</w:t>
      </w:r>
      <w:r w:rsidR="002166E2">
        <w:t xml:space="preserve">, providing WDM and Ethernet technology-specific augmentations of the generic </w:t>
      </w:r>
      <w:r w:rsidR="000F1A74">
        <w:t xml:space="preserve">TE </w:t>
      </w:r>
      <w:r w:rsidR="002166E2">
        <w:t xml:space="preserve">Topology </w:t>
      </w:r>
      <w:r w:rsidR="000F1A74">
        <w:t>Model</w:t>
      </w:r>
      <w:r>
        <w:t>:</w:t>
      </w:r>
    </w:p>
    <w:p w14:paraId="11B7A0FD" w14:textId="77777777" w:rsidR="004D15CB" w:rsidRDefault="0085703A" w:rsidP="00557357">
      <w:pPr>
        <w:pStyle w:val="RFCListBullet"/>
      </w:pPr>
      <w:r>
        <w:t xml:space="preserve">The </w:t>
      </w:r>
      <w:r w:rsidR="004D15CB">
        <w:t>WSON Topology</w:t>
      </w:r>
      <w:r>
        <w:t xml:space="preserve"> Model, defined in the “</w:t>
      </w:r>
      <w:proofErr w:type="spellStart"/>
      <w:r>
        <w:t>ietf</w:t>
      </w:r>
      <w:proofErr w:type="spellEnd"/>
      <w:r>
        <w:t>-</w:t>
      </w:r>
      <w:proofErr w:type="spellStart"/>
      <w:r>
        <w:t>wson</w:t>
      </w:r>
      <w:proofErr w:type="spellEnd"/>
      <w:r>
        <w:t>-topology” YANG modules of [</w:t>
      </w:r>
      <w:r w:rsidRPr="00A32AF9">
        <w:t>WSON-TOPO</w:t>
      </w:r>
      <w:r>
        <w:t>]</w:t>
      </w:r>
      <w:r w:rsidR="00557357">
        <w:t>, or the Flexi</w:t>
      </w:r>
      <w:r w:rsidR="00557357">
        <w:noBreakHyphen/>
        <w:t>grid Topology Model, defined in the “</w:t>
      </w:r>
      <w:proofErr w:type="spellStart"/>
      <w:r w:rsidR="00557357" w:rsidRPr="00557357">
        <w:t>ietf</w:t>
      </w:r>
      <w:proofErr w:type="spellEnd"/>
      <w:r w:rsidR="00557357" w:rsidRPr="00557357">
        <w:t>-flexi-grid-topology</w:t>
      </w:r>
      <w:r w:rsidR="00557357">
        <w:t>” YANG module of [Flexi</w:t>
      </w:r>
      <w:r w:rsidR="00557357">
        <w:noBreakHyphen/>
        <w:t>TOPO].</w:t>
      </w:r>
    </w:p>
    <w:p w14:paraId="4CA7D2BD" w14:textId="77777777" w:rsidR="004D15CB" w:rsidRDefault="0085703A" w:rsidP="0085703A">
      <w:pPr>
        <w:pStyle w:val="RFCListBullet"/>
      </w:pPr>
      <w:r>
        <w:t xml:space="preserve">The Ethernet </w:t>
      </w:r>
      <w:r w:rsidR="004D15CB">
        <w:t>Topology</w:t>
      </w:r>
      <w:r w:rsidR="00557357">
        <w:t xml:space="preserve"> Model</w:t>
      </w:r>
      <w:r>
        <w:t>,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w:t>
      </w:r>
    </w:p>
    <w:p w14:paraId="697CD7D4" w14:textId="34B986D7" w:rsidR="00DF6C67" w:rsidRDefault="00DF6C67" w:rsidP="00DF6C67">
      <w:pPr>
        <w:pStyle w:val="RFCListBullet"/>
        <w:numPr>
          <w:ilvl w:val="0"/>
          <w:numId w:val="0"/>
        </w:numPr>
        <w:ind w:left="432"/>
      </w:pPr>
      <w:r>
        <w:t>The WSON Topology Model or, alternatively, the Flexi</w:t>
      </w:r>
      <w:r>
        <w:noBreakHyphen/>
        <w:t>grid Topology model is used to report the fixed-grid or, respectively, the flexible-grid DWDM network topology (e.g., ROADMs and OMS links).</w:t>
      </w:r>
    </w:p>
    <w:p w14:paraId="7570C89D" w14:textId="4C76B036" w:rsidR="00DF6C67" w:rsidRDefault="00DF6C67" w:rsidP="00DF6C67">
      <w:pPr>
        <w:pStyle w:val="RFCListBullet"/>
        <w:numPr>
          <w:ilvl w:val="0"/>
          <w:numId w:val="0"/>
        </w:numPr>
        <w:ind w:left="432"/>
      </w:pPr>
      <w:r>
        <w:t>The Ethernet Topology Model is used to report the Ethernet access links on the edge ROADMs.</w:t>
      </w:r>
    </w:p>
    <w:p w14:paraId="49F79052" w14:textId="77777777" w:rsidR="005676EB" w:rsidRDefault="005676EB" w:rsidP="00C237A8">
      <w:pPr>
        <w:pStyle w:val="Heading4"/>
      </w:pPr>
      <w:bookmarkStart w:id="207" w:name="_Toc30847396"/>
      <w:r>
        <w:t>Required YANG models at the Packet MPIs</w:t>
      </w:r>
      <w:bookmarkEnd w:id="207"/>
    </w:p>
    <w:p w14:paraId="396885B0" w14:textId="77777777" w:rsidR="00B53118" w:rsidRDefault="00B53118" w:rsidP="00B53118">
      <w:pPr>
        <w:pStyle w:val="RFCListBullet"/>
        <w:numPr>
          <w:ilvl w:val="0"/>
          <w:numId w:val="0"/>
        </w:numPr>
        <w:ind w:left="432"/>
      </w:pPr>
      <w:r>
        <w:t xml:space="preserve">The Packet PNC also uses at least the following technology-specific topology YANG models, providing IP and Ethernet technology-specific augmentations of the generic Topology </w:t>
      </w:r>
      <w:r w:rsidR="00F97768">
        <w:t>M</w:t>
      </w:r>
      <w:r>
        <w:t>odels:</w:t>
      </w:r>
    </w:p>
    <w:p w14:paraId="79DD79FD" w14:textId="77777777" w:rsidR="00B53118" w:rsidRDefault="00B53118" w:rsidP="00B53118">
      <w:pPr>
        <w:pStyle w:val="RFCListBullet"/>
      </w:pPr>
      <w:r>
        <w:t>The L3 Topology Model, defined in the “</w:t>
      </w:r>
      <w:r w:rsidRPr="00B53118">
        <w:t>ietf</w:t>
      </w:r>
      <w:r>
        <w:noBreakHyphen/>
      </w:r>
      <w:r w:rsidRPr="00B53118">
        <w:t>l3</w:t>
      </w:r>
      <w:r>
        <w:noBreakHyphen/>
        <w:t>unicast</w:t>
      </w:r>
      <w:r w:rsidR="00EC47A2">
        <w:noBreakHyphen/>
        <w:t>topology” YANG modules of [RFC</w:t>
      </w:r>
      <w:r>
        <w:t>8346]</w:t>
      </w:r>
      <w:r w:rsidR="000F1A74">
        <w:t>, which augments the Base Network Topology Model</w:t>
      </w:r>
    </w:p>
    <w:p w14:paraId="0A7F1DD3" w14:textId="77777777" w:rsidR="00DF6C67" w:rsidRDefault="00DF6C67" w:rsidP="00DF6C67">
      <w:pPr>
        <w:pStyle w:val="RFCListBullet"/>
      </w:pPr>
      <w:bookmarkStart w:id="208" w:name="_Toc30847397"/>
      <w:r>
        <w:lastRenderedPageBreak/>
        <w:t>The Ethernet Topology Model, defined in the “</w:t>
      </w:r>
      <w:proofErr w:type="spellStart"/>
      <w:r w:rsidRPr="0085703A">
        <w:t>ietf</w:t>
      </w:r>
      <w:proofErr w:type="spellEnd"/>
      <w:r w:rsidRPr="0085703A">
        <w:t>-eth-</w:t>
      </w:r>
      <w:proofErr w:type="spellStart"/>
      <w:r w:rsidRPr="0085703A">
        <w:t>te</w:t>
      </w:r>
      <w:proofErr w:type="spellEnd"/>
      <w:r w:rsidRPr="0085703A">
        <w:t>-topology</w:t>
      </w:r>
      <w:r>
        <w:t>” YANG module of [</w:t>
      </w:r>
      <w:r w:rsidRPr="00A32AF9">
        <w:t>CLIENT-TOPO</w:t>
      </w:r>
      <w:r>
        <w:t>], which augments the TE Topology Model</w:t>
      </w:r>
    </w:p>
    <w:p w14:paraId="49A7D0DD" w14:textId="77777777" w:rsidR="00DF6C67" w:rsidRDefault="00DF6C67" w:rsidP="00DF6C67">
      <w:pPr>
        <w:pStyle w:val="RFCListBullet"/>
      </w:pPr>
      <w:r>
        <w:t>The L3</w:t>
      </w:r>
      <w:r>
        <w:noBreakHyphen/>
        <w:t>TE Topology Model, defined in the “</w:t>
      </w:r>
      <w:r w:rsidRPr="00C90F82">
        <w:t>ietf-l3-te-topology</w:t>
      </w:r>
      <w:r>
        <w:t>” YANG modules of [L3-TE-TOPO], which augments the L3 Topology Model</w:t>
      </w:r>
    </w:p>
    <w:p w14:paraId="46048461" w14:textId="0052D3C0" w:rsidR="00DF6C67" w:rsidRDefault="00DF6C67" w:rsidP="00DF6C67">
      <w:pPr>
        <w:pStyle w:val="RFCListBullet"/>
        <w:numPr>
          <w:ilvl w:val="0"/>
          <w:numId w:val="0"/>
        </w:numPr>
        <w:ind w:left="432"/>
      </w:pPr>
      <w:r>
        <w:t>The Ethernet Topology Model is used to report the Ethernet links between the IP routers and the edge ROADMs as well as the inter</w:t>
      </w:r>
      <w:r>
        <w:noBreakHyphen/>
        <w:t>domain links between ASBRs, while the L3 Topology Model is used to report the IP network topology (e.g., IP routers and IP links).</w:t>
      </w:r>
    </w:p>
    <w:p w14:paraId="36574BC4" w14:textId="77777777" w:rsidR="00DF6C67" w:rsidRDefault="00DF6C67" w:rsidP="00DF6C67">
      <w:pPr>
        <w:pStyle w:val="RFCListBullet"/>
        <w:numPr>
          <w:ilvl w:val="0"/>
          <w:numId w:val="0"/>
        </w:numPr>
        <w:ind w:left="432"/>
      </w:pPr>
      <w:r>
        <w:t>The L3</w:t>
      </w:r>
      <w:r>
        <w:noBreakHyphen/>
        <w:t>TE Topology Model reports the relationship between the IP routers and LTPs provided by the L3 Topology Model and the underlying Ethernet nodes and LTPs provided by the Ethernet Topology Model.</w:t>
      </w:r>
    </w:p>
    <w:p w14:paraId="1F30FBD0" w14:textId="77777777" w:rsidR="00ED66D9" w:rsidRDefault="00ED66D9" w:rsidP="00C237A8">
      <w:pPr>
        <w:pStyle w:val="Heading3"/>
      </w:pPr>
      <w:r>
        <w:t>Inter-domain link Discovery</w:t>
      </w:r>
      <w:bookmarkEnd w:id="208"/>
    </w:p>
    <w:p w14:paraId="35390D4A" w14:textId="77777777" w:rsidR="004D15CB" w:rsidRDefault="00995068" w:rsidP="00ED66D9">
      <w:r>
        <w:t xml:space="preserve">In the reference network of </w:t>
      </w:r>
      <w:r>
        <w:fldChar w:fldCharType="begin"/>
      </w:r>
      <w:r>
        <w:instrText xml:space="preserve"> REF _Ref5722602 \r \h </w:instrText>
      </w:r>
      <w:r>
        <w:fldChar w:fldCharType="separate"/>
      </w:r>
      <w:r w:rsidR="00C57C99">
        <w:t>Figure 1</w:t>
      </w:r>
      <w:r>
        <w:fldChar w:fldCharType="end"/>
      </w:r>
      <w:r>
        <w:t>, there are two types of inter</w:t>
      </w:r>
      <w:r>
        <w:noBreakHyphen/>
        <w:t>domain links:</w:t>
      </w:r>
    </w:p>
    <w:p w14:paraId="4C153A16" w14:textId="77777777" w:rsidR="00DF6C67" w:rsidRDefault="00DF6C67" w:rsidP="00DF6C67">
      <w:pPr>
        <w:pStyle w:val="RFCListBullet"/>
      </w:pPr>
      <w:r>
        <w:t>Links between two IP domains/ASBRs (</w:t>
      </w:r>
      <w:proofErr w:type="spellStart"/>
      <w:r>
        <w:t>ASes</w:t>
      </w:r>
      <w:proofErr w:type="spellEnd"/>
      <w:r>
        <w:t>)</w:t>
      </w:r>
    </w:p>
    <w:p w14:paraId="1BB3D1D2" w14:textId="77777777" w:rsidR="00995068" w:rsidRDefault="00995068" w:rsidP="00995068">
      <w:pPr>
        <w:pStyle w:val="RFCListBullet"/>
      </w:pPr>
      <w:r>
        <w:t>Links between an IP router and a ROADM</w:t>
      </w:r>
    </w:p>
    <w:p w14:paraId="5C852FC4" w14:textId="77777777" w:rsidR="00995068" w:rsidRDefault="00995068" w:rsidP="00995068">
      <w:r>
        <w:t>Both types of links are Ethernet physical links.</w:t>
      </w:r>
    </w:p>
    <w:p w14:paraId="02537CBF" w14:textId="77777777" w:rsidR="00DF6C67" w:rsidRDefault="00DF6C67" w:rsidP="00DF6C67">
      <w:pPr>
        <w:rPr>
          <w:rFonts w:eastAsiaTheme="minorEastAsia"/>
          <w:lang w:eastAsia="zh-CN"/>
        </w:rPr>
      </w:pPr>
      <w:r>
        <w:rPr>
          <w:rFonts w:eastAsiaTheme="minorEastAsia"/>
          <w:lang w:eastAsia="zh-CN"/>
        </w:rPr>
        <w:t xml:space="preserve">The inter-domain link information is reported to the MDSC by the two adjacent PNCs, controlling the two ends of the inter-domain link, using the </w:t>
      </w:r>
      <w:proofErr w:type="spellStart"/>
      <w:r>
        <w:rPr>
          <w:rFonts w:eastAsiaTheme="minorEastAsia"/>
          <w:lang w:eastAsia="zh-CN"/>
        </w:rPr>
        <w:t>Etherent</w:t>
      </w:r>
      <w:proofErr w:type="spellEnd"/>
      <w:r>
        <w:rPr>
          <w:rFonts w:eastAsiaTheme="minorEastAsia"/>
          <w:lang w:eastAsia="zh-CN"/>
        </w:rPr>
        <w:t xml:space="preserve"> Topology Model defined in [</w:t>
      </w:r>
      <w:r w:rsidRPr="00A32AF9">
        <w:t>CLIENT-TOPO</w:t>
      </w:r>
      <w:r>
        <w:rPr>
          <w:rFonts w:eastAsiaTheme="minorEastAsia"/>
          <w:lang w:eastAsia="zh-CN"/>
        </w:rPr>
        <w:t>].</w:t>
      </w:r>
    </w:p>
    <w:p w14:paraId="57E55D5D" w14:textId="77777777" w:rsidR="00DF6C67" w:rsidRPr="00995068" w:rsidRDefault="00DF6C67" w:rsidP="00DF6C67">
      <w:r>
        <w:t>The MDSC can understand how to merge these inter</w:t>
      </w:r>
      <w:r>
        <w:noBreakHyphen/>
        <w:t>domain Ethernet links together using the plug-id attribute defined in the TE Topology Model [TE</w:t>
      </w:r>
      <w:r>
        <w:noBreakHyphen/>
        <w:t xml:space="preserve">TOPO], as described in </w:t>
      </w:r>
      <w:r w:rsidRPr="00995068">
        <w:t>as described in section 4.3 of [TE-TOPO].</w:t>
      </w:r>
    </w:p>
    <w:p w14:paraId="153B988C" w14:textId="77777777" w:rsidR="00DF6C67" w:rsidRDefault="00DF6C67" w:rsidP="00DF6C67">
      <w:r>
        <w:t>A more detailed description of how the plug-id can be used to discover inter-domain link is also provided in section 5.1.4 of [</w:t>
      </w:r>
      <w:r w:rsidRPr="00A32AF9">
        <w:t>TNBI</w:t>
      </w:r>
      <w:r>
        <w:t>].</w:t>
      </w:r>
    </w:p>
    <w:p w14:paraId="2A580296" w14:textId="04920ED9" w:rsidR="00DF6C67" w:rsidRDefault="00DF6C67" w:rsidP="00DF6C67">
      <w:r>
        <w:t>Both types of inter</w:t>
      </w:r>
      <w:r>
        <w:noBreakHyphen/>
        <w:t>domain Ethernet links are discovered using the plug</w:t>
      </w:r>
      <w:r>
        <w:noBreakHyphen/>
        <w:t>id attributes reported in the Ethernet Topologies exposed by the two adjacent PNCs.</w:t>
      </w:r>
    </w:p>
    <w:p w14:paraId="0D67F229" w14:textId="5DEA66A0" w:rsidR="00DF6C67" w:rsidRDefault="00DF6C67" w:rsidP="00DF6C67">
      <w:r>
        <w:lastRenderedPageBreak/>
        <w:t xml:space="preserve">The MDSC, when </w:t>
      </w:r>
      <w:proofErr w:type="spellStart"/>
      <w:r>
        <w:t>discoverying</w:t>
      </w:r>
      <w:proofErr w:type="spellEnd"/>
      <w:r>
        <w:t xml:space="preserve"> an Ethernet inter-domain link between two Ethernet LTPs which are associated with two IP LTPs, reported in the IP Topologies exposed by the two adjacent P</w:t>
      </w:r>
      <w:r>
        <w:noBreakHyphen/>
        <w:t>PNCs, can also discover an inter</w:t>
      </w:r>
      <w:r>
        <w:noBreakHyphen/>
        <w:t>domain IP link/adjacency between these two IP LTPs.</w:t>
      </w:r>
    </w:p>
    <w:p w14:paraId="2E9E0EBD" w14:textId="77777777" w:rsidR="00995068" w:rsidRDefault="00995068" w:rsidP="00995068">
      <w:r>
        <w:t>Two options are possible to discover these inter</w:t>
      </w:r>
      <w:r>
        <w:noBreakHyphen/>
        <w:t>domain links:</w:t>
      </w:r>
    </w:p>
    <w:p w14:paraId="00A822CF" w14:textId="77777777" w:rsidR="00995068" w:rsidRDefault="00995068" w:rsidP="00A37F5E">
      <w:pPr>
        <w:pStyle w:val="RFCListNumbered"/>
        <w:numPr>
          <w:ilvl w:val="0"/>
          <w:numId w:val="21"/>
        </w:numPr>
      </w:pPr>
      <w:r>
        <w:t>Static configuration</w:t>
      </w:r>
    </w:p>
    <w:p w14:paraId="4D4C10E0" w14:textId="77777777" w:rsidR="00995068" w:rsidRDefault="00995068" w:rsidP="00A37F5E">
      <w:pPr>
        <w:pStyle w:val="RFCListNumbered"/>
        <w:numPr>
          <w:ilvl w:val="0"/>
          <w:numId w:val="21"/>
        </w:numPr>
      </w:pPr>
      <w:r>
        <w:t>LLDP [</w:t>
      </w:r>
      <w:r w:rsidR="00A32AF9">
        <w:t>IEEE 802.1AB</w:t>
      </w:r>
      <w:r>
        <w:t>] automatic discovery</w:t>
      </w:r>
    </w:p>
    <w:p w14:paraId="7A304B9F" w14:textId="77777777" w:rsidR="00995068" w:rsidRDefault="00386297" w:rsidP="00A37F5E">
      <w:r>
        <w:t>Since the static configuration requires an administrative burden to configure network-wide unique identifiers, the automatic discovery solution based on LLDP is preferable when LLDP is supported.</w:t>
      </w:r>
    </w:p>
    <w:p w14:paraId="29D20DCC" w14:textId="77777777" w:rsidR="00386297" w:rsidRDefault="00386297" w:rsidP="00386297">
      <w:pPr>
        <w:rPr>
          <w:rFonts w:eastAsiaTheme="minorEastAsia"/>
          <w:lang w:eastAsia="zh-CN"/>
        </w:rPr>
      </w:pPr>
      <w:r>
        <w:t xml:space="preserve">As outlined in [TNBI], the </w:t>
      </w:r>
      <w:r>
        <w:rPr>
          <w:rFonts w:eastAsiaTheme="minorEastAsia"/>
          <w:lang w:eastAsia="zh-CN"/>
        </w:rPr>
        <w:t xml:space="preserve">encoding of the plug-id namespace as well as of the LLDP information within the plug-id value is implementation </w:t>
      </w:r>
      <w:r>
        <w:rPr>
          <w:rFonts w:eastAsiaTheme="minorEastAsia"/>
          <w:noProof/>
          <w:lang w:eastAsia="zh-CN"/>
        </w:rPr>
        <w:t>specific</w:t>
      </w:r>
      <w:r>
        <w:rPr>
          <w:rFonts w:eastAsiaTheme="minorEastAsia"/>
          <w:lang w:eastAsia="zh-CN"/>
        </w:rPr>
        <w:t xml:space="preserve"> and needs to be consistent across all the PNCs.</w:t>
      </w:r>
    </w:p>
    <w:p w14:paraId="7A680879" w14:textId="3F727200" w:rsidR="009945BB" w:rsidRDefault="00DC212D" w:rsidP="00C237A8">
      <w:pPr>
        <w:pStyle w:val="Heading2"/>
      </w:pPr>
      <w:bookmarkStart w:id="209" w:name="_Toc30847398"/>
      <w:r w:rsidRPr="00DC212D">
        <w:t xml:space="preserve">Provisioning of an IP </w:t>
      </w:r>
      <w:r w:rsidR="00DF143C">
        <w:t>Link</w:t>
      </w:r>
      <w:r w:rsidR="00677935">
        <w:t>/LAG</w:t>
      </w:r>
      <w:r w:rsidR="00DF143C">
        <w:t xml:space="preserve"> </w:t>
      </w:r>
      <w:r w:rsidRPr="00DC212D">
        <w:t>over DWDM</w:t>
      </w:r>
      <w:bookmarkEnd w:id="209"/>
    </w:p>
    <w:p w14:paraId="041A0119" w14:textId="77777777" w:rsidR="008C6F92" w:rsidRDefault="008C6F92" w:rsidP="008C6F92">
      <w:r>
        <w:t>In this scenario, the MSDC needs to</w:t>
      </w:r>
      <w:r w:rsidRPr="002E36A0">
        <w:t xml:space="preserve"> </w:t>
      </w:r>
      <w:r>
        <w:t>coordinate the creation of an IP link, or a LAG, between two routers through a DWDM network.</w:t>
      </w:r>
    </w:p>
    <w:p w14:paraId="74A8C85D" w14:textId="5EAA9043" w:rsidR="008C6F92" w:rsidRDefault="008C6F92" w:rsidP="008C6F92">
      <w:r>
        <w:t xml:space="preserve">It is assumed that the MDSC has already discovered the whole network topology as described in section </w:t>
      </w:r>
      <w:r w:rsidR="00677935">
        <w:fldChar w:fldCharType="begin"/>
      </w:r>
      <w:r w:rsidR="00677935">
        <w:instrText xml:space="preserve"> REF _Ref23266204 \r \h \t </w:instrText>
      </w:r>
      <w:r w:rsidR="00677935">
        <w:fldChar w:fldCharType="separate"/>
      </w:r>
      <w:r w:rsidR="00C57C99">
        <w:t>3.1</w:t>
      </w:r>
      <w:r w:rsidR="00677935">
        <w:fldChar w:fldCharType="end"/>
      </w:r>
      <w:r>
        <w:t>.</w:t>
      </w:r>
    </w:p>
    <w:p w14:paraId="0A1B7F0A" w14:textId="77777777" w:rsidR="008C6F92" w:rsidRDefault="008C6F92" w:rsidP="00C237A8">
      <w:pPr>
        <w:pStyle w:val="Heading3"/>
      </w:pPr>
      <w:bookmarkStart w:id="210" w:name="_Toc30847399"/>
      <w:r>
        <w:t>YANG models used at the MPIs</w:t>
      </w:r>
      <w:bookmarkEnd w:id="210"/>
    </w:p>
    <w:p w14:paraId="5BE561CC" w14:textId="77777777" w:rsidR="00296D3F" w:rsidRDefault="00296D3F" w:rsidP="00C237A8">
      <w:pPr>
        <w:pStyle w:val="Heading4"/>
      </w:pPr>
      <w:bookmarkStart w:id="211" w:name="_Toc30847400"/>
      <w:r>
        <w:t>YANG models used at the Optical MPIs</w:t>
      </w:r>
      <w:bookmarkEnd w:id="211"/>
    </w:p>
    <w:p w14:paraId="09E5ADAC" w14:textId="77777777" w:rsidR="00296D3F" w:rsidRDefault="00296D3F" w:rsidP="00296D3F">
      <w:pPr>
        <w:pStyle w:val="RFCListBullet"/>
        <w:numPr>
          <w:ilvl w:val="0"/>
          <w:numId w:val="0"/>
        </w:numPr>
        <w:ind w:left="432"/>
      </w:pPr>
      <w:r>
        <w:t>The Optical PNC uses at least the following YANG models:</w:t>
      </w:r>
    </w:p>
    <w:p w14:paraId="4B445BCD" w14:textId="77777777" w:rsidR="00F33CC7" w:rsidRDefault="00F33CC7" w:rsidP="00296D3F">
      <w:pPr>
        <w:pStyle w:val="RFCListBullet"/>
      </w:pPr>
      <w:r>
        <w:t>The TE Tunnel Model, defined in the “</w:t>
      </w:r>
      <w:proofErr w:type="spellStart"/>
      <w:r>
        <w:t>ietf-te</w:t>
      </w:r>
      <w:proofErr w:type="spellEnd"/>
      <w:r>
        <w:t>” YANG module of [TE</w:t>
      </w:r>
      <w:r>
        <w:noBreakHyphen/>
        <w:t>TUNNEL]</w:t>
      </w:r>
    </w:p>
    <w:p w14:paraId="1882A9C8" w14:textId="77777777" w:rsidR="00296D3F" w:rsidRDefault="00296D3F" w:rsidP="00F33CC7">
      <w:pPr>
        <w:pStyle w:val="RFCListBullet"/>
      </w:pPr>
      <w:r>
        <w:t>The WSON Tunnel Model, defined in the “</w:t>
      </w:r>
      <w:proofErr w:type="spellStart"/>
      <w:r w:rsidR="00F33CC7" w:rsidRPr="00F33CC7">
        <w:t>ietf</w:t>
      </w:r>
      <w:proofErr w:type="spellEnd"/>
      <w:r w:rsidR="00F33CC7" w:rsidRPr="00F33CC7">
        <w:t>-</w:t>
      </w:r>
      <w:proofErr w:type="spellStart"/>
      <w:r w:rsidR="00F33CC7" w:rsidRPr="00F33CC7">
        <w:t>wson</w:t>
      </w:r>
      <w:proofErr w:type="spellEnd"/>
      <w:r w:rsidR="00F33CC7" w:rsidRPr="00F33CC7">
        <w:t>-tunnel</w:t>
      </w:r>
      <w:r>
        <w:t>” YANG modules of [</w:t>
      </w:r>
      <w:r w:rsidRPr="00A32AF9">
        <w:t>WSON-</w:t>
      </w:r>
      <w:r w:rsidR="00C90205" w:rsidRPr="00C57086">
        <w:t>TUNNEL</w:t>
      </w:r>
      <w:r>
        <w:t>]</w:t>
      </w:r>
      <w:r w:rsidR="00C90205">
        <w:t xml:space="preserve">, or the </w:t>
      </w:r>
      <w:r w:rsidR="0092641E">
        <w:t>Flexi</w:t>
      </w:r>
      <w:r w:rsidR="0092641E">
        <w:noBreakHyphen/>
        <w:t xml:space="preserve">grid Media Channel Model, defined in the </w:t>
      </w:r>
      <w:r w:rsidR="00F33CC7">
        <w:t>“</w:t>
      </w:r>
      <w:proofErr w:type="spellStart"/>
      <w:r w:rsidR="00F33CC7">
        <w:rPr>
          <w:lang w:val="en"/>
        </w:rPr>
        <w:t>ietf</w:t>
      </w:r>
      <w:proofErr w:type="spellEnd"/>
      <w:r w:rsidR="00F33CC7">
        <w:rPr>
          <w:lang w:val="en"/>
        </w:rPr>
        <w:t>-flexi-grid-media-channel</w:t>
      </w:r>
      <w:r w:rsidR="00F33CC7">
        <w:t>” YANG module of [Flexi</w:t>
      </w:r>
      <w:r w:rsidR="00F33CC7">
        <w:noBreakHyphen/>
        <w:t>MC]</w:t>
      </w:r>
    </w:p>
    <w:p w14:paraId="67B81D1E" w14:textId="77777777" w:rsidR="00296D3F" w:rsidRDefault="00296D3F" w:rsidP="00A26597">
      <w:pPr>
        <w:pStyle w:val="RFCListBullet"/>
      </w:pPr>
      <w:r>
        <w:t xml:space="preserve">The Ethernet </w:t>
      </w:r>
      <w:r w:rsidR="00F33CC7">
        <w:t>Client Signal Model</w:t>
      </w:r>
      <w:r>
        <w:t>, defined in the “</w:t>
      </w:r>
      <w:proofErr w:type="spellStart"/>
      <w:r w:rsidR="00A26597" w:rsidRPr="00A26597">
        <w:t>ietf</w:t>
      </w:r>
      <w:proofErr w:type="spellEnd"/>
      <w:r w:rsidR="00A26597" w:rsidRPr="00A26597">
        <w:t>-eth-</w:t>
      </w:r>
      <w:proofErr w:type="spellStart"/>
      <w:r w:rsidR="00A26597" w:rsidRPr="00A26597">
        <w:t>tran</w:t>
      </w:r>
      <w:proofErr w:type="spellEnd"/>
      <w:r w:rsidR="00A26597" w:rsidRPr="00A26597">
        <w:t>-service</w:t>
      </w:r>
      <w:r>
        <w:t>” YANG module of [</w:t>
      </w:r>
      <w:r w:rsidR="00F33CC7">
        <w:t>CLIENT-SIGNAL</w:t>
      </w:r>
      <w:r>
        <w:t>]</w:t>
      </w:r>
    </w:p>
    <w:p w14:paraId="1D420255" w14:textId="77777777" w:rsidR="0092641E" w:rsidRDefault="0092641E" w:rsidP="00296D3F">
      <w:pPr>
        <w:pStyle w:val="RFCListBullet"/>
        <w:numPr>
          <w:ilvl w:val="0"/>
          <w:numId w:val="0"/>
        </w:numPr>
        <w:ind w:left="432"/>
      </w:pPr>
      <w:r>
        <w:lastRenderedPageBreak/>
        <w:t>The TE Tunnel model is generic and augmented by technology</w:t>
      </w:r>
      <w:r>
        <w:noBreakHyphen/>
        <w:t>specific models such as the WSON Tunnel Model and the Flexi</w:t>
      </w:r>
      <w:r>
        <w:noBreakHyphen/>
        <w:t>grid Media Channel Model.</w:t>
      </w:r>
    </w:p>
    <w:p w14:paraId="08604914" w14:textId="77777777" w:rsidR="0092641E" w:rsidRDefault="0092641E" w:rsidP="00296D3F">
      <w:pPr>
        <w:pStyle w:val="RFCListBullet"/>
        <w:numPr>
          <w:ilvl w:val="0"/>
          <w:numId w:val="0"/>
        </w:numPr>
        <w:ind w:left="432"/>
      </w:pPr>
      <w:r>
        <w:t>The WSON Tunnel Model or, alternatively, the Flexi</w:t>
      </w:r>
      <w:r>
        <w:noBreakHyphen/>
        <w:t xml:space="preserve">grid Media Channel Model are used to </w:t>
      </w:r>
      <w:r w:rsidR="000F1A74">
        <w:t xml:space="preserve">setup connectivity within the DWDM network depending on whether the </w:t>
      </w:r>
      <w:r w:rsidR="000F1A74" w:rsidRPr="000F1A74">
        <w:t>DWDM optical network is based on fixed grid or flexible-grid</w:t>
      </w:r>
      <w:r w:rsidR="000F1A74">
        <w:t>.</w:t>
      </w:r>
    </w:p>
    <w:p w14:paraId="70E041B4" w14:textId="77777777" w:rsidR="000F1A74" w:rsidRDefault="000F1A74" w:rsidP="00296D3F">
      <w:pPr>
        <w:pStyle w:val="RFCListBullet"/>
        <w:numPr>
          <w:ilvl w:val="0"/>
          <w:numId w:val="0"/>
        </w:numPr>
        <w:ind w:left="432"/>
      </w:pPr>
      <w:r>
        <w:t>The Ethernet Client Signal Model is used to configure the steering of the Ethernet client traffic between Ethernet access links and TE Tunnels, which in this case could be either WSON Tunnels or Flexi</w:t>
      </w:r>
      <w:r>
        <w:noBreakHyphen/>
        <w:t>Grid Media Channels. This model is generic and applies to any technology</w:t>
      </w:r>
      <w:r>
        <w:noBreakHyphen/>
        <w:t>specific TE Tunnel: technology</w:t>
      </w:r>
      <w:r>
        <w:noBreakHyphen/>
        <w:t>specific attributes are provided by the technology</w:t>
      </w:r>
      <w:r>
        <w:noBreakHyphen/>
        <w:t>specific models which augment the generic TE</w:t>
      </w:r>
      <w:r>
        <w:noBreakHyphen/>
        <w:t>Tunnel Model.</w:t>
      </w:r>
    </w:p>
    <w:p w14:paraId="6645947E" w14:textId="77777777" w:rsidR="00296D3F" w:rsidRDefault="00296D3F" w:rsidP="009D59D1">
      <w:pPr>
        <w:pStyle w:val="Heading4"/>
      </w:pPr>
      <w:bookmarkStart w:id="212" w:name="_Toc30847401"/>
      <w:r>
        <w:t>Required YANG models at the Packet MPIs</w:t>
      </w:r>
      <w:bookmarkEnd w:id="212"/>
    </w:p>
    <w:p w14:paraId="165E9A97" w14:textId="77777777" w:rsidR="00296D3F" w:rsidRDefault="00296D3F" w:rsidP="00296D3F">
      <w:pPr>
        <w:pStyle w:val="RFCListBullet"/>
        <w:numPr>
          <w:ilvl w:val="0"/>
          <w:numId w:val="0"/>
        </w:numPr>
        <w:ind w:left="432"/>
      </w:pPr>
      <w:r>
        <w:t>The Packet PNC uses at least the following topology YANG models:</w:t>
      </w:r>
    </w:p>
    <w:p w14:paraId="465D4D26" w14:textId="77777777" w:rsidR="000F1A74" w:rsidRDefault="000F1A74" w:rsidP="000F1A74">
      <w:pPr>
        <w:pStyle w:val="RFCListBullet"/>
      </w:pPr>
      <w:r>
        <w:t>The Base Network Model, defined in the “</w:t>
      </w:r>
      <w:proofErr w:type="spellStart"/>
      <w:r>
        <w:t>ietf</w:t>
      </w:r>
      <w:proofErr w:type="spellEnd"/>
      <w:r>
        <w:t>-network” YANG module of [RFC8345]</w:t>
      </w:r>
      <w:r w:rsidR="00F97768">
        <w:t xml:space="preserve"> (see section </w:t>
      </w:r>
      <w:r w:rsidR="00F97768">
        <w:fldChar w:fldCharType="begin"/>
      </w:r>
      <w:r w:rsidR="00F97768">
        <w:instrText xml:space="preserve"> REF _Ref11242371 \r \h \t </w:instrText>
      </w:r>
      <w:r w:rsidR="00F97768">
        <w:fldChar w:fldCharType="separate"/>
      </w:r>
      <w:r w:rsidR="00C57C99">
        <w:t>3.1.1</w:t>
      </w:r>
      <w:r w:rsidR="00F97768">
        <w:fldChar w:fldCharType="end"/>
      </w:r>
      <w:r w:rsidR="00F97768">
        <w:t>)</w:t>
      </w:r>
    </w:p>
    <w:p w14:paraId="046590C9" w14:textId="77777777" w:rsidR="000F1A74" w:rsidRDefault="000F1A74" w:rsidP="000F1A74">
      <w:pPr>
        <w:pStyle w:val="RFCListBullet"/>
      </w:pPr>
      <w:r>
        <w:t>The Base Network Topology Model, defined in the “</w:t>
      </w:r>
      <w:proofErr w:type="spellStart"/>
      <w:r>
        <w:rPr>
          <w:lang w:val="en"/>
        </w:rPr>
        <w:t>ietf</w:t>
      </w:r>
      <w:proofErr w:type="spellEnd"/>
      <w:r>
        <w:rPr>
          <w:lang w:val="en"/>
        </w:rPr>
        <w:t>-network-topology</w:t>
      </w:r>
      <w:r>
        <w:t>” YANG module of [RFC8345]</w:t>
      </w:r>
      <w:r w:rsidR="00F97768">
        <w:t xml:space="preserve"> (see section </w:t>
      </w:r>
      <w:r w:rsidR="00F97768">
        <w:fldChar w:fldCharType="begin"/>
      </w:r>
      <w:r w:rsidR="00F97768">
        <w:instrText xml:space="preserve"> REF _Ref11242371 \r \h \t </w:instrText>
      </w:r>
      <w:r w:rsidR="00F97768">
        <w:fldChar w:fldCharType="separate"/>
      </w:r>
      <w:r w:rsidR="00C57C99">
        <w:t>3.1.1</w:t>
      </w:r>
      <w:r w:rsidR="00F97768">
        <w:fldChar w:fldCharType="end"/>
      </w:r>
      <w:r w:rsidR="00F97768">
        <w:t>)</w:t>
      </w:r>
    </w:p>
    <w:p w14:paraId="47702AAA" w14:textId="77777777" w:rsidR="00296D3F" w:rsidRDefault="00296D3F" w:rsidP="00296D3F">
      <w:pPr>
        <w:pStyle w:val="RFCListBullet"/>
      </w:pPr>
      <w:r>
        <w:t>The L3 Topology Model, defined in the “</w:t>
      </w:r>
      <w:r w:rsidRPr="00B53118">
        <w:t>ietf</w:t>
      </w:r>
      <w:r>
        <w:noBreakHyphen/>
      </w:r>
      <w:r w:rsidRPr="00B53118">
        <w:t>l3</w:t>
      </w:r>
      <w:r>
        <w:noBreakHyphen/>
        <w:t>unicast</w:t>
      </w:r>
      <w:r>
        <w:noBreakHyphen/>
        <w:t xml:space="preserve">topology” </w:t>
      </w:r>
      <w:r w:rsidR="00EC47A2">
        <w:t>YANG modules of [RFC</w:t>
      </w:r>
      <w:r>
        <w:t>8346]</w:t>
      </w:r>
      <w:r w:rsidR="00F97768" w:rsidRPr="00F97768">
        <w:t xml:space="preserve"> </w:t>
      </w:r>
      <w:r w:rsidR="00F97768">
        <w:t xml:space="preserve">(see section </w:t>
      </w:r>
      <w:r w:rsidR="00F97768">
        <w:fldChar w:fldCharType="begin"/>
      </w:r>
      <w:r w:rsidR="00F97768">
        <w:instrText xml:space="preserve"> REF _Ref11242372 \r \h \t </w:instrText>
      </w:r>
      <w:r w:rsidR="00F97768">
        <w:fldChar w:fldCharType="separate"/>
      </w:r>
      <w:r w:rsidR="00C57C99">
        <w:t>3.1.1.1</w:t>
      </w:r>
      <w:r w:rsidR="00F97768">
        <w:fldChar w:fldCharType="end"/>
      </w:r>
      <w:r w:rsidR="00F97768">
        <w:t>)</w:t>
      </w:r>
    </w:p>
    <w:p w14:paraId="352185B7" w14:textId="77777777" w:rsidR="00F97768" w:rsidRDefault="00F97768" w:rsidP="00296D3F">
      <w:pPr>
        <w:pStyle w:val="RFCListBullet"/>
        <w:numPr>
          <w:ilvl w:val="0"/>
          <w:numId w:val="0"/>
        </w:numPr>
        <w:ind w:left="432"/>
      </w:pPr>
      <w:r>
        <w:t xml:space="preserve">If, as discussed in section </w:t>
      </w:r>
      <w:r>
        <w:fldChar w:fldCharType="begin"/>
      </w:r>
      <w:r>
        <w:instrText xml:space="preserve"> REF _Ref11242803 \r \h \t </w:instrText>
      </w:r>
      <w:r>
        <w:fldChar w:fldCharType="separate"/>
      </w:r>
      <w:r w:rsidR="00C57C99">
        <w:t>3.2.2</w:t>
      </w:r>
      <w:r>
        <w:fldChar w:fldCharType="end"/>
      </w:r>
      <w:r>
        <w:t>, IP Links created over DWDM can be automatically discovered by the P</w:t>
      </w:r>
      <w:r>
        <w:noBreakHyphen/>
        <w:t>PNC, the IP Topology is needed only to report these IP Links after being discovered by the P</w:t>
      </w:r>
      <w:r>
        <w:noBreakHyphen/>
        <w:t>PNC.</w:t>
      </w:r>
    </w:p>
    <w:p w14:paraId="62137BAB" w14:textId="77777777" w:rsidR="00667AAF" w:rsidRDefault="00667AAF" w:rsidP="00296D3F">
      <w:pPr>
        <w:pStyle w:val="RFCListBullet"/>
        <w:numPr>
          <w:ilvl w:val="0"/>
          <w:numId w:val="0"/>
        </w:numPr>
        <w:ind w:left="432"/>
      </w:pPr>
      <w:r>
        <w:t>The IP Topology can also be used to configure the IP Links created over DWDM.</w:t>
      </w:r>
    </w:p>
    <w:p w14:paraId="207C462F" w14:textId="77777777" w:rsidR="008C6F92" w:rsidRPr="008C6F92" w:rsidRDefault="0017445E" w:rsidP="009D59D1">
      <w:pPr>
        <w:pStyle w:val="Heading3"/>
      </w:pPr>
      <w:bookmarkStart w:id="213" w:name="_Ref11242803"/>
      <w:bookmarkStart w:id="214" w:name="_Toc30847402"/>
      <w:r>
        <w:t>IP Link Setup Procedure</w:t>
      </w:r>
      <w:bookmarkEnd w:id="213"/>
      <w:bookmarkEnd w:id="214"/>
    </w:p>
    <w:p w14:paraId="5A9D449A" w14:textId="77777777" w:rsidR="0017445E" w:rsidRDefault="001A4027" w:rsidP="008C6F92">
      <w:r>
        <w:t>The MDSC requires the O</w:t>
      </w:r>
      <w:r>
        <w:noBreakHyphen/>
        <w:t>PNC to setup a WDM Tunnel (either a WSON Tunnel or a Flexi</w:t>
      </w:r>
      <w:r>
        <w:noBreakHyphen/>
        <w:t>grid Tunnel) within the DWDM network between the two Optical Transponders (OTs) associated with the two access links.</w:t>
      </w:r>
    </w:p>
    <w:p w14:paraId="5E5DA561" w14:textId="77777777" w:rsidR="001A4027" w:rsidRDefault="001A4027" w:rsidP="008C6F92">
      <w:r>
        <w:t>The Optical Transponders are reported by the O</w:t>
      </w:r>
      <w:r>
        <w:softHyphen/>
      </w:r>
      <w:r>
        <w:noBreakHyphen/>
        <w:t>PNC as Trail Termination Points (TTPs)</w:t>
      </w:r>
      <w:r w:rsidR="00870D58">
        <w:t>, defined in [TE</w:t>
      </w:r>
      <w:r w:rsidR="00870D58">
        <w:noBreakHyphen/>
        <w:t>TOPO],</w:t>
      </w:r>
      <w:r>
        <w:t xml:space="preserve"> within the </w:t>
      </w:r>
      <w:r w:rsidR="00870D58">
        <w:t>WDM Topology</w:t>
      </w:r>
      <w:r>
        <w:t>.</w:t>
      </w:r>
      <w:r w:rsidR="00870D58">
        <w:t xml:space="preserve"> The association between the </w:t>
      </w:r>
      <w:r w:rsidR="004E19F0">
        <w:t xml:space="preserve">Ethernet </w:t>
      </w:r>
      <w:r w:rsidR="00870D58">
        <w:t xml:space="preserve">access link and the </w:t>
      </w:r>
      <w:r w:rsidR="004E19F0">
        <w:lastRenderedPageBreak/>
        <w:t xml:space="preserve">WDM </w:t>
      </w:r>
      <w:r w:rsidR="00870D58">
        <w:t>TTP is reported by the Inter</w:t>
      </w:r>
      <w:r w:rsidR="00870D58">
        <w:noBreakHyphen/>
        <w:t>Layer Lock (ILL) identifiers, defined in [TE</w:t>
      </w:r>
      <w:r w:rsidR="00870D58">
        <w:noBreakHyphen/>
        <w:t>TOPO], reported by the O</w:t>
      </w:r>
      <w:r w:rsidR="00870D58">
        <w:noBreakHyphen/>
        <w:t>PNC within the Ethernet Topology and WDM Topology.</w:t>
      </w:r>
    </w:p>
    <w:p w14:paraId="499E677C" w14:textId="77777777" w:rsidR="0012569E" w:rsidRDefault="00870D58" w:rsidP="008C6F92">
      <w:r>
        <w:t>The MDSC also requires the O</w:t>
      </w:r>
      <w:r>
        <w:noBreakHyphen/>
        <w:t>PNC to steer the Ethernet client traffic between the two access Ethernet Links over the WDM Tunnel.</w:t>
      </w:r>
    </w:p>
    <w:p w14:paraId="5CF4D371" w14:textId="77777777" w:rsidR="0012569E" w:rsidRDefault="0012569E" w:rsidP="008C6F92">
      <w:r>
        <w:t>After the WDM Tunnel has been setup and the client traffic steering configured, the two IP routers can exchange Ethernet packets between themselves, including LLDP messages.</w:t>
      </w:r>
    </w:p>
    <w:p w14:paraId="37607642" w14:textId="77777777" w:rsidR="001A4027" w:rsidRDefault="0012569E" w:rsidP="008C6F92">
      <w:r>
        <w:t>If LLDP [IEEE 802.1AB] is used between the two routers, the P</w:t>
      </w:r>
      <w:r>
        <w:noBreakHyphen/>
        <w:t>PNC can automatically discover the</w:t>
      </w:r>
      <w:r w:rsidR="00870D58">
        <w:t xml:space="preserve"> </w:t>
      </w:r>
      <w:r>
        <w:t>IP Link being setup by the MDSC. The IP LTPs terminating this IP Link are supported by the ETH LTPs terminating the two access links</w:t>
      </w:r>
      <w:r w:rsidR="00296D3F">
        <w:t>.</w:t>
      </w:r>
    </w:p>
    <w:p w14:paraId="0AA5A483" w14:textId="77777777" w:rsidR="0012569E" w:rsidRDefault="0012569E" w:rsidP="008C6F92">
      <w:r>
        <w:t>Otherwise</w:t>
      </w:r>
      <w:r w:rsidR="000D4AD0">
        <w:t>,</w:t>
      </w:r>
      <w:r>
        <w:t xml:space="preserve"> the MDSC needs to require the P</w:t>
      </w:r>
      <w:r>
        <w:noBreakHyphen/>
        <w:t>PNC to configure an IP Link between the two routers</w:t>
      </w:r>
      <w:r w:rsidR="00296D3F">
        <w:t>: the MDSC also configures the two ETH LTPs which support the two IP LTPs terminating this IP Link.</w:t>
      </w:r>
    </w:p>
    <w:p w14:paraId="0FA4E399" w14:textId="780DA7E3" w:rsidR="00677935" w:rsidRDefault="00677935" w:rsidP="00677935">
      <w:pPr>
        <w:pStyle w:val="Heading2"/>
      </w:pPr>
      <w:bookmarkStart w:id="215" w:name="_Toc30847403"/>
      <w:r w:rsidRPr="00677935">
        <w:t xml:space="preserve">Provisioning of an IP link/LAG over DWDM with </w:t>
      </w:r>
      <w:r w:rsidR="00B53579">
        <w:t>path constraints</w:t>
      </w:r>
      <w:bookmarkEnd w:id="215"/>
    </w:p>
    <w:p w14:paraId="43BC2C4A" w14:textId="77777777" w:rsidR="00677935" w:rsidRDefault="00677935" w:rsidP="00677935">
      <w:r>
        <w:t xml:space="preserve">MDSC must be able to provision an IP link with a fixed maximum latency constraint, or with the minimum latency available constraint within each domain but as well inter-domain when required (e.g. by monitoring traffic KPIs trends for this IP link). Through the O-PNC fixed latency path/minimum latency path is chosen between PE and ASBR in each optical domain. Then MDSC needs to select </w:t>
      </w:r>
      <w:proofErr w:type="gramStart"/>
      <w:r>
        <w:t>the inter</w:t>
      </w:r>
      <w:proofErr w:type="gramEnd"/>
      <w:r>
        <w:t>-AS domain with less latency (in case we have several interconnection links) to have the right low latency constraint fulfilled end-to-end across domains.</w:t>
      </w:r>
    </w:p>
    <w:p w14:paraId="24FBE634" w14:textId="77777777" w:rsidR="00677935" w:rsidRDefault="00677935" w:rsidP="00677935">
      <w:r>
        <w:t>MDSC must be able to automatically create two IP links between two routers, over DWDM network, with physical path diversity (avoiding SRLGs communicated by O-PNCs to the MDSC).</w:t>
      </w:r>
    </w:p>
    <w:p w14:paraId="6EBB3221" w14:textId="77777777" w:rsidR="00677935" w:rsidRDefault="00677935" w:rsidP="00677935">
      <w:r>
        <w:t>MDSC must be responsible to route each of this IP links through different inter-AS domain links so that end-to-end IP links are fully disjoint.</w:t>
      </w:r>
    </w:p>
    <w:p w14:paraId="1E7F02A4" w14:textId="77777777" w:rsidR="00677935" w:rsidRDefault="00677935" w:rsidP="00677935">
      <w:r>
        <w:t>Optical connectivity must be set up accordingly by MDSC through O-PNCs.</w:t>
      </w:r>
    </w:p>
    <w:p w14:paraId="47658615" w14:textId="77777777" w:rsidR="00B53579" w:rsidRDefault="00B53579" w:rsidP="00B53579">
      <w:pPr>
        <w:pStyle w:val="Heading3"/>
      </w:pPr>
      <w:bookmarkStart w:id="216" w:name="_Toc30847404"/>
      <w:r>
        <w:t>YANG models used at the MPIs</w:t>
      </w:r>
      <w:bookmarkEnd w:id="216"/>
    </w:p>
    <w:p w14:paraId="211896FF" w14:textId="1CD5BE7B" w:rsidR="00B53579" w:rsidRDefault="00B53579" w:rsidP="00677935">
      <w:r>
        <w:t>This is for further study</w:t>
      </w:r>
    </w:p>
    <w:p w14:paraId="099521BA" w14:textId="74C21463" w:rsidR="00677935" w:rsidRPr="00ED0A2B" w:rsidRDefault="00677935" w:rsidP="00677935">
      <w:pPr>
        <w:pStyle w:val="Heading2"/>
      </w:pPr>
      <w:bookmarkStart w:id="217" w:name="_Toc30847405"/>
      <w:r w:rsidRPr="00ED0A2B">
        <w:lastRenderedPageBreak/>
        <w:t>Provisioning of an additional link member to an existing LAG with or without path constraint</w:t>
      </w:r>
      <w:r w:rsidR="00B53579">
        <w:t>s</w:t>
      </w:r>
      <w:bookmarkEnd w:id="217"/>
    </w:p>
    <w:p w14:paraId="393B8F5F" w14:textId="77777777" w:rsidR="00677935" w:rsidRDefault="00677935" w:rsidP="00677935">
      <w:r w:rsidRPr="00677935">
        <w:t>For adding an additional link member to a LAG between two routers with or without path latency/diversity constraint. MDSC must be able to force additional optical connection to use the same physical path in the optical domain where the LAG capacity increase is required.</w:t>
      </w:r>
    </w:p>
    <w:p w14:paraId="2F312E6E" w14:textId="77777777" w:rsidR="00B53579" w:rsidRDefault="00B53579" w:rsidP="00B53579">
      <w:pPr>
        <w:pStyle w:val="Heading3"/>
      </w:pPr>
      <w:bookmarkStart w:id="218" w:name="_Toc30847406"/>
      <w:r>
        <w:t>YANG models used at the MPIs</w:t>
      </w:r>
      <w:bookmarkEnd w:id="218"/>
    </w:p>
    <w:p w14:paraId="0CCF00DD" w14:textId="77777777" w:rsidR="00B53579" w:rsidRDefault="00B53579" w:rsidP="00B53579">
      <w:r>
        <w:t>This is for further study</w:t>
      </w:r>
    </w:p>
    <w:p w14:paraId="3CF80F32" w14:textId="3384780F" w:rsidR="00677935" w:rsidRDefault="00B53579" w:rsidP="001E3E79">
      <w:pPr>
        <w:pStyle w:val="Heading1"/>
      </w:pPr>
      <w:bookmarkStart w:id="219" w:name="_Toc30847407"/>
      <w:r>
        <w:t>Multi-Layer Recovery Coordination</w:t>
      </w:r>
      <w:bookmarkEnd w:id="219"/>
    </w:p>
    <w:p w14:paraId="136BC948" w14:textId="77777777" w:rsidR="00677935" w:rsidRDefault="00677935" w:rsidP="00677935">
      <w:pPr>
        <w:pStyle w:val="Heading2"/>
      </w:pPr>
      <w:bookmarkStart w:id="220" w:name="_Toc30847408"/>
      <w:r w:rsidRPr="00677935">
        <w:t>Ensuring Network Resiliency during Maintenance Events</w:t>
      </w:r>
      <w:bookmarkEnd w:id="220"/>
    </w:p>
    <w:p w14:paraId="29159A03" w14:textId="77777777" w:rsidR="00677935" w:rsidRDefault="00677935" w:rsidP="00677935">
      <w:r>
        <w:t xml:space="preserve">Before planned maintenance operation on DWDM network takes place, IP traffic should be moved hitless to another link. </w:t>
      </w:r>
    </w:p>
    <w:p w14:paraId="3CC22A2D" w14:textId="77777777" w:rsidR="00677935" w:rsidRPr="00677935" w:rsidRDefault="00677935" w:rsidP="006C3513">
      <w:r>
        <w:t>MDSC must reroute IP traffic before the events takes place. It should be possible to lock IP traffic to the protection route until the maintenance event is finished, unless a fault occurs on such path.</w:t>
      </w:r>
    </w:p>
    <w:p w14:paraId="7FD8C5F4" w14:textId="7BFEAF56" w:rsidR="00677935" w:rsidRDefault="00677935" w:rsidP="00677935">
      <w:pPr>
        <w:pStyle w:val="Heading2"/>
      </w:pPr>
      <w:bookmarkStart w:id="221" w:name="_Toc30847409"/>
      <w:r w:rsidRPr="00677935">
        <w:t>Router port failure</w:t>
      </w:r>
      <w:bookmarkEnd w:id="221"/>
    </w:p>
    <w:p w14:paraId="3A2F1807" w14:textId="77777777" w:rsidR="00677935" w:rsidRDefault="00677935" w:rsidP="00677935">
      <w:r>
        <w:t xml:space="preserve">The focus is on client-side protection scheme between IP router and reconfigurable ROADM. Scenario here is to define only one port in the routers and in the ROADM </w:t>
      </w:r>
      <w:proofErr w:type="spellStart"/>
      <w:r>
        <w:t>muxponder</w:t>
      </w:r>
      <w:proofErr w:type="spellEnd"/>
      <w:r>
        <w:t xml:space="preserve"> board at both ends as back-up ports to recover any other port failure on client-side of the ROADM (either on router port side or on </w:t>
      </w:r>
      <w:proofErr w:type="spellStart"/>
      <w:r>
        <w:t>muxponder</w:t>
      </w:r>
      <w:proofErr w:type="spellEnd"/>
      <w:r>
        <w:t xml:space="preserve"> side or on the link between them). When client-side port failure occurs, alarms are raised to MDSC by IP-PNC and O-PNC (port status down, LOS etc.). MDSC checks with OP-PNC(s) that there is no optical failure in the optical layer. </w:t>
      </w:r>
    </w:p>
    <w:p w14:paraId="3BB99E15" w14:textId="77777777" w:rsidR="00677935" w:rsidRDefault="00677935" w:rsidP="006C3513">
      <w:r>
        <w:t>There can be two cases here:</w:t>
      </w:r>
    </w:p>
    <w:p w14:paraId="5AF267CA" w14:textId="77777777" w:rsidR="00677935" w:rsidRDefault="00677935" w:rsidP="00A37F5E">
      <w:pPr>
        <w:pStyle w:val="RFCListNumbered"/>
        <w:numPr>
          <w:ilvl w:val="0"/>
          <w:numId w:val="24"/>
        </w:numPr>
      </w:pPr>
      <w:r>
        <w:lastRenderedPageBreak/>
        <w:t xml:space="preserve">LAG was defined between the two end routers. MDSC, after checking that optical layer is fine between the two end ROADMs, triggers the ROADM configuration so that the router back-up port with its associated </w:t>
      </w:r>
      <w:proofErr w:type="spellStart"/>
      <w:r>
        <w:t>muxponder</w:t>
      </w:r>
      <w:proofErr w:type="spellEnd"/>
      <w:r>
        <w:t xml:space="preserve"> port can reuse the </w:t>
      </w:r>
      <w:proofErr w:type="spellStart"/>
      <w:r>
        <w:t>OCh</w:t>
      </w:r>
      <w:proofErr w:type="spellEnd"/>
      <w:r>
        <w:t xml:space="preserve"> that was already in use previously by the failed router port and adds the new link to the LAG on the failure side.</w:t>
      </w:r>
      <w:r>
        <w:br/>
      </w:r>
      <w:r>
        <w:br/>
        <w:t xml:space="preserve">While the ROADM reconfiguration takes place, IP/MPLS traffic is using the reduced bandwidth of the IP link bundle, discarding lower priority traffic if required. Once backup port has been reconfigured to reuse the existing </w:t>
      </w:r>
      <w:proofErr w:type="spellStart"/>
      <w:r>
        <w:t>OCh</w:t>
      </w:r>
      <w:proofErr w:type="spellEnd"/>
      <w:r>
        <w:t xml:space="preserve"> and new link has been added to the LAG then original Bandwidth is recovered between the end routers.</w:t>
      </w:r>
      <w:r>
        <w:br/>
      </w:r>
      <w:r>
        <w:br/>
      </w:r>
      <w:r w:rsidRPr="00677935">
        <w:t>Note: in this LAG scenario let assume that BFD is running at LAG level so that there is nothing triggered at MPLS level when one of the link member of the LAG fails.</w:t>
      </w:r>
    </w:p>
    <w:p w14:paraId="20849A42" w14:textId="77777777" w:rsidR="00677935" w:rsidRDefault="00677935" w:rsidP="00A37F5E">
      <w:pPr>
        <w:pStyle w:val="RFCListNumbered"/>
        <w:numPr>
          <w:ilvl w:val="0"/>
          <w:numId w:val="24"/>
        </w:numPr>
      </w:pPr>
      <w:r w:rsidRPr="00677935">
        <w:t xml:space="preserve">If there is no LAG then the scenario is not clear since a router port failure would automatically trigger (through BFD failure) first a sub-50ms protection at MPLS level :FRR (MPLS RSVP-TE case) or TI-LFA (MPLS based SR-TE case) through a protection port. At the same time MDSC, after checking that optical network connection is still fine, would trigger the reconfiguration of the back-up port of the router and of the ROADM </w:t>
      </w:r>
      <w:proofErr w:type="spellStart"/>
      <w:r w:rsidRPr="00677935">
        <w:t>muxponder</w:t>
      </w:r>
      <w:proofErr w:type="spellEnd"/>
      <w:r w:rsidRPr="00677935">
        <w:t xml:space="preserve"> to re-use the same </w:t>
      </w:r>
      <w:proofErr w:type="spellStart"/>
      <w:r w:rsidRPr="00677935">
        <w:t>OCh</w:t>
      </w:r>
      <w:proofErr w:type="spellEnd"/>
      <w:r w:rsidRPr="00677935">
        <w:t xml:space="preserve"> as the one used originally for the failed router port. Once everything has been correctly configured, MDSC Global PCE could suggest to the operator to trigger a possible re-</w:t>
      </w:r>
      <w:proofErr w:type="spellStart"/>
      <w:r w:rsidRPr="00677935">
        <w:t>optimisation</w:t>
      </w:r>
      <w:proofErr w:type="spellEnd"/>
      <w:r w:rsidRPr="00677935">
        <w:t xml:space="preserve"> of the back-up MPLS path to go back to </w:t>
      </w:r>
      <w:proofErr w:type="gramStart"/>
      <w:r w:rsidRPr="00677935">
        <w:t>the  MPLS</w:t>
      </w:r>
      <w:proofErr w:type="gramEnd"/>
      <w:r w:rsidRPr="00677935">
        <w:t xml:space="preserve"> primary path through the back-up port of the router and the original </w:t>
      </w:r>
      <w:proofErr w:type="spellStart"/>
      <w:r w:rsidRPr="00677935">
        <w:t>OCh</w:t>
      </w:r>
      <w:proofErr w:type="spellEnd"/>
      <w:r w:rsidRPr="00677935">
        <w:t xml:space="preserve"> if overall cost, latency etc. is improved. However, in this scenario, there is a need for protection port PLUS back-up port in the router which does not lead to clear port savings.</w:t>
      </w:r>
    </w:p>
    <w:p w14:paraId="20DF9444" w14:textId="4D0557E3" w:rsidR="00E65BC1" w:rsidRDefault="00E65BC1" w:rsidP="00E65BC1">
      <w:pPr>
        <w:pStyle w:val="Heading1"/>
        <w:rPr>
          <w:ins w:id="222" w:author="Italo Busi" w:date="2020-01-25T11:48:00Z"/>
        </w:rPr>
      </w:pPr>
      <w:bookmarkStart w:id="223" w:name="_Toc30847410"/>
      <w:ins w:id="224" w:author="Italo Busi" w:date="2020-01-25T11:43:00Z">
        <w:r w:rsidRPr="00E65BC1">
          <w:t>Service Coordination for Multi-Layer network</w:t>
        </w:r>
      </w:ins>
      <w:bookmarkEnd w:id="223"/>
    </w:p>
    <w:p w14:paraId="501F81F7" w14:textId="76AF5516" w:rsidR="00E65BC1" w:rsidRPr="00E65BC1" w:rsidRDefault="00E65BC1">
      <w:pPr>
        <w:rPr>
          <w:ins w:id="225" w:author="Italo Busi" w:date="2020-01-25T11:43:00Z"/>
          <w:i/>
          <w:rPrChange w:id="226" w:author="Italo Busi" w:date="2020-01-25T11:49:00Z">
            <w:rPr>
              <w:ins w:id="227" w:author="Italo Busi" w:date="2020-01-25T11:43:00Z"/>
            </w:rPr>
          </w:rPrChange>
        </w:rPr>
        <w:pPrChange w:id="228" w:author="Italo Busi" w:date="2020-01-25T11:48:00Z">
          <w:pPr>
            <w:pStyle w:val="Heading1"/>
          </w:pPr>
        </w:pPrChange>
      </w:pPr>
      <w:ins w:id="229" w:author="Italo Busi" w:date="2020-01-25T11:48:00Z">
        <w:r w:rsidRPr="00E65BC1">
          <w:rPr>
            <w:b/>
            <w:i/>
            <w:highlight w:val="yellow"/>
            <w:rPrChange w:id="230" w:author="Italo Busi" w:date="2020-01-25T11:49:00Z">
              <w:rPr/>
            </w:rPrChange>
          </w:rPr>
          <w:t>[Editors' Note]</w:t>
        </w:r>
        <w:r w:rsidRPr="00E65BC1">
          <w:rPr>
            <w:i/>
            <w:highlight w:val="yellow"/>
            <w:rPrChange w:id="231" w:author="Italo Busi" w:date="2020-01-25T11:49:00Z">
              <w:rPr/>
            </w:rPrChange>
          </w:rPr>
          <w:t xml:space="preserve"> This text has been taken from section 2 of draft-lee-teas-actn-poi-applicability-00 and need to be reconciled with the other sections </w:t>
        </w:r>
      </w:ins>
      <w:ins w:id="232" w:author="Italo Busi" w:date="2020-01-25T11:49:00Z">
        <w:r w:rsidRPr="00E65BC1">
          <w:rPr>
            <w:i/>
            <w:highlight w:val="yellow"/>
            <w:rPrChange w:id="233" w:author="Italo Busi" w:date="2020-01-25T11:49:00Z">
              <w:rPr/>
            </w:rPrChange>
          </w:rPr>
          <w:t xml:space="preserve">(the introduction in particular) </w:t>
        </w:r>
      </w:ins>
      <w:ins w:id="234" w:author="Italo Busi" w:date="2020-01-25T11:48:00Z">
        <w:r w:rsidRPr="00E65BC1">
          <w:rPr>
            <w:i/>
            <w:highlight w:val="yellow"/>
            <w:rPrChange w:id="235" w:author="Italo Busi" w:date="2020-01-25T11:49:00Z">
              <w:rPr/>
            </w:rPrChange>
          </w:rPr>
          <w:t>of this document</w:t>
        </w:r>
      </w:ins>
    </w:p>
    <w:p w14:paraId="0001D84F" w14:textId="77777777" w:rsidR="00E65BC1" w:rsidRDefault="00E65BC1" w:rsidP="00E65BC1">
      <w:pPr>
        <w:rPr>
          <w:ins w:id="236" w:author="Italo Busi" w:date="2020-01-25T11:44:00Z"/>
        </w:rPr>
      </w:pPr>
      <w:ins w:id="237" w:author="Italo Busi" w:date="2020-01-25T11:44:00Z">
        <w:r>
          <w:t xml:space="preserve">This section provides a number of deployment scenarios for packet and optical integration (POI). Specifically, this section provides a deployment scenario in which ACTN hierarchy is deployed to control a multi-layer and multi-domain network via two IP/MPLS PNCs and two Optical PNCs with coordination with L-MDSC. This scenario is in the context of an upper layer service configuration (e.g. L3VPN) across </w:t>
        </w:r>
        <w:r>
          <w:lastRenderedPageBreak/>
          <w:t xml:space="preserve">two AS domains which are transported by two transport underlay domains (e.g. OTN). </w:t>
        </w:r>
      </w:ins>
    </w:p>
    <w:p w14:paraId="1DDFE476" w14:textId="77777777" w:rsidR="00E65BC1" w:rsidRDefault="00E65BC1" w:rsidP="00E65BC1">
      <w:pPr>
        <w:rPr>
          <w:ins w:id="238" w:author="Italo Busi" w:date="2020-01-25T11:44:00Z"/>
        </w:rPr>
      </w:pPr>
      <w:ins w:id="239" w:author="Italo Busi" w:date="2020-01-25T11:44:00Z">
        <w:r>
          <w:t xml:space="preserve">The provisioning of the L3VPN service is outside ACTN scope but it is worth showing how the L3VPN service provisioning is integrated for the end-to-end service fulfilment in ACTN context. An example of service configuration function in the Service/Network Orchestrator is discussed in [bess-l3vpn]. </w:t>
        </w:r>
      </w:ins>
    </w:p>
    <w:p w14:paraId="5800AF46" w14:textId="2E4D472B" w:rsidR="00E65BC1" w:rsidRDefault="00E65BC1" w:rsidP="00E65BC1">
      <w:pPr>
        <w:rPr>
          <w:ins w:id="240" w:author="Italo Busi" w:date="2020-01-25T11:44:00Z"/>
        </w:rPr>
      </w:pPr>
      <w:ins w:id="241" w:author="Italo Busi" w:date="2020-01-25T11:46:00Z">
        <w:r>
          <w:fldChar w:fldCharType="begin"/>
        </w:r>
        <w:r>
          <w:instrText xml:space="preserve"> REF _Ref30845210 \r \h </w:instrText>
        </w:r>
      </w:ins>
      <w:r>
        <w:fldChar w:fldCharType="separate"/>
      </w:r>
      <w:ins w:id="242" w:author="Italo Busi" w:date="2020-01-25T11:46:00Z">
        <w:r>
          <w:t>Figure 2</w:t>
        </w:r>
        <w:r>
          <w:fldChar w:fldCharType="end"/>
        </w:r>
        <w:r>
          <w:t xml:space="preserve"> </w:t>
        </w:r>
      </w:ins>
      <w:ins w:id="243" w:author="Italo Busi" w:date="2020-01-25T11:44:00Z">
        <w:r>
          <w:t>shows an ACTN POI Reference Architecture where it shows ACTN components as well as non-ACTN components that are necessary for the end-to-end service fulfilment. Both IP/MPLS and Optical Networks are multi-domain. Each IP/MPLS domain network is controlled by its’ domain controller and all the optical domains are controlled by a hierarchy of optical domain controllers. The L-MDSC function of the optical domain controllers provides an abstract view of the whole optical network to the Service/Network Orchestrator. It is assumed that all these components of the network belong to one single network operator domain under the control of the service/network orchestrator.</w:t>
        </w:r>
      </w:ins>
    </w:p>
    <w:p w14:paraId="13243728" w14:textId="77777777" w:rsidR="00E65BC1" w:rsidRPr="00E65BC1" w:rsidRDefault="00E65BC1" w:rsidP="00E65BC1">
      <w:pPr>
        <w:pStyle w:val="RFCFigure"/>
        <w:rPr>
          <w:ins w:id="244" w:author="Italo Busi" w:date="2020-01-25T11:44:00Z"/>
          <w:rPrChange w:id="245" w:author="Italo Busi" w:date="2020-01-25T11:47:00Z">
            <w:rPr>
              <w:ins w:id="246" w:author="Italo Busi" w:date="2020-01-25T11:44:00Z"/>
              <w:sz w:val="18"/>
              <w:szCs w:val="18"/>
            </w:rPr>
          </w:rPrChange>
        </w:rPr>
      </w:pPr>
    </w:p>
    <w:p w14:paraId="6F64B88B" w14:textId="77777777" w:rsidR="00E65BC1" w:rsidRPr="00E65BC1" w:rsidRDefault="00E65BC1" w:rsidP="00E65BC1">
      <w:pPr>
        <w:pStyle w:val="RFCFigure"/>
        <w:rPr>
          <w:ins w:id="247" w:author="Italo Busi" w:date="2020-01-25T11:44:00Z"/>
          <w:rPrChange w:id="248" w:author="Italo Busi" w:date="2020-01-25T11:47:00Z">
            <w:rPr>
              <w:ins w:id="249" w:author="Italo Busi" w:date="2020-01-25T11:44:00Z"/>
              <w:sz w:val="18"/>
              <w:szCs w:val="18"/>
            </w:rPr>
          </w:rPrChange>
        </w:rPr>
      </w:pPr>
      <w:ins w:id="250" w:author="Italo Busi" w:date="2020-01-25T11:44:00Z">
        <w:r w:rsidRPr="00E65BC1">
          <w:rPr>
            <w:rPrChange w:id="251" w:author="Italo Busi" w:date="2020-01-25T11:47:00Z">
              <w:rPr>
                <w:sz w:val="18"/>
                <w:szCs w:val="18"/>
              </w:rPr>
            </w:rPrChange>
          </w:rPr>
          <w:t>Customer</w:t>
        </w:r>
      </w:ins>
    </w:p>
    <w:p w14:paraId="0608A37C" w14:textId="77777777" w:rsidR="00E65BC1" w:rsidRPr="00E65BC1" w:rsidRDefault="00E65BC1" w:rsidP="00E65BC1">
      <w:pPr>
        <w:pStyle w:val="RFCFigure"/>
        <w:rPr>
          <w:ins w:id="252" w:author="Italo Busi" w:date="2020-01-25T11:44:00Z"/>
          <w:rPrChange w:id="253" w:author="Italo Busi" w:date="2020-01-25T11:47:00Z">
            <w:rPr>
              <w:ins w:id="254" w:author="Italo Busi" w:date="2020-01-25T11:44:00Z"/>
              <w:sz w:val="18"/>
              <w:szCs w:val="18"/>
            </w:rPr>
          </w:rPrChange>
        </w:rPr>
      </w:pPr>
      <w:ins w:id="255" w:author="Italo Busi" w:date="2020-01-25T11:44:00Z">
        <w:r w:rsidRPr="00E65BC1">
          <w:rPr>
            <w:rPrChange w:id="256" w:author="Italo Busi" w:date="2020-01-25T11:47:00Z">
              <w:rPr>
                <w:sz w:val="18"/>
                <w:szCs w:val="18"/>
              </w:rPr>
            </w:rPrChange>
          </w:rPr>
          <w:t xml:space="preserve">         +-------------------------------+</w:t>
        </w:r>
      </w:ins>
    </w:p>
    <w:p w14:paraId="1474909C" w14:textId="77777777" w:rsidR="00E65BC1" w:rsidRPr="00E65BC1" w:rsidRDefault="00E65BC1" w:rsidP="00E65BC1">
      <w:pPr>
        <w:pStyle w:val="RFCFigure"/>
        <w:rPr>
          <w:ins w:id="257" w:author="Italo Busi" w:date="2020-01-25T11:44:00Z"/>
          <w:rPrChange w:id="258" w:author="Italo Busi" w:date="2020-01-25T11:47:00Z">
            <w:rPr>
              <w:ins w:id="259" w:author="Italo Busi" w:date="2020-01-25T11:44:00Z"/>
              <w:sz w:val="18"/>
              <w:szCs w:val="18"/>
            </w:rPr>
          </w:rPrChange>
        </w:rPr>
      </w:pPr>
      <w:ins w:id="260" w:author="Italo Busi" w:date="2020-01-25T11:44:00Z">
        <w:r w:rsidRPr="00E65BC1">
          <w:rPr>
            <w:rPrChange w:id="261" w:author="Italo Busi" w:date="2020-01-25T11:47:00Z">
              <w:rPr>
                <w:sz w:val="18"/>
                <w:szCs w:val="18"/>
              </w:rPr>
            </w:rPrChange>
          </w:rPr>
          <w:t xml:space="preserve">         |    +-----+    +------------+  |</w:t>
        </w:r>
      </w:ins>
    </w:p>
    <w:p w14:paraId="56DC6BDD" w14:textId="77777777" w:rsidR="00E65BC1" w:rsidRPr="00E65BC1" w:rsidRDefault="00E65BC1" w:rsidP="00A37F5E">
      <w:pPr>
        <w:pStyle w:val="RFCFigure"/>
        <w:rPr>
          <w:ins w:id="262" w:author="Italo Busi" w:date="2020-01-25T11:44:00Z"/>
          <w:rPrChange w:id="263" w:author="Italo Busi" w:date="2020-01-25T11:47:00Z">
            <w:rPr>
              <w:ins w:id="264" w:author="Italo Busi" w:date="2020-01-25T11:44:00Z"/>
              <w:sz w:val="18"/>
              <w:szCs w:val="18"/>
            </w:rPr>
          </w:rPrChange>
        </w:rPr>
      </w:pPr>
      <w:ins w:id="265" w:author="Italo Busi" w:date="2020-01-25T11:44:00Z">
        <w:r w:rsidRPr="00E65BC1">
          <w:rPr>
            <w:rPrChange w:id="266" w:author="Italo Busi" w:date="2020-01-25T11:47:00Z">
              <w:rPr>
                <w:sz w:val="18"/>
                <w:szCs w:val="18"/>
              </w:rPr>
            </w:rPrChange>
          </w:rPr>
          <w:t xml:space="preserve">         |    | CNC |----| Service Op.</w:t>
        </w:r>
        <w:proofErr w:type="gramStart"/>
        <w:r w:rsidRPr="00E65BC1">
          <w:rPr>
            <w:rPrChange w:id="267" w:author="Italo Busi" w:date="2020-01-25T11:47:00Z">
              <w:rPr>
                <w:sz w:val="18"/>
                <w:szCs w:val="18"/>
              </w:rPr>
            </w:rPrChange>
          </w:rPr>
          <w:t>|  |</w:t>
        </w:r>
        <w:proofErr w:type="gramEnd"/>
      </w:ins>
    </w:p>
    <w:p w14:paraId="6122EA27" w14:textId="77777777" w:rsidR="00E65BC1" w:rsidRPr="00E65BC1" w:rsidRDefault="00E65BC1" w:rsidP="00A37F5E">
      <w:pPr>
        <w:pStyle w:val="RFCFigure"/>
        <w:rPr>
          <w:ins w:id="268" w:author="Italo Busi" w:date="2020-01-25T11:44:00Z"/>
          <w:rPrChange w:id="269" w:author="Italo Busi" w:date="2020-01-25T11:47:00Z">
            <w:rPr>
              <w:ins w:id="270" w:author="Italo Busi" w:date="2020-01-25T11:44:00Z"/>
              <w:sz w:val="18"/>
              <w:szCs w:val="18"/>
            </w:rPr>
          </w:rPrChange>
        </w:rPr>
      </w:pPr>
      <w:ins w:id="271" w:author="Italo Busi" w:date="2020-01-25T11:44:00Z">
        <w:r w:rsidRPr="00E65BC1">
          <w:rPr>
            <w:rPrChange w:id="272" w:author="Italo Busi" w:date="2020-01-25T11:47:00Z">
              <w:rPr>
                <w:sz w:val="18"/>
                <w:szCs w:val="18"/>
              </w:rPr>
            </w:rPrChange>
          </w:rPr>
          <w:t xml:space="preserve">         |    +-----+    +------------+  |</w:t>
        </w:r>
      </w:ins>
    </w:p>
    <w:p w14:paraId="137DD773" w14:textId="77777777" w:rsidR="00E65BC1" w:rsidRPr="00E65BC1" w:rsidRDefault="00E65BC1" w:rsidP="00A37F5E">
      <w:pPr>
        <w:pStyle w:val="RFCFigure"/>
        <w:rPr>
          <w:ins w:id="273" w:author="Italo Busi" w:date="2020-01-25T11:44:00Z"/>
          <w:rPrChange w:id="274" w:author="Italo Busi" w:date="2020-01-25T11:47:00Z">
            <w:rPr>
              <w:ins w:id="275" w:author="Italo Busi" w:date="2020-01-25T11:44:00Z"/>
              <w:sz w:val="18"/>
              <w:szCs w:val="18"/>
            </w:rPr>
          </w:rPrChange>
        </w:rPr>
      </w:pPr>
      <w:ins w:id="276" w:author="Italo Busi" w:date="2020-01-25T11:44:00Z">
        <w:r w:rsidRPr="00E65BC1">
          <w:rPr>
            <w:rPrChange w:id="277" w:author="Italo Busi" w:date="2020-01-25T11:47:00Z">
              <w:rPr>
                <w:sz w:val="18"/>
                <w:szCs w:val="18"/>
              </w:rPr>
            </w:rPrChange>
          </w:rPr>
          <w:t xml:space="preserve">         +-------|------------------|----+</w:t>
        </w:r>
      </w:ins>
    </w:p>
    <w:p w14:paraId="5DBF253A" w14:textId="77777777" w:rsidR="00E65BC1" w:rsidRPr="00E65BC1" w:rsidRDefault="00E65BC1" w:rsidP="00A37F5E">
      <w:pPr>
        <w:pStyle w:val="RFCFigure"/>
        <w:rPr>
          <w:ins w:id="278" w:author="Italo Busi" w:date="2020-01-25T11:44:00Z"/>
          <w:rPrChange w:id="279" w:author="Italo Busi" w:date="2020-01-25T11:47:00Z">
            <w:rPr>
              <w:ins w:id="280" w:author="Italo Busi" w:date="2020-01-25T11:44:00Z"/>
              <w:sz w:val="18"/>
              <w:szCs w:val="18"/>
            </w:rPr>
          </w:rPrChange>
        </w:rPr>
      </w:pPr>
      <w:ins w:id="281" w:author="Italo Busi" w:date="2020-01-25T11:44:00Z">
        <w:r w:rsidRPr="00E65BC1">
          <w:rPr>
            <w:rPrChange w:id="282" w:author="Italo Busi" w:date="2020-01-25T11:47:00Z">
              <w:rPr>
                <w:sz w:val="18"/>
                <w:szCs w:val="18"/>
              </w:rPr>
            </w:rPrChange>
          </w:rPr>
          <w:t xml:space="preserve">                 | ACTN interface   | Non-ACTN interface</w:t>
        </w:r>
      </w:ins>
    </w:p>
    <w:p w14:paraId="090402BB" w14:textId="77777777" w:rsidR="00E65BC1" w:rsidRPr="00E65BC1" w:rsidRDefault="00E65BC1" w:rsidP="00A37F5E">
      <w:pPr>
        <w:pStyle w:val="RFCFigure"/>
        <w:rPr>
          <w:ins w:id="283" w:author="Italo Busi" w:date="2020-01-25T11:44:00Z"/>
          <w:rPrChange w:id="284" w:author="Italo Busi" w:date="2020-01-25T11:47:00Z">
            <w:rPr>
              <w:ins w:id="285" w:author="Italo Busi" w:date="2020-01-25T11:44:00Z"/>
              <w:sz w:val="18"/>
              <w:szCs w:val="18"/>
            </w:rPr>
          </w:rPrChange>
        </w:rPr>
      </w:pPr>
      <w:ins w:id="286" w:author="Italo Busi" w:date="2020-01-25T11:44:00Z">
        <w:r w:rsidRPr="00E65BC1">
          <w:rPr>
            <w:rPrChange w:id="287" w:author="Italo Busi" w:date="2020-01-25T11:47:00Z">
              <w:rPr>
                <w:sz w:val="18"/>
                <w:szCs w:val="18"/>
              </w:rPr>
            </w:rPrChange>
          </w:rPr>
          <w:t xml:space="preserve">                 | CMI              | (Customer Service model)</w:t>
        </w:r>
      </w:ins>
    </w:p>
    <w:p w14:paraId="79E97F8B" w14:textId="77777777" w:rsidR="00E65BC1" w:rsidRPr="00E65BC1" w:rsidRDefault="00E65BC1" w:rsidP="00A37F5E">
      <w:pPr>
        <w:pStyle w:val="RFCFigure"/>
        <w:rPr>
          <w:ins w:id="288" w:author="Italo Busi" w:date="2020-01-25T11:44:00Z"/>
          <w:rPrChange w:id="289" w:author="Italo Busi" w:date="2020-01-25T11:47:00Z">
            <w:rPr>
              <w:ins w:id="290" w:author="Italo Busi" w:date="2020-01-25T11:44:00Z"/>
              <w:sz w:val="18"/>
              <w:szCs w:val="18"/>
            </w:rPr>
          </w:rPrChange>
        </w:rPr>
      </w:pPr>
      <w:ins w:id="291" w:author="Italo Busi" w:date="2020-01-25T11:44:00Z">
        <w:r w:rsidRPr="00E65BC1">
          <w:rPr>
            <w:rPrChange w:id="292" w:author="Italo Busi" w:date="2020-01-25T11:47:00Z">
              <w:rPr>
                <w:sz w:val="18"/>
                <w:szCs w:val="18"/>
              </w:rPr>
            </w:rPrChange>
          </w:rPr>
          <w:t xml:space="preserve">  Service/Network|                  +-----------------+</w:t>
        </w:r>
      </w:ins>
    </w:p>
    <w:p w14:paraId="0DCEFFDE" w14:textId="77777777" w:rsidR="00E65BC1" w:rsidRPr="00E65BC1" w:rsidRDefault="00E65BC1" w:rsidP="00A37F5E">
      <w:pPr>
        <w:pStyle w:val="RFCFigure"/>
        <w:rPr>
          <w:ins w:id="293" w:author="Italo Busi" w:date="2020-01-25T11:44:00Z"/>
          <w:rPrChange w:id="294" w:author="Italo Busi" w:date="2020-01-25T11:47:00Z">
            <w:rPr>
              <w:ins w:id="295" w:author="Italo Busi" w:date="2020-01-25T11:44:00Z"/>
              <w:sz w:val="18"/>
              <w:szCs w:val="18"/>
            </w:rPr>
          </w:rPrChange>
        </w:rPr>
      </w:pPr>
      <w:ins w:id="296" w:author="Italo Busi" w:date="2020-01-25T11:44:00Z">
        <w:r w:rsidRPr="00E65BC1">
          <w:rPr>
            <w:rPrChange w:id="297" w:author="Italo Busi" w:date="2020-01-25T11:47:00Z">
              <w:rPr>
                <w:sz w:val="18"/>
                <w:szCs w:val="18"/>
              </w:rPr>
            </w:rPrChange>
          </w:rPr>
          <w:t xml:space="preserve">  Orchestrator   |                                    |</w:t>
        </w:r>
      </w:ins>
    </w:p>
    <w:p w14:paraId="593AB19A" w14:textId="77777777" w:rsidR="00E65BC1" w:rsidRPr="00E65BC1" w:rsidRDefault="00E65BC1" w:rsidP="008B1AC2">
      <w:pPr>
        <w:pStyle w:val="RFCFigure"/>
        <w:rPr>
          <w:ins w:id="298" w:author="Italo Busi" w:date="2020-01-25T11:44:00Z"/>
          <w:rPrChange w:id="299" w:author="Italo Busi" w:date="2020-01-25T11:47:00Z">
            <w:rPr>
              <w:ins w:id="300" w:author="Italo Busi" w:date="2020-01-25T11:44:00Z"/>
              <w:sz w:val="18"/>
              <w:szCs w:val="18"/>
            </w:rPr>
          </w:rPrChange>
        </w:rPr>
      </w:pPr>
      <w:ins w:id="301" w:author="Italo Busi" w:date="2020-01-25T11:44:00Z">
        <w:r w:rsidRPr="00E65BC1">
          <w:rPr>
            <w:rPrChange w:id="302" w:author="Italo Busi" w:date="2020-01-25T11:47:00Z">
              <w:rPr>
                <w:sz w:val="18"/>
                <w:szCs w:val="18"/>
              </w:rPr>
            </w:rPrChange>
          </w:rPr>
          <w:t xml:space="preserve">           +-----|------------------------------------|-----------+</w:t>
        </w:r>
      </w:ins>
    </w:p>
    <w:p w14:paraId="3BBC4580" w14:textId="77777777" w:rsidR="00E65BC1" w:rsidRPr="00E65BC1" w:rsidRDefault="00E65BC1" w:rsidP="008B1AC2">
      <w:pPr>
        <w:pStyle w:val="RFCFigure"/>
        <w:rPr>
          <w:ins w:id="303" w:author="Italo Busi" w:date="2020-01-25T11:44:00Z"/>
          <w:rPrChange w:id="304" w:author="Italo Busi" w:date="2020-01-25T11:47:00Z">
            <w:rPr>
              <w:ins w:id="305" w:author="Italo Busi" w:date="2020-01-25T11:44:00Z"/>
              <w:sz w:val="18"/>
              <w:szCs w:val="18"/>
            </w:rPr>
          </w:rPrChange>
        </w:rPr>
      </w:pPr>
      <w:ins w:id="306" w:author="Italo Busi" w:date="2020-01-25T11:44:00Z">
        <w:r w:rsidRPr="00E65BC1">
          <w:rPr>
            <w:rPrChange w:id="307" w:author="Italo Busi" w:date="2020-01-25T11:47:00Z">
              <w:rPr>
                <w:sz w:val="18"/>
                <w:szCs w:val="18"/>
              </w:rPr>
            </w:rPrChange>
          </w:rPr>
          <w:t xml:space="preserve">           |   +----------------------------------+   |           |</w:t>
        </w:r>
      </w:ins>
    </w:p>
    <w:p w14:paraId="40C31033" w14:textId="77777777" w:rsidR="00E65BC1" w:rsidRPr="00E65BC1" w:rsidRDefault="00E65BC1">
      <w:pPr>
        <w:pStyle w:val="RFCFigure"/>
        <w:rPr>
          <w:ins w:id="308" w:author="Italo Busi" w:date="2020-01-25T11:44:00Z"/>
          <w:rPrChange w:id="309" w:author="Italo Busi" w:date="2020-01-25T11:47:00Z">
            <w:rPr>
              <w:ins w:id="310" w:author="Italo Busi" w:date="2020-01-25T11:44:00Z"/>
              <w:sz w:val="18"/>
              <w:szCs w:val="18"/>
            </w:rPr>
          </w:rPrChange>
        </w:rPr>
      </w:pPr>
      <w:ins w:id="311" w:author="Italo Busi" w:date="2020-01-25T11:44:00Z">
        <w:r w:rsidRPr="00E65BC1">
          <w:rPr>
            <w:rPrChange w:id="312" w:author="Italo Busi" w:date="2020-01-25T11:47:00Z">
              <w:rPr>
                <w:sz w:val="18"/>
                <w:szCs w:val="18"/>
              </w:rPr>
            </w:rPrChange>
          </w:rPr>
          <w:t xml:space="preserve">           |   |MDSC TE &amp; Service Mapping Function|   |           |</w:t>
        </w:r>
      </w:ins>
    </w:p>
    <w:p w14:paraId="1651400F" w14:textId="77777777" w:rsidR="00E65BC1" w:rsidRPr="00E65BC1" w:rsidRDefault="00E65BC1">
      <w:pPr>
        <w:pStyle w:val="RFCFigure"/>
        <w:rPr>
          <w:ins w:id="313" w:author="Italo Busi" w:date="2020-01-25T11:44:00Z"/>
          <w:rPrChange w:id="314" w:author="Italo Busi" w:date="2020-01-25T11:47:00Z">
            <w:rPr>
              <w:ins w:id="315" w:author="Italo Busi" w:date="2020-01-25T11:44:00Z"/>
              <w:sz w:val="18"/>
              <w:szCs w:val="18"/>
            </w:rPr>
          </w:rPrChange>
        </w:rPr>
      </w:pPr>
      <w:ins w:id="316" w:author="Italo Busi" w:date="2020-01-25T11:44:00Z">
        <w:r w:rsidRPr="00E65BC1">
          <w:rPr>
            <w:rPrChange w:id="317" w:author="Italo Busi" w:date="2020-01-25T11:47:00Z">
              <w:rPr>
                <w:sz w:val="18"/>
                <w:szCs w:val="18"/>
              </w:rPr>
            </w:rPrChange>
          </w:rPr>
          <w:t xml:space="preserve">           |   +----------------------------------+   |           |</w:t>
        </w:r>
      </w:ins>
    </w:p>
    <w:p w14:paraId="46133685" w14:textId="77777777" w:rsidR="00E65BC1" w:rsidRPr="00E65BC1" w:rsidRDefault="00E65BC1">
      <w:pPr>
        <w:pStyle w:val="RFCFigure"/>
        <w:rPr>
          <w:ins w:id="318" w:author="Italo Busi" w:date="2020-01-25T11:44:00Z"/>
          <w:rPrChange w:id="319" w:author="Italo Busi" w:date="2020-01-25T11:47:00Z">
            <w:rPr>
              <w:ins w:id="320" w:author="Italo Busi" w:date="2020-01-25T11:44:00Z"/>
              <w:sz w:val="18"/>
              <w:szCs w:val="18"/>
            </w:rPr>
          </w:rPrChange>
        </w:rPr>
      </w:pPr>
      <w:ins w:id="321" w:author="Italo Busi" w:date="2020-01-25T11:44:00Z">
        <w:r w:rsidRPr="00E65BC1">
          <w:rPr>
            <w:rPrChange w:id="322" w:author="Italo Busi" w:date="2020-01-25T11:47:00Z">
              <w:rPr>
                <w:sz w:val="18"/>
                <w:szCs w:val="18"/>
              </w:rPr>
            </w:rPrChange>
          </w:rPr>
          <w:t xml:space="preserve">           |      |                           |       |           |</w:t>
        </w:r>
      </w:ins>
    </w:p>
    <w:p w14:paraId="6A1F798F" w14:textId="77777777" w:rsidR="00E65BC1" w:rsidRPr="00E65BC1" w:rsidRDefault="00E65BC1">
      <w:pPr>
        <w:pStyle w:val="RFCFigure"/>
        <w:rPr>
          <w:ins w:id="323" w:author="Italo Busi" w:date="2020-01-25T11:44:00Z"/>
          <w:rPrChange w:id="324" w:author="Italo Busi" w:date="2020-01-25T11:47:00Z">
            <w:rPr>
              <w:ins w:id="325" w:author="Italo Busi" w:date="2020-01-25T11:44:00Z"/>
              <w:sz w:val="18"/>
              <w:szCs w:val="18"/>
            </w:rPr>
          </w:rPrChange>
        </w:rPr>
      </w:pPr>
      <w:ins w:id="326" w:author="Italo Busi" w:date="2020-01-25T11:44:00Z">
        <w:r w:rsidRPr="00E65BC1">
          <w:rPr>
            <w:rPrChange w:id="327" w:author="Italo Busi" w:date="2020-01-25T11:47:00Z">
              <w:rPr>
                <w:sz w:val="18"/>
                <w:szCs w:val="18"/>
              </w:rPr>
            </w:rPrChange>
          </w:rPr>
          <w:t xml:space="preserve">           |   +------------------+       +---------------------+ |</w:t>
        </w:r>
      </w:ins>
    </w:p>
    <w:p w14:paraId="54875CB5" w14:textId="77777777" w:rsidR="00E65BC1" w:rsidRPr="00E65BC1" w:rsidRDefault="00E65BC1">
      <w:pPr>
        <w:pStyle w:val="RFCFigure"/>
        <w:rPr>
          <w:ins w:id="328" w:author="Italo Busi" w:date="2020-01-25T11:44:00Z"/>
          <w:rPrChange w:id="329" w:author="Italo Busi" w:date="2020-01-25T11:47:00Z">
            <w:rPr>
              <w:ins w:id="330" w:author="Italo Busi" w:date="2020-01-25T11:44:00Z"/>
              <w:sz w:val="18"/>
              <w:szCs w:val="18"/>
            </w:rPr>
          </w:rPrChange>
        </w:rPr>
      </w:pPr>
      <w:ins w:id="331" w:author="Italo Busi" w:date="2020-01-25T11:44:00Z">
        <w:r w:rsidRPr="00E65BC1">
          <w:rPr>
            <w:rPrChange w:id="332" w:author="Italo Busi" w:date="2020-01-25T11:47:00Z">
              <w:rPr>
                <w:sz w:val="18"/>
                <w:szCs w:val="18"/>
              </w:rPr>
            </w:rPrChange>
          </w:rPr>
          <w:t xml:space="preserve">           |   | MDSC NP Function |-------|Service </w:t>
        </w:r>
        <w:proofErr w:type="spellStart"/>
        <w:r w:rsidRPr="00E65BC1">
          <w:rPr>
            <w:rPrChange w:id="333" w:author="Italo Busi" w:date="2020-01-25T11:47:00Z">
              <w:rPr>
                <w:sz w:val="18"/>
                <w:szCs w:val="18"/>
              </w:rPr>
            </w:rPrChange>
          </w:rPr>
          <w:t>Config</w:t>
        </w:r>
        <w:proofErr w:type="spellEnd"/>
        <w:r w:rsidRPr="00E65BC1">
          <w:rPr>
            <w:rPrChange w:id="334" w:author="Italo Busi" w:date="2020-01-25T11:47:00Z">
              <w:rPr>
                <w:sz w:val="18"/>
                <w:szCs w:val="18"/>
              </w:rPr>
            </w:rPrChange>
          </w:rPr>
          <w:t xml:space="preserve">. </w:t>
        </w:r>
        <w:proofErr w:type="spellStart"/>
        <w:r w:rsidRPr="00E65BC1">
          <w:rPr>
            <w:rPrChange w:id="335" w:author="Italo Busi" w:date="2020-01-25T11:47:00Z">
              <w:rPr>
                <w:sz w:val="18"/>
                <w:szCs w:val="18"/>
              </w:rPr>
            </w:rPrChange>
          </w:rPr>
          <w:t>Func</w:t>
        </w:r>
        <w:proofErr w:type="spellEnd"/>
        <w:r w:rsidRPr="00E65BC1">
          <w:rPr>
            <w:rPrChange w:id="336" w:author="Italo Busi" w:date="2020-01-25T11:47:00Z">
              <w:rPr>
                <w:sz w:val="18"/>
                <w:szCs w:val="18"/>
              </w:rPr>
            </w:rPrChange>
          </w:rPr>
          <w:t>.| |</w:t>
        </w:r>
      </w:ins>
    </w:p>
    <w:p w14:paraId="67FC6BF6" w14:textId="77777777" w:rsidR="00E65BC1" w:rsidRPr="00E65BC1" w:rsidRDefault="00E65BC1">
      <w:pPr>
        <w:pStyle w:val="RFCFigure"/>
        <w:rPr>
          <w:ins w:id="337" w:author="Italo Busi" w:date="2020-01-25T11:44:00Z"/>
          <w:rPrChange w:id="338" w:author="Italo Busi" w:date="2020-01-25T11:47:00Z">
            <w:rPr>
              <w:ins w:id="339" w:author="Italo Busi" w:date="2020-01-25T11:44:00Z"/>
              <w:sz w:val="18"/>
              <w:szCs w:val="18"/>
            </w:rPr>
          </w:rPrChange>
        </w:rPr>
      </w:pPr>
      <w:ins w:id="340" w:author="Italo Busi" w:date="2020-01-25T11:44:00Z">
        <w:r w:rsidRPr="00E65BC1">
          <w:rPr>
            <w:rPrChange w:id="341" w:author="Italo Busi" w:date="2020-01-25T11:47:00Z">
              <w:rPr>
                <w:sz w:val="18"/>
                <w:szCs w:val="18"/>
              </w:rPr>
            </w:rPrChange>
          </w:rPr>
          <w:t xml:space="preserve">           |   +------------------+       +---------------------+ |</w:t>
        </w:r>
      </w:ins>
    </w:p>
    <w:p w14:paraId="59C69EE6" w14:textId="77777777" w:rsidR="00E65BC1" w:rsidRPr="00E65BC1" w:rsidRDefault="00E65BC1">
      <w:pPr>
        <w:pStyle w:val="RFCFigure"/>
        <w:rPr>
          <w:ins w:id="342" w:author="Italo Busi" w:date="2020-01-25T11:44:00Z"/>
          <w:rPrChange w:id="343" w:author="Italo Busi" w:date="2020-01-25T11:47:00Z">
            <w:rPr>
              <w:ins w:id="344" w:author="Italo Busi" w:date="2020-01-25T11:44:00Z"/>
              <w:sz w:val="18"/>
              <w:szCs w:val="18"/>
            </w:rPr>
          </w:rPrChange>
        </w:rPr>
      </w:pPr>
      <w:ins w:id="345" w:author="Italo Busi" w:date="2020-01-25T11:44:00Z">
        <w:r w:rsidRPr="00E65BC1">
          <w:rPr>
            <w:rPrChange w:id="346" w:author="Italo Busi" w:date="2020-01-25T11:47:00Z">
              <w:rPr>
                <w:sz w:val="18"/>
                <w:szCs w:val="18"/>
              </w:rPr>
            </w:rPrChange>
          </w:rPr>
          <w:t xml:space="preserve">           +------|---------------------------|-------------------+</w:t>
        </w:r>
      </w:ins>
    </w:p>
    <w:p w14:paraId="33CAB1ED" w14:textId="77777777" w:rsidR="00E65BC1" w:rsidRPr="00E65BC1" w:rsidRDefault="00E65BC1">
      <w:pPr>
        <w:pStyle w:val="RFCFigure"/>
        <w:rPr>
          <w:ins w:id="347" w:author="Italo Busi" w:date="2020-01-25T11:44:00Z"/>
          <w:rPrChange w:id="348" w:author="Italo Busi" w:date="2020-01-25T11:47:00Z">
            <w:rPr>
              <w:ins w:id="349" w:author="Italo Busi" w:date="2020-01-25T11:44:00Z"/>
              <w:sz w:val="18"/>
              <w:szCs w:val="18"/>
            </w:rPr>
          </w:rPrChange>
        </w:rPr>
      </w:pPr>
      <w:ins w:id="350" w:author="Italo Busi" w:date="2020-01-25T11:44:00Z">
        <w:r w:rsidRPr="00E65BC1">
          <w:rPr>
            <w:rPrChange w:id="351" w:author="Italo Busi" w:date="2020-01-25T11:47:00Z">
              <w:rPr>
                <w:sz w:val="18"/>
                <w:szCs w:val="18"/>
              </w:rPr>
            </w:rPrChange>
          </w:rPr>
          <w:t xml:space="preserve">              MPI |     +---------------------+--+ </w:t>
        </w:r>
      </w:ins>
    </w:p>
    <w:p w14:paraId="021898CF" w14:textId="77777777" w:rsidR="00E65BC1" w:rsidRPr="00E65BC1" w:rsidRDefault="00E65BC1">
      <w:pPr>
        <w:pStyle w:val="RFCFigure"/>
        <w:rPr>
          <w:ins w:id="352" w:author="Italo Busi" w:date="2020-01-25T11:44:00Z"/>
          <w:rPrChange w:id="353" w:author="Italo Busi" w:date="2020-01-25T11:47:00Z">
            <w:rPr>
              <w:ins w:id="354" w:author="Italo Busi" w:date="2020-01-25T11:44:00Z"/>
              <w:sz w:val="18"/>
              <w:szCs w:val="18"/>
            </w:rPr>
          </w:rPrChange>
        </w:rPr>
      </w:pPr>
      <w:ins w:id="355" w:author="Italo Busi" w:date="2020-01-25T11:44:00Z">
        <w:r w:rsidRPr="00E65BC1">
          <w:rPr>
            <w:rPrChange w:id="356" w:author="Italo Busi" w:date="2020-01-25T11:47:00Z">
              <w:rPr>
                <w:sz w:val="18"/>
                <w:szCs w:val="18"/>
              </w:rPr>
            </w:rPrChange>
          </w:rPr>
          <w:t xml:space="preserve">                  |    / Non-ACTN interface       \ </w:t>
        </w:r>
      </w:ins>
    </w:p>
    <w:p w14:paraId="04AAEA29" w14:textId="77777777" w:rsidR="00E65BC1" w:rsidRPr="00E65BC1" w:rsidRDefault="00E65BC1">
      <w:pPr>
        <w:pStyle w:val="RFCFigure"/>
        <w:rPr>
          <w:ins w:id="357" w:author="Italo Busi" w:date="2020-01-25T11:44:00Z"/>
          <w:rPrChange w:id="358" w:author="Italo Busi" w:date="2020-01-25T11:47:00Z">
            <w:rPr>
              <w:ins w:id="359" w:author="Italo Busi" w:date="2020-01-25T11:44:00Z"/>
              <w:sz w:val="18"/>
              <w:szCs w:val="18"/>
            </w:rPr>
          </w:rPrChange>
        </w:rPr>
      </w:pPr>
      <w:ins w:id="360" w:author="Italo Busi" w:date="2020-01-25T11:44:00Z">
        <w:r w:rsidRPr="00E65BC1">
          <w:rPr>
            <w:rPrChange w:id="361" w:author="Italo Busi" w:date="2020-01-25T11:47:00Z">
              <w:rPr>
                <w:sz w:val="18"/>
                <w:szCs w:val="18"/>
              </w:rPr>
            </w:rPrChange>
          </w:rPr>
          <w:t xml:space="preserve">          +-------+---/-------+------------+       \ </w:t>
        </w:r>
      </w:ins>
    </w:p>
    <w:p w14:paraId="2BE5D9C6" w14:textId="77777777" w:rsidR="00E65BC1" w:rsidRPr="00E65BC1" w:rsidRDefault="00E65BC1">
      <w:pPr>
        <w:pStyle w:val="RFCFigure"/>
        <w:rPr>
          <w:ins w:id="362" w:author="Italo Busi" w:date="2020-01-25T11:44:00Z"/>
          <w:rPrChange w:id="363" w:author="Italo Busi" w:date="2020-01-25T11:47:00Z">
            <w:rPr>
              <w:ins w:id="364" w:author="Italo Busi" w:date="2020-01-25T11:44:00Z"/>
              <w:sz w:val="18"/>
              <w:szCs w:val="18"/>
            </w:rPr>
          </w:rPrChange>
        </w:rPr>
      </w:pPr>
      <w:ins w:id="365" w:author="Italo Busi" w:date="2020-01-25T11:44:00Z">
        <w:r w:rsidRPr="00E65BC1">
          <w:rPr>
            <w:rPrChange w:id="366" w:author="Italo Busi" w:date="2020-01-25T11:47:00Z">
              <w:rPr>
                <w:sz w:val="18"/>
                <w:szCs w:val="18"/>
              </w:rPr>
            </w:rPrChange>
          </w:rPr>
          <w:t xml:space="preserve">IP/MPLS   |          /        |Optical     |        \    IP/MPLS   </w:t>
        </w:r>
      </w:ins>
    </w:p>
    <w:p w14:paraId="2BE05837" w14:textId="77777777" w:rsidR="00E65BC1" w:rsidRPr="00E65BC1" w:rsidRDefault="00E65BC1">
      <w:pPr>
        <w:pStyle w:val="RFCFigure"/>
        <w:rPr>
          <w:ins w:id="367" w:author="Italo Busi" w:date="2020-01-25T11:44:00Z"/>
          <w:rPrChange w:id="368" w:author="Italo Busi" w:date="2020-01-25T11:47:00Z">
            <w:rPr>
              <w:ins w:id="369" w:author="Italo Busi" w:date="2020-01-25T11:44:00Z"/>
              <w:sz w:val="18"/>
              <w:szCs w:val="18"/>
            </w:rPr>
          </w:rPrChange>
        </w:rPr>
      </w:pPr>
      <w:ins w:id="370" w:author="Italo Busi" w:date="2020-01-25T11:44:00Z">
        <w:r w:rsidRPr="00E65BC1">
          <w:rPr>
            <w:rPrChange w:id="371" w:author="Italo Busi" w:date="2020-01-25T11:47:00Z">
              <w:rPr>
                <w:sz w:val="18"/>
                <w:szCs w:val="18"/>
              </w:rPr>
            </w:rPrChange>
          </w:rPr>
          <w:t xml:space="preserve">Domain </w:t>
        </w:r>
        <w:proofErr w:type="gramStart"/>
        <w:r w:rsidRPr="00E65BC1">
          <w:rPr>
            <w:rPrChange w:id="372" w:author="Italo Busi" w:date="2020-01-25T11:47:00Z">
              <w:rPr>
                <w:sz w:val="18"/>
                <w:szCs w:val="18"/>
              </w:rPr>
            </w:rPrChange>
          </w:rPr>
          <w:t>1  |</w:t>
        </w:r>
        <w:proofErr w:type="gramEnd"/>
        <w:r w:rsidRPr="00E65BC1">
          <w:rPr>
            <w:rPrChange w:id="373" w:author="Italo Busi" w:date="2020-01-25T11:47:00Z">
              <w:rPr>
                <w:sz w:val="18"/>
                <w:szCs w:val="18"/>
              </w:rPr>
            </w:rPrChange>
          </w:rPr>
          <w:t xml:space="preserve">         /         |Domain      |         \   Domain 2   </w:t>
        </w:r>
      </w:ins>
    </w:p>
    <w:p w14:paraId="58A4F1A9" w14:textId="77777777" w:rsidR="00E65BC1" w:rsidRPr="00E65BC1" w:rsidRDefault="00E65BC1">
      <w:pPr>
        <w:pStyle w:val="RFCFigure"/>
        <w:rPr>
          <w:ins w:id="374" w:author="Italo Busi" w:date="2020-01-25T11:44:00Z"/>
          <w:rPrChange w:id="375" w:author="Italo Busi" w:date="2020-01-25T11:47:00Z">
            <w:rPr>
              <w:ins w:id="376" w:author="Italo Busi" w:date="2020-01-25T11:44:00Z"/>
              <w:sz w:val="18"/>
              <w:szCs w:val="18"/>
            </w:rPr>
          </w:rPrChange>
        </w:rPr>
      </w:pPr>
      <w:ins w:id="377" w:author="Italo Busi" w:date="2020-01-25T11:44:00Z">
        <w:r w:rsidRPr="00E65BC1">
          <w:rPr>
            <w:rPrChange w:id="378" w:author="Italo Busi" w:date="2020-01-25T11:47:00Z">
              <w:rPr>
                <w:sz w:val="18"/>
                <w:szCs w:val="18"/>
              </w:rPr>
            </w:rPrChange>
          </w:rPr>
          <w:t>Controller|        /          |</w:t>
        </w:r>
        <w:proofErr w:type="gramStart"/>
        <w:r w:rsidRPr="00E65BC1">
          <w:rPr>
            <w:rPrChange w:id="379" w:author="Italo Busi" w:date="2020-01-25T11:47:00Z">
              <w:rPr>
                <w:sz w:val="18"/>
                <w:szCs w:val="18"/>
              </w:rPr>
            </w:rPrChange>
          </w:rPr>
          <w:t>Controller  |</w:t>
        </w:r>
        <w:proofErr w:type="gramEnd"/>
        <w:r w:rsidRPr="00E65BC1">
          <w:rPr>
            <w:rPrChange w:id="380" w:author="Italo Busi" w:date="2020-01-25T11:47:00Z">
              <w:rPr>
                <w:sz w:val="18"/>
                <w:szCs w:val="18"/>
              </w:rPr>
            </w:rPrChange>
          </w:rPr>
          <w:t xml:space="preserve">          \  Controller</w:t>
        </w:r>
      </w:ins>
    </w:p>
    <w:p w14:paraId="4AD7C104" w14:textId="77777777" w:rsidR="00E65BC1" w:rsidRPr="00E65BC1" w:rsidRDefault="00E65BC1">
      <w:pPr>
        <w:pStyle w:val="RFCFigure"/>
        <w:rPr>
          <w:ins w:id="381" w:author="Italo Busi" w:date="2020-01-25T11:44:00Z"/>
          <w:rPrChange w:id="382" w:author="Italo Busi" w:date="2020-01-25T11:47:00Z">
            <w:rPr>
              <w:ins w:id="383" w:author="Italo Busi" w:date="2020-01-25T11:44:00Z"/>
              <w:sz w:val="18"/>
              <w:szCs w:val="18"/>
            </w:rPr>
          </w:rPrChange>
        </w:rPr>
      </w:pPr>
      <w:ins w:id="384" w:author="Italo Busi" w:date="2020-01-25T11:44:00Z">
        <w:r w:rsidRPr="00E65BC1">
          <w:rPr>
            <w:rPrChange w:id="385" w:author="Italo Busi" w:date="2020-01-25T11:47:00Z">
              <w:rPr>
                <w:sz w:val="18"/>
                <w:szCs w:val="18"/>
              </w:rPr>
            </w:rPrChange>
          </w:rPr>
          <w:t xml:space="preserve">   +------|-------/--+    +---|-----+   +--|-----------\----+</w:t>
        </w:r>
      </w:ins>
    </w:p>
    <w:p w14:paraId="521485BA" w14:textId="77777777" w:rsidR="00E65BC1" w:rsidRPr="00E65BC1" w:rsidRDefault="00E65BC1">
      <w:pPr>
        <w:pStyle w:val="RFCFigure"/>
        <w:rPr>
          <w:ins w:id="386" w:author="Italo Busi" w:date="2020-01-25T11:44:00Z"/>
          <w:rPrChange w:id="387" w:author="Italo Busi" w:date="2020-01-25T11:47:00Z">
            <w:rPr>
              <w:ins w:id="388" w:author="Italo Busi" w:date="2020-01-25T11:44:00Z"/>
              <w:sz w:val="18"/>
              <w:szCs w:val="18"/>
            </w:rPr>
          </w:rPrChange>
        </w:rPr>
      </w:pPr>
      <w:ins w:id="389" w:author="Italo Busi" w:date="2020-01-25T11:44:00Z">
        <w:r w:rsidRPr="00E65BC1">
          <w:rPr>
            <w:rPrChange w:id="390" w:author="Italo Busi" w:date="2020-01-25T11:47:00Z">
              <w:rPr>
                <w:sz w:val="18"/>
                <w:szCs w:val="18"/>
              </w:rPr>
            </w:rPrChange>
          </w:rPr>
          <w:t xml:space="preserve">   | +-----+  +-----+|    | +-----+ |   |+------+   +------+|</w:t>
        </w:r>
      </w:ins>
    </w:p>
    <w:p w14:paraId="785B1126" w14:textId="77777777" w:rsidR="00E65BC1" w:rsidRPr="00E65BC1" w:rsidRDefault="00E65BC1">
      <w:pPr>
        <w:pStyle w:val="RFCFigure"/>
        <w:rPr>
          <w:ins w:id="391" w:author="Italo Busi" w:date="2020-01-25T11:44:00Z"/>
          <w:rPrChange w:id="392" w:author="Italo Busi" w:date="2020-01-25T11:47:00Z">
            <w:rPr>
              <w:ins w:id="393" w:author="Italo Busi" w:date="2020-01-25T11:44:00Z"/>
              <w:sz w:val="18"/>
              <w:szCs w:val="18"/>
            </w:rPr>
          </w:rPrChange>
        </w:rPr>
      </w:pPr>
      <w:ins w:id="394" w:author="Italo Busi" w:date="2020-01-25T11:44:00Z">
        <w:r w:rsidRPr="00E65BC1">
          <w:rPr>
            <w:rPrChange w:id="395" w:author="Italo Busi" w:date="2020-01-25T11:47:00Z">
              <w:rPr>
                <w:sz w:val="18"/>
                <w:szCs w:val="18"/>
              </w:rPr>
            </w:rPrChange>
          </w:rPr>
          <w:t xml:space="preserve">   | |PNC1 </w:t>
        </w:r>
        <w:proofErr w:type="gramStart"/>
        <w:r w:rsidRPr="00E65BC1">
          <w:rPr>
            <w:rPrChange w:id="396" w:author="Italo Busi" w:date="2020-01-25T11:47:00Z">
              <w:rPr>
                <w:sz w:val="18"/>
                <w:szCs w:val="18"/>
              </w:rPr>
            </w:rPrChange>
          </w:rPr>
          <w:t>|  |</w:t>
        </w:r>
        <w:proofErr w:type="gramEnd"/>
        <w:r w:rsidRPr="00E65BC1">
          <w:rPr>
            <w:rPrChange w:id="397" w:author="Italo Busi" w:date="2020-01-25T11:47:00Z">
              <w:rPr>
                <w:sz w:val="18"/>
                <w:szCs w:val="18"/>
              </w:rPr>
            </w:rPrChange>
          </w:rPr>
          <w:t>Serv.||    | |PNC  | |   || PNC2 |   | Serv.||</w:t>
        </w:r>
      </w:ins>
    </w:p>
    <w:p w14:paraId="58ADE42D" w14:textId="77777777" w:rsidR="00E65BC1" w:rsidRPr="00E65BC1" w:rsidRDefault="00E65BC1">
      <w:pPr>
        <w:pStyle w:val="RFCFigure"/>
        <w:rPr>
          <w:ins w:id="398" w:author="Italo Busi" w:date="2020-01-25T11:44:00Z"/>
          <w:rPrChange w:id="399" w:author="Italo Busi" w:date="2020-01-25T11:47:00Z">
            <w:rPr>
              <w:ins w:id="400" w:author="Italo Busi" w:date="2020-01-25T11:44:00Z"/>
              <w:sz w:val="18"/>
              <w:szCs w:val="18"/>
            </w:rPr>
          </w:rPrChange>
        </w:rPr>
      </w:pPr>
      <w:ins w:id="401" w:author="Italo Busi" w:date="2020-01-25T11:44:00Z">
        <w:r w:rsidRPr="00E65BC1">
          <w:rPr>
            <w:rPrChange w:id="402" w:author="Italo Busi" w:date="2020-01-25T11:47:00Z">
              <w:rPr>
                <w:sz w:val="18"/>
                <w:szCs w:val="18"/>
              </w:rPr>
            </w:rPrChange>
          </w:rPr>
          <w:t xml:space="preserve">   | +-----+  +----- |    | +-----+ |   |+------+   +------+|</w:t>
        </w:r>
      </w:ins>
    </w:p>
    <w:p w14:paraId="2217787A" w14:textId="77777777" w:rsidR="00E65BC1" w:rsidRPr="00E65BC1" w:rsidRDefault="00E65BC1">
      <w:pPr>
        <w:pStyle w:val="RFCFigure"/>
        <w:rPr>
          <w:ins w:id="403" w:author="Italo Busi" w:date="2020-01-25T11:44:00Z"/>
          <w:rPrChange w:id="404" w:author="Italo Busi" w:date="2020-01-25T11:47:00Z">
            <w:rPr>
              <w:ins w:id="405" w:author="Italo Busi" w:date="2020-01-25T11:44:00Z"/>
              <w:sz w:val="18"/>
              <w:szCs w:val="18"/>
            </w:rPr>
          </w:rPrChange>
        </w:rPr>
      </w:pPr>
      <w:ins w:id="406" w:author="Italo Busi" w:date="2020-01-25T11:44:00Z">
        <w:r w:rsidRPr="00E65BC1">
          <w:rPr>
            <w:rPrChange w:id="407" w:author="Italo Busi" w:date="2020-01-25T11:47:00Z">
              <w:rPr>
                <w:sz w:val="18"/>
                <w:szCs w:val="18"/>
              </w:rPr>
            </w:rPrChange>
          </w:rPr>
          <w:t xml:space="preserve">   +-----------------+    +---------+   +-------------------+</w:t>
        </w:r>
      </w:ins>
    </w:p>
    <w:p w14:paraId="7975A9E6" w14:textId="77777777" w:rsidR="00E65BC1" w:rsidRPr="00E65BC1" w:rsidRDefault="00E65BC1">
      <w:pPr>
        <w:pStyle w:val="RFCFigure"/>
        <w:rPr>
          <w:ins w:id="408" w:author="Italo Busi" w:date="2020-01-25T11:44:00Z"/>
          <w:rPrChange w:id="409" w:author="Italo Busi" w:date="2020-01-25T11:47:00Z">
            <w:rPr>
              <w:ins w:id="410" w:author="Italo Busi" w:date="2020-01-25T11:44:00Z"/>
              <w:sz w:val="18"/>
              <w:szCs w:val="18"/>
            </w:rPr>
          </w:rPrChange>
        </w:rPr>
      </w:pPr>
      <w:ins w:id="411" w:author="Italo Busi" w:date="2020-01-25T11:44:00Z">
        <w:r w:rsidRPr="00E65BC1">
          <w:rPr>
            <w:rPrChange w:id="412" w:author="Italo Busi" w:date="2020-01-25T11:47:00Z">
              <w:rPr>
                <w:sz w:val="18"/>
                <w:szCs w:val="18"/>
              </w:rPr>
            </w:rPrChange>
          </w:rPr>
          <w:t xml:space="preserve">       SBI |                  |                     | SBI</w:t>
        </w:r>
      </w:ins>
    </w:p>
    <w:p w14:paraId="3203C4A2" w14:textId="77777777" w:rsidR="00E65BC1" w:rsidRPr="00E65BC1" w:rsidRDefault="00E65BC1">
      <w:pPr>
        <w:pStyle w:val="RFCFigure"/>
        <w:rPr>
          <w:ins w:id="413" w:author="Italo Busi" w:date="2020-01-25T11:44:00Z"/>
          <w:rPrChange w:id="414" w:author="Italo Busi" w:date="2020-01-25T11:47:00Z">
            <w:rPr>
              <w:ins w:id="415" w:author="Italo Busi" w:date="2020-01-25T11:44:00Z"/>
              <w:sz w:val="18"/>
              <w:szCs w:val="18"/>
            </w:rPr>
          </w:rPrChange>
        </w:rPr>
      </w:pPr>
      <w:ins w:id="416" w:author="Italo Busi" w:date="2020-01-25T11:44:00Z">
        <w:r w:rsidRPr="00E65BC1">
          <w:rPr>
            <w:rPrChange w:id="417" w:author="Italo Busi" w:date="2020-01-25T11:47:00Z">
              <w:rPr>
                <w:sz w:val="18"/>
                <w:szCs w:val="18"/>
              </w:rPr>
            </w:rPrChange>
          </w:rPr>
          <w:t xml:space="preserve">           </w:t>
        </w:r>
        <w:proofErr w:type="gramStart"/>
        <w:r w:rsidRPr="00E65BC1">
          <w:rPr>
            <w:rPrChange w:id="418" w:author="Italo Busi" w:date="2020-01-25T11:47:00Z">
              <w:rPr>
                <w:sz w:val="18"/>
                <w:szCs w:val="18"/>
              </w:rPr>
            </w:rPrChange>
          </w:rPr>
          <w:t>v</w:t>
        </w:r>
        <w:proofErr w:type="gramEnd"/>
        <w:r w:rsidRPr="00E65BC1">
          <w:rPr>
            <w:rPrChange w:id="419" w:author="Italo Busi" w:date="2020-01-25T11:47:00Z">
              <w:rPr>
                <w:sz w:val="18"/>
                <w:szCs w:val="18"/>
              </w:rPr>
            </w:rPrChange>
          </w:rPr>
          <w:t xml:space="preserve">                  |                     V</w:t>
        </w:r>
      </w:ins>
    </w:p>
    <w:p w14:paraId="559B39DE" w14:textId="77777777" w:rsidR="00E65BC1" w:rsidRPr="00E65BC1" w:rsidRDefault="00E65BC1">
      <w:pPr>
        <w:pStyle w:val="RFCFigure"/>
        <w:rPr>
          <w:ins w:id="420" w:author="Italo Busi" w:date="2020-01-25T11:44:00Z"/>
          <w:rPrChange w:id="421" w:author="Italo Busi" w:date="2020-01-25T11:47:00Z">
            <w:rPr>
              <w:ins w:id="422" w:author="Italo Busi" w:date="2020-01-25T11:44:00Z"/>
              <w:sz w:val="18"/>
              <w:szCs w:val="18"/>
            </w:rPr>
          </w:rPrChange>
        </w:rPr>
      </w:pPr>
      <w:ins w:id="423" w:author="Italo Busi" w:date="2020-01-25T11:44:00Z">
        <w:r w:rsidRPr="00E65BC1">
          <w:rPr>
            <w:rPrChange w:id="424" w:author="Italo Busi" w:date="2020-01-25T11:47:00Z">
              <w:rPr>
                <w:sz w:val="18"/>
                <w:szCs w:val="18"/>
              </w:rPr>
            </w:rPrChange>
          </w:rPr>
          <w:t xml:space="preserve">    +------------------+      |         +------------------+ </w:t>
        </w:r>
      </w:ins>
    </w:p>
    <w:p w14:paraId="3F07CA46" w14:textId="77777777" w:rsidR="00E65BC1" w:rsidRPr="00E65BC1" w:rsidRDefault="00E65BC1">
      <w:pPr>
        <w:pStyle w:val="RFCFigure"/>
        <w:rPr>
          <w:ins w:id="425" w:author="Italo Busi" w:date="2020-01-25T11:44:00Z"/>
          <w:rPrChange w:id="426" w:author="Italo Busi" w:date="2020-01-25T11:47:00Z">
            <w:rPr>
              <w:ins w:id="427" w:author="Italo Busi" w:date="2020-01-25T11:44:00Z"/>
              <w:sz w:val="18"/>
              <w:szCs w:val="18"/>
            </w:rPr>
          </w:rPrChange>
        </w:rPr>
      </w:pPr>
      <w:ins w:id="428" w:author="Italo Busi" w:date="2020-01-25T11:44:00Z">
        <w:r w:rsidRPr="00E65BC1">
          <w:rPr>
            <w:rPrChange w:id="429" w:author="Italo Busi" w:date="2020-01-25T11:47:00Z">
              <w:rPr>
                <w:sz w:val="18"/>
                <w:szCs w:val="18"/>
              </w:rPr>
            </w:rPrChange>
          </w:rPr>
          <w:t xml:space="preserve">   /   IP/MPLS </w:t>
        </w:r>
        <w:proofErr w:type="gramStart"/>
        <w:r w:rsidRPr="00E65BC1">
          <w:rPr>
            <w:rPrChange w:id="430" w:author="Italo Busi" w:date="2020-01-25T11:47:00Z">
              <w:rPr>
                <w:sz w:val="18"/>
                <w:szCs w:val="18"/>
              </w:rPr>
            </w:rPrChange>
          </w:rPr>
          <w:t>Network  \</w:t>
        </w:r>
        <w:proofErr w:type="gramEnd"/>
        <w:r w:rsidRPr="00E65BC1">
          <w:rPr>
            <w:rPrChange w:id="431" w:author="Italo Busi" w:date="2020-01-25T11:47:00Z">
              <w:rPr>
                <w:sz w:val="18"/>
                <w:szCs w:val="18"/>
              </w:rPr>
            </w:rPrChange>
          </w:rPr>
          <w:t xml:space="preserve">     |        /   IP/MPLS Network  \   </w:t>
        </w:r>
      </w:ins>
    </w:p>
    <w:p w14:paraId="28E7A3FE" w14:textId="77777777" w:rsidR="00E65BC1" w:rsidRPr="00E65BC1" w:rsidRDefault="00E65BC1">
      <w:pPr>
        <w:pStyle w:val="RFCFigure"/>
        <w:rPr>
          <w:ins w:id="432" w:author="Italo Busi" w:date="2020-01-25T11:44:00Z"/>
          <w:rPrChange w:id="433" w:author="Italo Busi" w:date="2020-01-25T11:47:00Z">
            <w:rPr>
              <w:ins w:id="434" w:author="Italo Busi" w:date="2020-01-25T11:44:00Z"/>
              <w:sz w:val="18"/>
              <w:szCs w:val="18"/>
            </w:rPr>
          </w:rPrChange>
        </w:rPr>
      </w:pPr>
      <w:ins w:id="435" w:author="Italo Busi" w:date="2020-01-25T11:44:00Z">
        <w:r w:rsidRPr="00E65BC1">
          <w:rPr>
            <w:rPrChange w:id="436" w:author="Italo Busi" w:date="2020-01-25T11:47:00Z">
              <w:rPr>
                <w:sz w:val="18"/>
                <w:szCs w:val="18"/>
              </w:rPr>
            </w:rPrChange>
          </w:rPr>
          <w:t xml:space="preserve">  +----------------------+    </w:t>
        </w:r>
        <w:proofErr w:type="gramStart"/>
        <w:r w:rsidRPr="00E65BC1">
          <w:rPr>
            <w:rPrChange w:id="437" w:author="Italo Busi" w:date="2020-01-25T11:47:00Z">
              <w:rPr>
                <w:sz w:val="18"/>
                <w:szCs w:val="18"/>
              </w:rPr>
            </w:rPrChange>
          </w:rPr>
          <w:t>|  SBI</w:t>
        </w:r>
        <w:proofErr w:type="gramEnd"/>
        <w:r w:rsidRPr="00E65BC1">
          <w:rPr>
            <w:rPrChange w:id="438" w:author="Italo Busi" w:date="2020-01-25T11:47:00Z">
              <w:rPr>
                <w:sz w:val="18"/>
                <w:szCs w:val="18"/>
              </w:rPr>
            </w:rPrChange>
          </w:rPr>
          <w:t xml:space="preserve">  +----------------------+</w:t>
        </w:r>
      </w:ins>
    </w:p>
    <w:p w14:paraId="598B0277" w14:textId="77777777" w:rsidR="00E65BC1" w:rsidRPr="00E65BC1" w:rsidRDefault="00E65BC1">
      <w:pPr>
        <w:pStyle w:val="RFCFigure"/>
        <w:rPr>
          <w:ins w:id="439" w:author="Italo Busi" w:date="2020-01-25T11:44:00Z"/>
          <w:rPrChange w:id="440" w:author="Italo Busi" w:date="2020-01-25T11:47:00Z">
            <w:rPr>
              <w:ins w:id="441" w:author="Italo Busi" w:date="2020-01-25T11:44:00Z"/>
              <w:sz w:val="18"/>
              <w:szCs w:val="18"/>
            </w:rPr>
          </w:rPrChange>
        </w:rPr>
      </w:pPr>
      <w:ins w:id="442" w:author="Italo Busi" w:date="2020-01-25T11:44:00Z">
        <w:r w:rsidRPr="00E65BC1">
          <w:rPr>
            <w:rPrChange w:id="443" w:author="Italo Busi" w:date="2020-01-25T11:47:00Z">
              <w:rPr>
                <w:sz w:val="18"/>
                <w:szCs w:val="18"/>
              </w:rPr>
            </w:rPrChange>
          </w:rPr>
          <w:t xml:space="preserve">                              </w:t>
        </w:r>
        <w:proofErr w:type="gramStart"/>
        <w:r w:rsidRPr="00E65BC1">
          <w:rPr>
            <w:rPrChange w:id="444" w:author="Italo Busi" w:date="2020-01-25T11:47:00Z">
              <w:rPr>
                <w:sz w:val="18"/>
                <w:szCs w:val="18"/>
              </w:rPr>
            </w:rPrChange>
          </w:rPr>
          <w:t>v</w:t>
        </w:r>
        <w:proofErr w:type="gramEnd"/>
        <w:r w:rsidRPr="00E65BC1">
          <w:rPr>
            <w:rPrChange w:id="445" w:author="Italo Busi" w:date="2020-01-25T11:47:00Z">
              <w:rPr>
                <w:sz w:val="18"/>
                <w:szCs w:val="18"/>
              </w:rPr>
            </w:rPrChange>
          </w:rPr>
          <w:t xml:space="preserve">              </w:t>
        </w:r>
      </w:ins>
    </w:p>
    <w:p w14:paraId="44EA7C1A" w14:textId="77777777" w:rsidR="00E65BC1" w:rsidRPr="00E65BC1" w:rsidRDefault="00E65BC1">
      <w:pPr>
        <w:pStyle w:val="RFCFigure"/>
        <w:rPr>
          <w:ins w:id="446" w:author="Italo Busi" w:date="2020-01-25T11:44:00Z"/>
          <w:rPrChange w:id="447" w:author="Italo Busi" w:date="2020-01-25T11:47:00Z">
            <w:rPr>
              <w:ins w:id="448" w:author="Italo Busi" w:date="2020-01-25T11:44:00Z"/>
              <w:sz w:val="18"/>
              <w:szCs w:val="18"/>
            </w:rPr>
          </w:rPrChange>
        </w:rPr>
      </w:pPr>
      <w:ins w:id="449" w:author="Italo Busi" w:date="2020-01-25T11:44:00Z">
        <w:r w:rsidRPr="00E65BC1">
          <w:rPr>
            <w:rPrChange w:id="450" w:author="Italo Busi" w:date="2020-01-25T11:47:00Z">
              <w:rPr>
                <w:sz w:val="18"/>
                <w:szCs w:val="18"/>
              </w:rPr>
            </w:rPrChange>
          </w:rPr>
          <w:t xml:space="preserve">               +-------------------------------+          </w:t>
        </w:r>
      </w:ins>
    </w:p>
    <w:p w14:paraId="72A7C85C" w14:textId="77777777" w:rsidR="00E65BC1" w:rsidRPr="00E65BC1" w:rsidRDefault="00E65BC1">
      <w:pPr>
        <w:pStyle w:val="RFCFigure"/>
        <w:rPr>
          <w:ins w:id="451" w:author="Italo Busi" w:date="2020-01-25T11:44:00Z"/>
          <w:rPrChange w:id="452" w:author="Italo Busi" w:date="2020-01-25T11:47:00Z">
            <w:rPr>
              <w:ins w:id="453" w:author="Italo Busi" w:date="2020-01-25T11:44:00Z"/>
              <w:sz w:val="18"/>
              <w:szCs w:val="18"/>
            </w:rPr>
          </w:rPrChange>
        </w:rPr>
      </w:pPr>
      <w:ins w:id="454" w:author="Italo Busi" w:date="2020-01-25T11:44:00Z">
        <w:r w:rsidRPr="00E65BC1">
          <w:rPr>
            <w:rPrChange w:id="455" w:author="Italo Busi" w:date="2020-01-25T11:47:00Z">
              <w:rPr>
                <w:sz w:val="18"/>
                <w:szCs w:val="18"/>
              </w:rPr>
            </w:rPrChange>
          </w:rPr>
          <w:t xml:space="preserve">              /           Optical Network       \                 </w:t>
        </w:r>
      </w:ins>
    </w:p>
    <w:p w14:paraId="29BE663D" w14:textId="77777777" w:rsidR="00E65BC1" w:rsidRPr="00E65BC1" w:rsidRDefault="00E65BC1">
      <w:pPr>
        <w:pStyle w:val="RFCFigure"/>
        <w:rPr>
          <w:ins w:id="456" w:author="Italo Busi" w:date="2020-01-25T11:44:00Z"/>
          <w:rPrChange w:id="457" w:author="Italo Busi" w:date="2020-01-25T11:47:00Z">
            <w:rPr>
              <w:ins w:id="458" w:author="Italo Busi" w:date="2020-01-25T11:44:00Z"/>
              <w:sz w:val="18"/>
              <w:szCs w:val="18"/>
            </w:rPr>
          </w:rPrChange>
        </w:rPr>
      </w:pPr>
      <w:ins w:id="459" w:author="Italo Busi" w:date="2020-01-25T11:44:00Z">
        <w:r w:rsidRPr="00E65BC1">
          <w:rPr>
            <w:rPrChange w:id="460" w:author="Italo Busi" w:date="2020-01-25T11:47:00Z">
              <w:rPr>
                <w:sz w:val="18"/>
                <w:szCs w:val="18"/>
              </w:rPr>
            </w:rPrChange>
          </w:rPr>
          <w:t xml:space="preserve">             +-----------------------------------+    </w:t>
        </w:r>
      </w:ins>
    </w:p>
    <w:p w14:paraId="22D2E3FE" w14:textId="2470979C" w:rsidR="00E65BC1" w:rsidRPr="00E65BC1" w:rsidRDefault="00E65BC1">
      <w:pPr>
        <w:pStyle w:val="RFCFigure"/>
        <w:rPr>
          <w:ins w:id="461" w:author="Italo Busi" w:date="2020-01-25T11:44:00Z"/>
          <w:rPrChange w:id="462" w:author="Italo Busi" w:date="2020-01-25T11:47:00Z">
            <w:rPr>
              <w:ins w:id="463" w:author="Italo Busi" w:date="2020-01-25T11:44:00Z"/>
              <w:sz w:val="18"/>
              <w:szCs w:val="18"/>
            </w:rPr>
          </w:rPrChange>
        </w:rPr>
      </w:pPr>
    </w:p>
    <w:p w14:paraId="0F813ECC" w14:textId="01A4B34F" w:rsidR="00E65BC1" w:rsidRPr="00B50F7B" w:rsidRDefault="00E65BC1">
      <w:pPr>
        <w:pStyle w:val="Caption"/>
        <w:rPr>
          <w:ins w:id="464" w:author="Italo Busi" w:date="2020-01-25T11:44:00Z"/>
        </w:rPr>
        <w:pPrChange w:id="465" w:author="Italo Busi" w:date="2020-01-25T11:46:00Z">
          <w:pPr>
            <w:jc w:val="center"/>
          </w:pPr>
        </w:pPrChange>
      </w:pPr>
      <w:bookmarkStart w:id="466" w:name="_Ref30845210"/>
      <w:ins w:id="467" w:author="Italo Busi" w:date="2020-01-25T11:44:00Z">
        <w:r>
          <w:t>ACTN POI Reference Architecture</w:t>
        </w:r>
        <w:bookmarkEnd w:id="466"/>
      </w:ins>
    </w:p>
    <w:p w14:paraId="37F24C60" w14:textId="426FA526" w:rsidR="00E65BC1" w:rsidRDefault="00E65BC1" w:rsidP="00E65BC1">
      <w:pPr>
        <w:rPr>
          <w:ins w:id="468" w:author="Italo Busi" w:date="2020-01-25T11:44:00Z"/>
        </w:rPr>
      </w:pPr>
      <w:ins w:id="469" w:author="Italo Busi" w:date="2020-01-25T11:47:00Z">
        <w:r>
          <w:fldChar w:fldCharType="begin"/>
        </w:r>
        <w:r>
          <w:instrText xml:space="preserve"> REF _Ref30845210 \r \h </w:instrText>
        </w:r>
      </w:ins>
      <w:ins w:id="470" w:author="Italo Busi" w:date="2020-01-25T11:47:00Z">
        <w:r>
          <w:fldChar w:fldCharType="separate"/>
        </w:r>
        <w:r>
          <w:t>Figure 2</w:t>
        </w:r>
        <w:r>
          <w:fldChar w:fldCharType="end"/>
        </w:r>
        <w:r>
          <w:t xml:space="preserve"> </w:t>
        </w:r>
      </w:ins>
      <w:ins w:id="471" w:author="Italo Busi" w:date="2020-01-25T11:44:00Z">
        <w:r>
          <w:t>shows ACTN POI Reference Architecture where it depicts:</w:t>
        </w:r>
      </w:ins>
    </w:p>
    <w:p w14:paraId="017CDF99" w14:textId="77777777" w:rsidR="00E65BC1" w:rsidRDefault="00E65BC1">
      <w:pPr>
        <w:pStyle w:val="RFCListBullet"/>
        <w:rPr>
          <w:ins w:id="472" w:author="Italo Busi" w:date="2020-01-25T11:44:00Z"/>
        </w:rPr>
        <w:pPrChange w:id="473" w:author="Italo Busi" w:date="2020-01-25T11:47:00Z">
          <w:pPr>
            <w:pStyle w:val="ListParagraph"/>
            <w:numPr>
              <w:numId w:val="25"/>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440" w:hanging="360"/>
          </w:pPr>
        </w:pPrChange>
      </w:pPr>
      <w:ins w:id="474" w:author="Italo Busi" w:date="2020-01-25T11:44:00Z">
        <w:r>
          <w:lastRenderedPageBreak/>
          <w:t>CMI (CNC-MDSC Interface) interfacing CNC with MDSC function in the Service/Network Orchestrator. This is where TE &amp; Service Mapping [TSM] and either ACTN VN [ACTN-VN] or TE-topology [TE-Topo</w:t>
        </w:r>
        <w:proofErr w:type="gramStart"/>
        <w:r>
          <w:t>]model</w:t>
        </w:r>
        <w:proofErr w:type="gramEnd"/>
        <w:r>
          <w:t xml:space="preserve"> is exchanged over CMI.</w:t>
        </w:r>
      </w:ins>
    </w:p>
    <w:p w14:paraId="7C9A905F" w14:textId="77777777" w:rsidR="00E65BC1" w:rsidRDefault="00E65BC1">
      <w:pPr>
        <w:pStyle w:val="RFCListBullet"/>
        <w:rPr>
          <w:ins w:id="475" w:author="Italo Busi" w:date="2020-01-25T11:44:00Z"/>
        </w:rPr>
        <w:pPrChange w:id="476" w:author="Italo Busi" w:date="2020-01-25T11:47:00Z">
          <w:pPr>
            <w:pStyle w:val="ListParagraph"/>
            <w:numPr>
              <w:numId w:val="25"/>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440" w:hanging="360"/>
          </w:pPr>
        </w:pPrChange>
      </w:pPr>
      <w:ins w:id="477" w:author="Italo Busi" w:date="2020-01-25T11:44:00Z">
        <w:r>
          <w:t xml:space="preserve">Customer Service Model Interface: Non-ACTN interface in the Customer Portal interfacing Service/Network Orchestrator’s Service Configuration Function. This is the interface where L3SM information is exchanged. </w:t>
        </w:r>
      </w:ins>
    </w:p>
    <w:p w14:paraId="5E852270" w14:textId="77777777" w:rsidR="00E65BC1" w:rsidRDefault="00E65BC1">
      <w:pPr>
        <w:pStyle w:val="RFCListBullet"/>
        <w:rPr>
          <w:ins w:id="478" w:author="Italo Busi" w:date="2020-01-25T11:44:00Z"/>
        </w:rPr>
        <w:pPrChange w:id="479" w:author="Italo Busi" w:date="2020-01-25T11:47:00Z">
          <w:pPr>
            <w:pStyle w:val="ListParagraph"/>
            <w:numPr>
              <w:numId w:val="25"/>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440" w:hanging="360"/>
          </w:pPr>
        </w:pPrChange>
      </w:pPr>
      <w:ins w:id="480" w:author="Italo Busi" w:date="2020-01-25T11:44:00Z">
        <w:r>
          <w:t xml:space="preserve">MPI (MDSC-PNC Interface) interfacing IP/MPLS Domain Controllers and Optical Domain Controllers. </w:t>
        </w:r>
      </w:ins>
    </w:p>
    <w:p w14:paraId="3AD76A1A" w14:textId="77777777" w:rsidR="00E65BC1" w:rsidRDefault="00E65BC1">
      <w:pPr>
        <w:pStyle w:val="RFCListBullet"/>
        <w:rPr>
          <w:ins w:id="481" w:author="Italo Busi" w:date="2020-01-25T11:44:00Z"/>
        </w:rPr>
        <w:pPrChange w:id="482" w:author="Italo Busi" w:date="2020-01-25T11:47:00Z">
          <w:pPr>
            <w:pStyle w:val="ListParagraph"/>
            <w:numPr>
              <w:numId w:val="25"/>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440" w:hanging="360"/>
          </w:pPr>
        </w:pPrChange>
      </w:pPr>
      <w:ins w:id="483" w:author="Italo Busi" w:date="2020-01-25T11:44:00Z">
        <w:r>
          <w:t xml:space="preserve">Service Configuration Interface: Non-ACTN interface in Service/Network Orchestrator interfacing with the IP/MPLS Domain Controllers to coordinate L2/L3VPN multi-domain service configuration. This is where service specific information such as VPN, VPN binding policy (e.g., new underlay tunnel creation for isolation), etc. are conveyed. </w:t>
        </w:r>
      </w:ins>
    </w:p>
    <w:p w14:paraId="3E0E0926" w14:textId="77777777" w:rsidR="00E65BC1" w:rsidRDefault="00E65BC1">
      <w:pPr>
        <w:pStyle w:val="RFCListBullet"/>
        <w:rPr>
          <w:ins w:id="484" w:author="Italo Busi" w:date="2020-01-25T11:44:00Z"/>
        </w:rPr>
        <w:pPrChange w:id="485" w:author="Italo Busi" w:date="2020-01-25T11:47:00Z">
          <w:pPr>
            <w:pStyle w:val="ListParagraph"/>
            <w:numPr>
              <w:numId w:val="25"/>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440" w:hanging="360"/>
          </w:pPr>
        </w:pPrChange>
      </w:pPr>
      <w:ins w:id="486" w:author="Italo Busi" w:date="2020-01-25T11:44:00Z">
        <w:r>
          <w:t xml:space="preserve">SBI (South Bound Interface): Non-ACTN interface in the domain controller interfacing network elements in the domain. </w:t>
        </w:r>
      </w:ins>
    </w:p>
    <w:p w14:paraId="7FAF4A48" w14:textId="77777777" w:rsidR="00E65BC1" w:rsidRDefault="00E65BC1" w:rsidP="00E65BC1">
      <w:pPr>
        <w:rPr>
          <w:ins w:id="487" w:author="Italo Busi" w:date="2020-01-25T11:44:00Z"/>
        </w:rPr>
      </w:pPr>
      <w:ins w:id="488" w:author="Italo Busi" w:date="2020-01-25T11:44:00Z">
        <w:r>
          <w:t xml:space="preserve">Please note that MPI and Service Configuration Interface can be implemented as the same interface with the two different capabilities. The split is just functional but doesn’t have to be also logical. </w:t>
        </w:r>
      </w:ins>
    </w:p>
    <w:p w14:paraId="58A83211" w14:textId="77777777" w:rsidR="00E65BC1" w:rsidRDefault="00E65BC1" w:rsidP="00E65BC1">
      <w:pPr>
        <w:rPr>
          <w:ins w:id="489" w:author="Italo Busi" w:date="2020-01-25T11:44:00Z"/>
        </w:rPr>
      </w:pPr>
      <w:ins w:id="490" w:author="Italo Busi" w:date="2020-01-25T11:44:00Z">
        <w:r>
          <w:t>The following sections are provided to describe key functions that are necessary for the vertical as well as horizontal end-to-end service fulfilment of POI.</w:t>
        </w:r>
      </w:ins>
    </w:p>
    <w:p w14:paraId="52B6D01D" w14:textId="77777777" w:rsidR="00E65BC1" w:rsidRPr="00E65BC1" w:rsidRDefault="00E65BC1">
      <w:pPr>
        <w:pStyle w:val="Heading2"/>
        <w:rPr>
          <w:ins w:id="491" w:author="Italo Busi" w:date="2020-01-25T11:44:00Z"/>
        </w:rPr>
        <w:pPrChange w:id="492" w:author="Italo Busi" w:date="2020-01-25T11:50:00Z">
          <w:pPr>
            <w:pStyle w:val="Heading2"/>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pPr>
        </w:pPrChange>
      </w:pPr>
      <w:bookmarkStart w:id="493" w:name="_Toc11939772"/>
      <w:bookmarkStart w:id="494" w:name="_Toc30847411"/>
      <w:ins w:id="495" w:author="Italo Busi" w:date="2020-01-25T11:44:00Z">
        <w:r w:rsidRPr="00E65BC1">
          <w:t xml:space="preserve">L2/L3VPN/VN </w:t>
        </w:r>
        <w:bookmarkStart w:id="496" w:name="OLE_LINK2"/>
        <w:r w:rsidRPr="00E65BC1">
          <w:t>Service Request by the Customer</w:t>
        </w:r>
        <w:bookmarkEnd w:id="493"/>
        <w:bookmarkEnd w:id="494"/>
        <w:r w:rsidRPr="00E65BC1">
          <w:t xml:space="preserve"> </w:t>
        </w:r>
      </w:ins>
    </w:p>
    <w:bookmarkEnd w:id="496"/>
    <w:p w14:paraId="19BF8D71" w14:textId="0C39DEF5" w:rsidR="00E65BC1" w:rsidRDefault="00E65BC1" w:rsidP="00E65BC1">
      <w:pPr>
        <w:rPr>
          <w:ins w:id="497" w:author="Italo Busi" w:date="2020-01-25T11:44:00Z"/>
        </w:rPr>
      </w:pPr>
      <w:ins w:id="498" w:author="Italo Busi" w:date="2020-01-25T11:44:00Z">
        <w:r>
          <w:t xml:space="preserve">A customer can request L3VPN services with TE requirements using ACTN CMI models (i.e., ACTN VN YANG, TE &amp; Service Mapping YANG) and non-ACTN customer service models such as L2SM/L3SM YANG together. </w:t>
        </w:r>
      </w:ins>
      <w:ins w:id="499" w:author="Italo Busi" w:date="2020-01-25T11:51:00Z">
        <w:r>
          <w:fldChar w:fldCharType="begin"/>
        </w:r>
        <w:r>
          <w:instrText xml:space="preserve"> REF _Ref30845509 \r \h </w:instrText>
        </w:r>
      </w:ins>
      <w:r>
        <w:fldChar w:fldCharType="separate"/>
      </w:r>
      <w:ins w:id="500" w:author="Italo Busi" w:date="2020-01-25T11:51:00Z">
        <w:r>
          <w:t>Figure 3</w:t>
        </w:r>
        <w:r>
          <w:fldChar w:fldCharType="end"/>
        </w:r>
        <w:r>
          <w:t xml:space="preserve"> </w:t>
        </w:r>
      </w:ins>
      <w:ins w:id="501" w:author="Italo Busi" w:date="2020-01-25T11:44:00Z">
        <w:r>
          <w:t xml:space="preserve">shows detailed control flow between customer and service/network orchestrator to instantiate L2/L3VPN/VN service request. </w:t>
        </w:r>
      </w:ins>
    </w:p>
    <w:p w14:paraId="333E3B62" w14:textId="77777777" w:rsidR="00E65BC1" w:rsidRPr="00E65BC1" w:rsidRDefault="00E65BC1" w:rsidP="00E65BC1">
      <w:pPr>
        <w:pStyle w:val="RFCFigure"/>
        <w:rPr>
          <w:ins w:id="502" w:author="Italo Busi" w:date="2020-01-25T11:44:00Z"/>
          <w:rPrChange w:id="503" w:author="Italo Busi" w:date="2020-01-25T11:51:00Z">
            <w:rPr>
              <w:ins w:id="504" w:author="Italo Busi" w:date="2020-01-25T11:44:00Z"/>
              <w:sz w:val="20"/>
              <w:szCs w:val="20"/>
            </w:rPr>
          </w:rPrChange>
        </w:rPr>
      </w:pPr>
      <w:ins w:id="505" w:author="Italo Busi" w:date="2020-01-25T11:44:00Z">
        <w:r w:rsidRPr="00E65BC1">
          <w:rPr>
            <w:rPrChange w:id="506" w:author="Italo Busi" w:date="2020-01-25T11:51:00Z">
              <w:rPr>
                <w:sz w:val="20"/>
                <w:szCs w:val="20"/>
              </w:rPr>
            </w:rPrChange>
          </w:rPr>
          <w:lastRenderedPageBreak/>
          <w:t xml:space="preserve">          Customer</w:t>
        </w:r>
      </w:ins>
    </w:p>
    <w:p w14:paraId="7578FD88" w14:textId="77777777" w:rsidR="00E65BC1" w:rsidRPr="00E65BC1" w:rsidRDefault="00E65BC1" w:rsidP="00E65BC1">
      <w:pPr>
        <w:pStyle w:val="RFCFigure"/>
        <w:rPr>
          <w:ins w:id="507" w:author="Italo Busi" w:date="2020-01-25T11:44:00Z"/>
          <w:rPrChange w:id="508" w:author="Italo Busi" w:date="2020-01-25T11:51:00Z">
            <w:rPr>
              <w:ins w:id="509" w:author="Italo Busi" w:date="2020-01-25T11:44:00Z"/>
              <w:sz w:val="20"/>
              <w:szCs w:val="20"/>
            </w:rPr>
          </w:rPrChange>
        </w:rPr>
      </w:pPr>
      <w:ins w:id="510" w:author="Italo Busi" w:date="2020-01-25T11:44:00Z">
        <w:r w:rsidRPr="00E65BC1">
          <w:rPr>
            <w:rPrChange w:id="511" w:author="Italo Busi" w:date="2020-01-25T11:51:00Z">
              <w:rPr>
                <w:sz w:val="20"/>
                <w:szCs w:val="20"/>
              </w:rPr>
            </w:rPrChange>
          </w:rPr>
          <w:t xml:space="preserve">            +-------------------------------------------+</w:t>
        </w:r>
      </w:ins>
    </w:p>
    <w:p w14:paraId="3DA34FEE" w14:textId="77777777" w:rsidR="00E65BC1" w:rsidRPr="00E65BC1" w:rsidRDefault="00E65BC1" w:rsidP="00E65BC1">
      <w:pPr>
        <w:pStyle w:val="RFCFigure"/>
        <w:rPr>
          <w:ins w:id="512" w:author="Italo Busi" w:date="2020-01-25T11:44:00Z"/>
          <w:rPrChange w:id="513" w:author="Italo Busi" w:date="2020-01-25T11:51:00Z">
            <w:rPr>
              <w:ins w:id="514" w:author="Italo Busi" w:date="2020-01-25T11:44:00Z"/>
              <w:sz w:val="20"/>
              <w:szCs w:val="20"/>
            </w:rPr>
          </w:rPrChange>
        </w:rPr>
      </w:pPr>
      <w:ins w:id="515" w:author="Italo Busi" w:date="2020-01-25T11:44:00Z">
        <w:r w:rsidRPr="00E65BC1">
          <w:rPr>
            <w:rPrChange w:id="516" w:author="Italo Busi" w:date="2020-01-25T11:51:00Z">
              <w:rPr>
                <w:sz w:val="20"/>
                <w:szCs w:val="20"/>
              </w:rPr>
            </w:rPrChange>
          </w:rPr>
          <w:t xml:space="preserve">            |    +-----+              +------------+    |</w:t>
        </w:r>
      </w:ins>
    </w:p>
    <w:p w14:paraId="3D3E2B50" w14:textId="77777777" w:rsidR="00E65BC1" w:rsidRPr="00E65BC1" w:rsidRDefault="00E65BC1" w:rsidP="00E65BC1">
      <w:pPr>
        <w:pStyle w:val="RFCFigure"/>
        <w:rPr>
          <w:ins w:id="517" w:author="Italo Busi" w:date="2020-01-25T11:44:00Z"/>
          <w:rPrChange w:id="518" w:author="Italo Busi" w:date="2020-01-25T11:51:00Z">
            <w:rPr>
              <w:ins w:id="519" w:author="Italo Busi" w:date="2020-01-25T11:44:00Z"/>
              <w:sz w:val="20"/>
              <w:szCs w:val="20"/>
            </w:rPr>
          </w:rPrChange>
        </w:rPr>
      </w:pPr>
      <w:ins w:id="520" w:author="Italo Busi" w:date="2020-01-25T11:44:00Z">
        <w:r w:rsidRPr="00E65BC1">
          <w:rPr>
            <w:rPrChange w:id="521" w:author="Italo Busi" w:date="2020-01-25T11:51:00Z">
              <w:rPr>
                <w:sz w:val="20"/>
                <w:szCs w:val="20"/>
              </w:rPr>
            </w:rPrChange>
          </w:rPr>
          <w:t xml:space="preserve">            |    | CNC |--------------| Service Op.|    |</w:t>
        </w:r>
      </w:ins>
    </w:p>
    <w:p w14:paraId="15106B57" w14:textId="77777777" w:rsidR="00E65BC1" w:rsidRPr="00E65BC1" w:rsidRDefault="00E65BC1" w:rsidP="00A37F5E">
      <w:pPr>
        <w:pStyle w:val="RFCFigure"/>
        <w:rPr>
          <w:ins w:id="522" w:author="Italo Busi" w:date="2020-01-25T11:44:00Z"/>
          <w:rPrChange w:id="523" w:author="Italo Busi" w:date="2020-01-25T11:51:00Z">
            <w:rPr>
              <w:ins w:id="524" w:author="Italo Busi" w:date="2020-01-25T11:44:00Z"/>
              <w:sz w:val="20"/>
              <w:szCs w:val="20"/>
            </w:rPr>
          </w:rPrChange>
        </w:rPr>
      </w:pPr>
      <w:ins w:id="525" w:author="Italo Busi" w:date="2020-01-25T11:44:00Z">
        <w:r w:rsidRPr="00E65BC1">
          <w:rPr>
            <w:rPrChange w:id="526" w:author="Italo Busi" w:date="2020-01-25T11:51:00Z">
              <w:rPr>
                <w:sz w:val="20"/>
                <w:szCs w:val="20"/>
              </w:rPr>
            </w:rPrChange>
          </w:rPr>
          <w:t xml:space="preserve">            |    +-----+              +------------+    |</w:t>
        </w:r>
      </w:ins>
    </w:p>
    <w:p w14:paraId="31F2A2D3" w14:textId="77777777" w:rsidR="00E65BC1" w:rsidRPr="00E65BC1" w:rsidRDefault="00E65BC1" w:rsidP="00A37F5E">
      <w:pPr>
        <w:pStyle w:val="RFCFigure"/>
        <w:rPr>
          <w:ins w:id="527" w:author="Italo Busi" w:date="2020-01-25T11:44:00Z"/>
          <w:rPrChange w:id="528" w:author="Italo Busi" w:date="2020-01-25T11:51:00Z">
            <w:rPr>
              <w:ins w:id="529" w:author="Italo Busi" w:date="2020-01-25T11:44:00Z"/>
              <w:sz w:val="20"/>
              <w:szCs w:val="20"/>
            </w:rPr>
          </w:rPrChange>
        </w:rPr>
      </w:pPr>
      <w:ins w:id="530" w:author="Italo Busi" w:date="2020-01-25T11:44:00Z">
        <w:r w:rsidRPr="00E65BC1">
          <w:rPr>
            <w:rPrChange w:id="531" w:author="Italo Busi" w:date="2020-01-25T11:51:00Z">
              <w:rPr>
                <w:sz w:val="20"/>
                <w:szCs w:val="20"/>
              </w:rPr>
            </w:rPrChange>
          </w:rPr>
          <w:t xml:space="preserve">            +-------|------------------------|----------+</w:t>
        </w:r>
      </w:ins>
    </w:p>
    <w:p w14:paraId="445D57A9" w14:textId="77777777" w:rsidR="00E65BC1" w:rsidRPr="00E65BC1" w:rsidRDefault="00E65BC1" w:rsidP="00A37F5E">
      <w:pPr>
        <w:pStyle w:val="RFCFigure"/>
        <w:rPr>
          <w:ins w:id="532" w:author="Italo Busi" w:date="2020-01-25T11:44:00Z"/>
          <w:rPrChange w:id="533" w:author="Italo Busi" w:date="2020-01-25T11:51:00Z">
            <w:rPr>
              <w:ins w:id="534" w:author="Italo Busi" w:date="2020-01-25T11:44:00Z"/>
              <w:sz w:val="20"/>
              <w:szCs w:val="20"/>
            </w:rPr>
          </w:rPrChange>
        </w:rPr>
      </w:pPr>
      <w:ins w:id="535" w:author="Italo Busi" w:date="2020-01-25T11:44:00Z">
        <w:r w:rsidRPr="00E65BC1">
          <w:rPr>
            <w:rPrChange w:id="536" w:author="Italo Busi" w:date="2020-01-25T11:51:00Z">
              <w:rPr>
                <w:sz w:val="20"/>
                <w:szCs w:val="20"/>
              </w:rPr>
            </w:rPrChange>
          </w:rPr>
          <w:t xml:space="preserve">    2. VN &amp; TE/</w:t>
        </w:r>
        <w:proofErr w:type="gramStart"/>
        <w:r w:rsidRPr="00E65BC1">
          <w:rPr>
            <w:rPrChange w:id="537" w:author="Italo Busi" w:date="2020-01-25T11:51:00Z">
              <w:rPr>
                <w:sz w:val="20"/>
                <w:szCs w:val="20"/>
              </w:rPr>
            </w:rPrChange>
          </w:rPr>
          <w:t>Svc  |</w:t>
        </w:r>
        <w:proofErr w:type="gramEnd"/>
        <w:r w:rsidRPr="00E65BC1">
          <w:rPr>
            <w:rPrChange w:id="538" w:author="Italo Busi" w:date="2020-01-25T11:51:00Z">
              <w:rPr>
                <w:sz w:val="20"/>
                <w:szCs w:val="20"/>
              </w:rPr>
            </w:rPrChange>
          </w:rPr>
          <w:t xml:space="preserve">                        | 1.L2/3SM</w:t>
        </w:r>
      </w:ins>
    </w:p>
    <w:p w14:paraId="4BF8D485" w14:textId="77777777" w:rsidR="00E65BC1" w:rsidRPr="00E65BC1" w:rsidRDefault="00E65BC1" w:rsidP="00A37F5E">
      <w:pPr>
        <w:pStyle w:val="RFCFigure"/>
        <w:rPr>
          <w:ins w:id="539" w:author="Italo Busi" w:date="2020-01-25T11:44:00Z"/>
          <w:rPrChange w:id="540" w:author="Italo Busi" w:date="2020-01-25T11:51:00Z">
            <w:rPr>
              <w:ins w:id="541" w:author="Italo Busi" w:date="2020-01-25T11:44:00Z"/>
              <w:sz w:val="20"/>
              <w:szCs w:val="20"/>
            </w:rPr>
          </w:rPrChange>
        </w:rPr>
      </w:pPr>
      <w:ins w:id="542" w:author="Italo Busi" w:date="2020-01-25T11:44:00Z">
        <w:r w:rsidRPr="00E65BC1">
          <w:rPr>
            <w:rPrChange w:id="543" w:author="Italo Busi" w:date="2020-01-25T11:51:00Z">
              <w:rPr>
                <w:sz w:val="20"/>
                <w:szCs w:val="20"/>
              </w:rPr>
            </w:rPrChange>
          </w:rPr>
          <w:t xml:space="preserve">       Mapping      |                        |   |</w:t>
        </w:r>
      </w:ins>
    </w:p>
    <w:p w14:paraId="23FDE243" w14:textId="77777777" w:rsidR="00E65BC1" w:rsidRPr="00E65BC1" w:rsidRDefault="00E65BC1" w:rsidP="00A37F5E">
      <w:pPr>
        <w:pStyle w:val="RFCFigure"/>
        <w:rPr>
          <w:ins w:id="544" w:author="Italo Busi" w:date="2020-01-25T11:44:00Z"/>
          <w:rPrChange w:id="545" w:author="Italo Busi" w:date="2020-01-25T11:51:00Z">
            <w:rPr>
              <w:ins w:id="546" w:author="Italo Busi" w:date="2020-01-25T11:44:00Z"/>
              <w:sz w:val="20"/>
              <w:szCs w:val="20"/>
            </w:rPr>
          </w:rPrChange>
        </w:rPr>
      </w:pPr>
      <w:ins w:id="547" w:author="Italo Busi" w:date="2020-01-25T11:44:00Z">
        <w:r w:rsidRPr="00E65BC1">
          <w:rPr>
            <w:rPrChange w:id="548" w:author="Italo Busi" w:date="2020-01-25T11:51:00Z">
              <w:rPr>
                <w:sz w:val="20"/>
                <w:szCs w:val="20"/>
              </w:rPr>
            </w:rPrChange>
          </w:rPr>
          <w:t xml:space="preserve">             |      |  ^                     |   |</w:t>
        </w:r>
      </w:ins>
    </w:p>
    <w:p w14:paraId="5DDDE60D" w14:textId="77777777" w:rsidR="00E65BC1" w:rsidRPr="00E65BC1" w:rsidRDefault="00E65BC1" w:rsidP="00A37F5E">
      <w:pPr>
        <w:pStyle w:val="RFCFigure"/>
        <w:rPr>
          <w:ins w:id="549" w:author="Italo Busi" w:date="2020-01-25T11:44:00Z"/>
          <w:rPrChange w:id="550" w:author="Italo Busi" w:date="2020-01-25T11:51:00Z">
            <w:rPr>
              <w:ins w:id="551" w:author="Italo Busi" w:date="2020-01-25T11:44:00Z"/>
              <w:sz w:val="20"/>
              <w:szCs w:val="20"/>
            </w:rPr>
          </w:rPrChange>
        </w:rPr>
      </w:pPr>
      <w:ins w:id="552" w:author="Italo Busi" w:date="2020-01-25T11:44:00Z">
        <w:r w:rsidRPr="00E65BC1">
          <w:rPr>
            <w:rPrChange w:id="553" w:author="Italo Busi" w:date="2020-01-25T11:51:00Z">
              <w:rPr>
                <w:sz w:val="20"/>
                <w:szCs w:val="20"/>
              </w:rPr>
            </w:rPrChange>
          </w:rPr>
          <w:t xml:space="preserve">             |      |  |                     |   |</w:t>
        </w:r>
      </w:ins>
    </w:p>
    <w:p w14:paraId="24CF6607" w14:textId="77777777" w:rsidR="00E65BC1" w:rsidRPr="00E65BC1" w:rsidRDefault="00E65BC1" w:rsidP="00A37F5E">
      <w:pPr>
        <w:pStyle w:val="RFCFigure"/>
        <w:rPr>
          <w:ins w:id="554" w:author="Italo Busi" w:date="2020-01-25T11:44:00Z"/>
          <w:rPrChange w:id="555" w:author="Italo Busi" w:date="2020-01-25T11:51:00Z">
            <w:rPr>
              <w:ins w:id="556" w:author="Italo Busi" w:date="2020-01-25T11:44:00Z"/>
              <w:sz w:val="20"/>
              <w:szCs w:val="20"/>
            </w:rPr>
          </w:rPrChange>
        </w:rPr>
      </w:pPr>
      <w:ins w:id="557" w:author="Italo Busi" w:date="2020-01-25T11:44:00Z">
        <w:r w:rsidRPr="00E65BC1">
          <w:rPr>
            <w:rPrChange w:id="558" w:author="Italo Busi" w:date="2020-01-25T11:51:00Z">
              <w:rPr>
                <w:sz w:val="20"/>
                <w:szCs w:val="20"/>
              </w:rPr>
            </w:rPrChange>
          </w:rPr>
          <w:t xml:space="preserve">             </w:t>
        </w:r>
        <w:proofErr w:type="gramStart"/>
        <w:r w:rsidRPr="00E65BC1">
          <w:rPr>
            <w:rPrChange w:id="559" w:author="Italo Busi" w:date="2020-01-25T11:51:00Z">
              <w:rPr>
                <w:sz w:val="20"/>
                <w:szCs w:val="20"/>
              </w:rPr>
            </w:rPrChange>
          </w:rPr>
          <w:t>v</w:t>
        </w:r>
        <w:proofErr w:type="gramEnd"/>
        <w:r w:rsidRPr="00E65BC1">
          <w:rPr>
            <w:rPrChange w:id="560" w:author="Italo Busi" w:date="2020-01-25T11:51:00Z">
              <w:rPr>
                <w:sz w:val="20"/>
                <w:szCs w:val="20"/>
              </w:rPr>
            </w:rPrChange>
          </w:rPr>
          <w:t xml:space="preserve">      |  | 3. Update VN        |   v</w:t>
        </w:r>
      </w:ins>
    </w:p>
    <w:p w14:paraId="4389E433" w14:textId="77777777" w:rsidR="00E65BC1" w:rsidRPr="00E65BC1" w:rsidRDefault="00E65BC1" w:rsidP="008B1AC2">
      <w:pPr>
        <w:pStyle w:val="RFCFigure"/>
        <w:rPr>
          <w:ins w:id="561" w:author="Italo Busi" w:date="2020-01-25T11:44:00Z"/>
          <w:rPrChange w:id="562" w:author="Italo Busi" w:date="2020-01-25T11:51:00Z">
            <w:rPr>
              <w:ins w:id="563" w:author="Italo Busi" w:date="2020-01-25T11:44:00Z"/>
              <w:sz w:val="20"/>
              <w:szCs w:val="20"/>
            </w:rPr>
          </w:rPrChange>
        </w:rPr>
      </w:pPr>
      <w:ins w:id="564" w:author="Italo Busi" w:date="2020-01-25T11:44:00Z">
        <w:r w:rsidRPr="00E65BC1">
          <w:rPr>
            <w:rPrChange w:id="565" w:author="Italo Busi" w:date="2020-01-25T11:51:00Z">
              <w:rPr>
                <w:sz w:val="20"/>
                <w:szCs w:val="20"/>
              </w:rPr>
            </w:rPrChange>
          </w:rPr>
          <w:t xml:space="preserve">                    |       &amp; TE/Svc         | </w:t>
        </w:r>
      </w:ins>
    </w:p>
    <w:p w14:paraId="1C044136" w14:textId="77777777" w:rsidR="00E65BC1" w:rsidRPr="00E65BC1" w:rsidRDefault="00E65BC1" w:rsidP="008B1AC2">
      <w:pPr>
        <w:pStyle w:val="RFCFigure"/>
        <w:rPr>
          <w:ins w:id="566" w:author="Italo Busi" w:date="2020-01-25T11:44:00Z"/>
          <w:rPrChange w:id="567" w:author="Italo Busi" w:date="2020-01-25T11:51:00Z">
            <w:rPr>
              <w:ins w:id="568" w:author="Italo Busi" w:date="2020-01-25T11:44:00Z"/>
              <w:sz w:val="20"/>
              <w:szCs w:val="20"/>
            </w:rPr>
          </w:rPrChange>
        </w:rPr>
      </w:pPr>
      <w:ins w:id="569" w:author="Italo Busi" w:date="2020-01-25T11:44:00Z">
        <w:r w:rsidRPr="00E65BC1">
          <w:rPr>
            <w:rPrChange w:id="570" w:author="Italo Busi" w:date="2020-01-25T11:51:00Z">
              <w:rPr>
                <w:sz w:val="20"/>
                <w:szCs w:val="20"/>
              </w:rPr>
            </w:rPrChange>
          </w:rPr>
          <w:t xml:space="preserve"> Service/Network    |       mapping          |</w:t>
        </w:r>
      </w:ins>
    </w:p>
    <w:p w14:paraId="6A466F6F" w14:textId="77777777" w:rsidR="00E65BC1" w:rsidRPr="00E65BC1" w:rsidRDefault="00E65BC1">
      <w:pPr>
        <w:pStyle w:val="RFCFigure"/>
        <w:rPr>
          <w:ins w:id="571" w:author="Italo Busi" w:date="2020-01-25T11:44:00Z"/>
          <w:rPrChange w:id="572" w:author="Italo Busi" w:date="2020-01-25T11:51:00Z">
            <w:rPr>
              <w:ins w:id="573" w:author="Italo Busi" w:date="2020-01-25T11:44:00Z"/>
              <w:sz w:val="20"/>
              <w:szCs w:val="20"/>
            </w:rPr>
          </w:rPrChange>
        </w:rPr>
      </w:pPr>
      <w:ins w:id="574" w:author="Italo Busi" w:date="2020-01-25T11:44:00Z">
        <w:r w:rsidRPr="00E65BC1">
          <w:rPr>
            <w:rPrChange w:id="575" w:author="Italo Busi" w:date="2020-01-25T11:51:00Z">
              <w:rPr>
                <w:sz w:val="20"/>
                <w:szCs w:val="20"/>
              </w:rPr>
            </w:rPrChange>
          </w:rPr>
          <w:t xml:space="preserve">  Orchestrator      |                        |</w:t>
        </w:r>
      </w:ins>
    </w:p>
    <w:p w14:paraId="2B2DE5B8" w14:textId="77777777" w:rsidR="00E65BC1" w:rsidRPr="00E65BC1" w:rsidRDefault="00E65BC1">
      <w:pPr>
        <w:pStyle w:val="RFCFigure"/>
        <w:rPr>
          <w:ins w:id="576" w:author="Italo Busi" w:date="2020-01-25T11:44:00Z"/>
          <w:rPrChange w:id="577" w:author="Italo Busi" w:date="2020-01-25T11:51:00Z">
            <w:rPr>
              <w:ins w:id="578" w:author="Italo Busi" w:date="2020-01-25T11:44:00Z"/>
              <w:sz w:val="20"/>
              <w:szCs w:val="20"/>
            </w:rPr>
          </w:rPrChange>
        </w:rPr>
      </w:pPr>
      <w:ins w:id="579" w:author="Italo Busi" w:date="2020-01-25T11:44:00Z">
        <w:r w:rsidRPr="00E65BC1">
          <w:rPr>
            <w:rPrChange w:id="580" w:author="Italo Busi" w:date="2020-01-25T11:51:00Z">
              <w:rPr>
                <w:sz w:val="20"/>
                <w:szCs w:val="20"/>
              </w:rPr>
            </w:rPrChange>
          </w:rPr>
          <w:t xml:space="preserve"> +------------------|------------------------|-----------+</w:t>
        </w:r>
      </w:ins>
    </w:p>
    <w:p w14:paraId="1AD28901" w14:textId="77777777" w:rsidR="00E65BC1" w:rsidRPr="00E65BC1" w:rsidRDefault="00E65BC1">
      <w:pPr>
        <w:pStyle w:val="RFCFigure"/>
        <w:rPr>
          <w:ins w:id="581" w:author="Italo Busi" w:date="2020-01-25T11:44:00Z"/>
          <w:rPrChange w:id="582" w:author="Italo Busi" w:date="2020-01-25T11:51:00Z">
            <w:rPr>
              <w:ins w:id="583" w:author="Italo Busi" w:date="2020-01-25T11:44:00Z"/>
              <w:sz w:val="20"/>
              <w:szCs w:val="20"/>
            </w:rPr>
          </w:rPrChange>
        </w:rPr>
      </w:pPr>
      <w:ins w:id="584" w:author="Italo Busi" w:date="2020-01-25T11:44:00Z">
        <w:r w:rsidRPr="00E65BC1">
          <w:rPr>
            <w:rPrChange w:id="585" w:author="Italo Busi" w:date="2020-01-25T11:51:00Z">
              <w:rPr>
                <w:sz w:val="20"/>
                <w:szCs w:val="20"/>
              </w:rPr>
            </w:rPrChange>
          </w:rPr>
          <w:t xml:space="preserve"> |   +----------------------------------+    |           |</w:t>
        </w:r>
      </w:ins>
    </w:p>
    <w:p w14:paraId="19DEB7F1" w14:textId="77777777" w:rsidR="00E65BC1" w:rsidRPr="00E65BC1" w:rsidRDefault="00E65BC1">
      <w:pPr>
        <w:pStyle w:val="RFCFigure"/>
        <w:rPr>
          <w:ins w:id="586" w:author="Italo Busi" w:date="2020-01-25T11:44:00Z"/>
          <w:rPrChange w:id="587" w:author="Italo Busi" w:date="2020-01-25T11:51:00Z">
            <w:rPr>
              <w:ins w:id="588" w:author="Italo Busi" w:date="2020-01-25T11:44:00Z"/>
              <w:sz w:val="20"/>
              <w:szCs w:val="20"/>
            </w:rPr>
          </w:rPrChange>
        </w:rPr>
      </w:pPr>
      <w:ins w:id="589" w:author="Italo Busi" w:date="2020-01-25T11:44:00Z">
        <w:r w:rsidRPr="00E65BC1">
          <w:rPr>
            <w:rPrChange w:id="590" w:author="Italo Busi" w:date="2020-01-25T11:51:00Z">
              <w:rPr>
                <w:sz w:val="20"/>
                <w:szCs w:val="20"/>
              </w:rPr>
            </w:rPrChange>
          </w:rPr>
          <w:t xml:space="preserve"> |   |MDSC TE &amp; Service Mapping Function|    |           |</w:t>
        </w:r>
      </w:ins>
    </w:p>
    <w:p w14:paraId="10436475" w14:textId="77777777" w:rsidR="00E65BC1" w:rsidRPr="00E65BC1" w:rsidRDefault="00E65BC1">
      <w:pPr>
        <w:pStyle w:val="RFCFigure"/>
        <w:rPr>
          <w:ins w:id="591" w:author="Italo Busi" w:date="2020-01-25T11:44:00Z"/>
          <w:rPrChange w:id="592" w:author="Italo Busi" w:date="2020-01-25T11:51:00Z">
            <w:rPr>
              <w:ins w:id="593" w:author="Italo Busi" w:date="2020-01-25T11:44:00Z"/>
              <w:sz w:val="20"/>
              <w:szCs w:val="20"/>
            </w:rPr>
          </w:rPrChange>
        </w:rPr>
      </w:pPr>
      <w:ins w:id="594" w:author="Italo Busi" w:date="2020-01-25T11:44:00Z">
        <w:r w:rsidRPr="00E65BC1">
          <w:rPr>
            <w:rPrChange w:id="595" w:author="Italo Busi" w:date="2020-01-25T11:51:00Z">
              <w:rPr>
                <w:sz w:val="20"/>
                <w:szCs w:val="20"/>
              </w:rPr>
            </w:rPrChange>
          </w:rPr>
          <w:t xml:space="preserve"> |   +----------------------------------+    |           |</w:t>
        </w:r>
      </w:ins>
    </w:p>
    <w:p w14:paraId="0471900F" w14:textId="77777777" w:rsidR="00E65BC1" w:rsidRPr="00E65BC1" w:rsidRDefault="00E65BC1">
      <w:pPr>
        <w:pStyle w:val="RFCFigure"/>
        <w:rPr>
          <w:ins w:id="596" w:author="Italo Busi" w:date="2020-01-25T11:44:00Z"/>
          <w:rPrChange w:id="597" w:author="Italo Busi" w:date="2020-01-25T11:51:00Z">
            <w:rPr>
              <w:ins w:id="598" w:author="Italo Busi" w:date="2020-01-25T11:44:00Z"/>
              <w:sz w:val="20"/>
              <w:szCs w:val="20"/>
            </w:rPr>
          </w:rPrChange>
        </w:rPr>
      </w:pPr>
      <w:ins w:id="599" w:author="Italo Busi" w:date="2020-01-25T11:44:00Z">
        <w:r w:rsidRPr="00E65BC1">
          <w:rPr>
            <w:rPrChange w:id="600" w:author="Italo Busi" w:date="2020-01-25T11:51:00Z">
              <w:rPr>
                <w:sz w:val="20"/>
                <w:szCs w:val="20"/>
              </w:rPr>
            </w:rPrChange>
          </w:rPr>
          <w:t xml:space="preserve"> |       |                           |       |           |</w:t>
        </w:r>
      </w:ins>
    </w:p>
    <w:p w14:paraId="13B041BB" w14:textId="77777777" w:rsidR="00E65BC1" w:rsidRPr="00E65BC1" w:rsidRDefault="00E65BC1">
      <w:pPr>
        <w:pStyle w:val="RFCFigure"/>
        <w:rPr>
          <w:ins w:id="601" w:author="Italo Busi" w:date="2020-01-25T11:44:00Z"/>
          <w:rPrChange w:id="602" w:author="Italo Busi" w:date="2020-01-25T11:51:00Z">
            <w:rPr>
              <w:ins w:id="603" w:author="Italo Busi" w:date="2020-01-25T11:44:00Z"/>
              <w:sz w:val="20"/>
              <w:szCs w:val="20"/>
            </w:rPr>
          </w:rPrChange>
        </w:rPr>
      </w:pPr>
      <w:ins w:id="604" w:author="Italo Busi" w:date="2020-01-25T11:44:00Z">
        <w:r w:rsidRPr="00E65BC1">
          <w:rPr>
            <w:rPrChange w:id="605" w:author="Italo Busi" w:date="2020-01-25T11:51:00Z">
              <w:rPr>
                <w:sz w:val="20"/>
                <w:szCs w:val="20"/>
              </w:rPr>
            </w:rPrChange>
          </w:rPr>
          <w:t xml:space="preserve"> |   +------------------+       +---------------------+  |</w:t>
        </w:r>
      </w:ins>
    </w:p>
    <w:p w14:paraId="6BD651D6" w14:textId="77777777" w:rsidR="00E65BC1" w:rsidRPr="00E65BC1" w:rsidRDefault="00E65BC1">
      <w:pPr>
        <w:pStyle w:val="RFCFigure"/>
        <w:rPr>
          <w:ins w:id="606" w:author="Italo Busi" w:date="2020-01-25T11:44:00Z"/>
          <w:rPrChange w:id="607" w:author="Italo Busi" w:date="2020-01-25T11:51:00Z">
            <w:rPr>
              <w:ins w:id="608" w:author="Italo Busi" w:date="2020-01-25T11:44:00Z"/>
              <w:sz w:val="20"/>
              <w:szCs w:val="20"/>
            </w:rPr>
          </w:rPrChange>
        </w:rPr>
      </w:pPr>
      <w:ins w:id="609" w:author="Italo Busi" w:date="2020-01-25T11:44:00Z">
        <w:r w:rsidRPr="00E65BC1">
          <w:rPr>
            <w:rPrChange w:id="610" w:author="Italo Busi" w:date="2020-01-25T11:51:00Z">
              <w:rPr>
                <w:sz w:val="20"/>
                <w:szCs w:val="20"/>
              </w:rPr>
            </w:rPrChange>
          </w:rPr>
          <w:t xml:space="preserve"> |   | MDSC NP Function |-------|Service </w:t>
        </w:r>
        <w:proofErr w:type="spellStart"/>
        <w:r w:rsidRPr="00E65BC1">
          <w:rPr>
            <w:rPrChange w:id="611" w:author="Italo Busi" w:date="2020-01-25T11:51:00Z">
              <w:rPr>
                <w:sz w:val="20"/>
                <w:szCs w:val="20"/>
              </w:rPr>
            </w:rPrChange>
          </w:rPr>
          <w:t>Config</w:t>
        </w:r>
        <w:proofErr w:type="spellEnd"/>
        <w:r w:rsidRPr="00E65BC1">
          <w:rPr>
            <w:rPrChange w:id="612" w:author="Italo Busi" w:date="2020-01-25T11:51:00Z">
              <w:rPr>
                <w:sz w:val="20"/>
                <w:szCs w:val="20"/>
              </w:rPr>
            </w:rPrChange>
          </w:rPr>
          <w:t xml:space="preserve">. </w:t>
        </w:r>
        <w:proofErr w:type="spellStart"/>
        <w:r w:rsidRPr="00E65BC1">
          <w:rPr>
            <w:rPrChange w:id="613" w:author="Italo Busi" w:date="2020-01-25T11:51:00Z">
              <w:rPr>
                <w:sz w:val="20"/>
                <w:szCs w:val="20"/>
              </w:rPr>
            </w:rPrChange>
          </w:rPr>
          <w:t>Func</w:t>
        </w:r>
        <w:proofErr w:type="spellEnd"/>
        <w:r w:rsidRPr="00E65BC1">
          <w:rPr>
            <w:rPrChange w:id="614" w:author="Italo Busi" w:date="2020-01-25T11:51:00Z">
              <w:rPr>
                <w:sz w:val="20"/>
                <w:szCs w:val="20"/>
              </w:rPr>
            </w:rPrChange>
          </w:rPr>
          <w:t>.</w:t>
        </w:r>
        <w:proofErr w:type="gramStart"/>
        <w:r w:rsidRPr="00E65BC1">
          <w:rPr>
            <w:rPrChange w:id="615" w:author="Italo Busi" w:date="2020-01-25T11:51:00Z">
              <w:rPr>
                <w:sz w:val="20"/>
                <w:szCs w:val="20"/>
              </w:rPr>
            </w:rPrChange>
          </w:rPr>
          <w:t>|  |</w:t>
        </w:r>
        <w:proofErr w:type="gramEnd"/>
      </w:ins>
    </w:p>
    <w:p w14:paraId="180E73B5" w14:textId="77777777" w:rsidR="00E65BC1" w:rsidRPr="00E65BC1" w:rsidRDefault="00E65BC1">
      <w:pPr>
        <w:pStyle w:val="RFCFigure"/>
        <w:rPr>
          <w:ins w:id="616" w:author="Italo Busi" w:date="2020-01-25T11:44:00Z"/>
          <w:rPrChange w:id="617" w:author="Italo Busi" w:date="2020-01-25T11:51:00Z">
            <w:rPr>
              <w:ins w:id="618" w:author="Italo Busi" w:date="2020-01-25T11:44:00Z"/>
              <w:sz w:val="20"/>
              <w:szCs w:val="20"/>
            </w:rPr>
          </w:rPrChange>
        </w:rPr>
      </w:pPr>
      <w:ins w:id="619" w:author="Italo Busi" w:date="2020-01-25T11:44:00Z">
        <w:r w:rsidRPr="00E65BC1">
          <w:rPr>
            <w:rPrChange w:id="620" w:author="Italo Busi" w:date="2020-01-25T11:51:00Z">
              <w:rPr>
                <w:sz w:val="20"/>
                <w:szCs w:val="20"/>
              </w:rPr>
            </w:rPrChange>
          </w:rPr>
          <w:t xml:space="preserve"> |   +------------------+       +---------------------+  |</w:t>
        </w:r>
      </w:ins>
    </w:p>
    <w:p w14:paraId="7D79AF0E" w14:textId="77777777" w:rsidR="00E65BC1" w:rsidRPr="00E65BC1" w:rsidRDefault="00E65BC1">
      <w:pPr>
        <w:pStyle w:val="RFCFigure"/>
        <w:rPr>
          <w:ins w:id="621" w:author="Italo Busi" w:date="2020-01-25T11:44:00Z"/>
          <w:rPrChange w:id="622" w:author="Italo Busi" w:date="2020-01-25T11:51:00Z">
            <w:rPr>
              <w:ins w:id="623" w:author="Italo Busi" w:date="2020-01-25T11:44:00Z"/>
              <w:sz w:val="20"/>
              <w:szCs w:val="20"/>
            </w:rPr>
          </w:rPrChange>
        </w:rPr>
      </w:pPr>
      <w:ins w:id="624" w:author="Italo Busi" w:date="2020-01-25T11:44:00Z">
        <w:r w:rsidRPr="00E65BC1">
          <w:rPr>
            <w:rPrChange w:id="625" w:author="Italo Busi" w:date="2020-01-25T11:51:00Z">
              <w:rPr>
                <w:sz w:val="20"/>
                <w:szCs w:val="20"/>
              </w:rPr>
            </w:rPrChange>
          </w:rPr>
          <w:t xml:space="preserve"> +-------|-----------------------------------|-----------+</w:t>
        </w:r>
      </w:ins>
    </w:p>
    <w:p w14:paraId="403DB727" w14:textId="77777777" w:rsidR="00E65BC1" w:rsidRPr="00E65BC1" w:rsidRDefault="00E65BC1">
      <w:pPr>
        <w:pStyle w:val="RFCFigure"/>
        <w:rPr>
          <w:ins w:id="626" w:author="Italo Busi" w:date="2020-01-25T11:44:00Z"/>
          <w:rPrChange w:id="627" w:author="Italo Busi" w:date="2020-01-25T11:51:00Z">
            <w:rPr>
              <w:ins w:id="628" w:author="Italo Busi" w:date="2020-01-25T11:44:00Z"/>
              <w:sz w:val="20"/>
              <w:szCs w:val="20"/>
            </w:rPr>
          </w:rPrChange>
        </w:rPr>
      </w:pPr>
    </w:p>
    <w:p w14:paraId="1AA831CE" w14:textId="77777777" w:rsidR="00E65BC1" w:rsidRPr="00E65BC1" w:rsidRDefault="00E65BC1">
      <w:pPr>
        <w:pStyle w:val="RFCFigure"/>
        <w:rPr>
          <w:ins w:id="629" w:author="Italo Busi" w:date="2020-01-25T11:44:00Z"/>
          <w:rPrChange w:id="630" w:author="Italo Busi" w:date="2020-01-25T11:51:00Z">
            <w:rPr>
              <w:ins w:id="631" w:author="Italo Busi" w:date="2020-01-25T11:44:00Z"/>
              <w:sz w:val="20"/>
              <w:szCs w:val="20"/>
            </w:rPr>
          </w:rPrChange>
        </w:rPr>
      </w:pPr>
      <w:ins w:id="632" w:author="Italo Busi" w:date="2020-01-25T11:44:00Z">
        <w:r w:rsidRPr="00E65BC1">
          <w:rPr>
            <w:rPrChange w:id="633" w:author="Italo Busi" w:date="2020-01-25T11:51:00Z">
              <w:rPr>
                <w:sz w:val="20"/>
                <w:szCs w:val="20"/>
              </w:rPr>
            </w:rPrChange>
          </w:rPr>
          <w:t xml:space="preserve">NP: Network Provisioning </w:t>
        </w:r>
      </w:ins>
    </w:p>
    <w:p w14:paraId="418B6F1F" w14:textId="77777777" w:rsidR="00E65BC1" w:rsidRPr="00E65BC1" w:rsidRDefault="00E65BC1">
      <w:pPr>
        <w:pStyle w:val="RFCFigure"/>
        <w:rPr>
          <w:ins w:id="634" w:author="Italo Busi" w:date="2020-01-25T11:44:00Z"/>
          <w:rPrChange w:id="635" w:author="Italo Busi" w:date="2020-01-25T11:51:00Z">
            <w:rPr>
              <w:ins w:id="636" w:author="Italo Busi" w:date="2020-01-25T11:44:00Z"/>
              <w:sz w:val="20"/>
              <w:szCs w:val="20"/>
            </w:rPr>
          </w:rPrChange>
        </w:rPr>
      </w:pPr>
    </w:p>
    <w:p w14:paraId="1D32D673" w14:textId="63FE1396" w:rsidR="00E65BC1" w:rsidRDefault="00E65BC1">
      <w:pPr>
        <w:pStyle w:val="Caption"/>
        <w:rPr>
          <w:ins w:id="637" w:author="Italo Busi" w:date="2020-01-25T11:44:00Z"/>
        </w:rPr>
        <w:pPrChange w:id="638" w:author="Italo Busi" w:date="2020-01-25T11:51:00Z">
          <w:pPr>
            <w:jc w:val="center"/>
          </w:pPr>
        </w:pPrChange>
      </w:pPr>
      <w:bookmarkStart w:id="639" w:name="_Ref30845509"/>
      <w:ins w:id="640" w:author="Italo Busi" w:date="2020-01-25T11:44:00Z">
        <w:r>
          <w:t>Service Request Process</w:t>
        </w:r>
        <w:bookmarkEnd w:id="639"/>
      </w:ins>
    </w:p>
    <w:p w14:paraId="3F07D1DE" w14:textId="77777777" w:rsidR="00E65BC1" w:rsidRDefault="00E65BC1">
      <w:pPr>
        <w:pStyle w:val="RFCListBullet"/>
        <w:rPr>
          <w:ins w:id="641" w:author="Italo Busi" w:date="2020-01-25T11:44:00Z"/>
        </w:rPr>
        <w:pPrChange w:id="642" w:author="Italo Busi" w:date="2020-01-25T11:51:00Z">
          <w:pPr>
            <w:pStyle w:val="ListParagraph"/>
            <w:numPr>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152" w:hanging="360"/>
          </w:pPr>
        </w:pPrChange>
      </w:pPr>
      <w:ins w:id="643" w:author="Italo Busi" w:date="2020-01-25T11:44:00Z">
        <w:r>
          <w:t xml:space="preserve">ACTN VN YANG provides VN Service configuration, as specified in [ACTN-VN]. </w:t>
        </w:r>
      </w:ins>
    </w:p>
    <w:p w14:paraId="068AB7A7" w14:textId="77777777" w:rsidR="00E65BC1" w:rsidRDefault="00E65BC1">
      <w:pPr>
        <w:pStyle w:val="RFCListBullet"/>
        <w:numPr>
          <w:ilvl w:val="1"/>
          <w:numId w:val="16"/>
        </w:numPr>
        <w:tabs>
          <w:tab w:val="clear" w:pos="1296"/>
        </w:tabs>
        <w:rPr>
          <w:ins w:id="644" w:author="Italo Busi" w:date="2020-01-25T11:44:00Z"/>
        </w:rPr>
        <w:pPrChange w:id="645" w:author="Italo Busi" w:date="2020-01-25T11:52:00Z">
          <w:pPr>
            <w:pStyle w:val="ListParagraph"/>
            <w:numPr>
              <w:ilvl w:val="1"/>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646" w:author="Italo Busi" w:date="2020-01-25T11:44:00Z">
        <w:r>
          <w:t xml:space="preserve">It provides the profile of VN in terms of VN members, each of which corresponds to an edge-to-edge link between customer end-points (VNAPs). It also provides the mappings between the VNAPs with the LTPs and between the connectivity matrix with the VN member from which the associated traffic matrix (e.g., bandwidth, latency, protection level, etc.) of VN member is expressed (i.e., via the TE-topology’s connectivity matrix). </w:t>
        </w:r>
      </w:ins>
    </w:p>
    <w:p w14:paraId="267E9D15" w14:textId="77777777" w:rsidR="00E65BC1" w:rsidRDefault="00E65BC1">
      <w:pPr>
        <w:pStyle w:val="RFCListBullet"/>
        <w:numPr>
          <w:ilvl w:val="1"/>
          <w:numId w:val="16"/>
        </w:numPr>
        <w:tabs>
          <w:tab w:val="clear" w:pos="1296"/>
        </w:tabs>
        <w:rPr>
          <w:ins w:id="647" w:author="Italo Busi" w:date="2020-01-25T11:44:00Z"/>
        </w:rPr>
        <w:pPrChange w:id="648" w:author="Italo Busi" w:date="2020-01-25T11:52:00Z">
          <w:pPr>
            <w:pStyle w:val="ListParagraph"/>
            <w:numPr>
              <w:ilvl w:val="1"/>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649" w:author="Italo Busi" w:date="2020-01-25T11:44:00Z">
        <w:r>
          <w:t xml:space="preserve">The model also provides VN-level preference information (e.g., VN member diversity) and VN-level admin-status and operational-status. </w:t>
        </w:r>
      </w:ins>
    </w:p>
    <w:p w14:paraId="625CE70C" w14:textId="77777777" w:rsidR="00E65BC1" w:rsidRDefault="00E65BC1" w:rsidP="00E65BC1">
      <w:pPr>
        <w:pStyle w:val="ListParagraph"/>
        <w:ind w:left="1152"/>
        <w:rPr>
          <w:ins w:id="650" w:author="Italo Busi" w:date="2020-01-25T11:44:00Z"/>
        </w:rPr>
      </w:pPr>
    </w:p>
    <w:p w14:paraId="2118AEF2" w14:textId="77777777" w:rsidR="00E65BC1" w:rsidRDefault="00E65BC1">
      <w:pPr>
        <w:pStyle w:val="RFCListBullet"/>
        <w:rPr>
          <w:ins w:id="651" w:author="Italo Busi" w:date="2020-01-25T11:44:00Z"/>
        </w:rPr>
        <w:pPrChange w:id="652" w:author="Italo Busi" w:date="2020-01-25T11:52:00Z">
          <w:pPr>
            <w:pStyle w:val="ListParagraph"/>
            <w:numPr>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152" w:hanging="360"/>
          </w:pPr>
        </w:pPrChange>
      </w:pPr>
      <w:ins w:id="653" w:author="Italo Busi" w:date="2020-01-25T11:44:00Z">
        <w:r>
          <w:lastRenderedPageBreak/>
          <w:t xml:space="preserve">L2SM YANG [RFC8466] provides all L2VPN service configuration and site information from a customer/service point of view. </w:t>
        </w:r>
      </w:ins>
    </w:p>
    <w:p w14:paraId="4C906B82" w14:textId="77777777" w:rsidR="00E65BC1" w:rsidRDefault="00E65BC1">
      <w:pPr>
        <w:pStyle w:val="RFCListBullet"/>
        <w:rPr>
          <w:ins w:id="654" w:author="Italo Busi" w:date="2020-01-25T11:44:00Z"/>
        </w:rPr>
        <w:pPrChange w:id="655" w:author="Italo Busi" w:date="2020-01-25T11:52:00Z">
          <w:pPr>
            <w:pStyle w:val="ListParagraph"/>
            <w:numPr>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152" w:hanging="360"/>
          </w:pPr>
        </w:pPrChange>
      </w:pPr>
      <w:ins w:id="656" w:author="Italo Busi" w:date="2020-01-25T11:44:00Z">
        <w:r>
          <w:t xml:space="preserve">L3SM YANG [RFC8299] provides all L3VPN service configuration and site information from a customer/service point of view. </w:t>
        </w:r>
      </w:ins>
    </w:p>
    <w:p w14:paraId="571C5BD3" w14:textId="77777777" w:rsidR="00E65BC1" w:rsidRDefault="00E65BC1">
      <w:pPr>
        <w:pStyle w:val="RFCListBullet"/>
        <w:rPr>
          <w:ins w:id="657" w:author="Italo Busi" w:date="2020-01-25T11:44:00Z"/>
        </w:rPr>
        <w:pPrChange w:id="658" w:author="Italo Busi" w:date="2020-01-25T11:52:00Z">
          <w:pPr>
            <w:pStyle w:val="ListParagraph"/>
            <w:numPr>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152" w:hanging="360"/>
          </w:pPr>
        </w:pPrChange>
      </w:pPr>
      <w:ins w:id="659" w:author="Italo Busi" w:date="2020-01-25T11:44:00Z">
        <w:r>
          <w:t xml:space="preserve">The TE &amp; Service Mapping YANG model [TE &amp; Service] provides TE-service mapping as well as site mapping. </w:t>
        </w:r>
      </w:ins>
    </w:p>
    <w:p w14:paraId="4FDFA38B" w14:textId="77777777" w:rsidR="00E65BC1" w:rsidRDefault="00E65BC1">
      <w:pPr>
        <w:pStyle w:val="RFCListBullet"/>
        <w:numPr>
          <w:ilvl w:val="1"/>
          <w:numId w:val="16"/>
        </w:numPr>
        <w:tabs>
          <w:tab w:val="clear" w:pos="1296"/>
        </w:tabs>
        <w:rPr>
          <w:ins w:id="660" w:author="Italo Busi" w:date="2020-01-25T11:44:00Z"/>
        </w:rPr>
        <w:pPrChange w:id="661" w:author="Italo Busi" w:date="2020-01-25T11:52:00Z">
          <w:pPr>
            <w:pStyle w:val="ListParagraph"/>
            <w:numPr>
              <w:ilvl w:val="1"/>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662" w:author="Italo Busi" w:date="2020-01-25T11:44:00Z">
        <w:r>
          <w:t>TE-service mapping provides the mapping of L3VPN instance from [</w:t>
        </w:r>
        <w:r w:rsidRPr="00425337">
          <w:t>RFC8299</w:t>
        </w:r>
        <w:r>
          <w:t xml:space="preserve">] with the corresponding ACTN VN instance. </w:t>
        </w:r>
      </w:ins>
    </w:p>
    <w:p w14:paraId="68D23AFA" w14:textId="1AEA8218" w:rsidR="00E65BC1" w:rsidRDefault="00E65BC1">
      <w:pPr>
        <w:pStyle w:val="RFCListBullet"/>
        <w:numPr>
          <w:ilvl w:val="1"/>
          <w:numId w:val="16"/>
        </w:numPr>
        <w:tabs>
          <w:tab w:val="clear" w:pos="1296"/>
        </w:tabs>
        <w:rPr>
          <w:ins w:id="663" w:author="Italo Busi" w:date="2020-01-25T11:44:00Z"/>
        </w:rPr>
        <w:pPrChange w:id="664" w:author="Italo Busi" w:date="2020-01-25T11:52:00Z">
          <w:pPr>
            <w:pStyle w:val="ListParagraph"/>
            <w:numPr>
              <w:ilvl w:val="1"/>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665" w:author="Italo Busi" w:date="2020-01-25T11:44:00Z">
        <w:r>
          <w:t xml:space="preserve">The TE-service mapping also provides the service mapping requirement type as to how each L2/L3VPN/VN instance is created with respect to the underlay TE tunnels (e.g., whether the L3VPN requires a new and isolated set of TE underlay tunnels or not, etc.). See Section </w:t>
        </w:r>
      </w:ins>
      <w:ins w:id="666" w:author="Italo Busi" w:date="2020-01-25T12:21:00Z">
        <w:r w:rsidR="00F90ABC">
          <w:fldChar w:fldCharType="begin"/>
        </w:r>
        <w:r w:rsidR="00F90ABC">
          <w:instrText xml:space="preserve"> REF _Ref30847334 \r \h </w:instrText>
        </w:r>
      </w:ins>
      <w:ins w:id="667" w:author="Italo Busi" w:date="2020-01-25T12:22:00Z">
        <w:r w:rsidR="00F90ABC">
          <w:instrText xml:space="preserve">\t </w:instrText>
        </w:r>
      </w:ins>
      <w:r w:rsidR="00F90ABC">
        <w:fldChar w:fldCharType="separate"/>
      </w:r>
      <w:ins w:id="668" w:author="Italo Busi" w:date="2020-01-25T12:22:00Z">
        <w:r w:rsidR="00F90ABC">
          <w:t>5.2</w:t>
        </w:r>
      </w:ins>
      <w:ins w:id="669" w:author="Italo Busi" w:date="2020-01-25T12:21:00Z">
        <w:r w:rsidR="00F90ABC">
          <w:fldChar w:fldCharType="end"/>
        </w:r>
      </w:ins>
      <w:ins w:id="670" w:author="Italo Busi" w:date="2020-01-25T12:22:00Z">
        <w:r w:rsidR="00F90ABC">
          <w:t xml:space="preserve"> </w:t>
        </w:r>
      </w:ins>
      <w:ins w:id="671" w:author="Italo Busi" w:date="2020-01-25T11:44:00Z">
        <w:r>
          <w:t xml:space="preserve">for detailed discussion on the mapping requirement types. </w:t>
        </w:r>
      </w:ins>
    </w:p>
    <w:p w14:paraId="3E0BE999" w14:textId="77777777" w:rsidR="00E65BC1" w:rsidRPr="005D13B3" w:rsidRDefault="00E65BC1">
      <w:pPr>
        <w:pStyle w:val="RFCListBullet"/>
        <w:numPr>
          <w:ilvl w:val="1"/>
          <w:numId w:val="16"/>
        </w:numPr>
        <w:tabs>
          <w:tab w:val="clear" w:pos="1296"/>
        </w:tabs>
        <w:rPr>
          <w:ins w:id="672" w:author="Italo Busi" w:date="2020-01-25T11:44:00Z"/>
        </w:rPr>
        <w:pPrChange w:id="673" w:author="Italo Busi" w:date="2020-01-25T11:52:00Z">
          <w:pPr>
            <w:pStyle w:val="ListParagraph"/>
            <w:numPr>
              <w:ilvl w:val="1"/>
              <w:numId w:val="26"/>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674" w:author="Italo Busi" w:date="2020-01-25T11:44:00Z">
        <w:r>
          <w:t>Site mapping provides the site reference information across L2/L3VPN Site ID, ACTN VN Access Point ID, and the LTP of the access link.</w:t>
        </w:r>
      </w:ins>
    </w:p>
    <w:p w14:paraId="79FF80EC" w14:textId="77777777" w:rsidR="00E65BC1" w:rsidRPr="00E65BC1" w:rsidRDefault="00E65BC1">
      <w:pPr>
        <w:pStyle w:val="Heading2"/>
        <w:rPr>
          <w:ins w:id="675" w:author="Italo Busi" w:date="2020-01-25T11:44:00Z"/>
        </w:rPr>
        <w:pPrChange w:id="676" w:author="Italo Busi" w:date="2020-01-25T11:53:00Z">
          <w:pPr>
            <w:pStyle w:val="Heading2"/>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pPr>
        </w:pPrChange>
      </w:pPr>
      <w:bookmarkStart w:id="677" w:name="_Toc11939773"/>
      <w:bookmarkStart w:id="678" w:name="_Ref30846156"/>
      <w:bookmarkStart w:id="679" w:name="_Ref30846694"/>
      <w:bookmarkStart w:id="680" w:name="_Ref30847334"/>
      <w:bookmarkStart w:id="681" w:name="_Toc30847412"/>
      <w:ins w:id="682" w:author="Italo Busi" w:date="2020-01-25T11:44:00Z">
        <w:r w:rsidRPr="00E65BC1">
          <w:t>Service and Network Orchestration</w:t>
        </w:r>
        <w:bookmarkEnd w:id="677"/>
        <w:bookmarkEnd w:id="678"/>
        <w:bookmarkEnd w:id="679"/>
        <w:bookmarkEnd w:id="680"/>
        <w:bookmarkEnd w:id="681"/>
        <w:r w:rsidRPr="00E65BC1">
          <w:t xml:space="preserve"> </w:t>
        </w:r>
      </w:ins>
    </w:p>
    <w:p w14:paraId="11AC9464" w14:textId="4FE6824B" w:rsidR="00E65BC1" w:rsidRDefault="00E65BC1" w:rsidP="00E65BC1">
      <w:pPr>
        <w:rPr>
          <w:ins w:id="683" w:author="Italo Busi" w:date="2020-01-25T11:44:00Z"/>
        </w:rPr>
      </w:pPr>
      <w:ins w:id="684" w:author="Italo Busi" w:date="2020-01-25T11:44:00Z">
        <w:r>
          <w:t xml:space="preserve">The Service/Network orchestrator shown in </w:t>
        </w:r>
      </w:ins>
      <w:ins w:id="685" w:author="Italo Busi" w:date="2020-01-25T11:53:00Z">
        <w:r>
          <w:fldChar w:fldCharType="begin"/>
        </w:r>
        <w:r>
          <w:instrText xml:space="preserve"> REF _Ref30845210 \r \h </w:instrText>
        </w:r>
      </w:ins>
      <w:r>
        <w:fldChar w:fldCharType="separate"/>
      </w:r>
      <w:ins w:id="686" w:author="Italo Busi" w:date="2020-01-25T11:53:00Z">
        <w:r>
          <w:t>Figure 2</w:t>
        </w:r>
        <w:r>
          <w:fldChar w:fldCharType="end"/>
        </w:r>
        <w:r>
          <w:t xml:space="preserve"> </w:t>
        </w:r>
      </w:ins>
      <w:ins w:id="687" w:author="Italo Busi" w:date="2020-01-25T11:44:00Z">
        <w:r>
          <w:t>interfaces the customer and decouples the ACTN MDSC functions from the customer service configuration functions.</w:t>
        </w:r>
      </w:ins>
    </w:p>
    <w:p w14:paraId="49D26B26" w14:textId="77777777" w:rsidR="00E65BC1" w:rsidRDefault="00E65BC1" w:rsidP="00E65BC1">
      <w:pPr>
        <w:rPr>
          <w:ins w:id="688" w:author="Italo Busi" w:date="2020-01-25T11:44:00Z"/>
        </w:rPr>
      </w:pPr>
      <w:ins w:id="689" w:author="Italo Busi" w:date="2020-01-25T11:44:00Z">
        <w:r>
          <w:t>An implementation can choose to split the Service/Network orchestration functions, as described in [RFC8309] and in section 4.2 of [RFC8453], between a top-level Service Orchestrator interfacing the customer and two low-level Network Orchestrators, one controlling a multi-domain IP/MPLS network and the other controlling the Optical networks.</w:t>
        </w:r>
      </w:ins>
    </w:p>
    <w:p w14:paraId="568AE42C" w14:textId="77777777" w:rsidR="00E65BC1" w:rsidRDefault="00E65BC1" w:rsidP="00E65BC1">
      <w:pPr>
        <w:rPr>
          <w:ins w:id="690" w:author="Italo Busi" w:date="2020-01-25T11:44:00Z"/>
        </w:rPr>
      </w:pPr>
      <w:ins w:id="691" w:author="Italo Busi" w:date="2020-01-25T11:44:00Z">
        <w:r>
          <w:t>Another implementation can choose to combine the L-MDSC functions of the Optical hierarchical controller, providing multi-domain coordination of the Optical network together with the MDSC functions in the Service/Network orchestrator.</w:t>
        </w:r>
      </w:ins>
    </w:p>
    <w:p w14:paraId="6E3B179F" w14:textId="65B36A57" w:rsidR="00E65BC1" w:rsidRDefault="00E65BC1" w:rsidP="00E65BC1">
      <w:pPr>
        <w:rPr>
          <w:ins w:id="692" w:author="Italo Busi" w:date="2020-01-25T11:44:00Z"/>
        </w:rPr>
      </w:pPr>
      <w:ins w:id="693" w:author="Italo Busi" w:date="2020-01-25T11:44:00Z">
        <w:r>
          <w:t xml:space="preserve">Without loss of generality, this assumes that the service/network orchestrator as depicted in </w:t>
        </w:r>
      </w:ins>
      <w:ins w:id="694" w:author="Italo Busi" w:date="2020-01-25T12:18:00Z">
        <w:r w:rsidR="00F90ABC">
          <w:fldChar w:fldCharType="begin"/>
        </w:r>
        <w:r w:rsidR="00F90ABC">
          <w:instrText xml:space="preserve"> REF _Ref30845210 \r \h </w:instrText>
        </w:r>
      </w:ins>
      <w:r w:rsidR="00F90ABC">
        <w:fldChar w:fldCharType="separate"/>
      </w:r>
      <w:ins w:id="695" w:author="Italo Busi" w:date="2020-01-25T12:18:00Z">
        <w:r w:rsidR="00F90ABC">
          <w:t>Figure 2</w:t>
        </w:r>
        <w:r w:rsidR="00F90ABC">
          <w:fldChar w:fldCharType="end"/>
        </w:r>
      </w:ins>
      <w:ins w:id="696" w:author="Italo Busi" w:date="2020-01-25T11:44:00Z">
        <w:r>
          <w:t xml:space="preserve"> would include all the required functionalities as in a hierarchical orchestration case. </w:t>
        </w:r>
      </w:ins>
    </w:p>
    <w:p w14:paraId="43DFEFEE" w14:textId="77777777" w:rsidR="00E65BC1" w:rsidRDefault="00E65BC1" w:rsidP="00E65BC1">
      <w:pPr>
        <w:rPr>
          <w:ins w:id="697" w:author="Italo Busi" w:date="2020-01-25T11:44:00Z"/>
        </w:rPr>
      </w:pPr>
      <w:ins w:id="698" w:author="Italo Busi" w:date="2020-01-25T11:44:00Z">
        <w:r>
          <w:lastRenderedPageBreak/>
          <w:t>One of the important service functions the Service/Network orchestrator performs is to identify which TE Tunnels should carry the L3VPN traffic (from TE &amp; Service Mapping Model) and to relay this information to the IP/MPLS domain controllers, via non-ACTN interface, to ensure proper IP/VRF forwarding table be populated according to the TE binding requirement for the L3VPN.</w:t>
        </w:r>
      </w:ins>
    </w:p>
    <w:p w14:paraId="1D260733" w14:textId="58944EE4" w:rsidR="00E65BC1" w:rsidRPr="00E65BC1" w:rsidRDefault="00E65BC1" w:rsidP="00E65BC1">
      <w:pPr>
        <w:rPr>
          <w:ins w:id="699" w:author="Italo Busi" w:date="2020-01-25T11:44:00Z"/>
          <w:i/>
          <w:rPrChange w:id="700" w:author="Italo Busi" w:date="2020-01-25T11:53:00Z">
            <w:rPr>
              <w:ins w:id="701" w:author="Italo Busi" w:date="2020-01-25T11:44:00Z"/>
            </w:rPr>
          </w:rPrChange>
        </w:rPr>
      </w:pPr>
      <w:ins w:id="702" w:author="Italo Busi" w:date="2020-01-25T11:44:00Z">
        <w:r w:rsidRPr="00E65BC1">
          <w:rPr>
            <w:b/>
            <w:i/>
            <w:highlight w:val="yellow"/>
            <w:rPrChange w:id="703" w:author="Italo Busi" w:date="2020-01-25T11:53:00Z">
              <w:rPr>
                <w:highlight w:val="yellow"/>
              </w:rPr>
            </w:rPrChange>
          </w:rPr>
          <w:t>[Editor’s Note</w:t>
        </w:r>
      </w:ins>
      <w:ins w:id="704" w:author="Italo Busi" w:date="2020-01-25T11:53:00Z">
        <w:r w:rsidRPr="00E65BC1">
          <w:rPr>
            <w:b/>
            <w:i/>
            <w:highlight w:val="yellow"/>
            <w:rPrChange w:id="705" w:author="Italo Busi" w:date="2020-01-25T11:53:00Z">
              <w:rPr>
                <w:highlight w:val="yellow"/>
              </w:rPr>
            </w:rPrChange>
          </w:rPr>
          <w:t>]</w:t>
        </w:r>
      </w:ins>
      <w:ins w:id="706" w:author="Italo Busi" w:date="2020-01-25T11:44:00Z">
        <w:r w:rsidRPr="00E65BC1">
          <w:rPr>
            <w:b/>
            <w:i/>
            <w:highlight w:val="yellow"/>
            <w:rPrChange w:id="707" w:author="Italo Busi" w:date="2020-01-25T11:53:00Z">
              <w:rPr>
                <w:highlight w:val="yellow"/>
              </w:rPr>
            </w:rPrChange>
          </w:rPr>
          <w:t xml:space="preserve"> </w:t>
        </w:r>
        <w:r w:rsidRPr="00E65BC1">
          <w:rPr>
            <w:i/>
            <w:highlight w:val="yellow"/>
            <w:rPrChange w:id="708" w:author="Italo Busi" w:date="2020-01-25T11:53:00Z">
              <w:rPr>
                <w:highlight w:val="yellow"/>
              </w:rPr>
            </w:rPrChange>
          </w:rPr>
          <w:t xml:space="preserve">What mechanism would convey on the interface to the IP/MPLS domain controllers as well as on the SBI (between IP/MPLS domain controllers and IP/MPLS PE routers) the TE binding policy dynamically for the L3VPN? Typically, VRF is the function of the device that participate MP-BGP in MPLS VPN. With current MP-BGP implementation in MPLS VPN, the VRF’s BGP next hop is the destination PE and the mapping to a tunnel (either an LDP or a BGP tunnel) toward the destination PE is done by automatically without any configuration. It is to be determined the impact on the PE VRF operation when the tunnel is an optical bypass tunnel which does not participate either LDP or BGP. </w:t>
        </w:r>
      </w:ins>
    </w:p>
    <w:p w14:paraId="29C609A7" w14:textId="1AE12978" w:rsidR="00E65BC1" w:rsidRDefault="00E65BC1" w:rsidP="00E65BC1">
      <w:pPr>
        <w:rPr>
          <w:ins w:id="709" w:author="Italo Busi" w:date="2020-01-25T11:44:00Z"/>
        </w:rPr>
      </w:pPr>
      <w:ins w:id="710" w:author="Italo Busi" w:date="2020-01-25T11:54:00Z">
        <w:r>
          <w:fldChar w:fldCharType="begin"/>
        </w:r>
        <w:r>
          <w:instrText xml:space="preserve"> REF _Ref30845709 \r \h </w:instrText>
        </w:r>
      </w:ins>
      <w:r>
        <w:fldChar w:fldCharType="separate"/>
      </w:r>
      <w:ins w:id="711" w:author="Italo Busi" w:date="2020-01-25T11:54:00Z">
        <w:r>
          <w:t>Figure 4</w:t>
        </w:r>
        <w:r>
          <w:fldChar w:fldCharType="end"/>
        </w:r>
        <w:r>
          <w:t xml:space="preserve"> </w:t>
        </w:r>
      </w:ins>
      <w:ins w:id="712" w:author="Italo Busi" w:date="2020-01-25T11:44:00Z">
        <w:r>
          <w:t xml:space="preserve">shows service/network orchestrator interactions with various domain controllers to instantiate tunnel provisioning as well as service configuration.  </w:t>
        </w:r>
      </w:ins>
    </w:p>
    <w:p w14:paraId="4DE8ED8C" w14:textId="77777777" w:rsidR="00E65BC1" w:rsidRPr="00E65BC1" w:rsidRDefault="00E65BC1">
      <w:pPr>
        <w:pStyle w:val="RFCFigure"/>
        <w:rPr>
          <w:ins w:id="713" w:author="Italo Busi" w:date="2020-01-25T11:44:00Z"/>
        </w:rPr>
        <w:pPrChange w:id="714" w:author="Italo Busi" w:date="2020-01-25T11:54:00Z">
          <w:pPr>
            <w:pStyle w:val="ListParagraph"/>
          </w:pPr>
        </w:pPrChange>
      </w:pPr>
    </w:p>
    <w:p w14:paraId="7BEDED2C" w14:textId="77777777" w:rsidR="00E65BC1" w:rsidRPr="00E65BC1" w:rsidRDefault="00E65BC1">
      <w:pPr>
        <w:pStyle w:val="RFCFigure"/>
        <w:rPr>
          <w:ins w:id="715" w:author="Italo Busi" w:date="2020-01-25T11:44:00Z"/>
          <w:rPrChange w:id="716" w:author="Italo Busi" w:date="2020-01-25T11:54:00Z">
            <w:rPr>
              <w:ins w:id="717" w:author="Italo Busi" w:date="2020-01-25T11:44:00Z"/>
              <w:sz w:val="18"/>
              <w:szCs w:val="20"/>
            </w:rPr>
          </w:rPrChange>
        </w:rPr>
        <w:pPrChange w:id="718" w:author="Italo Busi" w:date="2020-01-25T11:54:00Z">
          <w:pPr/>
        </w:pPrChange>
      </w:pPr>
      <w:ins w:id="719" w:author="Italo Busi" w:date="2020-01-25T11:44:00Z">
        <w:r w:rsidRPr="00E65BC1">
          <w:rPr>
            <w:rPrChange w:id="720" w:author="Italo Busi" w:date="2020-01-25T11:54:00Z">
              <w:rPr>
                <w:sz w:val="18"/>
                <w:szCs w:val="20"/>
              </w:rPr>
            </w:rPrChange>
          </w:rPr>
          <w:t xml:space="preserve">            +-------|----------------------------------|-----------+</w:t>
        </w:r>
      </w:ins>
    </w:p>
    <w:p w14:paraId="71B09E9A" w14:textId="77777777" w:rsidR="00E65BC1" w:rsidRPr="00E65BC1" w:rsidRDefault="00E65BC1">
      <w:pPr>
        <w:pStyle w:val="RFCFigure"/>
        <w:rPr>
          <w:ins w:id="721" w:author="Italo Busi" w:date="2020-01-25T11:44:00Z"/>
          <w:rPrChange w:id="722" w:author="Italo Busi" w:date="2020-01-25T11:54:00Z">
            <w:rPr>
              <w:ins w:id="723" w:author="Italo Busi" w:date="2020-01-25T11:44:00Z"/>
              <w:sz w:val="18"/>
              <w:szCs w:val="20"/>
            </w:rPr>
          </w:rPrChange>
        </w:rPr>
        <w:pPrChange w:id="724" w:author="Italo Busi" w:date="2020-01-25T11:54:00Z">
          <w:pPr/>
        </w:pPrChange>
      </w:pPr>
      <w:ins w:id="725" w:author="Italo Busi" w:date="2020-01-25T11:44:00Z">
        <w:r w:rsidRPr="00E65BC1">
          <w:rPr>
            <w:rPrChange w:id="726" w:author="Italo Busi" w:date="2020-01-25T11:54:00Z">
              <w:rPr>
                <w:sz w:val="18"/>
                <w:szCs w:val="20"/>
              </w:rPr>
            </w:rPrChange>
          </w:rPr>
          <w:t xml:space="preserve">            |   +----------------------------------+   |           |</w:t>
        </w:r>
      </w:ins>
    </w:p>
    <w:p w14:paraId="1FC17042" w14:textId="77777777" w:rsidR="00E65BC1" w:rsidRPr="00E65BC1" w:rsidRDefault="00E65BC1">
      <w:pPr>
        <w:pStyle w:val="RFCFigure"/>
        <w:rPr>
          <w:ins w:id="727" w:author="Italo Busi" w:date="2020-01-25T11:44:00Z"/>
          <w:rPrChange w:id="728" w:author="Italo Busi" w:date="2020-01-25T11:54:00Z">
            <w:rPr>
              <w:ins w:id="729" w:author="Italo Busi" w:date="2020-01-25T11:44:00Z"/>
              <w:sz w:val="18"/>
              <w:szCs w:val="20"/>
            </w:rPr>
          </w:rPrChange>
        </w:rPr>
        <w:pPrChange w:id="730" w:author="Italo Busi" w:date="2020-01-25T11:54:00Z">
          <w:pPr/>
        </w:pPrChange>
      </w:pPr>
      <w:ins w:id="731" w:author="Italo Busi" w:date="2020-01-25T11:44:00Z">
        <w:r w:rsidRPr="00E65BC1">
          <w:rPr>
            <w:rPrChange w:id="732" w:author="Italo Busi" w:date="2020-01-25T11:54:00Z">
              <w:rPr>
                <w:sz w:val="18"/>
                <w:szCs w:val="20"/>
              </w:rPr>
            </w:rPrChange>
          </w:rPr>
          <w:t xml:space="preserve">            |   |MDSC TE &amp; Service Mapping Function|   |           |</w:t>
        </w:r>
      </w:ins>
    </w:p>
    <w:p w14:paraId="5AFC669F" w14:textId="77777777" w:rsidR="00E65BC1" w:rsidRPr="00E65BC1" w:rsidRDefault="00E65BC1">
      <w:pPr>
        <w:pStyle w:val="RFCFigure"/>
        <w:rPr>
          <w:ins w:id="733" w:author="Italo Busi" w:date="2020-01-25T11:44:00Z"/>
          <w:rPrChange w:id="734" w:author="Italo Busi" w:date="2020-01-25T11:54:00Z">
            <w:rPr>
              <w:ins w:id="735" w:author="Italo Busi" w:date="2020-01-25T11:44:00Z"/>
              <w:sz w:val="18"/>
              <w:szCs w:val="20"/>
            </w:rPr>
          </w:rPrChange>
        </w:rPr>
        <w:pPrChange w:id="736" w:author="Italo Busi" w:date="2020-01-25T11:54:00Z">
          <w:pPr/>
        </w:pPrChange>
      </w:pPr>
      <w:ins w:id="737" w:author="Italo Busi" w:date="2020-01-25T11:44:00Z">
        <w:r w:rsidRPr="00E65BC1">
          <w:rPr>
            <w:rPrChange w:id="738" w:author="Italo Busi" w:date="2020-01-25T11:54:00Z">
              <w:rPr>
                <w:sz w:val="18"/>
                <w:szCs w:val="20"/>
              </w:rPr>
            </w:rPrChange>
          </w:rPr>
          <w:t xml:space="preserve">            |   +----------------------------------+   |           |</w:t>
        </w:r>
      </w:ins>
    </w:p>
    <w:p w14:paraId="1FF9C904" w14:textId="77777777" w:rsidR="00E65BC1" w:rsidRPr="00E65BC1" w:rsidRDefault="00E65BC1">
      <w:pPr>
        <w:pStyle w:val="RFCFigure"/>
        <w:rPr>
          <w:ins w:id="739" w:author="Italo Busi" w:date="2020-01-25T11:44:00Z"/>
          <w:rPrChange w:id="740" w:author="Italo Busi" w:date="2020-01-25T11:54:00Z">
            <w:rPr>
              <w:ins w:id="741" w:author="Italo Busi" w:date="2020-01-25T11:44:00Z"/>
              <w:sz w:val="18"/>
              <w:szCs w:val="20"/>
            </w:rPr>
          </w:rPrChange>
        </w:rPr>
        <w:pPrChange w:id="742" w:author="Italo Busi" w:date="2020-01-25T11:54:00Z">
          <w:pPr/>
        </w:pPrChange>
      </w:pPr>
      <w:ins w:id="743" w:author="Italo Busi" w:date="2020-01-25T11:44:00Z">
        <w:r w:rsidRPr="00E65BC1">
          <w:rPr>
            <w:rPrChange w:id="744" w:author="Italo Busi" w:date="2020-01-25T11:54:00Z">
              <w:rPr>
                <w:sz w:val="18"/>
                <w:szCs w:val="20"/>
              </w:rPr>
            </w:rPrChange>
          </w:rPr>
          <w:t xml:space="preserve">            |       |                          |       |           |</w:t>
        </w:r>
      </w:ins>
    </w:p>
    <w:p w14:paraId="4CA15D78" w14:textId="77777777" w:rsidR="00E65BC1" w:rsidRPr="00E65BC1" w:rsidRDefault="00E65BC1">
      <w:pPr>
        <w:pStyle w:val="RFCFigure"/>
        <w:rPr>
          <w:ins w:id="745" w:author="Italo Busi" w:date="2020-01-25T11:44:00Z"/>
          <w:rPrChange w:id="746" w:author="Italo Busi" w:date="2020-01-25T11:54:00Z">
            <w:rPr>
              <w:ins w:id="747" w:author="Italo Busi" w:date="2020-01-25T11:44:00Z"/>
              <w:sz w:val="18"/>
              <w:szCs w:val="20"/>
            </w:rPr>
          </w:rPrChange>
        </w:rPr>
        <w:pPrChange w:id="748" w:author="Italo Busi" w:date="2020-01-25T11:54:00Z">
          <w:pPr/>
        </w:pPrChange>
      </w:pPr>
      <w:ins w:id="749" w:author="Italo Busi" w:date="2020-01-25T11:44:00Z">
        <w:r w:rsidRPr="00E65BC1">
          <w:rPr>
            <w:rPrChange w:id="750" w:author="Italo Busi" w:date="2020-01-25T11:54:00Z">
              <w:rPr>
                <w:sz w:val="18"/>
                <w:szCs w:val="20"/>
              </w:rPr>
            </w:rPrChange>
          </w:rPr>
          <w:t xml:space="preserve">            |   +------------------+       +---------------------+ |</w:t>
        </w:r>
      </w:ins>
    </w:p>
    <w:p w14:paraId="658B9537" w14:textId="77777777" w:rsidR="00E65BC1" w:rsidRPr="00E65BC1" w:rsidRDefault="00E65BC1">
      <w:pPr>
        <w:pStyle w:val="RFCFigure"/>
        <w:rPr>
          <w:ins w:id="751" w:author="Italo Busi" w:date="2020-01-25T11:44:00Z"/>
          <w:rPrChange w:id="752" w:author="Italo Busi" w:date="2020-01-25T11:54:00Z">
            <w:rPr>
              <w:ins w:id="753" w:author="Italo Busi" w:date="2020-01-25T11:44:00Z"/>
              <w:sz w:val="18"/>
              <w:szCs w:val="20"/>
            </w:rPr>
          </w:rPrChange>
        </w:rPr>
        <w:pPrChange w:id="754" w:author="Italo Busi" w:date="2020-01-25T11:54:00Z">
          <w:pPr/>
        </w:pPrChange>
      </w:pPr>
      <w:ins w:id="755" w:author="Italo Busi" w:date="2020-01-25T11:44:00Z">
        <w:r w:rsidRPr="00E65BC1">
          <w:rPr>
            <w:rPrChange w:id="756" w:author="Italo Busi" w:date="2020-01-25T11:54:00Z">
              <w:rPr>
                <w:sz w:val="18"/>
                <w:szCs w:val="20"/>
              </w:rPr>
            </w:rPrChange>
          </w:rPr>
          <w:t xml:space="preserve">            |   | MDSC NP Function |-------|Service </w:t>
        </w:r>
        <w:proofErr w:type="spellStart"/>
        <w:r w:rsidRPr="00E65BC1">
          <w:rPr>
            <w:rPrChange w:id="757" w:author="Italo Busi" w:date="2020-01-25T11:54:00Z">
              <w:rPr>
                <w:sz w:val="18"/>
                <w:szCs w:val="20"/>
              </w:rPr>
            </w:rPrChange>
          </w:rPr>
          <w:t>Config</w:t>
        </w:r>
        <w:proofErr w:type="spellEnd"/>
        <w:r w:rsidRPr="00E65BC1">
          <w:rPr>
            <w:rPrChange w:id="758" w:author="Italo Busi" w:date="2020-01-25T11:54:00Z">
              <w:rPr>
                <w:sz w:val="18"/>
                <w:szCs w:val="20"/>
              </w:rPr>
            </w:rPrChange>
          </w:rPr>
          <w:t xml:space="preserve">. </w:t>
        </w:r>
        <w:proofErr w:type="spellStart"/>
        <w:r w:rsidRPr="00E65BC1">
          <w:rPr>
            <w:rPrChange w:id="759" w:author="Italo Busi" w:date="2020-01-25T11:54:00Z">
              <w:rPr>
                <w:sz w:val="18"/>
                <w:szCs w:val="20"/>
              </w:rPr>
            </w:rPrChange>
          </w:rPr>
          <w:t>Func</w:t>
        </w:r>
        <w:proofErr w:type="spellEnd"/>
        <w:r w:rsidRPr="00E65BC1">
          <w:rPr>
            <w:rPrChange w:id="760" w:author="Italo Busi" w:date="2020-01-25T11:54:00Z">
              <w:rPr>
                <w:sz w:val="18"/>
                <w:szCs w:val="20"/>
              </w:rPr>
            </w:rPrChange>
          </w:rPr>
          <w:t>.| |</w:t>
        </w:r>
      </w:ins>
    </w:p>
    <w:p w14:paraId="36E849E7" w14:textId="77777777" w:rsidR="00E65BC1" w:rsidRPr="00E65BC1" w:rsidRDefault="00E65BC1">
      <w:pPr>
        <w:pStyle w:val="RFCFigure"/>
        <w:rPr>
          <w:ins w:id="761" w:author="Italo Busi" w:date="2020-01-25T11:44:00Z"/>
          <w:rPrChange w:id="762" w:author="Italo Busi" w:date="2020-01-25T11:54:00Z">
            <w:rPr>
              <w:ins w:id="763" w:author="Italo Busi" w:date="2020-01-25T11:44:00Z"/>
              <w:sz w:val="18"/>
              <w:szCs w:val="20"/>
            </w:rPr>
          </w:rPrChange>
        </w:rPr>
        <w:pPrChange w:id="764" w:author="Italo Busi" w:date="2020-01-25T11:54:00Z">
          <w:pPr/>
        </w:pPrChange>
      </w:pPr>
      <w:ins w:id="765" w:author="Italo Busi" w:date="2020-01-25T11:44:00Z">
        <w:r w:rsidRPr="00E65BC1">
          <w:rPr>
            <w:rPrChange w:id="766" w:author="Italo Busi" w:date="2020-01-25T11:54:00Z">
              <w:rPr>
                <w:sz w:val="18"/>
                <w:szCs w:val="20"/>
              </w:rPr>
            </w:rPrChange>
          </w:rPr>
          <w:t xml:space="preserve">            |   +------------------+       +---------------------+ |</w:t>
        </w:r>
      </w:ins>
    </w:p>
    <w:p w14:paraId="0868047A" w14:textId="77777777" w:rsidR="00E65BC1" w:rsidRPr="00E65BC1" w:rsidRDefault="00E65BC1">
      <w:pPr>
        <w:pStyle w:val="RFCFigure"/>
        <w:rPr>
          <w:ins w:id="767" w:author="Italo Busi" w:date="2020-01-25T11:44:00Z"/>
          <w:rPrChange w:id="768" w:author="Italo Busi" w:date="2020-01-25T11:54:00Z">
            <w:rPr>
              <w:ins w:id="769" w:author="Italo Busi" w:date="2020-01-25T11:44:00Z"/>
              <w:sz w:val="18"/>
              <w:szCs w:val="20"/>
            </w:rPr>
          </w:rPrChange>
        </w:rPr>
        <w:pPrChange w:id="770" w:author="Italo Busi" w:date="2020-01-25T11:54:00Z">
          <w:pPr/>
        </w:pPrChange>
      </w:pPr>
      <w:ins w:id="771" w:author="Italo Busi" w:date="2020-01-25T11:44:00Z">
        <w:r w:rsidRPr="00E65BC1">
          <w:rPr>
            <w:rPrChange w:id="772" w:author="Italo Busi" w:date="2020-01-25T11:54:00Z">
              <w:rPr>
                <w:sz w:val="18"/>
                <w:szCs w:val="20"/>
              </w:rPr>
            </w:rPrChange>
          </w:rPr>
          <w:t xml:space="preserve">            +-------|------------------------------|---------------+</w:t>
        </w:r>
      </w:ins>
    </w:p>
    <w:p w14:paraId="198082D5" w14:textId="77777777" w:rsidR="00E65BC1" w:rsidRPr="00E65BC1" w:rsidRDefault="00E65BC1">
      <w:pPr>
        <w:pStyle w:val="RFCFigure"/>
        <w:rPr>
          <w:ins w:id="773" w:author="Italo Busi" w:date="2020-01-25T11:44:00Z"/>
          <w:rPrChange w:id="774" w:author="Italo Busi" w:date="2020-01-25T11:54:00Z">
            <w:rPr>
              <w:ins w:id="775" w:author="Italo Busi" w:date="2020-01-25T11:44:00Z"/>
              <w:sz w:val="18"/>
              <w:szCs w:val="20"/>
            </w:rPr>
          </w:rPrChange>
        </w:rPr>
        <w:pPrChange w:id="776" w:author="Italo Busi" w:date="2020-01-25T11:54:00Z">
          <w:pPr/>
        </w:pPrChange>
      </w:pPr>
      <w:ins w:id="777" w:author="Italo Busi" w:date="2020-01-25T11:44:00Z">
        <w:r w:rsidRPr="00E65BC1">
          <w:rPr>
            <w:rPrChange w:id="778" w:author="Italo Busi" w:date="2020-01-25T11:54:00Z">
              <w:rPr>
                <w:sz w:val="18"/>
                <w:szCs w:val="20"/>
              </w:rPr>
            </w:rPrChange>
          </w:rPr>
          <w:t xml:space="preserve">                    |                              |</w:t>
        </w:r>
      </w:ins>
    </w:p>
    <w:p w14:paraId="7227D5EE" w14:textId="77777777" w:rsidR="00E65BC1" w:rsidRPr="00E65BC1" w:rsidRDefault="00E65BC1">
      <w:pPr>
        <w:pStyle w:val="RFCFigure"/>
        <w:rPr>
          <w:ins w:id="779" w:author="Italo Busi" w:date="2020-01-25T11:44:00Z"/>
          <w:rPrChange w:id="780" w:author="Italo Busi" w:date="2020-01-25T11:54:00Z">
            <w:rPr>
              <w:ins w:id="781" w:author="Italo Busi" w:date="2020-01-25T11:44:00Z"/>
              <w:sz w:val="18"/>
              <w:szCs w:val="20"/>
            </w:rPr>
          </w:rPrChange>
        </w:rPr>
        <w:pPrChange w:id="782" w:author="Italo Busi" w:date="2020-01-25T11:54:00Z">
          <w:pPr/>
        </w:pPrChange>
      </w:pPr>
      <w:ins w:id="783" w:author="Italo Busi" w:date="2020-01-25T11:44:00Z">
        <w:r w:rsidRPr="00E65BC1">
          <w:rPr>
            <w:rPrChange w:id="784" w:author="Italo Busi" w:date="2020-01-25T11:54:00Z">
              <w:rPr>
                <w:sz w:val="18"/>
                <w:szCs w:val="20"/>
              </w:rPr>
            </w:rPrChange>
          </w:rPr>
          <w:t xml:space="preserve">                    |          +-------------------+------</w:t>
        </w:r>
        <w:proofErr w:type="gramStart"/>
        <w:r w:rsidRPr="00E65BC1">
          <w:rPr>
            <w:rPrChange w:id="785" w:author="Italo Busi" w:date="2020-01-25T11:54:00Z">
              <w:rPr>
                <w:sz w:val="18"/>
                <w:szCs w:val="20"/>
              </w:rPr>
            </w:rPrChange>
          </w:rPr>
          <w:t>+  3</w:t>
        </w:r>
        <w:proofErr w:type="gramEnd"/>
        <w:r w:rsidRPr="00E65BC1">
          <w:rPr>
            <w:rPrChange w:id="786" w:author="Italo Busi" w:date="2020-01-25T11:54:00Z">
              <w:rPr>
                <w:sz w:val="18"/>
                <w:szCs w:val="20"/>
              </w:rPr>
            </w:rPrChange>
          </w:rPr>
          <w:t>.</w:t>
        </w:r>
      </w:ins>
    </w:p>
    <w:p w14:paraId="7D470045" w14:textId="77777777" w:rsidR="00E65BC1" w:rsidRPr="00E65BC1" w:rsidRDefault="00E65BC1">
      <w:pPr>
        <w:pStyle w:val="RFCFigure"/>
        <w:rPr>
          <w:ins w:id="787" w:author="Italo Busi" w:date="2020-01-25T11:44:00Z"/>
          <w:rPrChange w:id="788" w:author="Italo Busi" w:date="2020-01-25T11:54:00Z">
            <w:rPr>
              <w:ins w:id="789" w:author="Italo Busi" w:date="2020-01-25T11:44:00Z"/>
              <w:sz w:val="18"/>
              <w:szCs w:val="20"/>
            </w:rPr>
          </w:rPrChange>
        </w:rPr>
        <w:pPrChange w:id="790" w:author="Italo Busi" w:date="2020-01-25T11:54:00Z">
          <w:pPr/>
        </w:pPrChange>
      </w:pPr>
      <w:ins w:id="791" w:author="Italo Busi" w:date="2020-01-25T11:44:00Z">
        <w:r w:rsidRPr="00E65BC1">
          <w:rPr>
            <w:rPrChange w:id="792" w:author="Italo Busi" w:date="2020-01-25T11:54:00Z">
              <w:rPr>
                <w:sz w:val="18"/>
                <w:szCs w:val="20"/>
              </w:rPr>
            </w:rPrChange>
          </w:rPr>
          <w:t xml:space="preserve">    2. Inter-</w:t>
        </w:r>
        <w:proofErr w:type="gramStart"/>
        <w:r w:rsidRPr="00E65BC1">
          <w:rPr>
            <w:rPrChange w:id="793" w:author="Italo Busi" w:date="2020-01-25T11:54:00Z">
              <w:rPr>
                <w:sz w:val="18"/>
                <w:szCs w:val="20"/>
              </w:rPr>
            </w:rPrChange>
          </w:rPr>
          <w:t>layer  |</w:t>
        </w:r>
        <w:proofErr w:type="gramEnd"/>
        <w:r w:rsidRPr="00E65BC1">
          <w:rPr>
            <w:rPrChange w:id="794" w:author="Italo Busi" w:date="2020-01-25T11:54:00Z">
              <w:rPr>
                <w:sz w:val="18"/>
                <w:szCs w:val="20"/>
              </w:rPr>
            </w:rPrChange>
          </w:rPr>
          <w:t xml:space="preserve">         /                            \ VPN Serv.</w:t>
        </w:r>
      </w:ins>
    </w:p>
    <w:p w14:paraId="27E25E2A" w14:textId="77777777" w:rsidR="00E65BC1" w:rsidRPr="00E65BC1" w:rsidRDefault="00E65BC1">
      <w:pPr>
        <w:pStyle w:val="RFCFigure"/>
        <w:rPr>
          <w:ins w:id="795" w:author="Italo Busi" w:date="2020-01-25T11:44:00Z"/>
          <w:rPrChange w:id="796" w:author="Italo Busi" w:date="2020-01-25T11:54:00Z">
            <w:rPr>
              <w:ins w:id="797" w:author="Italo Busi" w:date="2020-01-25T11:44:00Z"/>
              <w:sz w:val="18"/>
              <w:szCs w:val="20"/>
            </w:rPr>
          </w:rPrChange>
        </w:rPr>
        <w:pPrChange w:id="798" w:author="Italo Busi" w:date="2020-01-25T11:54:00Z">
          <w:pPr/>
        </w:pPrChange>
      </w:pPr>
      <w:ins w:id="799" w:author="Italo Busi" w:date="2020-01-25T11:44:00Z">
        <w:r w:rsidRPr="00E65BC1">
          <w:rPr>
            <w:rPrChange w:id="800" w:author="Italo Busi" w:date="2020-01-25T11:54:00Z">
              <w:rPr>
                <w:sz w:val="18"/>
                <w:szCs w:val="20"/>
              </w:rPr>
            </w:rPrChange>
          </w:rPr>
          <w:t xml:space="preserve">       </w:t>
        </w:r>
        <w:proofErr w:type="gramStart"/>
        <w:r w:rsidRPr="00E65BC1">
          <w:rPr>
            <w:rPrChange w:id="801" w:author="Italo Busi" w:date="2020-01-25T11:54:00Z">
              <w:rPr>
                <w:sz w:val="18"/>
                <w:szCs w:val="20"/>
              </w:rPr>
            </w:rPrChange>
          </w:rPr>
          <w:t>tunnel</w:t>
        </w:r>
        <w:proofErr w:type="gramEnd"/>
        <w:r w:rsidRPr="00E65BC1">
          <w:rPr>
            <w:rPrChange w:id="802" w:author="Italo Busi" w:date="2020-01-25T11:54:00Z">
              <w:rPr>
                <w:sz w:val="18"/>
                <w:szCs w:val="20"/>
              </w:rPr>
            </w:rPrChange>
          </w:rPr>
          <w:t xml:space="preserve"> +-----+--------/-------+-----------------+    \provision</w:t>
        </w:r>
      </w:ins>
    </w:p>
    <w:p w14:paraId="324337EB" w14:textId="77777777" w:rsidR="00E65BC1" w:rsidRPr="00E65BC1" w:rsidRDefault="00E65BC1">
      <w:pPr>
        <w:pStyle w:val="RFCFigure"/>
        <w:rPr>
          <w:ins w:id="803" w:author="Italo Busi" w:date="2020-01-25T11:44:00Z"/>
          <w:rPrChange w:id="804" w:author="Italo Busi" w:date="2020-01-25T11:54:00Z">
            <w:rPr>
              <w:ins w:id="805" w:author="Italo Busi" w:date="2020-01-25T11:44:00Z"/>
              <w:sz w:val="18"/>
              <w:szCs w:val="20"/>
            </w:rPr>
          </w:rPrChange>
        </w:rPr>
        <w:pPrChange w:id="806" w:author="Italo Busi" w:date="2020-01-25T11:54:00Z">
          <w:pPr/>
        </w:pPrChange>
      </w:pPr>
      <w:ins w:id="807" w:author="Italo Busi" w:date="2020-01-25T11:44:00Z">
        <w:r w:rsidRPr="00E65BC1">
          <w:rPr>
            <w:rPrChange w:id="808" w:author="Italo Busi" w:date="2020-01-25T11:54:00Z">
              <w:rPr>
                <w:sz w:val="18"/>
                <w:szCs w:val="20"/>
              </w:rPr>
            </w:rPrChange>
          </w:rPr>
          <w:t xml:space="preserve">       binding|             /        | 1. Optical      |     \</w:t>
        </w:r>
      </w:ins>
    </w:p>
    <w:p w14:paraId="57C4F0DC" w14:textId="77777777" w:rsidR="00E65BC1" w:rsidRPr="00E65BC1" w:rsidRDefault="00E65BC1">
      <w:pPr>
        <w:pStyle w:val="RFCFigure"/>
        <w:rPr>
          <w:ins w:id="809" w:author="Italo Busi" w:date="2020-01-25T11:44:00Z"/>
          <w:rPrChange w:id="810" w:author="Italo Busi" w:date="2020-01-25T11:54:00Z">
            <w:rPr>
              <w:ins w:id="811" w:author="Italo Busi" w:date="2020-01-25T11:44:00Z"/>
              <w:sz w:val="18"/>
              <w:szCs w:val="20"/>
            </w:rPr>
          </w:rPrChange>
        </w:rPr>
        <w:pPrChange w:id="812" w:author="Italo Busi" w:date="2020-01-25T11:54:00Z">
          <w:pPr/>
        </w:pPrChange>
      </w:pPr>
      <w:ins w:id="813" w:author="Italo Busi" w:date="2020-01-25T11:44:00Z">
        <w:r w:rsidRPr="00E65BC1">
          <w:rPr>
            <w:rPrChange w:id="814" w:author="Italo Busi" w:date="2020-01-25T11:54:00Z">
              <w:rPr>
                <w:sz w:val="18"/>
                <w:szCs w:val="20"/>
              </w:rPr>
            </w:rPrChange>
          </w:rPr>
          <w:t xml:space="preserve">              |            /         | tunnel creation |      \</w:t>
        </w:r>
      </w:ins>
    </w:p>
    <w:p w14:paraId="3959147E" w14:textId="77777777" w:rsidR="00E65BC1" w:rsidRPr="00E65BC1" w:rsidRDefault="00E65BC1">
      <w:pPr>
        <w:pStyle w:val="RFCFigure"/>
        <w:rPr>
          <w:ins w:id="815" w:author="Italo Busi" w:date="2020-01-25T11:44:00Z"/>
          <w:rPrChange w:id="816" w:author="Italo Busi" w:date="2020-01-25T11:54:00Z">
            <w:rPr>
              <w:ins w:id="817" w:author="Italo Busi" w:date="2020-01-25T11:44:00Z"/>
              <w:sz w:val="18"/>
              <w:szCs w:val="20"/>
            </w:rPr>
          </w:rPrChange>
        </w:rPr>
        <w:pPrChange w:id="818" w:author="Italo Busi" w:date="2020-01-25T11:54:00Z">
          <w:pPr/>
        </w:pPrChange>
      </w:pPr>
      <w:ins w:id="819" w:author="Italo Busi" w:date="2020-01-25T11:44:00Z">
        <w:r w:rsidRPr="00E65BC1">
          <w:rPr>
            <w:rPrChange w:id="820" w:author="Italo Busi" w:date="2020-01-25T11:54:00Z">
              <w:rPr>
                <w:sz w:val="18"/>
                <w:szCs w:val="20"/>
              </w:rPr>
            </w:rPrChange>
          </w:rPr>
          <w:t xml:space="preserve">         +----|-----------/-+    +---|------+    +-----|-------\---+</w:t>
        </w:r>
      </w:ins>
    </w:p>
    <w:p w14:paraId="2974072F" w14:textId="77777777" w:rsidR="00E65BC1" w:rsidRPr="00E65BC1" w:rsidRDefault="00E65BC1">
      <w:pPr>
        <w:pStyle w:val="RFCFigure"/>
        <w:rPr>
          <w:ins w:id="821" w:author="Italo Busi" w:date="2020-01-25T11:44:00Z"/>
          <w:rPrChange w:id="822" w:author="Italo Busi" w:date="2020-01-25T11:54:00Z">
            <w:rPr>
              <w:ins w:id="823" w:author="Italo Busi" w:date="2020-01-25T11:44:00Z"/>
              <w:sz w:val="18"/>
              <w:szCs w:val="20"/>
            </w:rPr>
          </w:rPrChange>
        </w:rPr>
        <w:pPrChange w:id="824" w:author="Italo Busi" w:date="2020-01-25T11:54:00Z">
          <w:pPr/>
        </w:pPrChange>
      </w:pPr>
      <w:ins w:id="825" w:author="Italo Busi" w:date="2020-01-25T11:44:00Z">
        <w:r w:rsidRPr="00E65BC1">
          <w:rPr>
            <w:rPrChange w:id="826" w:author="Italo Busi" w:date="2020-01-25T11:54:00Z">
              <w:rPr>
                <w:sz w:val="18"/>
                <w:szCs w:val="20"/>
              </w:rPr>
            </w:rPrChange>
          </w:rPr>
          <w:t xml:space="preserve">         | +-----+  +-----+ |    | +------+ |    | +-----+  +-----+|</w:t>
        </w:r>
      </w:ins>
    </w:p>
    <w:p w14:paraId="63444EA5" w14:textId="77777777" w:rsidR="00E65BC1" w:rsidRPr="00E65BC1" w:rsidRDefault="00E65BC1">
      <w:pPr>
        <w:pStyle w:val="RFCFigure"/>
        <w:rPr>
          <w:ins w:id="827" w:author="Italo Busi" w:date="2020-01-25T11:44:00Z"/>
          <w:rPrChange w:id="828" w:author="Italo Busi" w:date="2020-01-25T11:54:00Z">
            <w:rPr>
              <w:ins w:id="829" w:author="Italo Busi" w:date="2020-01-25T11:44:00Z"/>
              <w:sz w:val="18"/>
              <w:szCs w:val="20"/>
            </w:rPr>
          </w:rPrChange>
        </w:rPr>
        <w:pPrChange w:id="830" w:author="Italo Busi" w:date="2020-01-25T11:54:00Z">
          <w:pPr/>
        </w:pPrChange>
      </w:pPr>
      <w:ins w:id="831" w:author="Italo Busi" w:date="2020-01-25T11:44:00Z">
        <w:r w:rsidRPr="00E65BC1">
          <w:rPr>
            <w:rPrChange w:id="832" w:author="Italo Busi" w:date="2020-01-25T11:54:00Z">
              <w:rPr>
                <w:sz w:val="18"/>
                <w:szCs w:val="20"/>
              </w:rPr>
            </w:rPrChange>
          </w:rPr>
          <w:t xml:space="preserve">         | |PNC1 </w:t>
        </w:r>
        <w:proofErr w:type="gramStart"/>
        <w:r w:rsidRPr="00E65BC1">
          <w:rPr>
            <w:rPrChange w:id="833" w:author="Italo Busi" w:date="2020-01-25T11:54:00Z">
              <w:rPr>
                <w:sz w:val="18"/>
                <w:szCs w:val="20"/>
              </w:rPr>
            </w:rPrChange>
          </w:rPr>
          <w:t>|  |</w:t>
        </w:r>
        <w:proofErr w:type="gramEnd"/>
        <w:r w:rsidRPr="00E65BC1">
          <w:rPr>
            <w:rPrChange w:id="834" w:author="Italo Busi" w:date="2020-01-25T11:54:00Z">
              <w:rPr>
                <w:sz w:val="18"/>
                <w:szCs w:val="20"/>
              </w:rPr>
            </w:rPrChange>
          </w:rPr>
          <w:t>Serv.| |    | | PNC  | |    | |PNC2 |  |Serv.||</w:t>
        </w:r>
      </w:ins>
    </w:p>
    <w:p w14:paraId="4E89EF1A" w14:textId="77777777" w:rsidR="00E65BC1" w:rsidRPr="00E65BC1" w:rsidRDefault="00E65BC1">
      <w:pPr>
        <w:pStyle w:val="RFCFigure"/>
        <w:rPr>
          <w:ins w:id="835" w:author="Italo Busi" w:date="2020-01-25T11:44:00Z"/>
          <w:rPrChange w:id="836" w:author="Italo Busi" w:date="2020-01-25T11:54:00Z">
            <w:rPr>
              <w:ins w:id="837" w:author="Italo Busi" w:date="2020-01-25T11:44:00Z"/>
              <w:sz w:val="18"/>
              <w:szCs w:val="20"/>
            </w:rPr>
          </w:rPrChange>
        </w:rPr>
        <w:pPrChange w:id="838" w:author="Italo Busi" w:date="2020-01-25T11:54:00Z">
          <w:pPr/>
        </w:pPrChange>
      </w:pPr>
      <w:ins w:id="839" w:author="Italo Busi" w:date="2020-01-25T11:44:00Z">
        <w:r w:rsidRPr="00E65BC1">
          <w:rPr>
            <w:rPrChange w:id="840" w:author="Italo Busi" w:date="2020-01-25T11:54:00Z">
              <w:rPr>
                <w:sz w:val="18"/>
                <w:szCs w:val="20"/>
              </w:rPr>
            </w:rPrChange>
          </w:rPr>
          <w:t xml:space="preserve">         | +-----+  +-----+ |    | +------+ |    | +-----+  +-----+|</w:t>
        </w:r>
      </w:ins>
    </w:p>
    <w:p w14:paraId="1CA68626" w14:textId="77777777" w:rsidR="00E65BC1" w:rsidRPr="00E65BC1" w:rsidRDefault="00E65BC1">
      <w:pPr>
        <w:pStyle w:val="RFCFigure"/>
        <w:rPr>
          <w:ins w:id="841" w:author="Italo Busi" w:date="2020-01-25T11:44:00Z"/>
          <w:rPrChange w:id="842" w:author="Italo Busi" w:date="2020-01-25T11:54:00Z">
            <w:rPr>
              <w:ins w:id="843" w:author="Italo Busi" w:date="2020-01-25T11:44:00Z"/>
              <w:sz w:val="18"/>
              <w:szCs w:val="20"/>
            </w:rPr>
          </w:rPrChange>
        </w:rPr>
        <w:pPrChange w:id="844" w:author="Italo Busi" w:date="2020-01-25T11:54:00Z">
          <w:pPr/>
        </w:pPrChange>
      </w:pPr>
      <w:ins w:id="845" w:author="Italo Busi" w:date="2020-01-25T11:44:00Z">
        <w:r w:rsidRPr="00E65BC1">
          <w:rPr>
            <w:rPrChange w:id="846" w:author="Italo Busi" w:date="2020-01-25T11:54:00Z">
              <w:rPr>
                <w:sz w:val="18"/>
                <w:szCs w:val="20"/>
              </w:rPr>
            </w:rPrChange>
          </w:rPr>
          <w:t xml:space="preserve">         +------------------+    +----------+    +-----------------+</w:t>
        </w:r>
      </w:ins>
    </w:p>
    <w:p w14:paraId="3B752125" w14:textId="77777777" w:rsidR="00E65BC1" w:rsidRPr="00E65BC1" w:rsidRDefault="00E65BC1">
      <w:pPr>
        <w:pStyle w:val="RFCFigure"/>
        <w:rPr>
          <w:ins w:id="847" w:author="Italo Busi" w:date="2020-01-25T11:44:00Z"/>
        </w:rPr>
        <w:pPrChange w:id="848" w:author="Italo Busi" w:date="2020-01-25T11:54:00Z">
          <w:pPr>
            <w:jc w:val="center"/>
          </w:pPr>
        </w:pPrChange>
      </w:pPr>
    </w:p>
    <w:p w14:paraId="17854AE8" w14:textId="4F332E19" w:rsidR="00E65BC1" w:rsidRDefault="00E65BC1">
      <w:pPr>
        <w:pStyle w:val="Caption"/>
        <w:rPr>
          <w:ins w:id="849" w:author="Italo Busi" w:date="2020-01-25T11:44:00Z"/>
        </w:rPr>
        <w:pPrChange w:id="850" w:author="Italo Busi" w:date="2020-01-25T11:54:00Z">
          <w:pPr>
            <w:jc w:val="center"/>
          </w:pPr>
        </w:pPrChange>
      </w:pPr>
      <w:bookmarkStart w:id="851" w:name="_Ref30845709"/>
      <w:ins w:id="852" w:author="Italo Busi" w:date="2020-01-25T11:44:00Z">
        <w:r>
          <w:t>Service and Network Orchestration Process</w:t>
        </w:r>
        <w:bookmarkEnd w:id="851"/>
      </w:ins>
    </w:p>
    <w:p w14:paraId="5CE6A7D1" w14:textId="77777777" w:rsidR="00E65BC1" w:rsidRDefault="00E65BC1">
      <w:pPr>
        <w:rPr>
          <w:ins w:id="853" w:author="Italo Busi" w:date="2020-01-25T11:44:00Z"/>
        </w:rPr>
        <w:pPrChange w:id="854" w:author="Italo Busi" w:date="2020-01-25T11:55:00Z">
          <w:pPr>
            <w:pStyle w:val="ListParagraph"/>
            <w:numPr>
              <w:numId w:val="27"/>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152" w:hanging="360"/>
          </w:pPr>
        </w:pPrChange>
      </w:pPr>
      <w:ins w:id="855" w:author="Italo Busi" w:date="2020-01-25T11:44:00Z">
        <w:r>
          <w:t>TE binding requirement types [TE-service mapping] are:</w:t>
        </w:r>
      </w:ins>
    </w:p>
    <w:p w14:paraId="5E99B0BE" w14:textId="77777777" w:rsidR="00E65BC1" w:rsidRPr="00A37F5E" w:rsidRDefault="00E65BC1">
      <w:pPr>
        <w:pStyle w:val="RFCListNumbered"/>
        <w:rPr>
          <w:ins w:id="856" w:author="Italo Busi" w:date="2020-01-25T11:44:00Z"/>
        </w:rPr>
        <w:pPrChange w:id="857" w:author="Italo Busi" w:date="2020-01-25T11:57:00Z">
          <w:pPr>
            <w:pStyle w:val="ListParagraph"/>
            <w:numPr>
              <w:ilvl w:val="1"/>
              <w:numId w:val="30"/>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858" w:author="Italo Busi" w:date="2020-01-25T11:44:00Z">
        <w:r w:rsidRPr="00A37F5E">
          <w:t>Hard Isolation with deterministic latency: Customer would request an L3VPN service [RFC8299] using a set of TE Tunnels with a deterministic latency requirement and that cannot be not shared with other L3VPN services nor compete for bandwidth with other Tunnels.</w:t>
        </w:r>
      </w:ins>
    </w:p>
    <w:p w14:paraId="28BB8CAD" w14:textId="77777777" w:rsidR="00E65BC1" w:rsidRDefault="00E65BC1">
      <w:pPr>
        <w:pStyle w:val="RFCListNumbered"/>
        <w:rPr>
          <w:ins w:id="859" w:author="Italo Busi" w:date="2020-01-25T11:44:00Z"/>
        </w:rPr>
        <w:pPrChange w:id="860" w:author="Italo Busi" w:date="2020-01-25T11:57:00Z">
          <w:pPr>
            <w:pStyle w:val="ListParagraph"/>
            <w:numPr>
              <w:ilvl w:val="1"/>
              <w:numId w:val="30"/>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861" w:author="Italo Busi" w:date="2020-01-25T11:44:00Z">
        <w:r>
          <w:t xml:space="preserve">Hard Isolation: This is similar to the above case without deterministic latency requirements. </w:t>
        </w:r>
      </w:ins>
    </w:p>
    <w:p w14:paraId="1AE59DA9" w14:textId="77777777" w:rsidR="00E65BC1" w:rsidRDefault="00E65BC1">
      <w:pPr>
        <w:pStyle w:val="RFCListNumbered"/>
        <w:rPr>
          <w:ins w:id="862" w:author="Italo Busi" w:date="2020-01-25T11:44:00Z"/>
        </w:rPr>
        <w:pPrChange w:id="863" w:author="Italo Busi" w:date="2020-01-25T11:57:00Z">
          <w:pPr>
            <w:pStyle w:val="ListParagraph"/>
            <w:numPr>
              <w:ilvl w:val="1"/>
              <w:numId w:val="30"/>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864" w:author="Italo Busi" w:date="2020-01-25T11:44:00Z">
        <w:r>
          <w:t xml:space="preserve">Soft Isolation: Customer would request an L3VPN service using a set of MPLS-TE tunnel which cannot be shared with other L3VPN services. </w:t>
        </w:r>
      </w:ins>
    </w:p>
    <w:p w14:paraId="664CAA91" w14:textId="77777777" w:rsidR="00E65BC1" w:rsidRDefault="00E65BC1">
      <w:pPr>
        <w:pStyle w:val="RFCListNumbered"/>
        <w:rPr>
          <w:ins w:id="865" w:author="Italo Busi" w:date="2020-01-25T11:44:00Z"/>
        </w:rPr>
        <w:pPrChange w:id="866" w:author="Italo Busi" w:date="2020-01-25T11:57:00Z">
          <w:pPr>
            <w:pStyle w:val="ListParagraph"/>
            <w:numPr>
              <w:ilvl w:val="1"/>
              <w:numId w:val="30"/>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867" w:author="Italo Busi" w:date="2020-01-25T11:44:00Z">
        <w:r>
          <w:t xml:space="preserve">Sharing: Customer would accept sharing the MPLS-TE Tunnels supporting its L3VPN service with other services. </w:t>
        </w:r>
      </w:ins>
    </w:p>
    <w:p w14:paraId="5B478D05" w14:textId="77777777" w:rsidR="00E65BC1" w:rsidRDefault="00E65BC1" w:rsidP="00E65BC1">
      <w:pPr>
        <w:rPr>
          <w:ins w:id="868" w:author="Italo Busi" w:date="2020-01-25T11:44:00Z"/>
        </w:rPr>
      </w:pPr>
      <w:ins w:id="869" w:author="Italo Busi" w:date="2020-01-25T11:44:00Z">
        <w:r>
          <w:t xml:space="preserve">For the first three types, there could be additional TE binding requirements with respect to different VN members of the same VN </w:t>
        </w:r>
        <w:r>
          <w:lastRenderedPageBreak/>
          <w:t>associated with an L3VPN service. For the first two cases, VN members can be hard-isolated, soft-isolated, or shared. For the third case, VN members can be soft-isolated or shared.</w:t>
        </w:r>
      </w:ins>
    </w:p>
    <w:p w14:paraId="112708B9" w14:textId="1CAB3775" w:rsidR="00E65BC1" w:rsidRDefault="00E65BC1">
      <w:pPr>
        <w:pStyle w:val="RFCListBullet"/>
        <w:rPr>
          <w:ins w:id="870" w:author="Italo Busi" w:date="2020-01-25T11:44:00Z"/>
        </w:rPr>
        <w:pPrChange w:id="871" w:author="Italo Busi" w:date="2020-01-25T12:00:00Z">
          <w:pPr>
            <w:pStyle w:val="ListParagraph"/>
            <w:numPr>
              <w:numId w:val="27"/>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152" w:hanging="360"/>
          </w:pPr>
        </w:pPrChange>
      </w:pPr>
      <w:ins w:id="872" w:author="Italo Busi" w:date="2020-01-25T11:44:00Z">
        <w:r>
          <w:t xml:space="preserve">When “Hard Isolation with or w/o deterministic latency” (i.e., the first and the second type) TE binding requirement is applied for a L3VPN, a new optical layer tunnel has to be created (Step 1 in </w:t>
        </w:r>
      </w:ins>
      <w:ins w:id="873" w:author="Italo Busi" w:date="2020-01-25T12:18:00Z">
        <w:r w:rsidR="00F90ABC">
          <w:fldChar w:fldCharType="begin"/>
        </w:r>
        <w:r w:rsidR="00F90ABC">
          <w:instrText xml:space="preserve"> REF _Ref30845709 \r \h </w:instrText>
        </w:r>
      </w:ins>
      <w:r w:rsidR="00F90ABC">
        <w:fldChar w:fldCharType="separate"/>
      </w:r>
      <w:ins w:id="874" w:author="Italo Busi" w:date="2020-01-25T12:18:00Z">
        <w:r w:rsidR="00F90ABC">
          <w:t>Figure 4</w:t>
        </w:r>
        <w:r w:rsidR="00F90ABC">
          <w:fldChar w:fldCharType="end"/>
        </w:r>
      </w:ins>
      <w:ins w:id="875" w:author="Italo Busi" w:date="2020-01-25T11:44:00Z">
        <w:r>
          <w:t>). This operation requires the following control level mechanisms as follows:</w:t>
        </w:r>
      </w:ins>
    </w:p>
    <w:p w14:paraId="3CD847CD" w14:textId="77777777" w:rsidR="00E65BC1" w:rsidRDefault="00E65BC1">
      <w:pPr>
        <w:pStyle w:val="RFCListBullet"/>
        <w:numPr>
          <w:ilvl w:val="1"/>
          <w:numId w:val="16"/>
        </w:numPr>
        <w:tabs>
          <w:tab w:val="clear" w:pos="1296"/>
        </w:tabs>
        <w:rPr>
          <w:ins w:id="876" w:author="Italo Busi" w:date="2020-01-25T11:44:00Z"/>
        </w:rPr>
        <w:pPrChange w:id="877" w:author="Italo Busi" w:date="2020-01-25T12:00:00Z">
          <w:pPr>
            <w:pStyle w:val="ListParagraph"/>
            <w:numPr>
              <w:ilvl w:val="1"/>
              <w:numId w:val="27"/>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878" w:author="Italo Busi" w:date="2020-01-25T11:44:00Z">
        <w:r>
          <w:t xml:space="preserve">The MDSC function of the Service/Network Orchestrator identifies only the domains in the IP/MPLS layer in which the VPN needs to be forwarded. </w:t>
        </w:r>
      </w:ins>
    </w:p>
    <w:p w14:paraId="5E1E28DC" w14:textId="77777777" w:rsidR="00E65BC1" w:rsidRDefault="00E65BC1">
      <w:pPr>
        <w:pStyle w:val="RFCListBullet"/>
        <w:numPr>
          <w:ilvl w:val="1"/>
          <w:numId w:val="16"/>
        </w:numPr>
        <w:tabs>
          <w:tab w:val="clear" w:pos="1296"/>
        </w:tabs>
        <w:rPr>
          <w:ins w:id="879" w:author="Italo Busi" w:date="2020-01-25T11:44:00Z"/>
        </w:rPr>
        <w:pPrChange w:id="880" w:author="Italo Busi" w:date="2020-01-25T12:00:00Z">
          <w:pPr>
            <w:pStyle w:val="ListParagraph"/>
            <w:numPr>
              <w:ilvl w:val="1"/>
              <w:numId w:val="27"/>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881" w:author="Italo Busi" w:date="2020-01-25T11:44:00Z">
        <w:r>
          <w:t xml:space="preserve">Once the IP/MPLS layer domains are determined, the MDSC function of the Service/Network Orchestrator needs to identify the set of optical ingress and egress points of the underlay optical tunnels providing connectivity between the IP/MPLS layer domains. </w:t>
        </w:r>
      </w:ins>
    </w:p>
    <w:p w14:paraId="4CB0957B" w14:textId="77777777" w:rsidR="00E65BC1" w:rsidRDefault="00E65BC1">
      <w:pPr>
        <w:pStyle w:val="RFCListBullet"/>
        <w:numPr>
          <w:ilvl w:val="1"/>
          <w:numId w:val="16"/>
        </w:numPr>
        <w:tabs>
          <w:tab w:val="clear" w:pos="1296"/>
        </w:tabs>
        <w:rPr>
          <w:ins w:id="882" w:author="Italo Busi" w:date="2020-01-25T11:44:00Z"/>
        </w:rPr>
        <w:pPrChange w:id="883" w:author="Italo Busi" w:date="2020-01-25T12:00:00Z">
          <w:pPr>
            <w:pStyle w:val="ListParagraph"/>
            <w:numPr>
              <w:ilvl w:val="1"/>
              <w:numId w:val="27"/>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884" w:author="Italo Busi" w:date="2020-01-25T11:44:00Z">
        <w:r>
          <w:t>Once both IP/MPLS layers and optical layer are determined, the MDSC needs to identify the inter-layer peering points in both IP/MPLS domains as well as the optical domain(s). This implies that the L3VPN traffic will be forwarded to an MPLS-TE tunnel that starts at the ingress PE (in one IP/MPLS domain) and terminates at the egress PE (in another IP/MPLS domain) via a dedicated underlay optical tunnel.</w:t>
        </w:r>
      </w:ins>
    </w:p>
    <w:p w14:paraId="5A44264E" w14:textId="4648DE80" w:rsidR="00E65BC1" w:rsidRDefault="00E65BC1">
      <w:pPr>
        <w:pStyle w:val="RFCListBullet"/>
        <w:rPr>
          <w:ins w:id="885" w:author="Italo Busi" w:date="2020-01-25T11:44:00Z"/>
        </w:rPr>
        <w:pPrChange w:id="886" w:author="Italo Busi" w:date="2020-01-25T12:01:00Z">
          <w:pPr>
            <w:pStyle w:val="ListParagraph"/>
            <w:numPr>
              <w:numId w:val="28"/>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152" w:hanging="360"/>
          </w:pPr>
        </w:pPrChange>
      </w:pPr>
      <w:ins w:id="887" w:author="Italo Busi" w:date="2020-01-25T11:44:00Z">
        <w:r>
          <w:t xml:space="preserve">The MDSC function of the Service/Network Orchestrator needs to first request the optical L-MDSC to instantiate an optical tunnel for the optical ingress and egress. This is referred to as optical tunnel creation (Step 1 in </w:t>
        </w:r>
      </w:ins>
      <w:ins w:id="888" w:author="Italo Busi" w:date="2020-01-25T12:19:00Z">
        <w:r w:rsidR="00F90ABC">
          <w:fldChar w:fldCharType="begin"/>
        </w:r>
        <w:r w:rsidR="00F90ABC">
          <w:instrText xml:space="preserve"> REF _Ref30845709 \r \h </w:instrText>
        </w:r>
      </w:ins>
      <w:r w:rsidR="00F90ABC">
        <w:fldChar w:fldCharType="separate"/>
      </w:r>
      <w:ins w:id="889" w:author="Italo Busi" w:date="2020-01-25T12:19:00Z">
        <w:r w:rsidR="00F90ABC">
          <w:t>Figure 4</w:t>
        </w:r>
        <w:r w:rsidR="00F90ABC">
          <w:fldChar w:fldCharType="end"/>
        </w:r>
      </w:ins>
      <w:ins w:id="890" w:author="Italo Busi" w:date="2020-01-25T11:44:00Z">
        <w:r>
          <w:t>). Note that it is L-MDSC responsibility to perform multi-domain optical coordination with its underlying optical PNCs, for setting up a multi-domain optical tunnel.</w:t>
        </w:r>
      </w:ins>
    </w:p>
    <w:p w14:paraId="25A13321" w14:textId="0F77F7A7" w:rsidR="00E65BC1" w:rsidRDefault="00E65BC1">
      <w:pPr>
        <w:pStyle w:val="RFCListBullet"/>
        <w:rPr>
          <w:ins w:id="891" w:author="Italo Busi" w:date="2020-01-25T11:44:00Z"/>
        </w:rPr>
        <w:pPrChange w:id="892" w:author="Italo Busi" w:date="2020-01-25T12:01:00Z">
          <w:pPr>
            <w:pStyle w:val="ListParagraph"/>
            <w:numPr>
              <w:numId w:val="28"/>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152" w:hanging="360"/>
          </w:pPr>
        </w:pPrChange>
      </w:pPr>
      <w:ins w:id="893" w:author="Italo Busi" w:date="2020-01-25T11:44:00Z">
        <w:r>
          <w:t xml:space="preserve">Once the optical tunnel is established, then the MDSC function of the Service/Network Orchestrator needs to coordinate with the PNC functions of the IP/MPLS Domain Controllers (under which the ingress and egress PEs belong) the setup of a multi-domain MPLS-TE Tunnel, between the ingress and egress PEs. This setup is carried by the created underlay optical tunnel (Step 2 in </w:t>
        </w:r>
      </w:ins>
      <w:ins w:id="894" w:author="Italo Busi" w:date="2020-01-25T12:19:00Z">
        <w:r w:rsidR="00F90ABC">
          <w:fldChar w:fldCharType="begin"/>
        </w:r>
        <w:r w:rsidR="00F90ABC">
          <w:instrText xml:space="preserve"> REF _Ref30845709 \r \h </w:instrText>
        </w:r>
      </w:ins>
      <w:ins w:id="895" w:author="Italo Busi" w:date="2020-01-25T12:19:00Z">
        <w:r w:rsidR="00F90ABC">
          <w:fldChar w:fldCharType="separate"/>
        </w:r>
        <w:r w:rsidR="00F90ABC">
          <w:t>Figure 4</w:t>
        </w:r>
        <w:r w:rsidR="00F90ABC">
          <w:fldChar w:fldCharType="end"/>
        </w:r>
      </w:ins>
      <w:ins w:id="896" w:author="Italo Busi" w:date="2020-01-25T11:44:00Z">
        <w:r>
          <w:t>).</w:t>
        </w:r>
      </w:ins>
    </w:p>
    <w:p w14:paraId="2A8B3F6A" w14:textId="12928B3C" w:rsidR="00E65BC1" w:rsidRDefault="00E65BC1">
      <w:pPr>
        <w:pStyle w:val="RFCListBullet"/>
        <w:rPr>
          <w:ins w:id="897" w:author="Italo Busi" w:date="2020-01-25T11:44:00Z"/>
        </w:rPr>
        <w:pPrChange w:id="898" w:author="Italo Busi" w:date="2020-01-25T12:01:00Z">
          <w:pPr>
            <w:pStyle w:val="ListParagraph"/>
            <w:numPr>
              <w:numId w:val="28"/>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152" w:hanging="360"/>
          </w:pPr>
        </w:pPrChange>
      </w:pPr>
      <w:ins w:id="899" w:author="Italo Busi" w:date="2020-01-25T11:44:00Z">
        <w:r>
          <w:lastRenderedPageBreak/>
          <w:t xml:space="preserve">It is the responsibility of the Service Configuration Function of the Service/Network Orchestrator to identify interfaces/labels on both ingress and egress PEs and to convey this information to both the IP/MPLS Domain Controllers (under which the ingress and egress PEs belong) for proper configuration of the L3VPN (BGP and VRF function of the PEs) in their domain networks (Step 3 in </w:t>
        </w:r>
      </w:ins>
      <w:ins w:id="900" w:author="Italo Busi" w:date="2020-01-25T12:19:00Z">
        <w:r w:rsidR="00F90ABC">
          <w:fldChar w:fldCharType="begin"/>
        </w:r>
        <w:r w:rsidR="00F90ABC">
          <w:instrText xml:space="preserve"> REF _Ref30845709 \r \h </w:instrText>
        </w:r>
      </w:ins>
      <w:ins w:id="901" w:author="Italo Busi" w:date="2020-01-25T12:19:00Z">
        <w:r w:rsidR="00F90ABC">
          <w:fldChar w:fldCharType="separate"/>
        </w:r>
        <w:r w:rsidR="00F90ABC">
          <w:t>Figure 4</w:t>
        </w:r>
        <w:r w:rsidR="00F90ABC">
          <w:fldChar w:fldCharType="end"/>
        </w:r>
      </w:ins>
      <w:ins w:id="902" w:author="Italo Busi" w:date="2020-01-25T11:44:00Z">
        <w:r>
          <w:t xml:space="preserve">). </w:t>
        </w:r>
      </w:ins>
    </w:p>
    <w:p w14:paraId="7A5633CF" w14:textId="77777777" w:rsidR="00E65BC1" w:rsidRPr="00A37F5E" w:rsidRDefault="00E65BC1">
      <w:pPr>
        <w:pStyle w:val="Heading2"/>
        <w:rPr>
          <w:ins w:id="903" w:author="Italo Busi" w:date="2020-01-25T11:44:00Z"/>
        </w:rPr>
        <w:pPrChange w:id="904" w:author="Italo Busi" w:date="2020-01-25T12:01:00Z">
          <w:pPr>
            <w:pStyle w:val="Heading2"/>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pPr>
        </w:pPrChange>
      </w:pPr>
      <w:bookmarkStart w:id="905" w:name="_Toc11939774"/>
      <w:bookmarkStart w:id="906" w:name="_Toc30847413"/>
      <w:ins w:id="907" w:author="Italo Busi" w:date="2020-01-25T11:44:00Z">
        <w:r w:rsidRPr="00A37F5E">
          <w:t>IP/MPLS Domain Controller and NE Functions</w:t>
        </w:r>
        <w:bookmarkEnd w:id="905"/>
        <w:bookmarkEnd w:id="906"/>
      </w:ins>
    </w:p>
    <w:p w14:paraId="41F6541D" w14:textId="77777777" w:rsidR="00E65BC1" w:rsidRDefault="00E65BC1" w:rsidP="00E65BC1">
      <w:pPr>
        <w:rPr>
          <w:ins w:id="908" w:author="Italo Busi" w:date="2020-01-25T11:44:00Z"/>
        </w:rPr>
      </w:pPr>
      <w:ins w:id="909" w:author="Italo Busi" w:date="2020-01-25T11:44:00Z">
        <w:r>
          <w:t xml:space="preserve">IP/MPLS networks are assumed to have multiple domains and each domain is controlled by IP/MPLS domain controller in which the ACTN PNC functions and non-ACTN service functions are performed by the IP/MPLS domain controller. </w:t>
        </w:r>
      </w:ins>
    </w:p>
    <w:p w14:paraId="4E2FC9B2" w14:textId="77777777" w:rsidR="00E65BC1" w:rsidRDefault="00E65BC1" w:rsidP="00E65BC1">
      <w:pPr>
        <w:rPr>
          <w:ins w:id="910" w:author="Italo Busi" w:date="2020-01-25T11:44:00Z"/>
        </w:rPr>
      </w:pPr>
      <w:ins w:id="911" w:author="Italo Busi" w:date="2020-01-25T11:44:00Z">
        <w:r>
          <w:t xml:space="preserve">Among the functions of the IP/MPLS domain controller are VPN service aspect provisioning such as VRF control and management for VPN services, etc. It is assumed that BGP is running in the inter-domain IP/MPLS networks for L2/L3VPN and that </w:t>
        </w:r>
        <w:r w:rsidRPr="00DF75D4">
          <w:t>the IP/MPLS domain controller is also responsible for configuring the BGP speakers within its control domain</w:t>
        </w:r>
        <w:r>
          <w:t xml:space="preserve"> if necessary.</w:t>
        </w:r>
      </w:ins>
    </w:p>
    <w:p w14:paraId="7988B72D" w14:textId="51ED786B" w:rsidR="00E65BC1" w:rsidRDefault="00E65BC1" w:rsidP="00E65BC1">
      <w:pPr>
        <w:rPr>
          <w:ins w:id="912" w:author="Italo Busi" w:date="2020-01-25T11:44:00Z"/>
        </w:rPr>
      </w:pPr>
      <w:ins w:id="913" w:author="Italo Busi" w:date="2020-01-25T11:44:00Z">
        <w:r>
          <w:t xml:space="preserve">Depending on the TE binding requirement types discussed in Section </w:t>
        </w:r>
      </w:ins>
      <w:ins w:id="914" w:author="Italo Busi" w:date="2020-01-25T12:02:00Z">
        <w:r w:rsidR="00A37F5E">
          <w:fldChar w:fldCharType="begin"/>
        </w:r>
        <w:r w:rsidR="00A37F5E">
          <w:instrText xml:space="preserve"> REF _Ref30846156 \r \h \t</w:instrText>
        </w:r>
      </w:ins>
      <w:r w:rsidR="00A37F5E">
        <w:fldChar w:fldCharType="separate"/>
      </w:r>
      <w:ins w:id="915" w:author="Italo Busi" w:date="2020-01-25T12:02:00Z">
        <w:r w:rsidR="00A37F5E">
          <w:t>5.2</w:t>
        </w:r>
        <w:r w:rsidR="00A37F5E">
          <w:fldChar w:fldCharType="end"/>
        </w:r>
      </w:ins>
      <w:ins w:id="916" w:author="Italo Busi" w:date="2020-01-25T11:44:00Z">
        <w:r>
          <w:t xml:space="preserve">, there are two possible deployment scenarios. </w:t>
        </w:r>
      </w:ins>
    </w:p>
    <w:p w14:paraId="445383A0" w14:textId="77777777" w:rsidR="00E65BC1" w:rsidRPr="00A37F5E" w:rsidRDefault="00E65BC1">
      <w:pPr>
        <w:pStyle w:val="Heading3"/>
        <w:rPr>
          <w:ins w:id="917" w:author="Italo Busi" w:date="2020-01-25T11:44:00Z"/>
        </w:rPr>
        <w:pPrChange w:id="918" w:author="Italo Busi" w:date="2020-01-25T12:02:00Z">
          <w:pPr>
            <w:pStyle w:val="Heading3"/>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pPr>
        </w:pPrChange>
      </w:pPr>
      <w:bookmarkStart w:id="919" w:name="_Toc11939775"/>
      <w:bookmarkStart w:id="920" w:name="_Toc30847414"/>
      <w:ins w:id="921" w:author="Italo Busi" w:date="2020-01-25T11:44:00Z">
        <w:r w:rsidRPr="00A37F5E">
          <w:t>Scenario A: Shared Tunnel Selection</w:t>
        </w:r>
        <w:bookmarkEnd w:id="919"/>
        <w:bookmarkEnd w:id="920"/>
      </w:ins>
    </w:p>
    <w:p w14:paraId="7BB9DA0B" w14:textId="25F6D023" w:rsidR="00E65BC1" w:rsidRDefault="00E65BC1" w:rsidP="00E65BC1">
      <w:pPr>
        <w:rPr>
          <w:ins w:id="922" w:author="Italo Busi" w:date="2020-01-25T11:44:00Z"/>
        </w:rPr>
      </w:pPr>
      <w:ins w:id="923" w:author="Italo Busi" w:date="2020-01-25T11:44:00Z">
        <w:r>
          <w:t xml:space="preserve">When the L2/L3VPN does not require isolation (either hard or soft), it can select an existing MPLS-TE and Optical tunnel between ingress and egress PE, without creating any new TE tunnels. </w:t>
        </w:r>
      </w:ins>
      <w:ins w:id="924" w:author="Italo Busi" w:date="2020-01-25T12:03:00Z">
        <w:r w:rsidR="00A37F5E">
          <w:fldChar w:fldCharType="begin"/>
        </w:r>
        <w:r w:rsidR="00A37F5E">
          <w:instrText xml:space="preserve"> REF _Ref30846226 \r \h </w:instrText>
        </w:r>
      </w:ins>
      <w:r w:rsidR="00A37F5E">
        <w:fldChar w:fldCharType="separate"/>
      </w:r>
      <w:ins w:id="925" w:author="Italo Busi" w:date="2020-01-25T12:03:00Z">
        <w:r w:rsidR="00A37F5E">
          <w:t>Figure 5</w:t>
        </w:r>
        <w:r w:rsidR="00A37F5E">
          <w:fldChar w:fldCharType="end"/>
        </w:r>
        <w:r w:rsidR="00A37F5E">
          <w:t xml:space="preserve"> </w:t>
        </w:r>
      </w:ins>
      <w:ins w:id="926" w:author="Italo Busi" w:date="2020-01-25T11:44:00Z">
        <w:r>
          <w:t xml:space="preserve">shows this scenario. </w:t>
        </w:r>
      </w:ins>
    </w:p>
    <w:p w14:paraId="1AA16874" w14:textId="77777777" w:rsidR="00E65BC1" w:rsidRPr="00A37F5E" w:rsidRDefault="00E65BC1">
      <w:pPr>
        <w:pStyle w:val="RFCFigure"/>
        <w:rPr>
          <w:ins w:id="927" w:author="Italo Busi" w:date="2020-01-25T11:44:00Z"/>
        </w:rPr>
        <w:pPrChange w:id="928" w:author="Italo Busi" w:date="2020-01-25T12:02:00Z">
          <w:pPr>
            <w:ind w:left="2560"/>
          </w:pPr>
        </w:pPrChange>
      </w:pPr>
    </w:p>
    <w:p w14:paraId="3D30FC1D" w14:textId="77777777" w:rsidR="00E65BC1" w:rsidRPr="00A37F5E" w:rsidRDefault="00E65BC1">
      <w:pPr>
        <w:pStyle w:val="RFCFigure"/>
        <w:rPr>
          <w:ins w:id="929" w:author="Italo Busi" w:date="2020-01-25T11:44:00Z"/>
          <w:rPrChange w:id="930" w:author="Italo Busi" w:date="2020-01-25T12:02:00Z">
            <w:rPr>
              <w:ins w:id="931" w:author="Italo Busi" w:date="2020-01-25T11:44:00Z"/>
              <w:sz w:val="20"/>
            </w:rPr>
          </w:rPrChange>
        </w:rPr>
        <w:pPrChange w:id="932" w:author="Italo Busi" w:date="2020-01-25T12:02:00Z">
          <w:pPr>
            <w:pStyle w:val="ListParagraph"/>
          </w:pPr>
        </w:pPrChange>
      </w:pPr>
      <w:ins w:id="933" w:author="Italo Busi" w:date="2020-01-25T11:44:00Z">
        <w:r w:rsidRPr="00A37F5E">
          <w:rPr>
            <w:rPrChange w:id="934" w:author="Italo Busi" w:date="2020-01-25T12:02:00Z">
              <w:rPr>
                <w:sz w:val="20"/>
              </w:rPr>
            </w:rPrChange>
          </w:rPr>
          <w:t xml:space="preserve">         IP/MPLS Domain 1                    IP/MPLS Domain 2</w:t>
        </w:r>
      </w:ins>
    </w:p>
    <w:p w14:paraId="1B44B370" w14:textId="77777777" w:rsidR="00E65BC1" w:rsidRPr="00A37F5E" w:rsidRDefault="00E65BC1">
      <w:pPr>
        <w:pStyle w:val="RFCFigure"/>
        <w:rPr>
          <w:ins w:id="935" w:author="Italo Busi" w:date="2020-01-25T11:44:00Z"/>
          <w:rPrChange w:id="936" w:author="Italo Busi" w:date="2020-01-25T12:02:00Z">
            <w:rPr>
              <w:ins w:id="937" w:author="Italo Busi" w:date="2020-01-25T11:44:00Z"/>
              <w:sz w:val="20"/>
            </w:rPr>
          </w:rPrChange>
        </w:rPr>
        <w:pPrChange w:id="938" w:author="Italo Busi" w:date="2020-01-25T12:02:00Z">
          <w:pPr>
            <w:pStyle w:val="ListParagraph"/>
          </w:pPr>
        </w:pPrChange>
      </w:pPr>
      <w:ins w:id="939" w:author="Italo Busi" w:date="2020-01-25T11:44:00Z">
        <w:r w:rsidRPr="00A37F5E">
          <w:rPr>
            <w:rPrChange w:id="940" w:author="Italo Busi" w:date="2020-01-25T12:02:00Z">
              <w:rPr>
                <w:sz w:val="20"/>
              </w:rPr>
            </w:rPrChange>
          </w:rPr>
          <w:t xml:space="preserve">             Controller                          </w:t>
        </w:r>
        <w:proofErr w:type="spellStart"/>
        <w:r w:rsidRPr="00A37F5E">
          <w:rPr>
            <w:rPrChange w:id="941" w:author="Italo Busi" w:date="2020-01-25T12:02:00Z">
              <w:rPr>
                <w:sz w:val="20"/>
              </w:rPr>
            </w:rPrChange>
          </w:rPr>
          <w:t>Controller</w:t>
        </w:r>
        <w:proofErr w:type="spellEnd"/>
      </w:ins>
    </w:p>
    <w:p w14:paraId="35A48D6E" w14:textId="77777777" w:rsidR="00E65BC1" w:rsidRPr="00A37F5E" w:rsidRDefault="00E65BC1">
      <w:pPr>
        <w:pStyle w:val="RFCFigure"/>
        <w:rPr>
          <w:ins w:id="942" w:author="Italo Busi" w:date="2020-01-25T11:44:00Z"/>
          <w:rPrChange w:id="943" w:author="Italo Busi" w:date="2020-01-25T12:02:00Z">
            <w:rPr>
              <w:ins w:id="944" w:author="Italo Busi" w:date="2020-01-25T11:44:00Z"/>
              <w:sz w:val="20"/>
            </w:rPr>
          </w:rPrChange>
        </w:rPr>
        <w:pPrChange w:id="945" w:author="Italo Busi" w:date="2020-01-25T12:02:00Z">
          <w:pPr>
            <w:pStyle w:val="ListParagraph"/>
          </w:pPr>
        </w:pPrChange>
      </w:pPr>
    </w:p>
    <w:p w14:paraId="04D28237" w14:textId="77777777" w:rsidR="00E65BC1" w:rsidRPr="00A37F5E" w:rsidRDefault="00E65BC1">
      <w:pPr>
        <w:pStyle w:val="RFCFigure"/>
        <w:rPr>
          <w:ins w:id="946" w:author="Italo Busi" w:date="2020-01-25T11:44:00Z"/>
          <w:rPrChange w:id="947" w:author="Italo Busi" w:date="2020-01-25T12:02:00Z">
            <w:rPr>
              <w:ins w:id="948" w:author="Italo Busi" w:date="2020-01-25T11:44:00Z"/>
              <w:sz w:val="20"/>
            </w:rPr>
          </w:rPrChange>
        </w:rPr>
        <w:pPrChange w:id="949" w:author="Italo Busi" w:date="2020-01-25T12:02:00Z">
          <w:pPr>
            <w:pStyle w:val="ListParagraph"/>
          </w:pPr>
        </w:pPrChange>
      </w:pPr>
      <w:ins w:id="950" w:author="Italo Busi" w:date="2020-01-25T11:44:00Z">
        <w:r w:rsidRPr="00A37F5E">
          <w:rPr>
            <w:rPrChange w:id="951" w:author="Italo Busi" w:date="2020-01-25T12:02:00Z">
              <w:rPr>
                <w:sz w:val="20"/>
              </w:rPr>
            </w:rPrChange>
          </w:rPr>
          <w:t xml:space="preserve">       +------------------+               +------------------+</w:t>
        </w:r>
      </w:ins>
    </w:p>
    <w:p w14:paraId="1ADA35E0" w14:textId="77777777" w:rsidR="00E65BC1" w:rsidRPr="00A37F5E" w:rsidRDefault="00E65BC1">
      <w:pPr>
        <w:pStyle w:val="RFCFigure"/>
        <w:rPr>
          <w:ins w:id="952" w:author="Italo Busi" w:date="2020-01-25T11:44:00Z"/>
          <w:rPrChange w:id="953" w:author="Italo Busi" w:date="2020-01-25T12:02:00Z">
            <w:rPr>
              <w:ins w:id="954" w:author="Italo Busi" w:date="2020-01-25T11:44:00Z"/>
              <w:sz w:val="20"/>
            </w:rPr>
          </w:rPrChange>
        </w:rPr>
        <w:pPrChange w:id="955" w:author="Italo Busi" w:date="2020-01-25T12:02:00Z">
          <w:pPr>
            <w:pStyle w:val="ListParagraph"/>
          </w:pPr>
        </w:pPrChange>
      </w:pPr>
      <w:ins w:id="956" w:author="Italo Busi" w:date="2020-01-25T11:44:00Z">
        <w:r w:rsidRPr="00A37F5E">
          <w:rPr>
            <w:rPrChange w:id="957" w:author="Italo Busi" w:date="2020-01-25T12:02:00Z">
              <w:rPr>
                <w:sz w:val="20"/>
              </w:rPr>
            </w:rPrChange>
          </w:rPr>
          <w:t xml:space="preserve">       | +-----+  +-----+ |               | +-----+  +-----+ |</w:t>
        </w:r>
      </w:ins>
    </w:p>
    <w:p w14:paraId="40518733" w14:textId="77777777" w:rsidR="00E65BC1" w:rsidRPr="00A37F5E" w:rsidRDefault="00E65BC1">
      <w:pPr>
        <w:pStyle w:val="RFCFigure"/>
        <w:rPr>
          <w:ins w:id="958" w:author="Italo Busi" w:date="2020-01-25T11:44:00Z"/>
          <w:rPrChange w:id="959" w:author="Italo Busi" w:date="2020-01-25T12:02:00Z">
            <w:rPr>
              <w:ins w:id="960" w:author="Italo Busi" w:date="2020-01-25T11:44:00Z"/>
              <w:sz w:val="20"/>
            </w:rPr>
          </w:rPrChange>
        </w:rPr>
        <w:pPrChange w:id="961" w:author="Italo Busi" w:date="2020-01-25T12:02:00Z">
          <w:pPr>
            <w:pStyle w:val="ListParagraph"/>
          </w:pPr>
        </w:pPrChange>
      </w:pPr>
      <w:ins w:id="962" w:author="Italo Busi" w:date="2020-01-25T11:44:00Z">
        <w:r w:rsidRPr="00A37F5E">
          <w:rPr>
            <w:rPrChange w:id="963" w:author="Italo Busi" w:date="2020-01-25T12:02:00Z">
              <w:rPr>
                <w:sz w:val="20"/>
              </w:rPr>
            </w:rPrChange>
          </w:rPr>
          <w:t xml:space="preserve">       | |PNC1 </w:t>
        </w:r>
        <w:proofErr w:type="gramStart"/>
        <w:r w:rsidRPr="00A37F5E">
          <w:rPr>
            <w:rPrChange w:id="964" w:author="Italo Busi" w:date="2020-01-25T12:02:00Z">
              <w:rPr>
                <w:sz w:val="20"/>
              </w:rPr>
            </w:rPrChange>
          </w:rPr>
          <w:t>|  |</w:t>
        </w:r>
        <w:proofErr w:type="gramEnd"/>
        <w:r w:rsidRPr="00A37F5E">
          <w:rPr>
            <w:rPrChange w:id="965" w:author="Italo Busi" w:date="2020-01-25T12:02:00Z">
              <w:rPr>
                <w:sz w:val="20"/>
              </w:rPr>
            </w:rPrChange>
          </w:rPr>
          <w:t>Serv.| |               | |PNC2 |  |Serv.| |</w:t>
        </w:r>
      </w:ins>
    </w:p>
    <w:p w14:paraId="12BC8B8B" w14:textId="77777777" w:rsidR="00E65BC1" w:rsidRPr="00A37F5E" w:rsidRDefault="00E65BC1">
      <w:pPr>
        <w:pStyle w:val="RFCFigure"/>
        <w:rPr>
          <w:ins w:id="966" w:author="Italo Busi" w:date="2020-01-25T11:44:00Z"/>
          <w:rPrChange w:id="967" w:author="Italo Busi" w:date="2020-01-25T12:02:00Z">
            <w:rPr>
              <w:ins w:id="968" w:author="Italo Busi" w:date="2020-01-25T11:44:00Z"/>
              <w:sz w:val="20"/>
            </w:rPr>
          </w:rPrChange>
        </w:rPr>
        <w:pPrChange w:id="969" w:author="Italo Busi" w:date="2020-01-25T12:02:00Z">
          <w:pPr>
            <w:pStyle w:val="ListParagraph"/>
          </w:pPr>
        </w:pPrChange>
      </w:pPr>
      <w:ins w:id="970" w:author="Italo Busi" w:date="2020-01-25T11:44:00Z">
        <w:r w:rsidRPr="00A37F5E">
          <w:rPr>
            <w:rPrChange w:id="971" w:author="Italo Busi" w:date="2020-01-25T12:02:00Z">
              <w:rPr>
                <w:sz w:val="20"/>
              </w:rPr>
            </w:rPrChange>
          </w:rPr>
          <w:t xml:space="preserve">       | +-----+  +-----+ |               | +-----+  +-----+ |</w:t>
        </w:r>
      </w:ins>
    </w:p>
    <w:p w14:paraId="66420911" w14:textId="77777777" w:rsidR="00E65BC1" w:rsidRPr="00A37F5E" w:rsidRDefault="00E65BC1">
      <w:pPr>
        <w:pStyle w:val="RFCFigure"/>
        <w:rPr>
          <w:ins w:id="972" w:author="Italo Busi" w:date="2020-01-25T11:44:00Z"/>
          <w:rPrChange w:id="973" w:author="Italo Busi" w:date="2020-01-25T12:02:00Z">
            <w:rPr>
              <w:ins w:id="974" w:author="Italo Busi" w:date="2020-01-25T11:44:00Z"/>
              <w:sz w:val="20"/>
            </w:rPr>
          </w:rPrChange>
        </w:rPr>
        <w:pPrChange w:id="975" w:author="Italo Busi" w:date="2020-01-25T12:02:00Z">
          <w:pPr>
            <w:pStyle w:val="ListParagraph"/>
          </w:pPr>
        </w:pPrChange>
      </w:pPr>
      <w:ins w:id="976" w:author="Italo Busi" w:date="2020-01-25T11:44:00Z">
        <w:r w:rsidRPr="00A37F5E">
          <w:rPr>
            <w:rPrChange w:id="977" w:author="Italo Busi" w:date="2020-01-25T12:02:00Z">
              <w:rPr>
                <w:sz w:val="20"/>
              </w:rPr>
            </w:rPrChange>
          </w:rPr>
          <w:t xml:space="preserve">       +--|-----------|---+               +--|-----------|---+</w:t>
        </w:r>
      </w:ins>
    </w:p>
    <w:p w14:paraId="0E62CC83" w14:textId="77777777" w:rsidR="00E65BC1" w:rsidRPr="00A37F5E" w:rsidRDefault="00E65BC1">
      <w:pPr>
        <w:pStyle w:val="RFCFigure"/>
        <w:rPr>
          <w:ins w:id="978" w:author="Italo Busi" w:date="2020-01-25T11:44:00Z"/>
          <w:rPrChange w:id="979" w:author="Italo Busi" w:date="2020-01-25T12:02:00Z">
            <w:rPr>
              <w:ins w:id="980" w:author="Italo Busi" w:date="2020-01-25T11:44:00Z"/>
              <w:sz w:val="20"/>
            </w:rPr>
          </w:rPrChange>
        </w:rPr>
        <w:pPrChange w:id="981" w:author="Italo Busi" w:date="2020-01-25T12:02:00Z">
          <w:pPr>
            <w:pStyle w:val="ListParagraph"/>
          </w:pPr>
        </w:pPrChange>
      </w:pPr>
      <w:ins w:id="982" w:author="Italo Busi" w:date="2020-01-25T11:44:00Z">
        <w:r w:rsidRPr="00A37F5E">
          <w:rPr>
            <w:rPrChange w:id="983" w:author="Italo Busi" w:date="2020-01-25T12:02:00Z">
              <w:rPr>
                <w:sz w:val="20"/>
              </w:rPr>
            </w:rPrChange>
          </w:rPr>
          <w:t xml:space="preserve">          | </w:t>
        </w:r>
        <w:proofErr w:type="gramStart"/>
        <w:r w:rsidRPr="00A37F5E">
          <w:rPr>
            <w:rPrChange w:id="984" w:author="Italo Busi" w:date="2020-01-25T12:02:00Z">
              <w:rPr>
                <w:sz w:val="20"/>
              </w:rPr>
            </w:rPrChange>
          </w:rPr>
          <w:t>1.Tunnel  |</w:t>
        </w:r>
        <w:proofErr w:type="gramEnd"/>
        <w:r w:rsidRPr="00A37F5E">
          <w:rPr>
            <w:rPrChange w:id="985" w:author="Italo Busi" w:date="2020-01-25T12:02:00Z">
              <w:rPr>
                <w:sz w:val="20"/>
              </w:rPr>
            </w:rPrChange>
          </w:rPr>
          <w:t xml:space="preserve"> 2.VPN/VRF            | 1.Tunnel  | 2.VPN/VRF</w:t>
        </w:r>
      </w:ins>
    </w:p>
    <w:p w14:paraId="7F4C7050" w14:textId="77777777" w:rsidR="00E65BC1" w:rsidRPr="00A37F5E" w:rsidRDefault="00E65BC1">
      <w:pPr>
        <w:pStyle w:val="RFCFigure"/>
        <w:rPr>
          <w:ins w:id="986" w:author="Italo Busi" w:date="2020-01-25T11:44:00Z"/>
          <w:rPrChange w:id="987" w:author="Italo Busi" w:date="2020-01-25T12:02:00Z">
            <w:rPr>
              <w:ins w:id="988" w:author="Italo Busi" w:date="2020-01-25T11:44:00Z"/>
              <w:sz w:val="20"/>
            </w:rPr>
          </w:rPrChange>
        </w:rPr>
        <w:pPrChange w:id="989" w:author="Italo Busi" w:date="2020-01-25T12:02:00Z">
          <w:pPr>
            <w:pStyle w:val="ListParagraph"/>
          </w:pPr>
        </w:pPrChange>
      </w:pPr>
      <w:ins w:id="990" w:author="Italo Busi" w:date="2020-01-25T11:44:00Z">
        <w:r w:rsidRPr="00A37F5E">
          <w:rPr>
            <w:rPrChange w:id="991" w:author="Italo Busi" w:date="2020-01-25T12:02:00Z">
              <w:rPr>
                <w:sz w:val="20"/>
              </w:rPr>
            </w:rPrChange>
          </w:rPr>
          <w:t xml:space="preserve">          | Selection | Provisioning         | Selection | Provisioning</w:t>
        </w:r>
      </w:ins>
    </w:p>
    <w:p w14:paraId="327DAC24" w14:textId="77777777" w:rsidR="00E65BC1" w:rsidRPr="00A37F5E" w:rsidRDefault="00E65BC1">
      <w:pPr>
        <w:pStyle w:val="RFCFigure"/>
        <w:rPr>
          <w:ins w:id="992" w:author="Italo Busi" w:date="2020-01-25T11:44:00Z"/>
          <w:rPrChange w:id="993" w:author="Italo Busi" w:date="2020-01-25T12:02:00Z">
            <w:rPr>
              <w:ins w:id="994" w:author="Italo Busi" w:date="2020-01-25T11:44:00Z"/>
              <w:sz w:val="20"/>
            </w:rPr>
          </w:rPrChange>
        </w:rPr>
        <w:pPrChange w:id="995" w:author="Italo Busi" w:date="2020-01-25T12:02:00Z">
          <w:pPr>
            <w:pStyle w:val="ListParagraph"/>
          </w:pPr>
        </w:pPrChange>
      </w:pPr>
      <w:ins w:id="996" w:author="Italo Busi" w:date="2020-01-25T11:44:00Z">
        <w:r w:rsidRPr="00A37F5E">
          <w:rPr>
            <w:rPrChange w:id="997" w:author="Italo Busi" w:date="2020-01-25T12:02:00Z">
              <w:rPr>
                <w:sz w:val="20"/>
              </w:rPr>
            </w:rPrChange>
          </w:rPr>
          <w:t xml:space="preserve">          V           </w:t>
        </w:r>
        <w:proofErr w:type="spellStart"/>
        <w:r w:rsidRPr="00A37F5E">
          <w:rPr>
            <w:rPrChange w:id="998" w:author="Italo Busi" w:date="2020-01-25T12:02:00Z">
              <w:rPr>
                <w:sz w:val="20"/>
              </w:rPr>
            </w:rPrChange>
          </w:rPr>
          <w:t>V</w:t>
        </w:r>
        <w:proofErr w:type="spellEnd"/>
        <w:r w:rsidRPr="00A37F5E">
          <w:rPr>
            <w:rPrChange w:id="999" w:author="Italo Busi" w:date="2020-01-25T12:02:00Z">
              <w:rPr>
                <w:sz w:val="20"/>
              </w:rPr>
            </w:rPrChange>
          </w:rPr>
          <w:t xml:space="preserve">                      </w:t>
        </w:r>
        <w:proofErr w:type="spellStart"/>
        <w:r w:rsidRPr="00A37F5E">
          <w:rPr>
            <w:rPrChange w:id="1000" w:author="Italo Busi" w:date="2020-01-25T12:02:00Z">
              <w:rPr>
                <w:sz w:val="20"/>
              </w:rPr>
            </w:rPrChange>
          </w:rPr>
          <w:t>V</w:t>
        </w:r>
        <w:proofErr w:type="spellEnd"/>
        <w:r w:rsidRPr="00A37F5E">
          <w:rPr>
            <w:rPrChange w:id="1001" w:author="Italo Busi" w:date="2020-01-25T12:02:00Z">
              <w:rPr>
                <w:sz w:val="20"/>
              </w:rPr>
            </w:rPrChange>
          </w:rPr>
          <w:t xml:space="preserve">           </w:t>
        </w:r>
        <w:proofErr w:type="spellStart"/>
        <w:r w:rsidRPr="00A37F5E">
          <w:rPr>
            <w:rPrChange w:id="1002" w:author="Italo Busi" w:date="2020-01-25T12:02:00Z">
              <w:rPr>
                <w:sz w:val="20"/>
              </w:rPr>
            </w:rPrChange>
          </w:rPr>
          <w:t>V</w:t>
        </w:r>
        <w:proofErr w:type="spellEnd"/>
      </w:ins>
    </w:p>
    <w:p w14:paraId="1A41BD51" w14:textId="77777777" w:rsidR="00E65BC1" w:rsidRPr="008B1AC2" w:rsidRDefault="00E65BC1">
      <w:pPr>
        <w:pStyle w:val="RFCFigure"/>
        <w:rPr>
          <w:ins w:id="1003" w:author="Italo Busi" w:date="2020-01-25T11:44:00Z"/>
          <w:lang w:val="it-IT"/>
          <w:rPrChange w:id="1004" w:author="Italo Busi" w:date="2020-01-25T12:22:00Z">
            <w:rPr>
              <w:ins w:id="1005" w:author="Italo Busi" w:date="2020-01-25T11:44:00Z"/>
              <w:sz w:val="20"/>
              <w:lang w:val="it-IT"/>
            </w:rPr>
          </w:rPrChange>
        </w:rPr>
        <w:pPrChange w:id="1006" w:author="Italo Busi" w:date="2020-01-25T12:02:00Z">
          <w:pPr>
            <w:pStyle w:val="ListParagraph"/>
          </w:pPr>
        </w:pPrChange>
      </w:pPr>
      <w:ins w:id="1007" w:author="Italo Busi" w:date="2020-01-25T11:44:00Z">
        <w:r w:rsidRPr="00A37F5E">
          <w:rPr>
            <w:rPrChange w:id="1008" w:author="Italo Busi" w:date="2020-01-25T12:02:00Z">
              <w:rPr>
                <w:sz w:val="20"/>
              </w:rPr>
            </w:rPrChange>
          </w:rPr>
          <w:t xml:space="preserve">        </w:t>
        </w:r>
        <w:r w:rsidRPr="008B1AC2">
          <w:rPr>
            <w:lang w:val="it-IT"/>
            <w:rPrChange w:id="1009" w:author="Italo Busi" w:date="2020-01-25T12:22:00Z">
              <w:rPr>
                <w:sz w:val="20"/>
                <w:lang w:val="it-IT"/>
              </w:rPr>
            </w:rPrChange>
          </w:rPr>
          <w:t>+---------------------+            +---------------------+</w:t>
        </w:r>
      </w:ins>
    </w:p>
    <w:p w14:paraId="670896E7" w14:textId="77777777" w:rsidR="00E65BC1" w:rsidRPr="008B1AC2" w:rsidRDefault="00E65BC1">
      <w:pPr>
        <w:pStyle w:val="RFCFigure"/>
        <w:rPr>
          <w:ins w:id="1010" w:author="Italo Busi" w:date="2020-01-25T11:44:00Z"/>
          <w:lang w:val="it-IT"/>
          <w:rPrChange w:id="1011" w:author="Italo Busi" w:date="2020-01-25T12:22:00Z">
            <w:rPr>
              <w:ins w:id="1012" w:author="Italo Busi" w:date="2020-01-25T11:44:00Z"/>
              <w:sz w:val="20"/>
              <w:lang w:val="it-IT"/>
            </w:rPr>
          </w:rPrChange>
        </w:rPr>
        <w:pPrChange w:id="1013" w:author="Italo Busi" w:date="2020-01-25T12:02:00Z">
          <w:pPr>
            <w:pStyle w:val="ListParagraph"/>
          </w:pPr>
        </w:pPrChange>
      </w:pPr>
      <w:ins w:id="1014" w:author="Italo Busi" w:date="2020-01-25T11:44:00Z">
        <w:r w:rsidRPr="008B1AC2">
          <w:rPr>
            <w:lang w:val="it-IT"/>
            <w:rPrChange w:id="1015" w:author="Italo Busi" w:date="2020-01-25T12:22:00Z">
              <w:rPr>
                <w:sz w:val="20"/>
                <w:lang w:val="it-IT"/>
              </w:rPr>
            </w:rPrChange>
          </w:rPr>
          <w:t xml:space="preserve">   CE  / PE     tunnel 1   ASBR\          /ASBR    tunnel 2    PE \  CE</w:t>
        </w:r>
      </w:ins>
    </w:p>
    <w:p w14:paraId="4F920AE3" w14:textId="77777777" w:rsidR="00E65BC1" w:rsidRPr="00A37F5E" w:rsidRDefault="00E65BC1">
      <w:pPr>
        <w:pStyle w:val="RFCFigure"/>
        <w:rPr>
          <w:ins w:id="1016" w:author="Italo Busi" w:date="2020-01-25T11:44:00Z"/>
          <w:rPrChange w:id="1017" w:author="Italo Busi" w:date="2020-01-25T12:02:00Z">
            <w:rPr>
              <w:ins w:id="1018" w:author="Italo Busi" w:date="2020-01-25T11:44:00Z"/>
              <w:sz w:val="20"/>
            </w:rPr>
          </w:rPrChange>
        </w:rPr>
        <w:pPrChange w:id="1019" w:author="Italo Busi" w:date="2020-01-25T12:02:00Z">
          <w:pPr>
            <w:pStyle w:val="ListParagraph"/>
          </w:pPr>
        </w:pPrChange>
      </w:pPr>
      <w:ins w:id="1020" w:author="Italo Busi" w:date="2020-01-25T11:44:00Z">
        <w:r w:rsidRPr="008B1AC2">
          <w:rPr>
            <w:lang w:val="it-IT"/>
            <w:rPrChange w:id="1021" w:author="Italo Busi" w:date="2020-01-25T12:22:00Z">
              <w:rPr>
                <w:sz w:val="20"/>
                <w:lang w:val="it-IT"/>
              </w:rPr>
            </w:rPrChange>
          </w:rPr>
          <w:t xml:space="preserve">   </w:t>
        </w:r>
        <w:r w:rsidRPr="00A37F5E">
          <w:rPr>
            <w:rPrChange w:id="1022" w:author="Italo Busi" w:date="2020-01-25T12:02:00Z">
              <w:rPr>
                <w:sz w:val="20"/>
              </w:rPr>
            </w:rPrChange>
          </w:rPr>
          <w:t>o--/---o..................o--\--------/--o..................o---\--o</w:t>
        </w:r>
      </w:ins>
    </w:p>
    <w:p w14:paraId="30B880AE" w14:textId="77777777" w:rsidR="00E65BC1" w:rsidRPr="00A37F5E" w:rsidRDefault="00E65BC1">
      <w:pPr>
        <w:pStyle w:val="RFCFigure"/>
        <w:rPr>
          <w:ins w:id="1023" w:author="Italo Busi" w:date="2020-01-25T11:44:00Z"/>
          <w:rPrChange w:id="1024" w:author="Italo Busi" w:date="2020-01-25T12:02:00Z">
            <w:rPr>
              <w:ins w:id="1025" w:author="Italo Busi" w:date="2020-01-25T11:44:00Z"/>
              <w:sz w:val="20"/>
            </w:rPr>
          </w:rPrChange>
        </w:rPr>
        <w:pPrChange w:id="1026" w:author="Italo Busi" w:date="2020-01-25T12:02:00Z">
          <w:pPr>
            <w:pStyle w:val="ListParagraph"/>
          </w:pPr>
        </w:pPrChange>
      </w:pPr>
      <w:ins w:id="1027" w:author="Italo Busi" w:date="2020-01-25T11:44:00Z">
        <w:r w:rsidRPr="00A37F5E">
          <w:rPr>
            <w:rPrChange w:id="1028" w:author="Italo Busi" w:date="2020-01-25T12:02:00Z">
              <w:rPr>
                <w:sz w:val="20"/>
              </w:rPr>
            </w:rPrChange>
          </w:rPr>
          <w:t xml:space="preserve">      \                         /        \                         /</w:t>
        </w:r>
      </w:ins>
    </w:p>
    <w:p w14:paraId="312D615D" w14:textId="77777777" w:rsidR="00E65BC1" w:rsidRPr="00A37F5E" w:rsidRDefault="00E65BC1">
      <w:pPr>
        <w:pStyle w:val="RFCFigure"/>
        <w:rPr>
          <w:ins w:id="1029" w:author="Italo Busi" w:date="2020-01-25T11:44:00Z"/>
          <w:rPrChange w:id="1030" w:author="Italo Busi" w:date="2020-01-25T12:02:00Z">
            <w:rPr>
              <w:ins w:id="1031" w:author="Italo Busi" w:date="2020-01-25T11:44:00Z"/>
              <w:sz w:val="20"/>
            </w:rPr>
          </w:rPrChange>
        </w:rPr>
        <w:pPrChange w:id="1032" w:author="Italo Busi" w:date="2020-01-25T12:02:00Z">
          <w:pPr>
            <w:pStyle w:val="ListParagraph"/>
          </w:pPr>
        </w:pPrChange>
      </w:pPr>
      <w:ins w:id="1033" w:author="Italo Busi" w:date="2020-01-25T11:44:00Z">
        <w:r w:rsidRPr="00A37F5E">
          <w:rPr>
            <w:rPrChange w:id="1034" w:author="Italo Busi" w:date="2020-01-25T12:02:00Z">
              <w:rPr>
                <w:sz w:val="20"/>
              </w:rPr>
            </w:rPrChange>
          </w:rPr>
          <w:t xml:space="preserve">       \       AS Domain 1     /          \      AS Domain 2      /</w:t>
        </w:r>
      </w:ins>
    </w:p>
    <w:p w14:paraId="34FCF192" w14:textId="77777777" w:rsidR="00E65BC1" w:rsidRPr="00A37F5E" w:rsidRDefault="00E65BC1">
      <w:pPr>
        <w:pStyle w:val="RFCFigure"/>
        <w:rPr>
          <w:ins w:id="1035" w:author="Italo Busi" w:date="2020-01-25T11:44:00Z"/>
          <w:rPrChange w:id="1036" w:author="Italo Busi" w:date="2020-01-25T12:02:00Z">
            <w:rPr>
              <w:ins w:id="1037" w:author="Italo Busi" w:date="2020-01-25T11:44:00Z"/>
              <w:sz w:val="20"/>
            </w:rPr>
          </w:rPrChange>
        </w:rPr>
        <w:pPrChange w:id="1038" w:author="Italo Busi" w:date="2020-01-25T12:02:00Z">
          <w:pPr>
            <w:pStyle w:val="ListParagraph"/>
          </w:pPr>
        </w:pPrChange>
      </w:pPr>
      <w:ins w:id="1039" w:author="Italo Busi" w:date="2020-01-25T11:44:00Z">
        <w:r w:rsidRPr="00A37F5E">
          <w:rPr>
            <w:rPrChange w:id="1040" w:author="Italo Busi" w:date="2020-01-25T12:02:00Z">
              <w:rPr>
                <w:sz w:val="20"/>
              </w:rPr>
            </w:rPrChange>
          </w:rPr>
          <w:t xml:space="preserve">        +---------------------+            +---------------------+</w:t>
        </w:r>
      </w:ins>
    </w:p>
    <w:p w14:paraId="66CC3E23" w14:textId="77777777" w:rsidR="00E65BC1" w:rsidRPr="00A37F5E" w:rsidRDefault="00E65BC1">
      <w:pPr>
        <w:pStyle w:val="RFCFigure"/>
        <w:rPr>
          <w:ins w:id="1041" w:author="Italo Busi" w:date="2020-01-25T11:44:00Z"/>
          <w:rPrChange w:id="1042" w:author="Italo Busi" w:date="2020-01-25T12:02:00Z">
            <w:rPr>
              <w:ins w:id="1043" w:author="Italo Busi" w:date="2020-01-25T11:44:00Z"/>
              <w:sz w:val="20"/>
            </w:rPr>
          </w:rPrChange>
        </w:rPr>
        <w:pPrChange w:id="1044" w:author="Italo Busi" w:date="2020-01-25T12:02:00Z">
          <w:pPr>
            <w:pStyle w:val="ListParagraph"/>
          </w:pPr>
        </w:pPrChange>
      </w:pPr>
    </w:p>
    <w:p w14:paraId="4478A539" w14:textId="77777777" w:rsidR="00E65BC1" w:rsidRPr="00A37F5E" w:rsidRDefault="00E65BC1">
      <w:pPr>
        <w:pStyle w:val="RFCFigure"/>
        <w:rPr>
          <w:ins w:id="1045" w:author="Italo Busi" w:date="2020-01-25T11:44:00Z"/>
          <w:rPrChange w:id="1046" w:author="Italo Busi" w:date="2020-01-25T12:02:00Z">
            <w:rPr>
              <w:ins w:id="1047" w:author="Italo Busi" w:date="2020-01-25T11:44:00Z"/>
              <w:sz w:val="20"/>
            </w:rPr>
          </w:rPrChange>
        </w:rPr>
        <w:pPrChange w:id="1048" w:author="Italo Busi" w:date="2020-01-25T12:02:00Z">
          <w:pPr>
            <w:pStyle w:val="ListParagraph"/>
          </w:pPr>
        </w:pPrChange>
      </w:pPr>
      <w:ins w:id="1049" w:author="Italo Busi" w:date="2020-01-25T11:44:00Z">
        <w:r w:rsidRPr="00A37F5E">
          <w:rPr>
            <w:rPrChange w:id="1050" w:author="Italo Busi" w:date="2020-01-25T12:02:00Z">
              <w:rPr>
                <w:sz w:val="20"/>
              </w:rPr>
            </w:rPrChange>
          </w:rPr>
          <w:t xml:space="preserve">                                 End-to-end tunnel</w:t>
        </w:r>
      </w:ins>
    </w:p>
    <w:p w14:paraId="636753BF" w14:textId="77777777" w:rsidR="00E65BC1" w:rsidRPr="00A37F5E" w:rsidRDefault="00E65BC1">
      <w:pPr>
        <w:pStyle w:val="RFCFigure"/>
        <w:rPr>
          <w:ins w:id="1051" w:author="Italo Busi" w:date="2020-01-25T11:44:00Z"/>
          <w:rPrChange w:id="1052" w:author="Italo Busi" w:date="2020-01-25T12:02:00Z">
            <w:rPr>
              <w:ins w:id="1053" w:author="Italo Busi" w:date="2020-01-25T11:44:00Z"/>
              <w:sz w:val="20"/>
            </w:rPr>
          </w:rPrChange>
        </w:rPr>
        <w:pPrChange w:id="1054" w:author="Italo Busi" w:date="2020-01-25T12:02:00Z">
          <w:pPr>
            <w:pStyle w:val="ListParagraph"/>
          </w:pPr>
        </w:pPrChange>
      </w:pPr>
      <w:ins w:id="1055" w:author="Italo Busi" w:date="2020-01-25T11:44:00Z">
        <w:r w:rsidRPr="00A37F5E">
          <w:rPr>
            <w:rPrChange w:id="1056" w:author="Italo Busi" w:date="2020-01-25T12:02:00Z">
              <w:rPr>
                <w:sz w:val="20"/>
              </w:rPr>
            </w:rPrChange>
          </w:rPr>
          <w:t xml:space="preserve">          &lt;-----------------------------------------------------&gt;</w:t>
        </w:r>
      </w:ins>
    </w:p>
    <w:p w14:paraId="0E04B0A3" w14:textId="77777777" w:rsidR="00E65BC1" w:rsidRPr="00A37F5E" w:rsidRDefault="00E65BC1">
      <w:pPr>
        <w:pStyle w:val="RFCFigure"/>
        <w:rPr>
          <w:ins w:id="1057" w:author="Italo Busi" w:date="2020-01-25T11:44:00Z"/>
        </w:rPr>
        <w:pPrChange w:id="1058" w:author="Italo Busi" w:date="2020-01-25T12:02:00Z">
          <w:pPr>
            <w:pStyle w:val="ListParagraph"/>
          </w:pPr>
        </w:pPrChange>
      </w:pPr>
    </w:p>
    <w:p w14:paraId="64F9266B" w14:textId="0D550524" w:rsidR="00E65BC1" w:rsidRDefault="00E65BC1">
      <w:pPr>
        <w:pStyle w:val="Caption"/>
        <w:rPr>
          <w:ins w:id="1059" w:author="Italo Busi" w:date="2020-01-25T11:44:00Z"/>
        </w:rPr>
        <w:pPrChange w:id="1060" w:author="Italo Busi" w:date="2020-01-25T12:03:00Z">
          <w:pPr>
            <w:jc w:val="center"/>
          </w:pPr>
        </w:pPrChange>
      </w:pPr>
      <w:bookmarkStart w:id="1061" w:name="_Ref30846226"/>
      <w:ins w:id="1062" w:author="Italo Busi" w:date="2020-01-25T11:44:00Z">
        <w:r>
          <w:t>IP/MPLS Domain Controller &amp; NE Functions</w:t>
        </w:r>
        <w:bookmarkEnd w:id="1061"/>
      </w:ins>
    </w:p>
    <w:p w14:paraId="2E6AB1DC" w14:textId="77777777" w:rsidR="00E65BC1" w:rsidRDefault="00E65BC1" w:rsidP="00E65BC1">
      <w:pPr>
        <w:rPr>
          <w:ins w:id="1063" w:author="Italo Busi" w:date="2020-01-25T11:44:00Z"/>
        </w:rPr>
      </w:pPr>
      <w:ins w:id="1064" w:author="Italo Busi" w:date="2020-01-25T11:44:00Z">
        <w:r>
          <w:t xml:space="preserve">How VPN is disseminated across the network is out of the scope of this document. We assume that MP-BGP is running in IP/MPLS networks and VPN is made known to ABSRs and PEs by each IP/MPLS domain controllers. See RFC 4364 [RFC4364] for detailed descriptions on how MP-BGP works. </w:t>
        </w:r>
      </w:ins>
    </w:p>
    <w:p w14:paraId="0D582FBD" w14:textId="77777777" w:rsidR="00E65BC1" w:rsidRDefault="00E65BC1" w:rsidP="00E65BC1">
      <w:pPr>
        <w:rPr>
          <w:ins w:id="1065" w:author="Italo Busi" w:date="2020-01-25T11:44:00Z"/>
        </w:rPr>
      </w:pPr>
      <w:ins w:id="1066" w:author="Italo Busi" w:date="2020-01-25T11:44:00Z">
        <w:r>
          <w:t xml:space="preserve">There are several functions IP/MPLS domain controllers need to provide in order to facilitate tunnel selection for the VPN in both domain level and end-to-end level. </w:t>
        </w:r>
      </w:ins>
    </w:p>
    <w:p w14:paraId="37C70EA0" w14:textId="77777777" w:rsidR="00E65BC1" w:rsidRPr="00A37F5E" w:rsidRDefault="00E65BC1">
      <w:pPr>
        <w:pStyle w:val="Heading4"/>
        <w:rPr>
          <w:ins w:id="1067" w:author="Italo Busi" w:date="2020-01-25T11:44:00Z"/>
        </w:rPr>
        <w:pPrChange w:id="1068" w:author="Italo Busi" w:date="2020-01-25T12:03:00Z">
          <w:pPr>
            <w:pStyle w:val="Heading4"/>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PrChange>
      </w:pPr>
      <w:bookmarkStart w:id="1069" w:name="_Toc11939776"/>
      <w:bookmarkStart w:id="1070" w:name="_Toc30847415"/>
      <w:ins w:id="1071" w:author="Italo Busi" w:date="2020-01-25T11:44:00Z">
        <w:r w:rsidRPr="00A37F5E">
          <w:t>Domain Tunnel Selection</w:t>
        </w:r>
        <w:bookmarkEnd w:id="1069"/>
        <w:bookmarkEnd w:id="1070"/>
      </w:ins>
    </w:p>
    <w:p w14:paraId="21FD34F9" w14:textId="77777777" w:rsidR="00E65BC1" w:rsidRDefault="00E65BC1" w:rsidP="00E65BC1">
      <w:pPr>
        <w:rPr>
          <w:ins w:id="1072" w:author="Italo Busi" w:date="2020-01-25T11:44:00Z"/>
        </w:rPr>
      </w:pPr>
      <w:ins w:id="1073" w:author="Italo Busi" w:date="2020-01-25T11:44:00Z">
        <w:r>
          <w:t xml:space="preserve">Each domain IP/MPLS controller is responsible for selecting its domain level tunnel for the L3VPN. First it needs to determine which existing tunnels would fit for the L2/L3VPN requirements allotted to the domain by the Service/Network Orchestrator (e.g., tunnel binding, bandwidth, latency, etc.). If there are existing tunnels that are feasible to satisfy the L3VPN requirements, the IP/MPLS domain controller selects the optimal tunnel from the candidate </w:t>
        </w:r>
        <w:r>
          <w:lastRenderedPageBreak/>
          <w:t>pool. Otherwise, an MPLS tunnel with modified bandwidth or a new MPLS Tunnel needs to be setup. Note that with no isolation requirement for the L3VPN, existing MPLS tunnel can be selected. With soft isolation requirement for the L3VPN, an optical tunnel can be shared with other L2/L3VPN services while with hard isolation requirement for the L2/L3VPN, a dedicated MPLS-TE and a dedicated optical tunnel MUST be provisioned for the L2/L3VPN.</w:t>
        </w:r>
      </w:ins>
    </w:p>
    <w:p w14:paraId="56BCEDF1" w14:textId="77777777" w:rsidR="00E65BC1" w:rsidRPr="00A37F5E" w:rsidRDefault="00E65BC1">
      <w:pPr>
        <w:pStyle w:val="Heading4"/>
        <w:rPr>
          <w:ins w:id="1074" w:author="Italo Busi" w:date="2020-01-25T11:44:00Z"/>
        </w:rPr>
        <w:pPrChange w:id="1075" w:author="Italo Busi" w:date="2020-01-25T12:03:00Z">
          <w:pPr>
            <w:pStyle w:val="Heading4"/>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PrChange>
      </w:pPr>
      <w:bookmarkStart w:id="1076" w:name="_Toc11939777"/>
      <w:bookmarkStart w:id="1077" w:name="_Ref30847049"/>
      <w:bookmarkStart w:id="1078" w:name="_Toc30847416"/>
      <w:ins w:id="1079" w:author="Italo Busi" w:date="2020-01-25T11:44:00Z">
        <w:r w:rsidRPr="00A37F5E">
          <w:t>VPN/VRF Provisioning for L3VPN</w:t>
        </w:r>
        <w:bookmarkEnd w:id="1076"/>
        <w:bookmarkEnd w:id="1077"/>
        <w:bookmarkEnd w:id="1078"/>
      </w:ins>
    </w:p>
    <w:p w14:paraId="2796ECBF" w14:textId="77777777" w:rsidR="00E65BC1" w:rsidRPr="00FC6D35" w:rsidRDefault="00E65BC1" w:rsidP="00E65BC1">
      <w:pPr>
        <w:pStyle w:val="CommentText"/>
        <w:rPr>
          <w:ins w:id="1080" w:author="Italo Busi" w:date="2020-01-25T11:44:00Z"/>
          <w:sz w:val="24"/>
          <w:szCs w:val="24"/>
        </w:rPr>
      </w:pPr>
      <w:ins w:id="1081" w:author="Italo Busi" w:date="2020-01-25T11:44:00Z">
        <w:r w:rsidRPr="00FC6D35">
          <w:rPr>
            <w:sz w:val="24"/>
            <w:szCs w:val="24"/>
          </w:rPr>
          <w:t>Once the domain level tunnel is selected for a domain, the Service Function of the IP/MPLS domain controller maps the L3VPN to the selected MPLS-TE tunnel and assigns a label (e.g., MPLS label) with the PE. Then the PE creates a new entry for the VPN in the VRF forwarding table so that when the VPN packet arrives to the PE, it will be able to direct to the right interface and PUSH the label assigned for the VPN. When the PE forwards a VPN packet, it will push the VPN label signaled by BGP and, in case of option A and B</w:t>
        </w:r>
        <w:r>
          <w:rPr>
            <w:sz w:val="24"/>
            <w:szCs w:val="24"/>
          </w:rPr>
          <w:t xml:space="preserve"> [RFC4364]</w:t>
        </w:r>
        <w:r w:rsidRPr="00FC6D35">
          <w:rPr>
            <w:sz w:val="24"/>
            <w:szCs w:val="24"/>
          </w:rPr>
          <w:t>, it will also push the LSP label assigned to the configured MPLS-TE Tunnel to reach the ASBR next hop and forwards the packet to the MPLS next-hop of this MPLS-TE Tunnel.</w:t>
        </w:r>
      </w:ins>
    </w:p>
    <w:p w14:paraId="3270F670" w14:textId="77777777" w:rsidR="00E65BC1" w:rsidRDefault="00E65BC1" w:rsidP="00E65BC1">
      <w:pPr>
        <w:rPr>
          <w:ins w:id="1082" w:author="Italo Busi" w:date="2020-01-25T11:44:00Z"/>
        </w:rPr>
      </w:pPr>
      <w:ins w:id="1083" w:author="Italo Busi" w:date="2020-01-25T11:44:00Z">
        <w:r>
          <w:t>In case of option C [RFC4364], the PE will push one MPLS LSP label signaled by BGP to reach the destination PE and a second MPLS LSP label assigned to the configured MPLS-TE Tunnel to reach the ASBR next-hop and forward the packet to the MPLS next-hop of this MPLS-TE Tunnel.</w:t>
        </w:r>
      </w:ins>
    </w:p>
    <w:p w14:paraId="65CFC63F" w14:textId="77777777" w:rsidR="00E65BC1" w:rsidRDefault="00E65BC1" w:rsidP="00E65BC1">
      <w:pPr>
        <w:rPr>
          <w:ins w:id="1084" w:author="Italo Busi" w:date="2020-01-25T11:44:00Z"/>
        </w:rPr>
      </w:pPr>
      <w:ins w:id="1085" w:author="Italo Busi" w:date="2020-01-25T11:44:00Z">
        <w:r>
          <w:t xml:space="preserve">With Option C, the ASBR of the first domain interfacing the next domain should keep the VPN label intact to the ASBR of the next domain so that the ASBR in the next domain sees the VPN packets as if they are coming from a CE. With Option B, </w:t>
        </w:r>
        <w:r w:rsidRPr="00244EB1">
          <w:t>the VPN label is swapped. With option A, the VPN label is removed.</w:t>
        </w:r>
      </w:ins>
    </w:p>
    <w:p w14:paraId="541A6060" w14:textId="77777777" w:rsidR="00E65BC1" w:rsidRDefault="00E65BC1" w:rsidP="00E65BC1">
      <w:pPr>
        <w:rPr>
          <w:ins w:id="1086" w:author="Italo Busi" w:date="2020-01-25T11:44:00Z"/>
        </w:rPr>
      </w:pPr>
      <w:ins w:id="1087" w:author="Italo Busi" w:date="2020-01-25T11:44:00Z">
        <w:r>
          <w:t xml:space="preserve">With Option A and B, the ASBR of the second domain does the same procedure that includes VPN/VRF tunnel mapping and interface/label assignment with the IP/MPLS domain controller. With option A, the ASBR operations are the same as of the PEs. With option B, the ASBR operates with VPN labels so it can see the VPN the traffic belongs to. </w:t>
        </w:r>
        <w:r w:rsidRPr="00D25248">
          <w:t>With option C, the ASBR operates with the end-to-end tunnel labels so it may be not aware of the VPN the traffic belongs to.</w:t>
        </w:r>
      </w:ins>
    </w:p>
    <w:p w14:paraId="4FB120EF" w14:textId="77777777" w:rsidR="00E65BC1" w:rsidRDefault="00E65BC1" w:rsidP="00E65BC1">
      <w:pPr>
        <w:rPr>
          <w:ins w:id="1088" w:author="Italo Busi" w:date="2020-01-25T11:44:00Z"/>
        </w:rPr>
      </w:pPr>
      <w:ins w:id="1089" w:author="Italo Busi" w:date="2020-01-25T11:44:00Z">
        <w:r>
          <w:t xml:space="preserve">This process is repeated in each domain. The PE of the last domain interfacing the destination CE should recognize the VPN label when </w:t>
        </w:r>
        <w:r>
          <w:lastRenderedPageBreak/>
          <w:t xml:space="preserve">the VPN packets arrive and thus POP the VPN label and forward the packets to the CE. </w:t>
        </w:r>
      </w:ins>
    </w:p>
    <w:p w14:paraId="7FB5342C" w14:textId="77777777" w:rsidR="00E65BC1" w:rsidRPr="00A37F5E" w:rsidRDefault="00E65BC1">
      <w:pPr>
        <w:pStyle w:val="Heading4"/>
        <w:rPr>
          <w:ins w:id="1090" w:author="Italo Busi" w:date="2020-01-25T11:44:00Z"/>
        </w:rPr>
        <w:pPrChange w:id="1091" w:author="Italo Busi" w:date="2020-01-25T12:04:00Z">
          <w:pPr>
            <w:pStyle w:val="Heading4"/>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PrChange>
      </w:pPr>
      <w:bookmarkStart w:id="1092" w:name="_Toc11939778"/>
      <w:bookmarkStart w:id="1093" w:name="_Toc30847417"/>
      <w:ins w:id="1094" w:author="Italo Busi" w:date="2020-01-25T11:44:00Z">
        <w:r w:rsidRPr="00A37F5E">
          <w:t>VSI Provisioning for L2VPN</w:t>
        </w:r>
        <w:bookmarkEnd w:id="1092"/>
        <w:bookmarkEnd w:id="1093"/>
      </w:ins>
    </w:p>
    <w:p w14:paraId="347CF764" w14:textId="77777777" w:rsidR="00E65BC1" w:rsidRDefault="00E65BC1" w:rsidP="00E65BC1">
      <w:pPr>
        <w:rPr>
          <w:ins w:id="1095" w:author="Italo Busi" w:date="2020-01-25T11:44:00Z"/>
        </w:rPr>
      </w:pPr>
      <w:ins w:id="1096" w:author="Italo Busi" w:date="2020-01-25T11:44:00Z">
        <w:r>
          <w:t>The VSI provisioning for L2VPN is similar to the VPN/VRF provision for L3VPN. L2VPN service types include:</w:t>
        </w:r>
      </w:ins>
    </w:p>
    <w:p w14:paraId="27671DFC" w14:textId="06E39CCA" w:rsidR="00E65BC1" w:rsidRDefault="00E65BC1">
      <w:pPr>
        <w:pStyle w:val="RFCListBullet"/>
        <w:rPr>
          <w:ins w:id="1097" w:author="Italo Busi" w:date="2020-01-25T11:44:00Z"/>
        </w:rPr>
        <w:pPrChange w:id="1098" w:author="Italo Busi" w:date="2020-01-25T12:05:00Z">
          <w:pPr/>
        </w:pPrChange>
      </w:pPr>
      <w:ins w:id="1099" w:author="Italo Busi" w:date="2020-01-25T11:44:00Z">
        <w:r>
          <w:t>Point-to-point Virtual Private Wire Services (VPWSs) that use</w:t>
        </w:r>
      </w:ins>
      <w:ins w:id="1100" w:author="Italo Busi" w:date="2020-01-25T12:05:00Z">
        <w:r w:rsidR="00A37F5E">
          <w:t xml:space="preserve"> </w:t>
        </w:r>
      </w:ins>
      <w:ins w:id="1101" w:author="Italo Busi" w:date="2020-01-25T11:44:00Z">
        <w:r>
          <w:t xml:space="preserve">LDP-signaled </w:t>
        </w:r>
        <w:proofErr w:type="spellStart"/>
        <w:r>
          <w:t>Pseudowires</w:t>
        </w:r>
        <w:proofErr w:type="spellEnd"/>
        <w:r>
          <w:t xml:space="preserve"> or L2TP-signaled </w:t>
        </w:r>
        <w:proofErr w:type="spellStart"/>
        <w:r>
          <w:t>Pseudowires</w:t>
        </w:r>
        <w:proofErr w:type="spellEnd"/>
        <w:r>
          <w:t xml:space="preserve"> [RFC6074];</w:t>
        </w:r>
      </w:ins>
    </w:p>
    <w:p w14:paraId="1DB1375A" w14:textId="141B62A4" w:rsidR="00E65BC1" w:rsidRDefault="00E65BC1">
      <w:pPr>
        <w:pStyle w:val="RFCListBullet"/>
        <w:rPr>
          <w:ins w:id="1102" w:author="Italo Busi" w:date="2020-01-25T11:44:00Z"/>
        </w:rPr>
        <w:pPrChange w:id="1103" w:author="Italo Busi" w:date="2020-01-25T12:05:00Z">
          <w:pPr>
            <w:ind w:left="0"/>
          </w:pPr>
        </w:pPrChange>
      </w:pPr>
      <w:ins w:id="1104" w:author="Italo Busi" w:date="2020-01-25T11:44:00Z">
        <w:r>
          <w:t xml:space="preserve">Multipoint Virtual Private LAN Services (VPLSs) that use LDP-signaled </w:t>
        </w:r>
        <w:proofErr w:type="spellStart"/>
        <w:r>
          <w:t>Pseudowires</w:t>
        </w:r>
        <w:proofErr w:type="spellEnd"/>
        <w:r>
          <w:t xml:space="preserve"> or L2TP-signaled </w:t>
        </w:r>
        <w:proofErr w:type="spellStart"/>
        <w:r>
          <w:t>Pseudowires</w:t>
        </w:r>
        <w:proofErr w:type="spellEnd"/>
        <w:r>
          <w:t xml:space="preserve"> [RFC6074];</w:t>
        </w:r>
      </w:ins>
    </w:p>
    <w:p w14:paraId="6DD021AB" w14:textId="09D9956C" w:rsidR="00E65BC1" w:rsidRDefault="00E65BC1">
      <w:pPr>
        <w:pStyle w:val="RFCListBullet"/>
        <w:rPr>
          <w:ins w:id="1105" w:author="Italo Busi" w:date="2020-01-25T11:44:00Z"/>
        </w:rPr>
        <w:pPrChange w:id="1106" w:author="Italo Busi" w:date="2020-01-25T12:05:00Z">
          <w:pPr>
            <w:ind w:left="0"/>
          </w:pPr>
        </w:pPrChange>
      </w:pPr>
      <w:ins w:id="1107" w:author="Italo Busi" w:date="2020-01-25T11:44:00Z">
        <w:r>
          <w:t>Multipoint Virtual Private LAN Services (VPLSs) that use a Border</w:t>
        </w:r>
      </w:ins>
      <w:ins w:id="1108" w:author="Italo Busi" w:date="2020-01-25T12:05:00Z">
        <w:r w:rsidR="00A37F5E">
          <w:t xml:space="preserve"> </w:t>
        </w:r>
      </w:ins>
      <w:ins w:id="1109" w:author="Italo Busi" w:date="2020-01-25T11:44:00Z">
        <w:r>
          <w:t>Gateway Protocol (BGP) control plane as described in [RFC4761]</w:t>
        </w:r>
      </w:ins>
      <w:ins w:id="1110" w:author="Italo Busi" w:date="2020-01-25T12:05:00Z">
        <w:r w:rsidR="00A37F5E">
          <w:t xml:space="preserve">and </w:t>
        </w:r>
      </w:ins>
      <w:ins w:id="1111" w:author="Italo Busi" w:date="2020-01-25T11:44:00Z">
        <w:r>
          <w:t>[RFC6624];</w:t>
        </w:r>
      </w:ins>
    </w:p>
    <w:p w14:paraId="71F7D68E" w14:textId="6B64E43C" w:rsidR="00E65BC1" w:rsidRDefault="00E65BC1">
      <w:pPr>
        <w:pStyle w:val="RFCListBullet"/>
        <w:rPr>
          <w:ins w:id="1112" w:author="Italo Busi" w:date="2020-01-25T11:44:00Z"/>
        </w:rPr>
        <w:pPrChange w:id="1113" w:author="Italo Busi" w:date="2020-01-25T12:05:00Z">
          <w:pPr>
            <w:ind w:left="0"/>
          </w:pPr>
        </w:pPrChange>
      </w:pPr>
      <w:ins w:id="1114" w:author="Italo Busi" w:date="2020-01-25T11:44:00Z">
        <w:r>
          <w:t>IP-Only LAN-Like Services (IPLSs) that are a functional subset of</w:t>
        </w:r>
      </w:ins>
      <w:ins w:id="1115" w:author="Italo Busi" w:date="2020-01-25T12:05:00Z">
        <w:r w:rsidR="00A37F5E">
          <w:t xml:space="preserve"> </w:t>
        </w:r>
      </w:ins>
      <w:ins w:id="1116" w:author="Italo Busi" w:date="2020-01-25T11:44:00Z">
        <w:r>
          <w:t>VPLS services [RFC7436];</w:t>
        </w:r>
      </w:ins>
    </w:p>
    <w:p w14:paraId="613B6BDE" w14:textId="4CF052EB" w:rsidR="00E65BC1" w:rsidRDefault="00E65BC1">
      <w:pPr>
        <w:pStyle w:val="RFCListBullet"/>
        <w:rPr>
          <w:ins w:id="1117" w:author="Italo Busi" w:date="2020-01-25T11:44:00Z"/>
        </w:rPr>
        <w:pPrChange w:id="1118" w:author="Italo Busi" w:date="2020-01-25T12:05:00Z">
          <w:pPr>
            <w:ind w:left="0"/>
          </w:pPr>
        </w:pPrChange>
      </w:pPr>
      <w:ins w:id="1119" w:author="Italo Busi" w:date="2020-01-25T11:44:00Z">
        <w:r>
          <w:t>BGP MPLS-based Ethernet VPN Services as described in [RFC7432]</w:t>
        </w:r>
      </w:ins>
      <w:ins w:id="1120" w:author="Italo Busi" w:date="2020-01-25T12:05:00Z">
        <w:r w:rsidR="00A37F5E">
          <w:t xml:space="preserve"> </w:t>
        </w:r>
      </w:ins>
      <w:ins w:id="1121" w:author="Italo Busi" w:date="2020-01-25T11:44:00Z">
        <w:r>
          <w:t>and [RFC7209];</w:t>
        </w:r>
      </w:ins>
    </w:p>
    <w:p w14:paraId="5DB5792F" w14:textId="3AA9E819" w:rsidR="00E65BC1" w:rsidRDefault="00E65BC1">
      <w:pPr>
        <w:pStyle w:val="RFCListBullet"/>
        <w:rPr>
          <w:ins w:id="1122" w:author="Italo Busi" w:date="2020-01-25T11:44:00Z"/>
        </w:rPr>
        <w:pPrChange w:id="1123" w:author="Italo Busi" w:date="2020-01-25T12:04:00Z">
          <w:pPr>
            <w:ind w:left="0"/>
          </w:pPr>
        </w:pPrChange>
      </w:pPr>
      <w:ins w:id="1124" w:author="Italo Busi" w:date="2020-01-25T11:44:00Z">
        <w:r>
          <w:t>Ethernet VPN VPWS specified in [RFC8214] and [RFC7432].</w:t>
        </w:r>
      </w:ins>
    </w:p>
    <w:p w14:paraId="66E15BE4" w14:textId="77777777" w:rsidR="00E65BC1" w:rsidRPr="00A37F5E" w:rsidRDefault="00E65BC1">
      <w:pPr>
        <w:pStyle w:val="Heading4"/>
        <w:rPr>
          <w:ins w:id="1125" w:author="Italo Busi" w:date="2020-01-25T11:44:00Z"/>
        </w:rPr>
        <w:pPrChange w:id="1126" w:author="Italo Busi" w:date="2020-01-25T12:05:00Z">
          <w:pPr>
            <w:pStyle w:val="Heading4"/>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PrChange>
      </w:pPr>
      <w:bookmarkStart w:id="1127" w:name="_Toc11939779"/>
      <w:bookmarkStart w:id="1128" w:name="_Toc30847418"/>
      <w:ins w:id="1129" w:author="Italo Busi" w:date="2020-01-25T11:44:00Z">
        <w:r w:rsidRPr="00A37F5E">
          <w:t>Inter-domain Links Update</w:t>
        </w:r>
        <w:bookmarkEnd w:id="1127"/>
        <w:bookmarkEnd w:id="1128"/>
      </w:ins>
    </w:p>
    <w:p w14:paraId="04FD55C0" w14:textId="77777777" w:rsidR="00E65BC1" w:rsidRDefault="00E65BC1" w:rsidP="00E65BC1">
      <w:pPr>
        <w:rPr>
          <w:ins w:id="1130" w:author="Italo Busi" w:date="2020-01-25T11:44:00Z"/>
        </w:rPr>
      </w:pPr>
      <w:ins w:id="1131" w:author="Italo Busi" w:date="2020-01-25T11:44:00Z">
        <w:r>
          <w:t xml:space="preserve">In order to facilitate inter-domain links for the VPN, we assume that the service/network orchestrator would know the inter-domain link status and its resource information (e.g., bandwidth available, protection/restoration policy, etc.) via some mechanisms (which are beyond the scope of this document). We also assume that the inter-domain links are pre-configured prior to service instantiation. </w:t>
        </w:r>
      </w:ins>
    </w:p>
    <w:p w14:paraId="39779131" w14:textId="77777777" w:rsidR="00E65BC1" w:rsidRPr="00A37F5E" w:rsidRDefault="00E65BC1">
      <w:pPr>
        <w:pStyle w:val="Heading4"/>
        <w:rPr>
          <w:ins w:id="1132" w:author="Italo Busi" w:date="2020-01-25T11:44:00Z"/>
        </w:rPr>
        <w:pPrChange w:id="1133" w:author="Italo Busi" w:date="2020-01-25T12:05:00Z">
          <w:pPr>
            <w:pStyle w:val="Heading4"/>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PrChange>
      </w:pPr>
      <w:bookmarkStart w:id="1134" w:name="_Toc11939780"/>
      <w:bookmarkStart w:id="1135" w:name="_Toc30847419"/>
      <w:ins w:id="1136" w:author="Italo Busi" w:date="2020-01-25T11:44:00Z">
        <w:r w:rsidRPr="00A37F5E">
          <w:t>End-to-end Tunnel Management</w:t>
        </w:r>
        <w:bookmarkEnd w:id="1134"/>
        <w:bookmarkEnd w:id="1135"/>
      </w:ins>
    </w:p>
    <w:p w14:paraId="0539050C" w14:textId="77777777" w:rsidR="00E65BC1" w:rsidRDefault="00E65BC1" w:rsidP="00E65BC1">
      <w:pPr>
        <w:rPr>
          <w:ins w:id="1137" w:author="Italo Busi" w:date="2020-01-25T11:44:00Z"/>
        </w:rPr>
      </w:pPr>
      <w:ins w:id="1138" w:author="Italo Busi" w:date="2020-01-25T11:44:00Z">
        <w:r>
          <w:t xml:space="preserve">It is foreseen that the Service/Network orchestrator should control and manage end-to-end tunnels for VPNs per VPN policy. </w:t>
        </w:r>
      </w:ins>
    </w:p>
    <w:p w14:paraId="02C9BE8A" w14:textId="7EA1AD76" w:rsidR="00E65BC1" w:rsidRDefault="00E65BC1" w:rsidP="00E65BC1">
      <w:pPr>
        <w:rPr>
          <w:ins w:id="1139" w:author="Italo Busi" w:date="2020-01-25T11:44:00Z"/>
        </w:rPr>
      </w:pPr>
      <w:ins w:id="1140" w:author="Italo Busi" w:date="2020-01-25T11:44:00Z">
        <w:r>
          <w:t>As discussed in [ACTN-PM], the Orchestrator is responsible to collect domain LSP-level performance monitoring data from domain controllers and to derive and report end-to-end tunnel performance monitori</w:t>
        </w:r>
        <w:r w:rsidR="00A37F5E">
          <w:t>ng information to the customer.</w:t>
        </w:r>
      </w:ins>
    </w:p>
    <w:p w14:paraId="63C724AD" w14:textId="77777777" w:rsidR="00E65BC1" w:rsidRPr="00A37F5E" w:rsidRDefault="00E65BC1">
      <w:pPr>
        <w:pStyle w:val="Heading3"/>
        <w:rPr>
          <w:ins w:id="1141" w:author="Italo Busi" w:date="2020-01-25T11:44:00Z"/>
        </w:rPr>
        <w:pPrChange w:id="1142" w:author="Italo Busi" w:date="2020-01-25T12:06:00Z">
          <w:pPr>
            <w:pStyle w:val="Heading3"/>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pPr>
        </w:pPrChange>
      </w:pPr>
      <w:bookmarkStart w:id="1143" w:name="_Toc11939781"/>
      <w:bookmarkStart w:id="1144" w:name="_Ref30846824"/>
      <w:bookmarkStart w:id="1145" w:name="_Toc30847420"/>
      <w:ins w:id="1146" w:author="Italo Busi" w:date="2020-01-25T11:44:00Z">
        <w:r w:rsidRPr="00A37F5E">
          <w:lastRenderedPageBreak/>
          <w:t>Scenario B: Isolated VN/Tunnel Establishment</w:t>
        </w:r>
        <w:bookmarkEnd w:id="1143"/>
        <w:bookmarkEnd w:id="1144"/>
        <w:bookmarkEnd w:id="1145"/>
        <w:r w:rsidRPr="00A37F5E">
          <w:t xml:space="preserve"> </w:t>
        </w:r>
      </w:ins>
    </w:p>
    <w:p w14:paraId="75FA3C4B" w14:textId="4C02C6BA" w:rsidR="00E65BC1" w:rsidRDefault="00E65BC1" w:rsidP="00E65BC1">
      <w:pPr>
        <w:rPr>
          <w:ins w:id="1147" w:author="Italo Busi" w:date="2020-01-25T11:44:00Z"/>
        </w:rPr>
      </w:pPr>
      <w:ins w:id="1148" w:author="Italo Busi" w:date="2020-01-25T11:44:00Z">
        <w:r>
          <w:t>When the L3VPN requires hard-isolated Tunnel establishment, optical layer tunnel binding with IP/MPLS layer is necessary. As such, the fol</w:t>
        </w:r>
        <w:r w:rsidR="00A37F5E">
          <w:t>lowing functions are necessary.</w:t>
        </w:r>
      </w:ins>
    </w:p>
    <w:p w14:paraId="2BE83EC1" w14:textId="77777777" w:rsidR="00E65BC1" w:rsidRDefault="00E65BC1">
      <w:pPr>
        <w:pStyle w:val="RFCListBullet"/>
        <w:rPr>
          <w:ins w:id="1149" w:author="Italo Busi" w:date="2020-01-25T11:44:00Z"/>
        </w:rPr>
        <w:pPrChange w:id="1150" w:author="Italo Busi" w:date="2020-01-25T12:06:00Z">
          <w:pPr>
            <w:pStyle w:val="ListParagraph"/>
            <w:numPr>
              <w:numId w:val="28"/>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152" w:hanging="360"/>
          </w:pPr>
        </w:pPrChange>
      </w:pPr>
      <w:ins w:id="1151" w:author="Italo Busi" w:date="2020-01-25T11:44:00Z">
        <w:r>
          <w:t xml:space="preserve">The IP/MPLS Domain Controller of Domain 1 needs to send the VRF instruction to the PE: </w:t>
        </w:r>
      </w:ins>
    </w:p>
    <w:p w14:paraId="5D338764" w14:textId="77777777" w:rsidR="00E65BC1" w:rsidRDefault="00E65BC1">
      <w:pPr>
        <w:pStyle w:val="RFCListBullet"/>
        <w:numPr>
          <w:ilvl w:val="1"/>
          <w:numId w:val="16"/>
        </w:numPr>
        <w:tabs>
          <w:tab w:val="clear" w:pos="1296"/>
        </w:tabs>
        <w:rPr>
          <w:ins w:id="1152" w:author="Italo Busi" w:date="2020-01-25T11:44:00Z"/>
        </w:rPr>
        <w:pPrChange w:id="1153" w:author="Italo Busi" w:date="2020-01-25T12:07:00Z">
          <w:pPr>
            <w:pStyle w:val="ListParagraph"/>
            <w:numPr>
              <w:ilvl w:val="1"/>
              <w:numId w:val="28"/>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1154" w:author="Italo Busi" w:date="2020-01-25T11:44:00Z">
        <w:r>
          <w:t xml:space="preserve">To the Ingress PE of AS Domain 1: Configuration for each L3VPN destination IP address (in this case the remote CE’s IP address for the VPN or any customer’s IP addresses reachable through a remote CE) of the associated VPN label assigned by the Egress PE and of the MPLS-TE Tunnel to be used to reach the Egress PE: so that the proper VRF table is populated to forward the VPN traffic to the inter-layer optical interface with the VPN label.  </w:t>
        </w:r>
      </w:ins>
    </w:p>
    <w:p w14:paraId="5495F28F" w14:textId="77777777" w:rsidR="00E65BC1" w:rsidRDefault="00E65BC1">
      <w:pPr>
        <w:pStyle w:val="RFCListBullet"/>
        <w:rPr>
          <w:ins w:id="1155" w:author="Italo Busi" w:date="2020-01-25T11:44:00Z"/>
        </w:rPr>
        <w:pPrChange w:id="1156" w:author="Italo Busi" w:date="2020-01-25T12:08:00Z">
          <w:pPr>
            <w:pStyle w:val="ListParagraph"/>
            <w:numPr>
              <w:numId w:val="29"/>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080" w:hanging="360"/>
          </w:pPr>
        </w:pPrChange>
      </w:pPr>
      <w:ins w:id="1157" w:author="Italo Busi" w:date="2020-01-25T11:44:00Z">
        <w:r>
          <w:t xml:space="preserve">The Egress PE, upon the discovery of a new IP address, needs to send the mapping information (i.e., VPN to IP address) to its’ IP/MPLS Domain Controller of Domain 2 which sends, in turn, to the service orchestrator. The service orchestrator would then propagate this mapping information to the IP/MPLS Domain Controller of Domain 1 which sends it, in turn, to the ingress PE so that it may override the VPN/VRF forwarding or VSI forwarding, respectively for L3VPN and L2VPN. As a result, when packets arriving at the ingress PE with that IP destination address, the ingress PE would then forward this packet to the inter-layer optical interface. </w:t>
        </w:r>
      </w:ins>
    </w:p>
    <w:p w14:paraId="37E16BD1" w14:textId="63A1B1E6" w:rsidR="00E65BC1" w:rsidRPr="00A37F5E" w:rsidRDefault="00E65BC1">
      <w:pPr>
        <w:rPr>
          <w:ins w:id="1158" w:author="Italo Busi" w:date="2020-01-25T11:44:00Z"/>
          <w:i/>
          <w:rPrChange w:id="1159" w:author="Italo Busi" w:date="2020-01-25T12:08:00Z">
            <w:rPr>
              <w:ins w:id="1160" w:author="Italo Busi" w:date="2020-01-25T11:44:00Z"/>
            </w:rPr>
          </w:rPrChange>
        </w:rPr>
        <w:pPrChange w:id="1161" w:author="Italo Busi" w:date="2020-01-25T12:08:00Z">
          <w:pPr>
            <w:pStyle w:val="ListParagraph"/>
            <w:ind w:left="1080"/>
          </w:pPr>
        </w:pPrChange>
      </w:pPr>
      <w:ins w:id="1162" w:author="Italo Busi" w:date="2020-01-25T11:44:00Z">
        <w:r w:rsidRPr="00A37F5E">
          <w:rPr>
            <w:b/>
            <w:i/>
            <w:highlight w:val="yellow"/>
            <w:rPrChange w:id="1163" w:author="Italo Busi" w:date="2020-01-25T12:08:00Z">
              <w:rPr>
                <w:highlight w:val="yellow"/>
              </w:rPr>
            </w:rPrChange>
          </w:rPr>
          <w:t>[Editor’s Note</w:t>
        </w:r>
      </w:ins>
      <w:ins w:id="1164" w:author="Italo Busi" w:date="2020-01-25T12:08:00Z">
        <w:r w:rsidR="00A37F5E" w:rsidRPr="00A37F5E">
          <w:rPr>
            <w:b/>
            <w:i/>
            <w:highlight w:val="yellow"/>
            <w:rPrChange w:id="1165" w:author="Italo Busi" w:date="2020-01-25T12:08:00Z">
              <w:rPr>
                <w:highlight w:val="yellow"/>
              </w:rPr>
            </w:rPrChange>
          </w:rPr>
          <w:t>]</w:t>
        </w:r>
      </w:ins>
      <w:ins w:id="1166" w:author="Italo Busi" w:date="2020-01-25T11:44:00Z">
        <w:r w:rsidRPr="00A37F5E">
          <w:rPr>
            <w:i/>
            <w:highlight w:val="yellow"/>
            <w:rPrChange w:id="1167" w:author="Italo Busi" w:date="2020-01-25T12:08:00Z">
              <w:rPr>
                <w:highlight w:val="yellow"/>
              </w:rPr>
            </w:rPrChange>
          </w:rPr>
          <w:t xml:space="preserve"> in case of hard isolated tunnel required for the VPN, we need to create a separate MPLS TE tunnel and encapsulate the MPLS packets of the MPLS Tunnel into the ODU so that the optical NE would route this MPLS Tunnel to a separate optical tunnel from other tunnels.] </w:t>
        </w:r>
      </w:ins>
    </w:p>
    <w:p w14:paraId="26523862" w14:textId="77777777" w:rsidR="00E65BC1" w:rsidRPr="00A37F5E" w:rsidRDefault="00E65BC1">
      <w:pPr>
        <w:pStyle w:val="Heading2"/>
        <w:rPr>
          <w:ins w:id="1168" w:author="Italo Busi" w:date="2020-01-25T11:44:00Z"/>
        </w:rPr>
        <w:pPrChange w:id="1169" w:author="Italo Busi" w:date="2020-01-25T12:08:00Z">
          <w:pPr>
            <w:pStyle w:val="Heading2"/>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pPr>
        </w:pPrChange>
      </w:pPr>
      <w:bookmarkStart w:id="1170" w:name="_Toc11939782"/>
      <w:bookmarkStart w:id="1171" w:name="_Toc30847421"/>
      <w:ins w:id="1172" w:author="Italo Busi" w:date="2020-01-25T11:44:00Z">
        <w:r w:rsidRPr="00A37F5E">
          <w:t>Optical Domain Controller and NE Functions</w:t>
        </w:r>
        <w:bookmarkEnd w:id="1170"/>
        <w:bookmarkEnd w:id="1171"/>
      </w:ins>
    </w:p>
    <w:p w14:paraId="1769B6A1" w14:textId="11E7B72E" w:rsidR="00E65BC1" w:rsidRDefault="00E65BC1" w:rsidP="00E65BC1">
      <w:pPr>
        <w:rPr>
          <w:ins w:id="1173" w:author="Italo Busi" w:date="2020-01-25T11:44:00Z"/>
        </w:rPr>
      </w:pPr>
      <w:ins w:id="1174" w:author="Italo Busi" w:date="2020-01-25T11:44:00Z">
        <w:r>
          <w:t xml:space="preserve">Optical network provides the underlay connectivity services to IP/MPLS networks. The multi-domain optical network coordination is performed by the L-MDSC function shown in </w:t>
        </w:r>
      </w:ins>
      <w:ins w:id="1175" w:author="Italo Busi" w:date="2020-01-25T12:19:00Z">
        <w:r w:rsidR="00F90ABC">
          <w:fldChar w:fldCharType="begin"/>
        </w:r>
        <w:r w:rsidR="00F90ABC">
          <w:instrText xml:space="preserve"> REF _Ref30845210 \r \h </w:instrText>
        </w:r>
      </w:ins>
      <w:r w:rsidR="00F90ABC">
        <w:fldChar w:fldCharType="separate"/>
      </w:r>
      <w:ins w:id="1176" w:author="Italo Busi" w:date="2020-01-25T12:19:00Z">
        <w:r w:rsidR="00F90ABC">
          <w:t>Figure 2</w:t>
        </w:r>
        <w:r w:rsidR="00F90ABC">
          <w:fldChar w:fldCharType="end"/>
        </w:r>
        <w:r w:rsidR="00F90ABC">
          <w:t xml:space="preserve"> </w:t>
        </w:r>
      </w:ins>
      <w:ins w:id="1177" w:author="Italo Busi" w:date="2020-01-25T11:44:00Z">
        <w:r>
          <w:t xml:space="preserve">so that the whole multi-domain optical network appears to the service/network orchestrator as one optical network. The coordination of Packet/Optical multi-layer and IP/MPLS multi-domain is done by the service/network orchestrator where it interfaces two IP/MPLS domain controllers and one optical L-MDSC. </w:t>
        </w:r>
      </w:ins>
    </w:p>
    <w:p w14:paraId="27B81197" w14:textId="566AA583" w:rsidR="00E65BC1" w:rsidRDefault="00A37F5E" w:rsidP="00E65BC1">
      <w:pPr>
        <w:rPr>
          <w:ins w:id="1178" w:author="Italo Busi" w:date="2020-01-25T11:44:00Z"/>
        </w:rPr>
      </w:pPr>
      <w:ins w:id="1179" w:author="Italo Busi" w:date="2020-01-25T12:09:00Z">
        <w:r>
          <w:lastRenderedPageBreak/>
          <w:fldChar w:fldCharType="begin"/>
        </w:r>
        <w:r>
          <w:instrText xml:space="preserve"> REF _Ref30846605 \r \h </w:instrText>
        </w:r>
      </w:ins>
      <w:r>
        <w:fldChar w:fldCharType="separate"/>
      </w:r>
      <w:ins w:id="1180" w:author="Italo Busi" w:date="2020-01-25T12:09:00Z">
        <w:r>
          <w:t>Figure 6</w:t>
        </w:r>
        <w:r>
          <w:fldChar w:fldCharType="end"/>
        </w:r>
        <w:r>
          <w:t xml:space="preserve"> </w:t>
        </w:r>
      </w:ins>
      <w:ins w:id="1181" w:author="Italo Busi" w:date="2020-01-25T11:44:00Z">
        <w:r w:rsidR="00E65BC1">
          <w:t xml:space="preserve">shows how the Optical Domain Controllers create a new optical tunnel and the related interaction with IP/MPLS domain controllers and the NEs to bind the optical tunnel with proper forwarding instruction so that the VPN requiring hard isolation can be fulfilled. </w:t>
        </w:r>
      </w:ins>
    </w:p>
    <w:p w14:paraId="1D409852" w14:textId="77777777" w:rsidR="00E65BC1" w:rsidRPr="002B6A0C" w:rsidRDefault="00E65BC1">
      <w:pPr>
        <w:pStyle w:val="RFCFigure"/>
        <w:rPr>
          <w:ins w:id="1182" w:author="Italo Busi" w:date="2020-01-25T11:44:00Z"/>
        </w:rPr>
        <w:pPrChange w:id="1183" w:author="Italo Busi" w:date="2020-01-25T12:10:00Z">
          <w:pPr/>
        </w:pPrChange>
      </w:pPr>
    </w:p>
    <w:p w14:paraId="52205496" w14:textId="77777777" w:rsidR="00E65BC1" w:rsidRPr="002B6A0C" w:rsidRDefault="00E65BC1">
      <w:pPr>
        <w:pStyle w:val="RFCFigure"/>
        <w:rPr>
          <w:ins w:id="1184" w:author="Italo Busi" w:date="2020-01-25T11:44:00Z"/>
          <w:rPrChange w:id="1185" w:author="Italo Busi" w:date="2020-01-25T12:10:00Z">
            <w:rPr>
              <w:ins w:id="1186" w:author="Italo Busi" w:date="2020-01-25T11:44:00Z"/>
              <w:sz w:val="20"/>
              <w:szCs w:val="20"/>
            </w:rPr>
          </w:rPrChange>
        </w:rPr>
        <w:pPrChange w:id="1187" w:author="Italo Busi" w:date="2020-01-25T12:10:00Z">
          <w:pPr/>
        </w:pPrChange>
      </w:pPr>
      <w:ins w:id="1188" w:author="Italo Busi" w:date="2020-01-25T11:44:00Z">
        <w:r w:rsidRPr="002B6A0C">
          <w:rPr>
            <w:rPrChange w:id="1189" w:author="Italo Busi" w:date="2020-01-25T12:10:00Z">
              <w:rPr>
                <w:sz w:val="20"/>
                <w:szCs w:val="20"/>
              </w:rPr>
            </w:rPrChange>
          </w:rPr>
          <w:t xml:space="preserve">        IP/MPLS Domain 1       Optical Domain    IP/MPLS Domain 2</w:t>
        </w:r>
      </w:ins>
    </w:p>
    <w:p w14:paraId="3D59CD51" w14:textId="77777777" w:rsidR="00E65BC1" w:rsidRPr="008B1AC2" w:rsidRDefault="00E65BC1">
      <w:pPr>
        <w:pStyle w:val="RFCFigure"/>
        <w:rPr>
          <w:ins w:id="1190" w:author="Italo Busi" w:date="2020-01-25T11:44:00Z"/>
          <w:lang w:val="it-IT"/>
          <w:rPrChange w:id="1191" w:author="Italo Busi" w:date="2020-01-25T12:23:00Z">
            <w:rPr>
              <w:ins w:id="1192" w:author="Italo Busi" w:date="2020-01-25T11:44:00Z"/>
              <w:sz w:val="20"/>
              <w:szCs w:val="20"/>
              <w:lang w:val="it-IT"/>
            </w:rPr>
          </w:rPrChange>
        </w:rPr>
        <w:pPrChange w:id="1193" w:author="Italo Busi" w:date="2020-01-25T12:10:00Z">
          <w:pPr/>
        </w:pPrChange>
      </w:pPr>
      <w:ins w:id="1194" w:author="Italo Busi" w:date="2020-01-25T11:44:00Z">
        <w:r w:rsidRPr="002B6A0C">
          <w:rPr>
            <w:rPrChange w:id="1195" w:author="Italo Busi" w:date="2020-01-25T12:10:00Z">
              <w:rPr>
                <w:sz w:val="20"/>
                <w:szCs w:val="20"/>
              </w:rPr>
            </w:rPrChange>
          </w:rPr>
          <w:t xml:space="preserve">            </w:t>
        </w:r>
        <w:r w:rsidRPr="008B1AC2">
          <w:rPr>
            <w:lang w:val="it-IT"/>
            <w:rPrChange w:id="1196" w:author="Italo Busi" w:date="2020-01-25T12:23:00Z">
              <w:rPr>
                <w:sz w:val="20"/>
                <w:szCs w:val="20"/>
                <w:lang w:val="it-IT"/>
              </w:rPr>
            </w:rPrChange>
          </w:rPr>
          <w:t>Controller            Controller         Controller</w:t>
        </w:r>
      </w:ins>
    </w:p>
    <w:p w14:paraId="39267990" w14:textId="77777777" w:rsidR="00E65BC1" w:rsidRPr="008B1AC2" w:rsidRDefault="00E65BC1">
      <w:pPr>
        <w:pStyle w:val="RFCFigure"/>
        <w:rPr>
          <w:ins w:id="1197" w:author="Italo Busi" w:date="2020-01-25T11:44:00Z"/>
          <w:lang w:val="it-IT"/>
          <w:rPrChange w:id="1198" w:author="Italo Busi" w:date="2020-01-25T12:23:00Z">
            <w:rPr>
              <w:ins w:id="1199" w:author="Italo Busi" w:date="2020-01-25T11:44:00Z"/>
              <w:sz w:val="20"/>
              <w:szCs w:val="20"/>
              <w:lang w:val="it-IT"/>
            </w:rPr>
          </w:rPrChange>
        </w:rPr>
        <w:pPrChange w:id="1200" w:author="Italo Busi" w:date="2020-01-25T12:10:00Z">
          <w:pPr/>
        </w:pPrChange>
      </w:pPr>
    </w:p>
    <w:p w14:paraId="14125AB0" w14:textId="77777777" w:rsidR="00E65BC1" w:rsidRPr="008B1AC2" w:rsidRDefault="00E65BC1">
      <w:pPr>
        <w:pStyle w:val="RFCFigure"/>
        <w:rPr>
          <w:ins w:id="1201" w:author="Italo Busi" w:date="2020-01-25T11:44:00Z"/>
          <w:lang w:val="it-IT"/>
          <w:rPrChange w:id="1202" w:author="Italo Busi" w:date="2020-01-25T12:23:00Z">
            <w:rPr>
              <w:ins w:id="1203" w:author="Italo Busi" w:date="2020-01-25T11:44:00Z"/>
              <w:sz w:val="20"/>
              <w:szCs w:val="20"/>
              <w:lang w:val="it-IT"/>
            </w:rPr>
          </w:rPrChange>
        </w:rPr>
        <w:pPrChange w:id="1204" w:author="Italo Busi" w:date="2020-01-25T12:10:00Z">
          <w:pPr/>
        </w:pPrChange>
      </w:pPr>
      <w:ins w:id="1205" w:author="Italo Busi" w:date="2020-01-25T11:44:00Z">
        <w:r w:rsidRPr="008B1AC2">
          <w:rPr>
            <w:lang w:val="it-IT"/>
            <w:rPrChange w:id="1206" w:author="Italo Busi" w:date="2020-01-25T12:23:00Z">
              <w:rPr>
                <w:sz w:val="20"/>
                <w:szCs w:val="20"/>
                <w:lang w:val="it-IT"/>
              </w:rPr>
            </w:rPrChange>
          </w:rPr>
          <w:t xml:space="preserve">     +------------------+    +---------+   +------------------+</w:t>
        </w:r>
      </w:ins>
    </w:p>
    <w:p w14:paraId="1F2DCF75" w14:textId="77777777" w:rsidR="00E65BC1" w:rsidRPr="008B1AC2" w:rsidRDefault="00E65BC1">
      <w:pPr>
        <w:pStyle w:val="RFCFigure"/>
        <w:rPr>
          <w:ins w:id="1207" w:author="Italo Busi" w:date="2020-01-25T11:44:00Z"/>
          <w:lang w:val="it-IT"/>
          <w:rPrChange w:id="1208" w:author="Italo Busi" w:date="2020-01-25T12:23:00Z">
            <w:rPr>
              <w:ins w:id="1209" w:author="Italo Busi" w:date="2020-01-25T11:44:00Z"/>
              <w:sz w:val="20"/>
              <w:szCs w:val="20"/>
              <w:lang w:val="it-IT"/>
            </w:rPr>
          </w:rPrChange>
        </w:rPr>
        <w:pPrChange w:id="1210" w:author="Italo Busi" w:date="2020-01-25T12:10:00Z">
          <w:pPr/>
        </w:pPrChange>
      </w:pPr>
      <w:ins w:id="1211" w:author="Italo Busi" w:date="2020-01-25T11:44:00Z">
        <w:r w:rsidRPr="008B1AC2">
          <w:rPr>
            <w:lang w:val="it-IT"/>
            <w:rPrChange w:id="1212" w:author="Italo Busi" w:date="2020-01-25T12:23:00Z">
              <w:rPr>
                <w:sz w:val="20"/>
                <w:szCs w:val="20"/>
                <w:lang w:val="it-IT"/>
              </w:rPr>
            </w:rPrChange>
          </w:rPr>
          <w:t xml:space="preserve">     | +-----+  +-----+ |    | +-----+ |   | +-----+  +-----+ |</w:t>
        </w:r>
      </w:ins>
    </w:p>
    <w:p w14:paraId="3B7C73DA" w14:textId="77777777" w:rsidR="00E65BC1" w:rsidRPr="008B1AC2" w:rsidRDefault="00E65BC1">
      <w:pPr>
        <w:pStyle w:val="RFCFigure"/>
        <w:rPr>
          <w:ins w:id="1213" w:author="Italo Busi" w:date="2020-01-25T11:44:00Z"/>
          <w:lang w:val="it-IT"/>
          <w:rPrChange w:id="1214" w:author="Italo Busi" w:date="2020-01-25T12:23:00Z">
            <w:rPr>
              <w:ins w:id="1215" w:author="Italo Busi" w:date="2020-01-25T11:44:00Z"/>
              <w:sz w:val="20"/>
              <w:szCs w:val="20"/>
            </w:rPr>
          </w:rPrChange>
        </w:rPr>
        <w:pPrChange w:id="1216" w:author="Italo Busi" w:date="2020-01-25T12:10:00Z">
          <w:pPr/>
        </w:pPrChange>
      </w:pPr>
      <w:ins w:id="1217" w:author="Italo Busi" w:date="2020-01-25T11:44:00Z">
        <w:r w:rsidRPr="008B1AC2">
          <w:rPr>
            <w:lang w:val="it-IT"/>
            <w:rPrChange w:id="1218" w:author="Italo Busi" w:date="2020-01-25T12:23:00Z">
              <w:rPr>
                <w:sz w:val="20"/>
                <w:szCs w:val="20"/>
                <w:lang w:val="it-IT"/>
              </w:rPr>
            </w:rPrChange>
          </w:rPr>
          <w:t xml:space="preserve">     | |PNC1 |  |Serv.| </w:t>
        </w:r>
        <w:r w:rsidRPr="008B1AC2">
          <w:rPr>
            <w:lang w:val="it-IT"/>
            <w:rPrChange w:id="1219" w:author="Italo Busi" w:date="2020-01-25T12:23:00Z">
              <w:rPr>
                <w:sz w:val="20"/>
                <w:szCs w:val="20"/>
              </w:rPr>
            </w:rPrChange>
          </w:rPr>
          <w:t>|    | |PNC  | |   | |PNC2 |  |Serv.| |</w:t>
        </w:r>
      </w:ins>
    </w:p>
    <w:p w14:paraId="30753C73" w14:textId="77777777" w:rsidR="00E65BC1" w:rsidRPr="008B1AC2" w:rsidRDefault="00E65BC1">
      <w:pPr>
        <w:pStyle w:val="RFCFigure"/>
        <w:rPr>
          <w:ins w:id="1220" w:author="Italo Busi" w:date="2020-01-25T11:44:00Z"/>
          <w:lang w:val="it-IT"/>
          <w:rPrChange w:id="1221" w:author="Italo Busi" w:date="2020-01-25T12:23:00Z">
            <w:rPr>
              <w:ins w:id="1222" w:author="Italo Busi" w:date="2020-01-25T11:44:00Z"/>
              <w:sz w:val="20"/>
              <w:szCs w:val="20"/>
            </w:rPr>
          </w:rPrChange>
        </w:rPr>
        <w:pPrChange w:id="1223" w:author="Italo Busi" w:date="2020-01-25T12:10:00Z">
          <w:pPr/>
        </w:pPrChange>
      </w:pPr>
      <w:ins w:id="1224" w:author="Italo Busi" w:date="2020-01-25T11:44:00Z">
        <w:r w:rsidRPr="008B1AC2">
          <w:rPr>
            <w:lang w:val="it-IT"/>
            <w:rPrChange w:id="1225" w:author="Italo Busi" w:date="2020-01-25T12:23:00Z">
              <w:rPr>
                <w:sz w:val="20"/>
                <w:szCs w:val="20"/>
              </w:rPr>
            </w:rPrChange>
          </w:rPr>
          <w:t xml:space="preserve">     | +-----+  +-----+ |    | +-----+ |   | +-----+  +-----+ |</w:t>
        </w:r>
      </w:ins>
    </w:p>
    <w:p w14:paraId="1C9CE1D8" w14:textId="77777777" w:rsidR="00E65BC1" w:rsidRPr="008B1AC2" w:rsidRDefault="00E65BC1">
      <w:pPr>
        <w:pStyle w:val="RFCFigure"/>
        <w:rPr>
          <w:ins w:id="1226" w:author="Italo Busi" w:date="2020-01-25T11:44:00Z"/>
          <w:lang w:val="it-IT"/>
          <w:rPrChange w:id="1227" w:author="Italo Busi" w:date="2020-01-25T12:23:00Z">
            <w:rPr>
              <w:ins w:id="1228" w:author="Italo Busi" w:date="2020-01-25T11:44:00Z"/>
              <w:sz w:val="20"/>
              <w:szCs w:val="20"/>
            </w:rPr>
          </w:rPrChange>
        </w:rPr>
        <w:pPrChange w:id="1229" w:author="Italo Busi" w:date="2020-01-25T12:10:00Z">
          <w:pPr/>
        </w:pPrChange>
      </w:pPr>
      <w:ins w:id="1230" w:author="Italo Busi" w:date="2020-01-25T11:44:00Z">
        <w:r w:rsidRPr="008B1AC2">
          <w:rPr>
            <w:lang w:val="it-IT"/>
            <w:rPrChange w:id="1231" w:author="Italo Busi" w:date="2020-01-25T12:23:00Z">
              <w:rPr>
                <w:sz w:val="20"/>
                <w:szCs w:val="20"/>
              </w:rPr>
            </w:rPrChange>
          </w:rPr>
          <w:t xml:space="preserve">     +--|-----------|---+    +----|----+   +--|----------|----+</w:t>
        </w:r>
      </w:ins>
    </w:p>
    <w:p w14:paraId="4990DBAF" w14:textId="77777777" w:rsidR="00E65BC1" w:rsidRPr="008B1AC2" w:rsidRDefault="00E65BC1">
      <w:pPr>
        <w:pStyle w:val="RFCFigure"/>
        <w:rPr>
          <w:ins w:id="1232" w:author="Italo Busi" w:date="2020-01-25T11:44:00Z"/>
          <w:lang w:val="it-IT"/>
          <w:rPrChange w:id="1233" w:author="Italo Busi" w:date="2020-01-25T12:23:00Z">
            <w:rPr>
              <w:ins w:id="1234" w:author="Italo Busi" w:date="2020-01-25T11:44:00Z"/>
              <w:sz w:val="20"/>
              <w:szCs w:val="20"/>
            </w:rPr>
          </w:rPrChange>
        </w:rPr>
        <w:pPrChange w:id="1235" w:author="Italo Busi" w:date="2020-01-25T12:10:00Z">
          <w:pPr/>
        </w:pPrChange>
      </w:pPr>
      <w:ins w:id="1236" w:author="Italo Busi" w:date="2020-01-25T11:44:00Z">
        <w:r w:rsidRPr="008B1AC2">
          <w:rPr>
            <w:lang w:val="it-IT"/>
            <w:rPrChange w:id="1237" w:author="Italo Busi" w:date="2020-01-25T12:23:00Z">
              <w:rPr>
                <w:sz w:val="20"/>
                <w:szCs w:val="20"/>
              </w:rPr>
            </w:rPrChange>
          </w:rPr>
          <w:t xml:space="preserve">        | 2.Tunnel  | 3.VPN/VRF   |           |2.Tunnel  | 3.VPN/VRF</w:t>
        </w:r>
      </w:ins>
    </w:p>
    <w:p w14:paraId="55489599" w14:textId="77777777" w:rsidR="00E65BC1" w:rsidRPr="002B6A0C" w:rsidRDefault="00E65BC1">
      <w:pPr>
        <w:pStyle w:val="RFCFigure"/>
        <w:rPr>
          <w:ins w:id="1238" w:author="Italo Busi" w:date="2020-01-25T11:44:00Z"/>
          <w:rPrChange w:id="1239" w:author="Italo Busi" w:date="2020-01-25T12:10:00Z">
            <w:rPr>
              <w:ins w:id="1240" w:author="Italo Busi" w:date="2020-01-25T11:44:00Z"/>
              <w:sz w:val="20"/>
              <w:szCs w:val="20"/>
            </w:rPr>
          </w:rPrChange>
        </w:rPr>
        <w:pPrChange w:id="1241" w:author="Italo Busi" w:date="2020-01-25T12:10:00Z">
          <w:pPr/>
        </w:pPrChange>
      </w:pPr>
      <w:ins w:id="1242" w:author="Italo Busi" w:date="2020-01-25T11:44:00Z">
        <w:r w:rsidRPr="008B1AC2">
          <w:rPr>
            <w:lang w:val="it-IT"/>
            <w:rPrChange w:id="1243" w:author="Italo Busi" w:date="2020-01-25T12:23:00Z">
              <w:rPr>
                <w:sz w:val="20"/>
                <w:szCs w:val="20"/>
              </w:rPr>
            </w:rPrChange>
          </w:rPr>
          <w:t xml:space="preserve">        </w:t>
        </w:r>
        <w:r w:rsidRPr="002B6A0C">
          <w:rPr>
            <w:rPrChange w:id="1244" w:author="Italo Busi" w:date="2020-01-25T12:10:00Z">
              <w:rPr>
                <w:sz w:val="20"/>
                <w:szCs w:val="20"/>
              </w:rPr>
            </w:rPrChange>
          </w:rPr>
          <w:t>| Binding   | Provisioning|           |Binding   | Provisioning</w:t>
        </w:r>
      </w:ins>
    </w:p>
    <w:p w14:paraId="5CA0044B" w14:textId="77777777" w:rsidR="00E65BC1" w:rsidRPr="002B6A0C" w:rsidRDefault="00E65BC1">
      <w:pPr>
        <w:pStyle w:val="RFCFigure"/>
        <w:rPr>
          <w:ins w:id="1245" w:author="Italo Busi" w:date="2020-01-25T11:44:00Z"/>
          <w:rPrChange w:id="1246" w:author="Italo Busi" w:date="2020-01-25T12:10:00Z">
            <w:rPr>
              <w:ins w:id="1247" w:author="Italo Busi" w:date="2020-01-25T11:44:00Z"/>
              <w:sz w:val="20"/>
              <w:szCs w:val="20"/>
            </w:rPr>
          </w:rPrChange>
        </w:rPr>
        <w:pPrChange w:id="1248" w:author="Italo Busi" w:date="2020-01-25T12:10:00Z">
          <w:pPr/>
        </w:pPrChange>
      </w:pPr>
      <w:ins w:id="1249" w:author="Italo Busi" w:date="2020-01-25T11:44:00Z">
        <w:r w:rsidRPr="002B6A0C">
          <w:rPr>
            <w:rPrChange w:id="1250" w:author="Italo Busi" w:date="2020-01-25T12:10:00Z">
              <w:rPr>
                <w:sz w:val="20"/>
                <w:szCs w:val="20"/>
              </w:rPr>
            </w:rPrChange>
          </w:rPr>
          <w:t xml:space="preserve">        V           </w:t>
        </w:r>
        <w:proofErr w:type="spellStart"/>
        <w:r w:rsidRPr="002B6A0C">
          <w:rPr>
            <w:rPrChange w:id="1251" w:author="Italo Busi" w:date="2020-01-25T12:10:00Z">
              <w:rPr>
                <w:sz w:val="20"/>
                <w:szCs w:val="20"/>
              </w:rPr>
            </w:rPrChange>
          </w:rPr>
          <w:t>V</w:t>
        </w:r>
        <w:proofErr w:type="spellEnd"/>
        <w:r w:rsidRPr="002B6A0C">
          <w:rPr>
            <w:rPrChange w:id="1252" w:author="Italo Busi" w:date="2020-01-25T12:10:00Z">
              <w:rPr>
                <w:sz w:val="20"/>
                <w:szCs w:val="20"/>
              </w:rPr>
            </w:rPrChange>
          </w:rPr>
          <w:t xml:space="preserve">             |           V          </w:t>
        </w:r>
        <w:proofErr w:type="spellStart"/>
        <w:r w:rsidRPr="002B6A0C">
          <w:rPr>
            <w:rPrChange w:id="1253" w:author="Italo Busi" w:date="2020-01-25T12:10:00Z">
              <w:rPr>
                <w:sz w:val="20"/>
                <w:szCs w:val="20"/>
              </w:rPr>
            </w:rPrChange>
          </w:rPr>
          <w:t>V</w:t>
        </w:r>
        <w:proofErr w:type="spellEnd"/>
      </w:ins>
    </w:p>
    <w:p w14:paraId="01D198CD" w14:textId="77777777" w:rsidR="00E65BC1" w:rsidRPr="008B1AC2" w:rsidRDefault="00E65BC1">
      <w:pPr>
        <w:pStyle w:val="RFCFigure"/>
        <w:rPr>
          <w:ins w:id="1254" w:author="Italo Busi" w:date="2020-01-25T11:44:00Z"/>
          <w:lang w:val="it-IT"/>
          <w:rPrChange w:id="1255" w:author="Italo Busi" w:date="2020-01-25T12:23:00Z">
            <w:rPr>
              <w:ins w:id="1256" w:author="Italo Busi" w:date="2020-01-25T11:44:00Z"/>
              <w:sz w:val="20"/>
              <w:szCs w:val="20"/>
              <w:lang w:val="it-IT"/>
            </w:rPr>
          </w:rPrChange>
        </w:rPr>
        <w:pPrChange w:id="1257" w:author="Italo Busi" w:date="2020-01-25T12:10:00Z">
          <w:pPr/>
        </w:pPrChange>
      </w:pPr>
      <w:ins w:id="1258" w:author="Italo Busi" w:date="2020-01-25T11:44:00Z">
        <w:r w:rsidRPr="002B6A0C">
          <w:rPr>
            <w:rPrChange w:id="1259" w:author="Italo Busi" w:date="2020-01-25T12:10:00Z">
              <w:rPr>
                <w:sz w:val="20"/>
                <w:szCs w:val="20"/>
              </w:rPr>
            </w:rPrChange>
          </w:rPr>
          <w:t xml:space="preserve">       </w:t>
        </w:r>
        <w:r w:rsidRPr="008B1AC2">
          <w:rPr>
            <w:lang w:val="it-IT"/>
            <w:rPrChange w:id="1260" w:author="Italo Busi" w:date="2020-01-25T12:23:00Z">
              <w:rPr>
                <w:sz w:val="20"/>
                <w:szCs w:val="20"/>
                <w:lang w:val="it-IT"/>
              </w:rPr>
            </w:rPrChange>
          </w:rPr>
          <w:t>+-------------------+      |    +-------------------+</w:t>
        </w:r>
      </w:ins>
    </w:p>
    <w:p w14:paraId="60DFA4FF" w14:textId="77777777" w:rsidR="00E65BC1" w:rsidRPr="008B1AC2" w:rsidRDefault="00E65BC1">
      <w:pPr>
        <w:pStyle w:val="RFCFigure"/>
        <w:rPr>
          <w:ins w:id="1261" w:author="Italo Busi" w:date="2020-01-25T11:44:00Z"/>
          <w:lang w:val="it-IT"/>
          <w:rPrChange w:id="1262" w:author="Italo Busi" w:date="2020-01-25T12:23:00Z">
            <w:rPr>
              <w:ins w:id="1263" w:author="Italo Busi" w:date="2020-01-25T11:44:00Z"/>
              <w:sz w:val="20"/>
              <w:szCs w:val="20"/>
              <w:lang w:val="it-IT"/>
            </w:rPr>
          </w:rPrChange>
        </w:rPr>
        <w:pPrChange w:id="1264" w:author="Italo Busi" w:date="2020-01-25T12:10:00Z">
          <w:pPr/>
        </w:pPrChange>
      </w:pPr>
      <w:ins w:id="1265" w:author="Italo Busi" w:date="2020-01-25T11:44:00Z">
        <w:r w:rsidRPr="008B1AC2">
          <w:rPr>
            <w:lang w:val="it-IT"/>
            <w:rPrChange w:id="1266" w:author="Italo Busi" w:date="2020-01-25T12:23:00Z">
              <w:rPr>
                <w:sz w:val="20"/>
                <w:szCs w:val="20"/>
                <w:lang w:val="it-IT"/>
              </w:rPr>
            </w:rPrChange>
          </w:rPr>
          <w:t xml:space="preserve">  CE  / PE              ASBR\     |   /ASBR              PE \   CE</w:t>
        </w:r>
      </w:ins>
    </w:p>
    <w:p w14:paraId="7EC9B123" w14:textId="77777777" w:rsidR="00E65BC1" w:rsidRPr="008B1AC2" w:rsidRDefault="00E65BC1">
      <w:pPr>
        <w:pStyle w:val="RFCFigure"/>
        <w:rPr>
          <w:ins w:id="1267" w:author="Italo Busi" w:date="2020-01-25T11:44:00Z"/>
          <w:lang w:val="it-IT"/>
          <w:rPrChange w:id="1268" w:author="Italo Busi" w:date="2020-01-25T12:23:00Z">
            <w:rPr>
              <w:ins w:id="1269" w:author="Italo Busi" w:date="2020-01-25T11:44:00Z"/>
              <w:sz w:val="20"/>
              <w:szCs w:val="20"/>
              <w:lang w:val="it-IT"/>
            </w:rPr>
          </w:rPrChange>
        </w:rPr>
        <w:pPrChange w:id="1270" w:author="Italo Busi" w:date="2020-01-25T12:10:00Z">
          <w:pPr/>
        </w:pPrChange>
      </w:pPr>
      <w:ins w:id="1271" w:author="Italo Busi" w:date="2020-01-25T11:44:00Z">
        <w:r w:rsidRPr="008B1AC2">
          <w:rPr>
            <w:lang w:val="it-IT"/>
            <w:rPrChange w:id="1272" w:author="Italo Busi" w:date="2020-01-25T12:23:00Z">
              <w:rPr>
                <w:sz w:val="20"/>
                <w:szCs w:val="20"/>
                <w:lang w:val="it-IT"/>
              </w:rPr>
            </w:rPrChange>
          </w:rPr>
          <w:t xml:space="preserve">  o--/---o                o--\----|--/--o                o---\--o</w:t>
        </w:r>
      </w:ins>
    </w:p>
    <w:p w14:paraId="1A9D8F24" w14:textId="77777777" w:rsidR="00E65BC1" w:rsidRPr="002B6A0C" w:rsidRDefault="00E65BC1">
      <w:pPr>
        <w:pStyle w:val="RFCFigure"/>
        <w:rPr>
          <w:ins w:id="1273" w:author="Italo Busi" w:date="2020-01-25T11:44:00Z"/>
          <w:rPrChange w:id="1274" w:author="Italo Busi" w:date="2020-01-25T12:10:00Z">
            <w:rPr>
              <w:ins w:id="1275" w:author="Italo Busi" w:date="2020-01-25T11:44:00Z"/>
              <w:sz w:val="20"/>
              <w:szCs w:val="20"/>
            </w:rPr>
          </w:rPrChange>
        </w:rPr>
        <w:pPrChange w:id="1276" w:author="Italo Busi" w:date="2020-01-25T12:10:00Z">
          <w:pPr/>
        </w:pPrChange>
      </w:pPr>
      <w:ins w:id="1277" w:author="Italo Busi" w:date="2020-01-25T11:44:00Z">
        <w:r w:rsidRPr="008B1AC2">
          <w:rPr>
            <w:lang w:val="it-IT"/>
            <w:rPrChange w:id="1278" w:author="Italo Busi" w:date="2020-01-25T12:23:00Z">
              <w:rPr>
                <w:sz w:val="20"/>
                <w:szCs w:val="20"/>
                <w:lang w:val="it-IT"/>
              </w:rPr>
            </w:rPrChange>
          </w:rPr>
          <w:t xml:space="preserve">     </w:t>
        </w:r>
        <w:r w:rsidRPr="002B6A0C">
          <w:rPr>
            <w:rPrChange w:id="1279" w:author="Italo Busi" w:date="2020-01-25T12:10:00Z">
              <w:rPr>
                <w:sz w:val="20"/>
                <w:szCs w:val="20"/>
              </w:rPr>
            </w:rPrChange>
          </w:rPr>
          <w:t>\   :                   /    |  \                   :   /</w:t>
        </w:r>
      </w:ins>
    </w:p>
    <w:p w14:paraId="298922A2" w14:textId="77777777" w:rsidR="00E65BC1" w:rsidRPr="002B6A0C" w:rsidRDefault="00E65BC1">
      <w:pPr>
        <w:pStyle w:val="RFCFigure"/>
        <w:rPr>
          <w:ins w:id="1280" w:author="Italo Busi" w:date="2020-01-25T11:44:00Z"/>
          <w:rPrChange w:id="1281" w:author="Italo Busi" w:date="2020-01-25T12:10:00Z">
            <w:rPr>
              <w:ins w:id="1282" w:author="Italo Busi" w:date="2020-01-25T11:44:00Z"/>
              <w:sz w:val="20"/>
              <w:szCs w:val="20"/>
            </w:rPr>
          </w:rPrChange>
        </w:rPr>
        <w:pPrChange w:id="1283" w:author="Italo Busi" w:date="2020-01-25T12:10:00Z">
          <w:pPr/>
        </w:pPrChange>
      </w:pPr>
      <w:ins w:id="1284" w:author="Italo Busi" w:date="2020-01-25T11:44:00Z">
        <w:r w:rsidRPr="002B6A0C">
          <w:rPr>
            <w:rPrChange w:id="1285" w:author="Italo Busi" w:date="2020-01-25T12:10:00Z">
              <w:rPr>
                <w:sz w:val="20"/>
                <w:szCs w:val="20"/>
              </w:rPr>
            </w:rPrChange>
          </w:rPr>
          <w:t xml:space="preserve">      </w:t>
        </w:r>
        <w:proofErr w:type="gramStart"/>
        <w:r w:rsidRPr="002B6A0C">
          <w:rPr>
            <w:rPrChange w:id="1286" w:author="Italo Busi" w:date="2020-01-25T12:10:00Z">
              <w:rPr>
                <w:sz w:val="20"/>
                <w:szCs w:val="20"/>
              </w:rPr>
            </w:rPrChange>
          </w:rPr>
          <w:t>\  :</w:t>
        </w:r>
        <w:proofErr w:type="gramEnd"/>
        <w:r w:rsidRPr="002B6A0C">
          <w:rPr>
            <w:rPrChange w:id="1287" w:author="Italo Busi" w:date="2020-01-25T12:10:00Z">
              <w:rPr>
                <w:sz w:val="20"/>
                <w:szCs w:val="20"/>
              </w:rPr>
            </w:rPrChange>
          </w:rPr>
          <w:t xml:space="preserve">    AS Domain 1   /     |   \   AS Domain 2    :  /</w:t>
        </w:r>
      </w:ins>
    </w:p>
    <w:p w14:paraId="0D02706E" w14:textId="77777777" w:rsidR="00E65BC1" w:rsidRPr="002B6A0C" w:rsidRDefault="00E65BC1">
      <w:pPr>
        <w:pStyle w:val="RFCFigure"/>
        <w:rPr>
          <w:ins w:id="1288" w:author="Italo Busi" w:date="2020-01-25T11:44:00Z"/>
          <w:rPrChange w:id="1289" w:author="Italo Busi" w:date="2020-01-25T12:10:00Z">
            <w:rPr>
              <w:ins w:id="1290" w:author="Italo Busi" w:date="2020-01-25T11:44:00Z"/>
              <w:sz w:val="20"/>
              <w:szCs w:val="20"/>
            </w:rPr>
          </w:rPrChange>
        </w:rPr>
        <w:pPrChange w:id="1291" w:author="Italo Busi" w:date="2020-01-25T12:10:00Z">
          <w:pPr/>
        </w:pPrChange>
      </w:pPr>
      <w:ins w:id="1292" w:author="Italo Busi" w:date="2020-01-25T11:44:00Z">
        <w:r w:rsidRPr="002B6A0C">
          <w:rPr>
            <w:rPrChange w:id="1293" w:author="Italo Busi" w:date="2020-01-25T12:10:00Z">
              <w:rPr>
                <w:sz w:val="20"/>
                <w:szCs w:val="20"/>
              </w:rPr>
            </w:rPrChange>
          </w:rPr>
          <w:t xml:space="preserve">       +-:-----------------+      |    +-----------------:-+</w:t>
        </w:r>
      </w:ins>
    </w:p>
    <w:p w14:paraId="319FDBB1" w14:textId="77777777" w:rsidR="00E65BC1" w:rsidRPr="002B6A0C" w:rsidRDefault="00E65BC1">
      <w:pPr>
        <w:pStyle w:val="RFCFigure"/>
        <w:rPr>
          <w:ins w:id="1294" w:author="Italo Busi" w:date="2020-01-25T11:44:00Z"/>
          <w:rPrChange w:id="1295" w:author="Italo Busi" w:date="2020-01-25T12:10:00Z">
            <w:rPr>
              <w:ins w:id="1296" w:author="Italo Busi" w:date="2020-01-25T11:44:00Z"/>
              <w:sz w:val="20"/>
              <w:szCs w:val="20"/>
            </w:rPr>
          </w:rPrChange>
        </w:rPr>
        <w:pPrChange w:id="1297" w:author="Italo Busi" w:date="2020-01-25T12:10:00Z">
          <w:pPr/>
        </w:pPrChange>
      </w:pPr>
      <w:ins w:id="1298" w:author="Italo Busi" w:date="2020-01-25T11:44:00Z">
        <w:r w:rsidRPr="002B6A0C">
          <w:rPr>
            <w:rPrChange w:id="1299" w:author="Italo Busi" w:date="2020-01-25T12:10:00Z">
              <w:rPr>
                <w:sz w:val="20"/>
                <w:szCs w:val="20"/>
              </w:rPr>
            </w:rPrChange>
          </w:rPr>
          <w:t xml:space="preserve">         :                        |                         :</w:t>
        </w:r>
      </w:ins>
    </w:p>
    <w:p w14:paraId="5CBBE3D3" w14:textId="77777777" w:rsidR="00E65BC1" w:rsidRPr="002B6A0C" w:rsidRDefault="00E65BC1">
      <w:pPr>
        <w:pStyle w:val="RFCFigure"/>
        <w:rPr>
          <w:ins w:id="1300" w:author="Italo Busi" w:date="2020-01-25T11:44:00Z"/>
          <w:rPrChange w:id="1301" w:author="Italo Busi" w:date="2020-01-25T12:10:00Z">
            <w:rPr>
              <w:ins w:id="1302" w:author="Italo Busi" w:date="2020-01-25T11:44:00Z"/>
              <w:sz w:val="20"/>
              <w:szCs w:val="20"/>
            </w:rPr>
          </w:rPrChange>
        </w:rPr>
        <w:pPrChange w:id="1303" w:author="Italo Busi" w:date="2020-01-25T12:10:00Z">
          <w:pPr/>
        </w:pPrChange>
      </w:pPr>
      <w:ins w:id="1304" w:author="Italo Busi" w:date="2020-01-25T11:44:00Z">
        <w:r w:rsidRPr="002B6A0C">
          <w:rPr>
            <w:rPrChange w:id="1305" w:author="Italo Busi" w:date="2020-01-25T12:10:00Z">
              <w:rPr>
                <w:sz w:val="20"/>
                <w:szCs w:val="20"/>
              </w:rPr>
            </w:rPrChange>
          </w:rPr>
          <w:t xml:space="preserve">         :                        | 1. Optical              :</w:t>
        </w:r>
      </w:ins>
    </w:p>
    <w:p w14:paraId="2F1FFD48" w14:textId="77777777" w:rsidR="00E65BC1" w:rsidRPr="002B6A0C" w:rsidRDefault="00E65BC1">
      <w:pPr>
        <w:pStyle w:val="RFCFigure"/>
        <w:rPr>
          <w:ins w:id="1306" w:author="Italo Busi" w:date="2020-01-25T11:44:00Z"/>
          <w:rPrChange w:id="1307" w:author="Italo Busi" w:date="2020-01-25T12:10:00Z">
            <w:rPr>
              <w:ins w:id="1308" w:author="Italo Busi" w:date="2020-01-25T11:44:00Z"/>
              <w:sz w:val="20"/>
              <w:szCs w:val="20"/>
            </w:rPr>
          </w:rPrChange>
        </w:rPr>
        <w:pPrChange w:id="1309" w:author="Italo Busi" w:date="2020-01-25T12:10:00Z">
          <w:pPr/>
        </w:pPrChange>
      </w:pPr>
      <w:ins w:id="1310" w:author="Italo Busi" w:date="2020-01-25T11:44:00Z">
        <w:r w:rsidRPr="002B6A0C">
          <w:rPr>
            <w:rPrChange w:id="1311" w:author="Italo Busi" w:date="2020-01-25T12:10:00Z">
              <w:rPr>
                <w:sz w:val="20"/>
                <w:szCs w:val="20"/>
              </w:rPr>
            </w:rPrChange>
          </w:rPr>
          <w:t xml:space="preserve">         :                        | Tunnel Creation         :</w:t>
        </w:r>
      </w:ins>
    </w:p>
    <w:p w14:paraId="79446EA5" w14:textId="77777777" w:rsidR="00E65BC1" w:rsidRPr="002B6A0C" w:rsidRDefault="00E65BC1">
      <w:pPr>
        <w:pStyle w:val="RFCFigure"/>
        <w:rPr>
          <w:ins w:id="1312" w:author="Italo Busi" w:date="2020-01-25T11:44:00Z"/>
          <w:rPrChange w:id="1313" w:author="Italo Busi" w:date="2020-01-25T12:10:00Z">
            <w:rPr>
              <w:ins w:id="1314" w:author="Italo Busi" w:date="2020-01-25T11:44:00Z"/>
              <w:sz w:val="20"/>
              <w:szCs w:val="20"/>
            </w:rPr>
          </w:rPrChange>
        </w:rPr>
        <w:pPrChange w:id="1315" w:author="Italo Busi" w:date="2020-01-25T12:10:00Z">
          <w:pPr/>
        </w:pPrChange>
      </w:pPr>
      <w:ins w:id="1316" w:author="Italo Busi" w:date="2020-01-25T11:44:00Z">
        <w:r w:rsidRPr="002B6A0C">
          <w:rPr>
            <w:rPrChange w:id="1317" w:author="Italo Busi" w:date="2020-01-25T12:10:00Z">
              <w:rPr>
                <w:sz w:val="20"/>
                <w:szCs w:val="20"/>
              </w:rPr>
            </w:rPrChange>
          </w:rPr>
          <w:t xml:space="preserve">         :                        </w:t>
        </w:r>
        <w:proofErr w:type="gramStart"/>
        <w:r w:rsidRPr="002B6A0C">
          <w:rPr>
            <w:rPrChange w:id="1318" w:author="Italo Busi" w:date="2020-01-25T12:10:00Z">
              <w:rPr>
                <w:sz w:val="20"/>
                <w:szCs w:val="20"/>
              </w:rPr>
            </w:rPrChange>
          </w:rPr>
          <w:t>v</w:t>
        </w:r>
        <w:proofErr w:type="gramEnd"/>
        <w:r w:rsidRPr="002B6A0C">
          <w:rPr>
            <w:rPrChange w:id="1319" w:author="Italo Busi" w:date="2020-01-25T12:10:00Z">
              <w:rPr>
                <w:sz w:val="20"/>
                <w:szCs w:val="20"/>
              </w:rPr>
            </w:rPrChange>
          </w:rPr>
          <w:t xml:space="preserve">                         :</w:t>
        </w:r>
      </w:ins>
    </w:p>
    <w:p w14:paraId="5155B8AF" w14:textId="77777777" w:rsidR="00E65BC1" w:rsidRPr="002B6A0C" w:rsidRDefault="00E65BC1">
      <w:pPr>
        <w:pStyle w:val="RFCFigure"/>
        <w:rPr>
          <w:ins w:id="1320" w:author="Italo Busi" w:date="2020-01-25T11:44:00Z"/>
          <w:rPrChange w:id="1321" w:author="Italo Busi" w:date="2020-01-25T12:10:00Z">
            <w:rPr>
              <w:ins w:id="1322" w:author="Italo Busi" w:date="2020-01-25T11:44:00Z"/>
              <w:sz w:val="20"/>
              <w:szCs w:val="20"/>
            </w:rPr>
          </w:rPrChange>
        </w:rPr>
        <w:pPrChange w:id="1323" w:author="Italo Busi" w:date="2020-01-25T12:10:00Z">
          <w:pPr/>
        </w:pPrChange>
      </w:pPr>
      <w:ins w:id="1324" w:author="Italo Busi" w:date="2020-01-25T11:44:00Z">
        <w:r w:rsidRPr="002B6A0C">
          <w:rPr>
            <w:rPrChange w:id="1325" w:author="Italo Busi" w:date="2020-01-25T12:10:00Z">
              <w:rPr>
                <w:sz w:val="20"/>
                <w:szCs w:val="20"/>
              </w:rPr>
            </w:rPrChange>
          </w:rPr>
          <w:t xml:space="preserve">       +-:--------------------------------------------------:-+</w:t>
        </w:r>
      </w:ins>
    </w:p>
    <w:p w14:paraId="609AFE72" w14:textId="77777777" w:rsidR="00E65BC1" w:rsidRPr="002B6A0C" w:rsidRDefault="00E65BC1">
      <w:pPr>
        <w:pStyle w:val="RFCFigure"/>
        <w:rPr>
          <w:ins w:id="1326" w:author="Italo Busi" w:date="2020-01-25T11:44:00Z"/>
          <w:rPrChange w:id="1327" w:author="Italo Busi" w:date="2020-01-25T12:10:00Z">
            <w:rPr>
              <w:ins w:id="1328" w:author="Italo Busi" w:date="2020-01-25T11:44:00Z"/>
              <w:sz w:val="20"/>
              <w:szCs w:val="20"/>
            </w:rPr>
          </w:rPrChange>
        </w:rPr>
        <w:pPrChange w:id="1329" w:author="Italo Busi" w:date="2020-01-25T12:10:00Z">
          <w:pPr/>
        </w:pPrChange>
      </w:pPr>
      <w:ins w:id="1330" w:author="Italo Busi" w:date="2020-01-25T11:44:00Z">
        <w:r w:rsidRPr="002B6A0C">
          <w:rPr>
            <w:rPrChange w:id="1331" w:author="Italo Busi" w:date="2020-01-25T12:10:00Z">
              <w:rPr>
                <w:sz w:val="20"/>
                <w:szCs w:val="20"/>
              </w:rPr>
            </w:rPrChange>
          </w:rPr>
          <w:t xml:space="preserve">      /  :                                                  :  \</w:t>
        </w:r>
      </w:ins>
    </w:p>
    <w:p w14:paraId="35203255" w14:textId="77777777" w:rsidR="00E65BC1" w:rsidRPr="002B6A0C" w:rsidRDefault="00E65BC1">
      <w:pPr>
        <w:pStyle w:val="RFCFigure"/>
        <w:rPr>
          <w:ins w:id="1332" w:author="Italo Busi" w:date="2020-01-25T11:44:00Z"/>
          <w:rPrChange w:id="1333" w:author="Italo Busi" w:date="2020-01-25T12:10:00Z">
            <w:rPr>
              <w:ins w:id="1334" w:author="Italo Busi" w:date="2020-01-25T11:44:00Z"/>
              <w:sz w:val="20"/>
              <w:szCs w:val="20"/>
            </w:rPr>
          </w:rPrChange>
        </w:rPr>
        <w:pPrChange w:id="1335" w:author="Italo Busi" w:date="2020-01-25T12:10:00Z">
          <w:pPr/>
        </w:pPrChange>
      </w:pPr>
      <w:ins w:id="1336" w:author="Italo Busi" w:date="2020-01-25T11:44:00Z">
        <w:r w:rsidRPr="002B6A0C">
          <w:rPr>
            <w:rPrChange w:id="1337" w:author="Italo Busi" w:date="2020-01-25T12:10:00Z">
              <w:rPr>
                <w:sz w:val="20"/>
                <w:szCs w:val="20"/>
              </w:rPr>
            </w:rPrChange>
          </w:rPr>
          <w:t xml:space="preserve">     /   </w:t>
        </w:r>
        <w:proofErr w:type="gramStart"/>
        <w:r w:rsidRPr="002B6A0C">
          <w:rPr>
            <w:rPrChange w:id="1338" w:author="Italo Busi" w:date="2020-01-25T12:10:00Z">
              <w:rPr>
                <w:sz w:val="20"/>
                <w:szCs w:val="20"/>
              </w:rPr>
            </w:rPrChange>
          </w:rPr>
          <w:t>o</w:t>
        </w:r>
        <w:proofErr w:type="gramEnd"/>
        <w:r w:rsidRPr="002B6A0C">
          <w:rPr>
            <w:rPrChange w:id="1339" w:author="Italo Busi" w:date="2020-01-25T12:10:00Z">
              <w:rPr>
                <w:sz w:val="20"/>
                <w:szCs w:val="20"/>
              </w:rPr>
            </w:rPrChange>
          </w:rPr>
          <w:t>..................................................o   \</w:t>
        </w:r>
      </w:ins>
    </w:p>
    <w:p w14:paraId="2F37B555" w14:textId="77777777" w:rsidR="00E65BC1" w:rsidRPr="002B6A0C" w:rsidRDefault="00E65BC1">
      <w:pPr>
        <w:pStyle w:val="RFCFigure"/>
        <w:rPr>
          <w:ins w:id="1340" w:author="Italo Busi" w:date="2020-01-25T11:44:00Z"/>
          <w:rPrChange w:id="1341" w:author="Italo Busi" w:date="2020-01-25T12:10:00Z">
            <w:rPr>
              <w:ins w:id="1342" w:author="Italo Busi" w:date="2020-01-25T11:44:00Z"/>
              <w:sz w:val="20"/>
              <w:szCs w:val="20"/>
            </w:rPr>
          </w:rPrChange>
        </w:rPr>
        <w:pPrChange w:id="1343" w:author="Italo Busi" w:date="2020-01-25T12:10:00Z">
          <w:pPr/>
        </w:pPrChange>
      </w:pPr>
      <w:ins w:id="1344" w:author="Italo Busi" w:date="2020-01-25T11:44:00Z">
        <w:r w:rsidRPr="002B6A0C">
          <w:rPr>
            <w:rPrChange w:id="1345" w:author="Italo Busi" w:date="2020-01-25T12:10:00Z">
              <w:rPr>
                <w:sz w:val="20"/>
                <w:szCs w:val="20"/>
              </w:rPr>
            </w:rPrChange>
          </w:rPr>
          <w:t xml:space="preserve">    |                      Optical Tunnel                        |</w:t>
        </w:r>
      </w:ins>
    </w:p>
    <w:p w14:paraId="0734382D" w14:textId="77777777" w:rsidR="00E65BC1" w:rsidRPr="002B6A0C" w:rsidRDefault="00E65BC1">
      <w:pPr>
        <w:pStyle w:val="RFCFigure"/>
        <w:rPr>
          <w:ins w:id="1346" w:author="Italo Busi" w:date="2020-01-25T11:44:00Z"/>
          <w:rPrChange w:id="1347" w:author="Italo Busi" w:date="2020-01-25T12:10:00Z">
            <w:rPr>
              <w:ins w:id="1348" w:author="Italo Busi" w:date="2020-01-25T11:44:00Z"/>
              <w:sz w:val="20"/>
              <w:szCs w:val="20"/>
            </w:rPr>
          </w:rPrChange>
        </w:rPr>
        <w:pPrChange w:id="1349" w:author="Italo Busi" w:date="2020-01-25T12:10:00Z">
          <w:pPr/>
        </w:pPrChange>
      </w:pPr>
      <w:ins w:id="1350" w:author="Italo Busi" w:date="2020-01-25T11:44:00Z">
        <w:r w:rsidRPr="002B6A0C">
          <w:rPr>
            <w:rPrChange w:id="1351" w:author="Italo Busi" w:date="2020-01-25T12:10:00Z">
              <w:rPr>
                <w:sz w:val="20"/>
                <w:szCs w:val="20"/>
              </w:rPr>
            </w:rPrChange>
          </w:rPr>
          <w:t xml:space="preserve">     \                                                          /</w:t>
        </w:r>
      </w:ins>
    </w:p>
    <w:p w14:paraId="795BD5F5" w14:textId="77777777" w:rsidR="00E65BC1" w:rsidRPr="002B6A0C" w:rsidRDefault="00E65BC1">
      <w:pPr>
        <w:pStyle w:val="RFCFigure"/>
        <w:rPr>
          <w:ins w:id="1352" w:author="Italo Busi" w:date="2020-01-25T11:44:00Z"/>
          <w:rPrChange w:id="1353" w:author="Italo Busi" w:date="2020-01-25T12:10:00Z">
            <w:rPr>
              <w:ins w:id="1354" w:author="Italo Busi" w:date="2020-01-25T11:44:00Z"/>
              <w:sz w:val="20"/>
              <w:szCs w:val="20"/>
            </w:rPr>
          </w:rPrChange>
        </w:rPr>
        <w:pPrChange w:id="1355" w:author="Italo Busi" w:date="2020-01-25T12:10:00Z">
          <w:pPr/>
        </w:pPrChange>
      </w:pPr>
      <w:ins w:id="1356" w:author="Italo Busi" w:date="2020-01-25T11:44:00Z">
        <w:r w:rsidRPr="002B6A0C">
          <w:rPr>
            <w:rPrChange w:id="1357" w:author="Italo Busi" w:date="2020-01-25T12:10:00Z">
              <w:rPr>
                <w:sz w:val="20"/>
                <w:szCs w:val="20"/>
              </w:rPr>
            </w:rPrChange>
          </w:rPr>
          <w:t xml:space="preserve">      \                    Optical Domain                      /</w:t>
        </w:r>
      </w:ins>
    </w:p>
    <w:p w14:paraId="532C205F" w14:textId="77777777" w:rsidR="00E65BC1" w:rsidRPr="002B6A0C" w:rsidRDefault="00E65BC1">
      <w:pPr>
        <w:pStyle w:val="RFCFigure"/>
        <w:rPr>
          <w:ins w:id="1358" w:author="Italo Busi" w:date="2020-01-25T11:44:00Z"/>
          <w:rPrChange w:id="1359" w:author="Italo Busi" w:date="2020-01-25T12:10:00Z">
            <w:rPr>
              <w:ins w:id="1360" w:author="Italo Busi" w:date="2020-01-25T11:44:00Z"/>
              <w:sz w:val="20"/>
              <w:szCs w:val="20"/>
            </w:rPr>
          </w:rPrChange>
        </w:rPr>
        <w:pPrChange w:id="1361" w:author="Italo Busi" w:date="2020-01-25T12:10:00Z">
          <w:pPr>
            <w:pStyle w:val="ListParagraph"/>
          </w:pPr>
        </w:pPrChange>
      </w:pPr>
      <w:ins w:id="1362" w:author="Italo Busi" w:date="2020-01-25T11:44:00Z">
        <w:r w:rsidRPr="002B6A0C">
          <w:rPr>
            <w:rPrChange w:id="1363" w:author="Italo Busi" w:date="2020-01-25T12:10:00Z">
              <w:rPr>
                <w:sz w:val="20"/>
                <w:szCs w:val="20"/>
              </w:rPr>
            </w:rPrChange>
          </w:rPr>
          <w:t xml:space="preserve">       +------------------------------------------------------+</w:t>
        </w:r>
      </w:ins>
    </w:p>
    <w:p w14:paraId="5EE2CCD4" w14:textId="77777777" w:rsidR="00E65BC1" w:rsidRPr="002B6A0C" w:rsidRDefault="00E65BC1">
      <w:pPr>
        <w:pStyle w:val="RFCFigure"/>
        <w:rPr>
          <w:ins w:id="1364" w:author="Italo Busi" w:date="2020-01-25T11:44:00Z"/>
        </w:rPr>
        <w:pPrChange w:id="1365" w:author="Italo Busi" w:date="2020-01-25T12:10:00Z">
          <w:pPr>
            <w:pStyle w:val="ListParagraph"/>
          </w:pPr>
        </w:pPrChange>
      </w:pPr>
    </w:p>
    <w:p w14:paraId="3DD8C592" w14:textId="7542F00B" w:rsidR="00E65BC1" w:rsidRDefault="00E65BC1">
      <w:pPr>
        <w:pStyle w:val="Caption"/>
        <w:rPr>
          <w:ins w:id="1366" w:author="Italo Busi" w:date="2020-01-25T11:44:00Z"/>
        </w:rPr>
        <w:pPrChange w:id="1367" w:author="Italo Busi" w:date="2020-01-25T12:09:00Z">
          <w:pPr>
            <w:jc w:val="center"/>
          </w:pPr>
        </w:pPrChange>
      </w:pPr>
      <w:bookmarkStart w:id="1368" w:name="_Ref30846605"/>
      <w:ins w:id="1369" w:author="Italo Busi" w:date="2020-01-25T11:44:00Z">
        <w:r>
          <w:t>Domain Controller &amp; NE Functions (Isolated Optical Tunnel)</w:t>
        </w:r>
        <w:bookmarkEnd w:id="1368"/>
      </w:ins>
    </w:p>
    <w:p w14:paraId="562B4642" w14:textId="52F63903" w:rsidR="00E65BC1" w:rsidRDefault="00E65BC1">
      <w:pPr>
        <w:rPr>
          <w:ins w:id="1370" w:author="Italo Busi" w:date="2020-01-25T11:44:00Z"/>
        </w:rPr>
        <w:pPrChange w:id="1371" w:author="Italo Busi" w:date="2020-01-25T12:10:00Z">
          <w:pPr>
            <w:pStyle w:val="ListParagraph"/>
            <w:numPr>
              <w:numId w:val="29"/>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1372" w:author="Italo Busi" w:date="2020-01-25T11:44:00Z">
        <w:r>
          <w:t xml:space="preserve">As discussed in </w:t>
        </w:r>
      </w:ins>
      <w:ins w:id="1373" w:author="Italo Busi" w:date="2020-01-25T12:11:00Z">
        <w:r w:rsidR="002B6A0C">
          <w:fldChar w:fldCharType="begin"/>
        </w:r>
        <w:r w:rsidR="002B6A0C">
          <w:instrText xml:space="preserve"> REF _Ref30846694 \r \h \t </w:instrText>
        </w:r>
      </w:ins>
      <w:r w:rsidR="002B6A0C">
        <w:fldChar w:fldCharType="separate"/>
      </w:r>
      <w:ins w:id="1374" w:author="Italo Busi" w:date="2020-01-25T12:11:00Z">
        <w:r w:rsidR="002B6A0C">
          <w:t>5.2</w:t>
        </w:r>
        <w:r w:rsidR="002B6A0C">
          <w:fldChar w:fldCharType="end"/>
        </w:r>
      </w:ins>
      <w:ins w:id="1375" w:author="Italo Busi" w:date="2020-01-25T11:44:00Z">
        <w:r>
          <w:t xml:space="preserve">, in case that VPN has requirement for hard-isolated tunnel establishment, the service/network orchestrator will coordinate across IP/MPLS domain controllers and Optical L-MDSC to ensure the creation of a new optical tunnel for the VPN in proper sequence. </w:t>
        </w:r>
      </w:ins>
      <w:ins w:id="1376" w:author="Italo Busi" w:date="2020-01-25T12:11:00Z">
        <w:r w:rsidR="002B6A0C">
          <w:fldChar w:fldCharType="begin"/>
        </w:r>
        <w:r w:rsidR="002B6A0C">
          <w:instrText xml:space="preserve"> REF _Ref30846605 \r \h </w:instrText>
        </w:r>
      </w:ins>
      <w:ins w:id="1377" w:author="Italo Busi" w:date="2020-01-25T12:11:00Z">
        <w:r w:rsidR="002B6A0C">
          <w:fldChar w:fldCharType="separate"/>
        </w:r>
        <w:r w:rsidR="002B6A0C">
          <w:t>Figure 6</w:t>
        </w:r>
        <w:r w:rsidR="002B6A0C">
          <w:fldChar w:fldCharType="end"/>
        </w:r>
        <w:r w:rsidR="002B6A0C">
          <w:t xml:space="preserve"> </w:t>
        </w:r>
      </w:ins>
      <w:ins w:id="1378" w:author="Italo Busi" w:date="2020-01-25T11:44:00Z">
        <w:r>
          <w:t>shows this scenario.</w:t>
        </w:r>
      </w:ins>
    </w:p>
    <w:p w14:paraId="26334D77" w14:textId="77777777" w:rsidR="00E65BC1" w:rsidRDefault="00E65BC1">
      <w:pPr>
        <w:pStyle w:val="RFCListBullet"/>
        <w:rPr>
          <w:ins w:id="1379" w:author="Italo Busi" w:date="2020-01-25T11:44:00Z"/>
        </w:rPr>
        <w:pPrChange w:id="1380" w:author="Italo Busi" w:date="2020-01-25T12:12:00Z">
          <w:pPr>
            <w:pStyle w:val="ListParagraph"/>
            <w:numPr>
              <w:ilvl w:val="1"/>
              <w:numId w:val="29"/>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2592" w:hanging="360"/>
          </w:pPr>
        </w:pPrChange>
      </w:pPr>
      <w:ins w:id="1381" w:author="Italo Busi" w:date="2020-01-25T11:44:00Z">
        <w:r>
          <w:lastRenderedPageBreak/>
          <w:t>The MDSC of the service/network orchestrator requests the L-MDSC to setup and Optical tunnel providing connectivity between the inter-layer interfaces at the ingress and egress PEs and requests the two IP/MPLS domain controllers to setup an inter-domain IP link between these interfaces</w:t>
        </w:r>
      </w:ins>
    </w:p>
    <w:p w14:paraId="4EA10DA6" w14:textId="77777777" w:rsidR="00E65BC1" w:rsidRDefault="00E65BC1">
      <w:pPr>
        <w:pStyle w:val="RFCListBullet"/>
        <w:rPr>
          <w:ins w:id="1382" w:author="Italo Busi" w:date="2020-01-25T11:44:00Z"/>
        </w:rPr>
        <w:pPrChange w:id="1383" w:author="Italo Busi" w:date="2020-01-25T12:12:00Z">
          <w:pPr>
            <w:pStyle w:val="ListParagraph"/>
            <w:numPr>
              <w:ilvl w:val="1"/>
              <w:numId w:val="29"/>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2592" w:hanging="360"/>
          </w:pPr>
        </w:pPrChange>
      </w:pPr>
      <w:ins w:id="1384" w:author="Italo Busi" w:date="2020-01-25T11:44:00Z">
        <w:r>
          <w:t xml:space="preserve">The MDSC of the service/network orchestrator then should provide the ingress IP/MPLS domain controller with the routing instruction for the VPN so that the ingress IP/MPLS domain controller would help its ingress PE to populate forwarding table. The packet with the VPN label should be forwarded to the optical interface the MDSC provided. </w:t>
        </w:r>
      </w:ins>
    </w:p>
    <w:p w14:paraId="7E3212AE" w14:textId="77777777" w:rsidR="00E65BC1" w:rsidRDefault="00E65BC1">
      <w:pPr>
        <w:pStyle w:val="RFCListBullet"/>
        <w:rPr>
          <w:ins w:id="1385" w:author="Italo Busi" w:date="2020-01-25T11:44:00Z"/>
        </w:rPr>
        <w:pPrChange w:id="1386" w:author="Italo Busi" w:date="2020-01-25T12:12:00Z">
          <w:pPr>
            <w:pStyle w:val="ListParagraph"/>
            <w:ind w:left="1872"/>
          </w:pPr>
        </w:pPrChange>
      </w:pPr>
      <w:ins w:id="1387" w:author="Italo Busi" w:date="2020-01-25T11:44:00Z">
        <w:r>
          <w:t>The Ingress Optical Domain PE needs to recognize MPLS-TE label on its ingress interface from IP/MPLS domain PE and encapsulate the MPLS packets of this MPLS-TE Tunnel into the ODU.</w:t>
        </w:r>
      </w:ins>
    </w:p>
    <w:p w14:paraId="62038702" w14:textId="5DE25488" w:rsidR="00E65BC1" w:rsidRPr="002B6A0C" w:rsidRDefault="00E65BC1">
      <w:pPr>
        <w:rPr>
          <w:ins w:id="1388" w:author="Italo Busi" w:date="2020-01-25T11:44:00Z"/>
          <w:i/>
          <w:rPrChange w:id="1389" w:author="Italo Busi" w:date="2020-01-25T12:12:00Z">
            <w:rPr>
              <w:ins w:id="1390" w:author="Italo Busi" w:date="2020-01-25T11:44:00Z"/>
            </w:rPr>
          </w:rPrChange>
        </w:rPr>
        <w:pPrChange w:id="1391" w:author="Italo Busi" w:date="2020-01-25T12:12:00Z">
          <w:pPr>
            <w:pStyle w:val="ListParagraph"/>
            <w:ind w:left="1872"/>
          </w:pPr>
        </w:pPrChange>
      </w:pPr>
      <w:ins w:id="1392" w:author="Italo Busi" w:date="2020-01-25T11:44:00Z">
        <w:r w:rsidRPr="002B6A0C">
          <w:rPr>
            <w:b/>
            <w:i/>
            <w:highlight w:val="yellow"/>
            <w:rPrChange w:id="1393" w:author="Italo Busi" w:date="2020-01-25T12:12:00Z">
              <w:rPr/>
            </w:rPrChange>
          </w:rPr>
          <w:t>[Editor’s Note</w:t>
        </w:r>
      </w:ins>
      <w:ins w:id="1394" w:author="Italo Busi" w:date="2020-01-25T12:12:00Z">
        <w:r w:rsidR="002B6A0C" w:rsidRPr="002B6A0C">
          <w:rPr>
            <w:b/>
            <w:i/>
            <w:highlight w:val="yellow"/>
            <w:rPrChange w:id="1395" w:author="Italo Busi" w:date="2020-01-25T12:12:00Z">
              <w:rPr/>
            </w:rPrChange>
          </w:rPr>
          <w:t>]</w:t>
        </w:r>
      </w:ins>
      <w:ins w:id="1396" w:author="Italo Busi" w:date="2020-01-25T11:44:00Z">
        <w:r w:rsidRPr="002B6A0C">
          <w:rPr>
            <w:i/>
            <w:highlight w:val="yellow"/>
            <w:rPrChange w:id="1397" w:author="Italo Busi" w:date="2020-01-25T12:12:00Z">
              <w:rPr/>
            </w:rPrChange>
          </w:rPr>
          <w:t xml:space="preserve"> We assumed that the Optical PE is LSR.]</w:t>
        </w:r>
      </w:ins>
    </w:p>
    <w:p w14:paraId="2DBAB9CB" w14:textId="77777777" w:rsidR="00E65BC1" w:rsidRDefault="00E65BC1">
      <w:pPr>
        <w:pStyle w:val="RFCListBullet"/>
        <w:rPr>
          <w:ins w:id="1398" w:author="Italo Busi" w:date="2020-01-25T11:44:00Z"/>
        </w:rPr>
        <w:pPrChange w:id="1399" w:author="Italo Busi" w:date="2020-01-25T12:12:00Z">
          <w:pPr>
            <w:pStyle w:val="ListParagraph"/>
            <w:numPr>
              <w:numId w:val="29"/>
            </w:num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ind w:left="1872" w:hanging="360"/>
          </w:pPr>
        </w:pPrChange>
      </w:pPr>
      <w:ins w:id="1400" w:author="Italo Busi" w:date="2020-01-25T11:44:00Z">
        <w:r>
          <w:t xml:space="preserve">The Egress Optical Domain PE needs to POP the ODU label before sending the packet (with MPLS-TE label kept intact at the top level) to the Egress PE in the IP/MPLS Domain to which the packet is destined. </w:t>
        </w:r>
      </w:ins>
    </w:p>
    <w:p w14:paraId="2E01ECE9" w14:textId="18010434" w:rsidR="00E65BC1" w:rsidRPr="002B6A0C" w:rsidRDefault="002B6A0C" w:rsidP="00E65BC1">
      <w:pPr>
        <w:rPr>
          <w:ins w:id="1401" w:author="Italo Busi" w:date="2020-01-25T11:44:00Z"/>
          <w:i/>
          <w:highlight w:val="yellow"/>
          <w:rPrChange w:id="1402" w:author="Italo Busi" w:date="2020-01-25T12:12:00Z">
            <w:rPr>
              <w:ins w:id="1403" w:author="Italo Busi" w:date="2020-01-25T11:44:00Z"/>
            </w:rPr>
          </w:rPrChange>
        </w:rPr>
      </w:pPr>
      <w:ins w:id="1404" w:author="Italo Busi" w:date="2020-01-25T11:44:00Z">
        <w:r w:rsidRPr="002B6A0C">
          <w:rPr>
            <w:b/>
            <w:i/>
            <w:highlight w:val="yellow"/>
            <w:rPrChange w:id="1405" w:author="Italo Busi" w:date="2020-01-25T12:12:00Z">
              <w:rPr>
                <w:i/>
                <w:highlight w:val="yellow"/>
              </w:rPr>
            </w:rPrChange>
          </w:rPr>
          <w:t xml:space="preserve">[Editor’s Note] </w:t>
        </w:r>
        <w:r w:rsidR="00E65BC1" w:rsidRPr="002B6A0C">
          <w:rPr>
            <w:i/>
            <w:highlight w:val="yellow"/>
            <w:rPrChange w:id="1406" w:author="Italo Busi" w:date="2020-01-25T12:12:00Z">
              <w:rPr/>
            </w:rPrChange>
          </w:rPr>
          <w:t xml:space="preserve">If there are two VPNs having the same destination CE requiring non-shared optical tunnels from each other, we need to explain this case with a need for additional Label to differentiate the VPNs] </w:t>
        </w:r>
      </w:ins>
    </w:p>
    <w:p w14:paraId="2CE9196A" w14:textId="77777777" w:rsidR="00E65BC1" w:rsidRPr="002B6A0C" w:rsidRDefault="00E65BC1">
      <w:pPr>
        <w:pStyle w:val="Heading2"/>
        <w:rPr>
          <w:ins w:id="1407" w:author="Italo Busi" w:date="2020-01-25T11:44:00Z"/>
        </w:rPr>
        <w:pPrChange w:id="1408" w:author="Italo Busi" w:date="2020-01-25T12:12:00Z">
          <w:pPr>
            <w:pStyle w:val="Heading2"/>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s>
            <w:spacing w:after="0" w:line="240" w:lineRule="auto"/>
          </w:pPr>
        </w:pPrChange>
      </w:pPr>
      <w:bookmarkStart w:id="1409" w:name="_Toc11939783"/>
      <w:bookmarkStart w:id="1410" w:name="_Toc30847422"/>
      <w:ins w:id="1411" w:author="Italo Busi" w:date="2020-01-25T11:44:00Z">
        <w:r w:rsidRPr="002B6A0C">
          <w:t>Orchestrator-Controllers-NEs Communication Protocol Flows</w:t>
        </w:r>
        <w:bookmarkEnd w:id="1409"/>
        <w:bookmarkEnd w:id="1410"/>
      </w:ins>
    </w:p>
    <w:p w14:paraId="3A7BCE8A" w14:textId="1696DC49" w:rsidR="00E65BC1" w:rsidRDefault="00E65BC1" w:rsidP="002B6A0C">
      <w:pPr>
        <w:rPr>
          <w:ins w:id="1412" w:author="Italo Busi" w:date="2020-01-25T11:44:00Z"/>
        </w:rPr>
      </w:pPr>
      <w:ins w:id="1413" w:author="Italo Busi" w:date="2020-01-25T11:44:00Z">
        <w:r>
          <w:t xml:space="preserve">This section provides generic communication protocol flows across orchestrator, controllers and NEs in order to facilitate the POI scenarios discussed in Section </w:t>
        </w:r>
      </w:ins>
      <w:ins w:id="1414" w:author="Italo Busi" w:date="2020-01-25T12:13:00Z">
        <w:r w:rsidR="002B6A0C">
          <w:fldChar w:fldCharType="begin"/>
        </w:r>
        <w:r w:rsidR="002B6A0C">
          <w:instrText xml:space="preserve"> REF _Ref30846824 \r \h \t </w:instrText>
        </w:r>
      </w:ins>
      <w:r w:rsidR="002B6A0C">
        <w:fldChar w:fldCharType="separate"/>
      </w:r>
      <w:ins w:id="1415" w:author="Italo Busi" w:date="2020-01-25T12:13:00Z">
        <w:r w:rsidR="002B6A0C">
          <w:t>5.3.2</w:t>
        </w:r>
        <w:r w:rsidR="002B6A0C">
          <w:fldChar w:fldCharType="end"/>
        </w:r>
        <w:r w:rsidR="002B6A0C">
          <w:t xml:space="preserve"> </w:t>
        </w:r>
      </w:ins>
      <w:ins w:id="1416" w:author="Italo Busi" w:date="2020-01-25T11:44:00Z">
        <w:r>
          <w:t xml:space="preserve">for dynamic optical Tunnel establishment. </w:t>
        </w:r>
      </w:ins>
      <w:ins w:id="1417" w:author="Italo Busi" w:date="2020-01-25T12:20:00Z">
        <w:r w:rsidR="00F90ABC">
          <w:fldChar w:fldCharType="begin"/>
        </w:r>
        <w:r w:rsidR="00F90ABC">
          <w:instrText xml:space="preserve"> REF _Ref30847027 \r \h </w:instrText>
        </w:r>
      </w:ins>
      <w:r w:rsidR="00F90ABC">
        <w:fldChar w:fldCharType="separate"/>
      </w:r>
      <w:ins w:id="1418" w:author="Italo Busi" w:date="2020-01-25T12:20:00Z">
        <w:r w:rsidR="00F90ABC">
          <w:t>Figure 7</w:t>
        </w:r>
        <w:r w:rsidR="00F90ABC">
          <w:fldChar w:fldCharType="end"/>
        </w:r>
        <w:r w:rsidR="00F90ABC">
          <w:t xml:space="preserve"> </w:t>
        </w:r>
      </w:ins>
      <w:ins w:id="1419" w:author="Italo Busi" w:date="2020-01-25T11:44:00Z">
        <w:r>
          <w:t xml:space="preserve">shows the communication flows. </w:t>
        </w:r>
      </w:ins>
    </w:p>
    <w:p w14:paraId="6DC417CE" w14:textId="77777777" w:rsidR="00E65BC1" w:rsidRPr="002B6A0C" w:rsidRDefault="00E65BC1">
      <w:pPr>
        <w:pStyle w:val="RFCFigure"/>
        <w:rPr>
          <w:ins w:id="1420" w:author="Italo Busi" w:date="2020-01-25T11:44:00Z"/>
        </w:rPr>
        <w:pPrChange w:id="1421" w:author="Italo Busi" w:date="2020-01-25T12:13:00Z">
          <w:pPr/>
        </w:pPrChange>
      </w:pPr>
    </w:p>
    <w:p w14:paraId="16D231CD" w14:textId="77777777" w:rsidR="00E65BC1" w:rsidRPr="008B1AC2" w:rsidRDefault="00E65BC1">
      <w:pPr>
        <w:pStyle w:val="RFCFigure"/>
        <w:rPr>
          <w:ins w:id="1422" w:author="Italo Busi" w:date="2020-01-25T11:44:00Z"/>
        </w:rPr>
        <w:pPrChange w:id="1423" w:author="Italo Busi" w:date="2020-01-25T12:13:00Z">
          <w:pPr/>
        </w:pPrChange>
      </w:pPr>
      <w:ins w:id="1424" w:author="Italo Busi" w:date="2020-01-25T11:44:00Z">
        <w:r w:rsidRPr="008B1AC2">
          <w:t xml:space="preserve">  +---------+   +-------+    +------+   +------+   +------+  +------+</w:t>
        </w:r>
      </w:ins>
    </w:p>
    <w:p w14:paraId="18CD319C" w14:textId="77777777" w:rsidR="00E65BC1" w:rsidRPr="008B1AC2" w:rsidRDefault="00E65BC1">
      <w:pPr>
        <w:pStyle w:val="RFCFigure"/>
        <w:rPr>
          <w:ins w:id="1425" w:author="Italo Busi" w:date="2020-01-25T11:44:00Z"/>
        </w:rPr>
        <w:pPrChange w:id="1426" w:author="Italo Busi" w:date="2020-01-25T12:13:00Z">
          <w:pPr/>
        </w:pPrChange>
      </w:pPr>
      <w:ins w:id="1427" w:author="Italo Busi" w:date="2020-01-25T11:44:00Z">
        <w:r w:rsidRPr="008B1AC2">
          <w:t xml:space="preserve">  |</w:t>
        </w:r>
        <w:proofErr w:type="spellStart"/>
        <w:r w:rsidRPr="008B1AC2">
          <w:t>Orchestr</w:t>
        </w:r>
        <w:proofErr w:type="spellEnd"/>
        <w:r w:rsidRPr="008B1AC2">
          <w:t>.|   |Optical|    |Packet|   |Packet|   |Ing.PE</w:t>
        </w:r>
        <w:proofErr w:type="gramStart"/>
        <w:r w:rsidRPr="008B1AC2">
          <w:t>|  |</w:t>
        </w:r>
        <w:proofErr w:type="gramEnd"/>
        <w:r w:rsidRPr="008B1AC2">
          <w:t>Egr.PE|</w:t>
        </w:r>
      </w:ins>
    </w:p>
    <w:p w14:paraId="12F4E0A0" w14:textId="77777777" w:rsidR="00E65BC1" w:rsidRPr="002B6A0C" w:rsidRDefault="00E65BC1">
      <w:pPr>
        <w:pStyle w:val="RFCFigure"/>
        <w:rPr>
          <w:ins w:id="1428" w:author="Italo Busi" w:date="2020-01-25T11:44:00Z"/>
        </w:rPr>
        <w:pPrChange w:id="1429" w:author="Italo Busi" w:date="2020-01-25T12:13:00Z">
          <w:pPr/>
        </w:pPrChange>
      </w:pPr>
      <w:ins w:id="1430" w:author="Italo Busi" w:date="2020-01-25T11:44:00Z">
        <w:r w:rsidRPr="002B6A0C">
          <w:t xml:space="preserve">  |         |   </w:t>
        </w:r>
        <w:proofErr w:type="gramStart"/>
        <w:r w:rsidRPr="002B6A0C">
          <w:t>|  Ctr</w:t>
        </w:r>
        <w:proofErr w:type="gramEnd"/>
        <w:r w:rsidRPr="002B6A0C">
          <w:t>. |    |Ctr-D1|   |Ctr-D2|   |  D1  |  |  D2  |</w:t>
        </w:r>
      </w:ins>
    </w:p>
    <w:p w14:paraId="575A2161" w14:textId="77777777" w:rsidR="00E65BC1" w:rsidRPr="002B6A0C" w:rsidRDefault="00E65BC1">
      <w:pPr>
        <w:pStyle w:val="RFCFigure"/>
        <w:rPr>
          <w:ins w:id="1431" w:author="Italo Busi" w:date="2020-01-25T11:44:00Z"/>
        </w:rPr>
        <w:pPrChange w:id="1432" w:author="Italo Busi" w:date="2020-01-25T12:13:00Z">
          <w:pPr/>
        </w:pPrChange>
      </w:pPr>
      <w:ins w:id="1433" w:author="Italo Busi" w:date="2020-01-25T11:44:00Z">
        <w:r w:rsidRPr="002B6A0C">
          <w:t xml:space="preserve">  +---------+   +-------+    +------+   +------+   +------+  +------+</w:t>
        </w:r>
      </w:ins>
    </w:p>
    <w:p w14:paraId="37BF7C7A" w14:textId="77777777" w:rsidR="00E65BC1" w:rsidRPr="002B6A0C" w:rsidRDefault="00E65BC1">
      <w:pPr>
        <w:pStyle w:val="RFCFigure"/>
        <w:rPr>
          <w:ins w:id="1434" w:author="Italo Busi" w:date="2020-01-25T11:44:00Z"/>
        </w:rPr>
        <w:pPrChange w:id="1435" w:author="Italo Busi" w:date="2020-01-25T12:13:00Z">
          <w:pPr/>
        </w:pPrChange>
      </w:pPr>
      <w:ins w:id="1436" w:author="Italo Busi" w:date="2020-01-25T11:44:00Z">
        <w:r w:rsidRPr="002B6A0C">
          <w:t xml:space="preserve">    |                 |         |           |           |          |</w:t>
        </w:r>
      </w:ins>
    </w:p>
    <w:p w14:paraId="48171FEC" w14:textId="77777777" w:rsidR="00E65BC1" w:rsidRPr="002B6A0C" w:rsidRDefault="00E65BC1">
      <w:pPr>
        <w:pStyle w:val="RFCFigure"/>
        <w:rPr>
          <w:ins w:id="1437" w:author="Italo Busi" w:date="2020-01-25T11:44:00Z"/>
        </w:rPr>
        <w:pPrChange w:id="1438" w:author="Italo Busi" w:date="2020-01-25T12:13:00Z">
          <w:pPr/>
        </w:pPrChange>
      </w:pPr>
      <w:ins w:id="1439" w:author="Italo Busi" w:date="2020-01-25T11:44:00Z">
        <w:r w:rsidRPr="002B6A0C">
          <w:t xml:space="preserve">    |                 |         |           |           |&lt;--BGP---&gt;|</w:t>
        </w:r>
      </w:ins>
    </w:p>
    <w:p w14:paraId="3A308524" w14:textId="77777777" w:rsidR="00E65BC1" w:rsidRPr="002B6A0C" w:rsidRDefault="00E65BC1">
      <w:pPr>
        <w:pStyle w:val="RFCFigure"/>
        <w:rPr>
          <w:ins w:id="1440" w:author="Italo Busi" w:date="2020-01-25T11:44:00Z"/>
        </w:rPr>
        <w:pPrChange w:id="1441" w:author="Italo Busi" w:date="2020-01-25T12:13:00Z">
          <w:pPr/>
        </w:pPrChange>
      </w:pPr>
      <w:ins w:id="1442" w:author="Italo Busi" w:date="2020-01-25T11:44:00Z">
        <w:r w:rsidRPr="002B6A0C">
          <w:t xml:space="preserve">    |                 |         |           |VPN Update |          |</w:t>
        </w:r>
      </w:ins>
    </w:p>
    <w:p w14:paraId="727078D6" w14:textId="77777777" w:rsidR="00E65BC1" w:rsidRPr="002B6A0C" w:rsidRDefault="00E65BC1">
      <w:pPr>
        <w:pStyle w:val="RFCFigure"/>
        <w:rPr>
          <w:ins w:id="1443" w:author="Italo Busi" w:date="2020-01-25T11:44:00Z"/>
        </w:rPr>
        <w:pPrChange w:id="1444" w:author="Italo Busi" w:date="2020-01-25T12:13:00Z">
          <w:pPr/>
        </w:pPrChange>
      </w:pPr>
      <w:ins w:id="1445" w:author="Italo Busi" w:date="2020-01-25T11:44:00Z">
        <w:r w:rsidRPr="002B6A0C">
          <w:t xml:space="preserve">    |                 |         | VPN Update|&lt;---------------------|</w:t>
        </w:r>
      </w:ins>
    </w:p>
    <w:p w14:paraId="5FD8A3E0" w14:textId="77777777" w:rsidR="00E65BC1" w:rsidRPr="002B6A0C" w:rsidRDefault="00E65BC1">
      <w:pPr>
        <w:pStyle w:val="RFCFigure"/>
        <w:rPr>
          <w:ins w:id="1446" w:author="Italo Busi" w:date="2020-01-25T11:44:00Z"/>
        </w:rPr>
        <w:pPrChange w:id="1447" w:author="Italo Busi" w:date="2020-01-25T12:13:00Z">
          <w:pPr/>
        </w:pPrChange>
      </w:pPr>
      <w:ins w:id="1448" w:author="Italo Busi" w:date="2020-01-25T11:44:00Z">
        <w:r w:rsidRPr="002B6A0C">
          <w:t xml:space="preserve">    |&lt;--------------------------------------</w:t>
        </w:r>
        <w:proofErr w:type="gramStart"/>
        <w:r w:rsidRPr="002B6A0C">
          <w:t>|(</w:t>
        </w:r>
        <w:proofErr w:type="spellStart"/>
        <w:proofErr w:type="gramEnd"/>
        <w:r w:rsidRPr="002B6A0C">
          <w:t>Dest</w:t>
        </w:r>
        <w:proofErr w:type="spellEnd"/>
        <w:r w:rsidRPr="002B6A0C">
          <w:t>, VPN)|          |</w:t>
        </w:r>
      </w:ins>
    </w:p>
    <w:p w14:paraId="1513A537" w14:textId="77777777" w:rsidR="00E65BC1" w:rsidRPr="002B6A0C" w:rsidRDefault="00E65BC1">
      <w:pPr>
        <w:pStyle w:val="RFCFigure"/>
        <w:rPr>
          <w:ins w:id="1449" w:author="Italo Busi" w:date="2020-01-25T11:44:00Z"/>
        </w:rPr>
        <w:pPrChange w:id="1450" w:author="Italo Busi" w:date="2020-01-25T12:13:00Z">
          <w:pPr/>
        </w:pPrChange>
      </w:pPr>
      <w:ins w:id="1451" w:author="Italo Busi" w:date="2020-01-25T11:44:00Z">
        <w:r w:rsidRPr="002B6A0C">
          <w:t xml:space="preserve">    |                 |         </w:t>
        </w:r>
        <w:proofErr w:type="gramStart"/>
        <w:r w:rsidRPr="002B6A0C">
          <w:t>|(</w:t>
        </w:r>
        <w:proofErr w:type="spellStart"/>
        <w:proofErr w:type="gramEnd"/>
        <w:r w:rsidRPr="002B6A0C">
          <w:t>Dest</w:t>
        </w:r>
        <w:proofErr w:type="spellEnd"/>
        <w:r w:rsidRPr="002B6A0C">
          <w:t>, VPN)|           |          |</w:t>
        </w:r>
      </w:ins>
    </w:p>
    <w:p w14:paraId="2DB5E47B" w14:textId="77777777" w:rsidR="00E65BC1" w:rsidRPr="002B6A0C" w:rsidRDefault="00E65BC1">
      <w:pPr>
        <w:pStyle w:val="RFCFigure"/>
        <w:rPr>
          <w:ins w:id="1452" w:author="Italo Busi" w:date="2020-01-25T11:44:00Z"/>
        </w:rPr>
        <w:pPrChange w:id="1453" w:author="Italo Busi" w:date="2020-01-25T12:13:00Z">
          <w:pPr/>
        </w:pPrChange>
      </w:pPr>
      <w:ins w:id="1454" w:author="Italo Busi" w:date="2020-01-25T11:44:00Z">
        <w:r w:rsidRPr="002B6A0C">
          <w:t xml:space="preserve">    </w:t>
        </w:r>
        <w:proofErr w:type="gramStart"/>
        <w:r w:rsidRPr="002B6A0C">
          <w:t>|  Tunnel</w:t>
        </w:r>
        <w:proofErr w:type="gramEnd"/>
        <w:r w:rsidRPr="002B6A0C">
          <w:t xml:space="preserve"> Create  |         |           |           |          |</w:t>
        </w:r>
      </w:ins>
    </w:p>
    <w:p w14:paraId="360B10AF" w14:textId="77777777" w:rsidR="00E65BC1" w:rsidRPr="002B6A0C" w:rsidRDefault="00E65BC1">
      <w:pPr>
        <w:pStyle w:val="RFCFigure"/>
        <w:rPr>
          <w:ins w:id="1455" w:author="Italo Busi" w:date="2020-01-25T11:44:00Z"/>
        </w:rPr>
        <w:pPrChange w:id="1456" w:author="Italo Busi" w:date="2020-01-25T12:13:00Z">
          <w:pPr/>
        </w:pPrChange>
      </w:pPr>
      <w:ins w:id="1457" w:author="Italo Busi" w:date="2020-01-25T11:44:00Z">
        <w:r w:rsidRPr="002B6A0C">
          <w:t xml:space="preserve">    |----------------&gt;|         |           |           |          |</w:t>
        </w:r>
      </w:ins>
    </w:p>
    <w:p w14:paraId="618BE6C9" w14:textId="77777777" w:rsidR="00E65BC1" w:rsidRPr="002B6A0C" w:rsidRDefault="00E65BC1">
      <w:pPr>
        <w:pStyle w:val="RFCFigure"/>
        <w:rPr>
          <w:ins w:id="1458" w:author="Italo Busi" w:date="2020-01-25T11:44:00Z"/>
        </w:rPr>
        <w:pPrChange w:id="1459" w:author="Italo Busi" w:date="2020-01-25T12:13:00Z">
          <w:pPr/>
        </w:pPrChange>
      </w:pPr>
      <w:ins w:id="1460" w:author="Italo Busi" w:date="2020-01-25T11:44:00Z">
        <w:r w:rsidRPr="002B6A0C">
          <w:t xml:space="preserve">    </w:t>
        </w:r>
        <w:proofErr w:type="gramStart"/>
        <w:r w:rsidRPr="002B6A0C">
          <w:t>|(</w:t>
        </w:r>
        <w:proofErr w:type="spellStart"/>
        <w:proofErr w:type="gramEnd"/>
        <w:r w:rsidRPr="002B6A0C">
          <w:t>VPN,Ingr</w:t>
        </w:r>
        <w:proofErr w:type="spellEnd"/>
        <w:r w:rsidRPr="002B6A0C">
          <w:t>/</w:t>
        </w:r>
        <w:proofErr w:type="spellStart"/>
        <w:r w:rsidRPr="002B6A0C">
          <w:t>Egr</w:t>
        </w:r>
        <w:proofErr w:type="spellEnd"/>
        <w:r w:rsidRPr="002B6A0C">
          <w:t xml:space="preserve"> if)|         |           |           |          |</w:t>
        </w:r>
      </w:ins>
    </w:p>
    <w:p w14:paraId="4F21855C" w14:textId="77777777" w:rsidR="00E65BC1" w:rsidRPr="002B6A0C" w:rsidRDefault="00E65BC1">
      <w:pPr>
        <w:pStyle w:val="RFCFigure"/>
        <w:rPr>
          <w:ins w:id="1461" w:author="Italo Busi" w:date="2020-01-25T11:44:00Z"/>
        </w:rPr>
        <w:pPrChange w:id="1462" w:author="Italo Busi" w:date="2020-01-25T12:13:00Z">
          <w:pPr/>
        </w:pPrChange>
      </w:pPr>
      <w:ins w:id="1463" w:author="Italo Busi" w:date="2020-01-25T11:44:00Z">
        <w:r w:rsidRPr="002B6A0C">
          <w:t xml:space="preserve">    |                 |         |           |           |          |</w:t>
        </w:r>
      </w:ins>
    </w:p>
    <w:p w14:paraId="5405FA2E" w14:textId="77777777" w:rsidR="00E65BC1" w:rsidRPr="002B6A0C" w:rsidRDefault="00E65BC1">
      <w:pPr>
        <w:pStyle w:val="RFCFigure"/>
        <w:rPr>
          <w:ins w:id="1464" w:author="Italo Busi" w:date="2020-01-25T11:44:00Z"/>
        </w:rPr>
        <w:pPrChange w:id="1465" w:author="Italo Busi" w:date="2020-01-25T12:13:00Z">
          <w:pPr/>
        </w:pPrChange>
      </w:pPr>
      <w:ins w:id="1466" w:author="Italo Busi" w:date="2020-01-25T11:44:00Z">
        <w:r w:rsidRPr="002B6A0C">
          <w:t xml:space="preserve">    </w:t>
        </w:r>
        <w:proofErr w:type="gramStart"/>
        <w:r w:rsidRPr="002B6A0C">
          <w:t>|  Tunnel</w:t>
        </w:r>
        <w:proofErr w:type="gramEnd"/>
        <w:r w:rsidRPr="002B6A0C">
          <w:t xml:space="preserve"> Confirm |         |           |           |          |</w:t>
        </w:r>
      </w:ins>
    </w:p>
    <w:p w14:paraId="045B95CD" w14:textId="77777777" w:rsidR="00E65BC1" w:rsidRPr="002B6A0C" w:rsidRDefault="00E65BC1">
      <w:pPr>
        <w:pStyle w:val="RFCFigure"/>
        <w:rPr>
          <w:ins w:id="1467" w:author="Italo Busi" w:date="2020-01-25T11:44:00Z"/>
        </w:rPr>
        <w:pPrChange w:id="1468" w:author="Italo Busi" w:date="2020-01-25T12:13:00Z">
          <w:pPr/>
        </w:pPrChange>
      </w:pPr>
      <w:ins w:id="1469" w:author="Italo Busi" w:date="2020-01-25T11:44:00Z">
        <w:r w:rsidRPr="002B6A0C">
          <w:t xml:space="preserve">    |&lt;----------------|         |           |           |          |</w:t>
        </w:r>
      </w:ins>
    </w:p>
    <w:p w14:paraId="488E79D7" w14:textId="77777777" w:rsidR="00E65BC1" w:rsidRPr="002B6A0C" w:rsidRDefault="00E65BC1">
      <w:pPr>
        <w:pStyle w:val="RFCFigure"/>
        <w:rPr>
          <w:ins w:id="1470" w:author="Italo Busi" w:date="2020-01-25T11:44:00Z"/>
        </w:rPr>
        <w:pPrChange w:id="1471" w:author="Italo Busi" w:date="2020-01-25T12:13:00Z">
          <w:pPr/>
        </w:pPrChange>
      </w:pPr>
      <w:ins w:id="1472" w:author="Italo Busi" w:date="2020-01-25T11:44:00Z">
        <w:r w:rsidRPr="002B6A0C">
          <w:t xml:space="preserve">    | (Tunnel ID)     |         |           |           |          |</w:t>
        </w:r>
      </w:ins>
    </w:p>
    <w:p w14:paraId="1CE518EE" w14:textId="77777777" w:rsidR="00E65BC1" w:rsidRPr="002B6A0C" w:rsidRDefault="00E65BC1">
      <w:pPr>
        <w:pStyle w:val="RFCFigure"/>
        <w:rPr>
          <w:ins w:id="1473" w:author="Italo Busi" w:date="2020-01-25T11:44:00Z"/>
        </w:rPr>
        <w:pPrChange w:id="1474" w:author="Italo Busi" w:date="2020-01-25T12:13:00Z">
          <w:pPr/>
        </w:pPrChange>
      </w:pPr>
      <w:ins w:id="1475" w:author="Italo Busi" w:date="2020-01-25T11:44:00Z">
        <w:r w:rsidRPr="002B6A0C">
          <w:t xml:space="preserve">    |                 |         |           |           |          |</w:t>
        </w:r>
      </w:ins>
    </w:p>
    <w:p w14:paraId="1BFA248D" w14:textId="77777777" w:rsidR="00E65BC1" w:rsidRPr="002B6A0C" w:rsidRDefault="00E65BC1">
      <w:pPr>
        <w:pStyle w:val="RFCFigure"/>
        <w:rPr>
          <w:ins w:id="1476" w:author="Italo Busi" w:date="2020-01-25T11:44:00Z"/>
        </w:rPr>
        <w:pPrChange w:id="1477" w:author="Italo Busi" w:date="2020-01-25T12:13:00Z">
          <w:pPr/>
        </w:pPrChange>
      </w:pPr>
      <w:ins w:id="1478" w:author="Italo Busi" w:date="2020-01-25T11:44:00Z">
        <w:r w:rsidRPr="002B6A0C">
          <w:t xml:space="preserve">    </w:t>
        </w:r>
        <w:proofErr w:type="gramStart"/>
        <w:r w:rsidRPr="002B6A0C">
          <w:t>|  Tunnel</w:t>
        </w:r>
        <w:proofErr w:type="gramEnd"/>
        <w:r w:rsidRPr="002B6A0C">
          <w:t xml:space="preserve"> Bind    |         |           |           |          |</w:t>
        </w:r>
      </w:ins>
    </w:p>
    <w:p w14:paraId="6658F0A4" w14:textId="77777777" w:rsidR="00E65BC1" w:rsidRPr="002B6A0C" w:rsidRDefault="00E65BC1">
      <w:pPr>
        <w:pStyle w:val="RFCFigure"/>
        <w:rPr>
          <w:ins w:id="1479" w:author="Italo Busi" w:date="2020-01-25T11:44:00Z"/>
        </w:rPr>
        <w:pPrChange w:id="1480" w:author="Italo Busi" w:date="2020-01-25T12:13:00Z">
          <w:pPr/>
        </w:pPrChange>
      </w:pPr>
      <w:ins w:id="1481" w:author="Italo Busi" w:date="2020-01-25T11:44:00Z">
        <w:r w:rsidRPr="002B6A0C">
          <w:t xml:space="preserve">    |--------------------------&gt;|           |           |          |</w:t>
        </w:r>
      </w:ins>
    </w:p>
    <w:p w14:paraId="7D149EFD" w14:textId="77777777" w:rsidR="00E65BC1" w:rsidRPr="002B6A0C" w:rsidRDefault="00E65BC1">
      <w:pPr>
        <w:pStyle w:val="RFCFigure"/>
        <w:rPr>
          <w:ins w:id="1482" w:author="Italo Busi" w:date="2020-01-25T11:44:00Z"/>
        </w:rPr>
        <w:pPrChange w:id="1483" w:author="Italo Busi" w:date="2020-01-25T12:13:00Z">
          <w:pPr/>
        </w:pPrChange>
      </w:pPr>
      <w:ins w:id="1484" w:author="Italo Busi" w:date="2020-01-25T11:44:00Z">
        <w:r w:rsidRPr="002B6A0C">
          <w:t xml:space="preserve">    | (Tunnel ID, VPN, </w:t>
        </w:r>
        <w:proofErr w:type="spellStart"/>
        <w:r w:rsidRPr="002B6A0C">
          <w:t>Ingr</w:t>
        </w:r>
        <w:proofErr w:type="spellEnd"/>
        <w:r w:rsidRPr="002B6A0C">
          <w:t xml:space="preserve"> if) | Forward. Mapping      |          |</w:t>
        </w:r>
      </w:ins>
    </w:p>
    <w:p w14:paraId="1B2440D4" w14:textId="77777777" w:rsidR="00E65BC1" w:rsidRPr="002B6A0C" w:rsidRDefault="00E65BC1">
      <w:pPr>
        <w:pStyle w:val="RFCFigure"/>
        <w:rPr>
          <w:ins w:id="1485" w:author="Italo Busi" w:date="2020-01-25T11:44:00Z"/>
        </w:rPr>
        <w:pPrChange w:id="1486" w:author="Italo Busi" w:date="2020-01-25T12:13:00Z">
          <w:pPr/>
        </w:pPrChange>
      </w:pPr>
      <w:ins w:id="1487" w:author="Italo Busi" w:date="2020-01-25T11:44:00Z">
        <w:r w:rsidRPr="002B6A0C">
          <w:t xml:space="preserve">    |                 |         |----------------------&gt;| (1)      |</w:t>
        </w:r>
      </w:ins>
    </w:p>
    <w:p w14:paraId="58D7D4AA" w14:textId="77777777" w:rsidR="00E65BC1" w:rsidRPr="002B6A0C" w:rsidRDefault="00E65BC1">
      <w:pPr>
        <w:pStyle w:val="RFCFigure"/>
        <w:rPr>
          <w:ins w:id="1488" w:author="Italo Busi" w:date="2020-01-25T11:44:00Z"/>
        </w:rPr>
        <w:pPrChange w:id="1489" w:author="Italo Busi" w:date="2020-01-25T12:13:00Z">
          <w:pPr/>
        </w:pPrChange>
      </w:pPr>
      <w:ins w:id="1490" w:author="Italo Busi" w:date="2020-01-25T11:44:00Z">
        <w:r w:rsidRPr="002B6A0C">
          <w:t xml:space="preserve">    |      Tunnel Bind </w:t>
        </w:r>
        <w:proofErr w:type="gramStart"/>
        <w:r w:rsidRPr="002B6A0C">
          <w:t>Confirm  |</w:t>
        </w:r>
        <w:proofErr w:type="gramEnd"/>
        <w:r w:rsidRPr="002B6A0C">
          <w:t xml:space="preserve"> (</w:t>
        </w:r>
        <w:proofErr w:type="spellStart"/>
        <w:r w:rsidRPr="002B6A0C">
          <w:t>Dest</w:t>
        </w:r>
        <w:proofErr w:type="spellEnd"/>
        <w:r w:rsidRPr="002B6A0C">
          <w:t xml:space="preserve">, VPN, </w:t>
        </w:r>
        <w:proofErr w:type="spellStart"/>
        <w:r w:rsidRPr="002B6A0C">
          <w:t>Ingr</w:t>
        </w:r>
        <w:proofErr w:type="spellEnd"/>
        <w:r w:rsidRPr="002B6A0C">
          <w:t xml:space="preserve"> if   |          |</w:t>
        </w:r>
      </w:ins>
    </w:p>
    <w:p w14:paraId="6B065AD1" w14:textId="77777777" w:rsidR="00E65BC1" w:rsidRPr="002B6A0C" w:rsidRDefault="00E65BC1">
      <w:pPr>
        <w:pStyle w:val="RFCFigure"/>
        <w:rPr>
          <w:ins w:id="1491" w:author="Italo Busi" w:date="2020-01-25T11:44:00Z"/>
        </w:rPr>
        <w:pPrChange w:id="1492" w:author="Italo Busi" w:date="2020-01-25T12:13:00Z">
          <w:pPr/>
        </w:pPrChange>
      </w:pPr>
      <w:ins w:id="1493" w:author="Italo Busi" w:date="2020-01-25T11:44:00Z">
        <w:r w:rsidRPr="002B6A0C">
          <w:t xml:space="preserve">    |&lt;--------------------------|           |           |          |</w:t>
        </w:r>
      </w:ins>
    </w:p>
    <w:p w14:paraId="6DD6F4B1" w14:textId="77777777" w:rsidR="00E65BC1" w:rsidRPr="002B6A0C" w:rsidRDefault="00E65BC1">
      <w:pPr>
        <w:pStyle w:val="RFCFigure"/>
        <w:rPr>
          <w:ins w:id="1494" w:author="Italo Busi" w:date="2020-01-25T11:44:00Z"/>
        </w:rPr>
        <w:pPrChange w:id="1495" w:author="Italo Busi" w:date="2020-01-25T12:13:00Z">
          <w:pPr/>
        </w:pPrChange>
      </w:pPr>
      <w:ins w:id="1496" w:author="Italo Busi" w:date="2020-01-25T11:44:00Z">
        <w:r w:rsidRPr="002B6A0C">
          <w:t xml:space="preserve">    |                 |         |           |           |          |</w:t>
        </w:r>
      </w:ins>
    </w:p>
    <w:p w14:paraId="6A761260" w14:textId="77777777" w:rsidR="00E65BC1" w:rsidRPr="002B6A0C" w:rsidRDefault="00E65BC1">
      <w:pPr>
        <w:pStyle w:val="RFCFigure"/>
        <w:rPr>
          <w:ins w:id="1497" w:author="Italo Busi" w:date="2020-01-25T11:44:00Z"/>
        </w:rPr>
        <w:pPrChange w:id="1498" w:author="Italo Busi" w:date="2020-01-25T12:13:00Z">
          <w:pPr/>
        </w:pPrChange>
      </w:pPr>
      <w:ins w:id="1499" w:author="Italo Busi" w:date="2020-01-25T11:44:00Z">
        <w:r w:rsidRPr="002B6A0C">
          <w:t xml:space="preserve">    </w:t>
        </w:r>
        <w:proofErr w:type="gramStart"/>
        <w:r w:rsidRPr="002B6A0C">
          <w:t>|  Tunnel</w:t>
        </w:r>
        <w:proofErr w:type="gramEnd"/>
        <w:r w:rsidRPr="002B6A0C">
          <w:t xml:space="preserve"> Bind    |         |           |           |          |</w:t>
        </w:r>
      </w:ins>
    </w:p>
    <w:p w14:paraId="4EABD241" w14:textId="77777777" w:rsidR="00E65BC1" w:rsidRPr="002B6A0C" w:rsidRDefault="00E65BC1">
      <w:pPr>
        <w:pStyle w:val="RFCFigure"/>
        <w:rPr>
          <w:ins w:id="1500" w:author="Italo Busi" w:date="2020-01-25T11:44:00Z"/>
        </w:rPr>
        <w:pPrChange w:id="1501" w:author="Italo Busi" w:date="2020-01-25T12:13:00Z">
          <w:pPr/>
        </w:pPrChange>
      </w:pPr>
      <w:ins w:id="1502" w:author="Italo Busi" w:date="2020-01-25T11:44:00Z">
        <w:r w:rsidRPr="002B6A0C">
          <w:t xml:space="preserve">    |--------------------------------------&gt;|           |          |</w:t>
        </w:r>
      </w:ins>
    </w:p>
    <w:p w14:paraId="30ADD83D" w14:textId="77777777" w:rsidR="00E65BC1" w:rsidRPr="002B6A0C" w:rsidRDefault="00E65BC1">
      <w:pPr>
        <w:pStyle w:val="RFCFigure"/>
        <w:rPr>
          <w:ins w:id="1503" w:author="Italo Busi" w:date="2020-01-25T11:44:00Z"/>
        </w:rPr>
        <w:pPrChange w:id="1504" w:author="Italo Busi" w:date="2020-01-25T12:13:00Z">
          <w:pPr/>
        </w:pPrChange>
      </w:pPr>
      <w:ins w:id="1505" w:author="Italo Busi" w:date="2020-01-25T11:44:00Z">
        <w:r w:rsidRPr="002B6A0C">
          <w:t xml:space="preserve">    | (Tunnel ID, VPN, </w:t>
        </w:r>
        <w:proofErr w:type="spellStart"/>
        <w:r w:rsidRPr="002B6A0C">
          <w:t>Egr</w:t>
        </w:r>
        <w:proofErr w:type="spellEnd"/>
        <w:r w:rsidRPr="002B6A0C">
          <w:t xml:space="preserve"> if</w:t>
        </w:r>
        <w:proofErr w:type="gramStart"/>
        <w:r w:rsidRPr="002B6A0C">
          <w:t>)  |</w:t>
        </w:r>
        <w:proofErr w:type="gramEnd"/>
        <w:r w:rsidRPr="002B6A0C">
          <w:t xml:space="preserve">           |           |          |</w:t>
        </w:r>
      </w:ins>
    </w:p>
    <w:p w14:paraId="184D60B9" w14:textId="77777777" w:rsidR="00E65BC1" w:rsidRPr="002B6A0C" w:rsidRDefault="00E65BC1">
      <w:pPr>
        <w:pStyle w:val="RFCFigure"/>
        <w:rPr>
          <w:ins w:id="1506" w:author="Italo Busi" w:date="2020-01-25T11:44:00Z"/>
        </w:rPr>
        <w:pPrChange w:id="1507" w:author="Italo Busi" w:date="2020-01-25T12:13:00Z">
          <w:pPr/>
        </w:pPrChange>
      </w:pPr>
      <w:ins w:id="1508" w:author="Italo Busi" w:date="2020-01-25T11:44:00Z">
        <w:r w:rsidRPr="002B6A0C">
          <w:t xml:space="preserve">    |                 |         |           | Forward. Mapping     |</w:t>
        </w:r>
      </w:ins>
    </w:p>
    <w:p w14:paraId="6B845466" w14:textId="77777777" w:rsidR="00E65BC1" w:rsidRPr="002B6A0C" w:rsidRDefault="00E65BC1">
      <w:pPr>
        <w:pStyle w:val="RFCFigure"/>
        <w:rPr>
          <w:ins w:id="1509" w:author="Italo Busi" w:date="2020-01-25T11:44:00Z"/>
        </w:rPr>
        <w:pPrChange w:id="1510" w:author="Italo Busi" w:date="2020-01-25T12:13:00Z">
          <w:pPr/>
        </w:pPrChange>
      </w:pPr>
      <w:ins w:id="1511" w:author="Italo Busi" w:date="2020-01-25T11:44:00Z">
        <w:r w:rsidRPr="002B6A0C">
          <w:t xml:space="preserve">    |                 |         |           |---------------------&gt;</w:t>
        </w:r>
        <w:proofErr w:type="gramStart"/>
        <w:r w:rsidRPr="002B6A0C">
          <w:t>|(</w:t>
        </w:r>
        <w:proofErr w:type="gramEnd"/>
        <w:r w:rsidRPr="002B6A0C">
          <w:t>2)</w:t>
        </w:r>
      </w:ins>
    </w:p>
    <w:p w14:paraId="4EA6B9ED" w14:textId="77777777" w:rsidR="00E65BC1" w:rsidRPr="002B6A0C" w:rsidRDefault="00E65BC1">
      <w:pPr>
        <w:pStyle w:val="RFCFigure"/>
        <w:rPr>
          <w:ins w:id="1512" w:author="Italo Busi" w:date="2020-01-25T11:44:00Z"/>
        </w:rPr>
        <w:pPrChange w:id="1513" w:author="Italo Busi" w:date="2020-01-25T12:13:00Z">
          <w:pPr/>
        </w:pPrChange>
      </w:pPr>
      <w:ins w:id="1514" w:author="Italo Busi" w:date="2020-01-25T11:44:00Z">
        <w:r w:rsidRPr="002B6A0C">
          <w:t xml:space="preserve">    |                 |         |           | (</w:t>
        </w:r>
        <w:proofErr w:type="spellStart"/>
        <w:r w:rsidRPr="002B6A0C">
          <w:t>Dest</w:t>
        </w:r>
        <w:proofErr w:type="spellEnd"/>
        <w:r w:rsidRPr="002B6A0C">
          <w:t xml:space="preserve">, </w:t>
        </w:r>
        <w:proofErr w:type="gramStart"/>
        <w:r w:rsidRPr="002B6A0C">
          <w:t>VPN ,</w:t>
        </w:r>
        <w:proofErr w:type="gramEnd"/>
        <w:r w:rsidRPr="002B6A0C">
          <w:t xml:space="preserve"> </w:t>
        </w:r>
        <w:proofErr w:type="spellStart"/>
        <w:r w:rsidRPr="002B6A0C">
          <w:t>Egr</w:t>
        </w:r>
        <w:proofErr w:type="spellEnd"/>
        <w:r w:rsidRPr="002B6A0C">
          <w:t xml:space="preserve"> if) |</w:t>
        </w:r>
      </w:ins>
    </w:p>
    <w:p w14:paraId="6D379016" w14:textId="77777777" w:rsidR="00E65BC1" w:rsidRPr="002B6A0C" w:rsidRDefault="00E65BC1">
      <w:pPr>
        <w:pStyle w:val="RFCFigure"/>
        <w:rPr>
          <w:ins w:id="1515" w:author="Italo Busi" w:date="2020-01-25T11:44:00Z"/>
        </w:rPr>
        <w:pPrChange w:id="1516" w:author="Italo Busi" w:date="2020-01-25T12:13:00Z">
          <w:pPr/>
        </w:pPrChange>
      </w:pPr>
      <w:ins w:id="1517" w:author="Italo Busi" w:date="2020-01-25T11:44:00Z">
        <w:r w:rsidRPr="002B6A0C">
          <w:t xml:space="preserve">    |                 | Tunnel Bind Confirm |           |          |</w:t>
        </w:r>
      </w:ins>
    </w:p>
    <w:p w14:paraId="079F97C7" w14:textId="77777777" w:rsidR="00E65BC1" w:rsidRPr="002B6A0C" w:rsidRDefault="00E65BC1">
      <w:pPr>
        <w:pStyle w:val="RFCFigure"/>
        <w:rPr>
          <w:ins w:id="1518" w:author="Italo Busi" w:date="2020-01-25T11:44:00Z"/>
        </w:rPr>
        <w:pPrChange w:id="1519" w:author="Italo Busi" w:date="2020-01-25T12:13:00Z">
          <w:pPr/>
        </w:pPrChange>
      </w:pPr>
      <w:ins w:id="1520" w:author="Italo Busi" w:date="2020-01-25T11:44:00Z">
        <w:r w:rsidRPr="002B6A0C">
          <w:t xml:space="preserve">    |&lt;--------------------------------------|           |          |</w:t>
        </w:r>
      </w:ins>
    </w:p>
    <w:p w14:paraId="108E6378" w14:textId="77777777" w:rsidR="00E65BC1" w:rsidRDefault="00E65BC1">
      <w:pPr>
        <w:pStyle w:val="RFCFigure"/>
        <w:rPr>
          <w:ins w:id="1521" w:author="Italo Busi" w:date="2020-01-25T12:14:00Z"/>
        </w:rPr>
        <w:pPrChange w:id="1522" w:author="Italo Busi" w:date="2020-01-25T12:13:00Z">
          <w:pPr/>
        </w:pPrChange>
      </w:pPr>
      <w:ins w:id="1523" w:author="Italo Busi" w:date="2020-01-25T11:44:00Z">
        <w:r w:rsidRPr="002B6A0C">
          <w:t xml:space="preserve">    |                 |         |           |           |          |</w:t>
        </w:r>
      </w:ins>
    </w:p>
    <w:p w14:paraId="3895058E" w14:textId="77777777" w:rsidR="002B6A0C" w:rsidRPr="002B6A0C" w:rsidRDefault="002B6A0C">
      <w:pPr>
        <w:pStyle w:val="RFCFigure"/>
        <w:rPr>
          <w:ins w:id="1524" w:author="Italo Busi" w:date="2020-01-25T11:44:00Z"/>
        </w:rPr>
        <w:pPrChange w:id="1525" w:author="Italo Busi" w:date="2020-01-25T12:13:00Z">
          <w:pPr/>
        </w:pPrChange>
      </w:pPr>
    </w:p>
    <w:p w14:paraId="00F1DC9E" w14:textId="1D03DF2A" w:rsidR="00E65BC1" w:rsidRPr="001D6CFE" w:rsidRDefault="00E65BC1">
      <w:pPr>
        <w:pStyle w:val="Caption"/>
        <w:rPr>
          <w:ins w:id="1526" w:author="Italo Busi" w:date="2020-01-25T11:44:00Z"/>
        </w:rPr>
        <w:pPrChange w:id="1527" w:author="Italo Busi" w:date="2020-01-25T12:14:00Z">
          <w:pPr/>
        </w:pPrChange>
      </w:pPr>
      <w:bookmarkStart w:id="1528" w:name="_Ref30847027"/>
      <w:ins w:id="1529" w:author="Italo Busi" w:date="2020-01-25T11:44:00Z">
        <w:r w:rsidRPr="001D6CFE">
          <w:t>Communication Flows for Optical Tunnel Establishment</w:t>
        </w:r>
      </w:ins>
      <w:ins w:id="1530" w:author="Italo Busi" w:date="2020-01-25T12:14:00Z">
        <w:r w:rsidR="002B6A0C">
          <w:t xml:space="preserve"> </w:t>
        </w:r>
      </w:ins>
      <w:ins w:id="1531" w:author="Italo Busi" w:date="2020-01-25T11:44:00Z">
        <w:r w:rsidRPr="001D6CFE">
          <w:t>and binding.</w:t>
        </w:r>
        <w:bookmarkEnd w:id="1528"/>
      </w:ins>
    </w:p>
    <w:p w14:paraId="559FB8AC" w14:textId="273F92B8" w:rsidR="00E65BC1" w:rsidRPr="00E65BC1" w:rsidRDefault="00E65BC1">
      <w:pPr>
        <w:rPr>
          <w:ins w:id="1532" w:author="Italo Busi" w:date="2020-01-25T11:41:00Z"/>
        </w:rPr>
        <w:pPrChange w:id="1533" w:author="Italo Busi" w:date="2020-01-25T11:43:00Z">
          <w:pPr>
            <w:pStyle w:val="Heading1"/>
          </w:pPr>
        </w:pPrChange>
      </w:pPr>
      <w:ins w:id="1534" w:author="Italo Busi" w:date="2020-01-25T11:44:00Z">
        <w:r w:rsidRPr="005E5E11">
          <w:t xml:space="preserve">When Domain Packet Controller 1 sends </w:t>
        </w:r>
        <w:r>
          <w:t xml:space="preserve">the </w:t>
        </w:r>
        <w:r w:rsidRPr="005E5E11">
          <w:t xml:space="preserve">forwarding mapping information as indicated in (1) in </w:t>
        </w:r>
      </w:ins>
      <w:ins w:id="1535" w:author="Italo Busi" w:date="2020-01-25T12:16:00Z">
        <w:r w:rsidR="002B6A0C">
          <w:fldChar w:fldCharType="begin"/>
        </w:r>
        <w:r w:rsidR="002B6A0C">
          <w:instrText xml:space="preserve"> REF _Ref30847027 \r \h </w:instrText>
        </w:r>
      </w:ins>
      <w:r w:rsidR="002B6A0C">
        <w:fldChar w:fldCharType="separate"/>
      </w:r>
      <w:ins w:id="1536" w:author="Italo Busi" w:date="2020-01-25T12:16:00Z">
        <w:r w:rsidR="002B6A0C">
          <w:t>Figure 7</w:t>
        </w:r>
        <w:r w:rsidR="002B6A0C">
          <w:fldChar w:fldCharType="end"/>
        </w:r>
      </w:ins>
      <w:ins w:id="1537" w:author="Italo Busi" w:date="2020-01-25T11:44:00Z">
        <w:r w:rsidRPr="005E5E11">
          <w:t xml:space="preserve">, </w:t>
        </w:r>
        <w:r>
          <w:t xml:space="preserve">the Ingress PE in </w:t>
        </w:r>
        <w:r>
          <w:lastRenderedPageBreak/>
          <w:t xml:space="preserve">Domain 1 will need to provision </w:t>
        </w:r>
        <w:r w:rsidRPr="00994F8A">
          <w:t xml:space="preserve">the VRF forwarding table </w:t>
        </w:r>
        <w:r>
          <w:t>based on the information it receives. Please</w:t>
        </w:r>
        <w:r w:rsidR="002B6A0C">
          <w:t xml:space="preserve"> see the detailed procedure in s</w:t>
        </w:r>
        <w:r>
          <w:t>ection</w:t>
        </w:r>
      </w:ins>
      <w:ins w:id="1538" w:author="Italo Busi" w:date="2020-01-25T12:17:00Z">
        <w:r w:rsidR="002B6A0C">
          <w:t xml:space="preserve"> </w:t>
        </w:r>
        <w:r w:rsidR="002B6A0C">
          <w:fldChar w:fldCharType="begin"/>
        </w:r>
        <w:r w:rsidR="002B6A0C">
          <w:instrText xml:space="preserve"> REF _Ref30847049 \r \h \t</w:instrText>
        </w:r>
      </w:ins>
      <w:r w:rsidR="002B6A0C">
        <w:fldChar w:fldCharType="separate"/>
      </w:r>
      <w:ins w:id="1539" w:author="Italo Busi" w:date="2020-01-25T12:17:00Z">
        <w:r w:rsidR="002B6A0C">
          <w:t>5.3.1.2</w:t>
        </w:r>
        <w:r w:rsidR="002B6A0C">
          <w:fldChar w:fldCharType="end"/>
        </w:r>
      </w:ins>
      <w:ins w:id="1540" w:author="Italo Busi" w:date="2020-01-25T11:44:00Z">
        <w:r>
          <w:t>. A similar procedure is to be done at the Egress PE in Domain 2.</w:t>
        </w:r>
      </w:ins>
    </w:p>
    <w:p w14:paraId="1A1EA2B5" w14:textId="77777777" w:rsidR="006F6F19" w:rsidRPr="005254EF" w:rsidRDefault="006F6F19" w:rsidP="001E3E79">
      <w:pPr>
        <w:pStyle w:val="Heading1"/>
      </w:pPr>
      <w:bookmarkStart w:id="1541" w:name="_Toc30847423"/>
      <w:r w:rsidRPr="005254EF">
        <w:t>Security Considerations</w:t>
      </w:r>
      <w:bookmarkEnd w:id="1541"/>
    </w:p>
    <w:p w14:paraId="2454AD3B" w14:textId="77777777" w:rsidR="00BA2A4C" w:rsidRDefault="0002767F" w:rsidP="00BA2A4C">
      <w:r>
        <w:t>Several</w:t>
      </w:r>
      <w:r w:rsidR="00BA2A4C">
        <w:t xml:space="preserve"> security considerations have been identified and will be discussed in future versions of this document.   </w:t>
      </w:r>
    </w:p>
    <w:p w14:paraId="5F86821B" w14:textId="77777777" w:rsidR="000D4AD0" w:rsidRDefault="000D4AD0" w:rsidP="00055923">
      <w:pPr>
        <w:pStyle w:val="Heading1"/>
      </w:pPr>
      <w:bookmarkStart w:id="1542" w:name="_Toc30847424"/>
      <w:r>
        <w:t>Operational Considerations</w:t>
      </w:r>
      <w:bookmarkEnd w:id="1542"/>
    </w:p>
    <w:p w14:paraId="463A1F33" w14:textId="77777777" w:rsidR="000D4AD0" w:rsidRPr="008D20DE" w:rsidRDefault="000D4AD0" w:rsidP="008D20DE">
      <w:r>
        <w:t>Telemetry data, such as the collection of lower-layer networking health and consideration of network and service performance from POI domain controllers, may be required. Th</w:t>
      </w:r>
      <w:r w:rsidR="008D20DE">
        <w:t>e</w:t>
      </w:r>
      <w:r>
        <w:t>s</w:t>
      </w:r>
      <w:r w:rsidR="008D20DE">
        <w:t>e</w:t>
      </w:r>
      <w:r>
        <w:t xml:space="preserve"> </w:t>
      </w:r>
      <w:r w:rsidR="008D20DE">
        <w:t xml:space="preserve">requirements and </w:t>
      </w:r>
      <w:r>
        <w:t>capabilit</w:t>
      </w:r>
      <w:r w:rsidR="008D20DE">
        <w:t>ies</w:t>
      </w:r>
      <w:r>
        <w:t xml:space="preserve"> will be discussed in future versions of this document.</w:t>
      </w:r>
    </w:p>
    <w:p w14:paraId="3ECBB5C1" w14:textId="77777777" w:rsidR="00055923" w:rsidRPr="005254EF" w:rsidRDefault="00055923" w:rsidP="00055923">
      <w:pPr>
        <w:pStyle w:val="Heading1"/>
      </w:pPr>
      <w:bookmarkStart w:id="1543" w:name="_Toc30847425"/>
      <w:r w:rsidRPr="005254EF">
        <w:t>IANA Considerations</w:t>
      </w:r>
      <w:bookmarkEnd w:id="1543"/>
    </w:p>
    <w:p w14:paraId="280878DE" w14:textId="77777777" w:rsidR="00055923" w:rsidRPr="00055923" w:rsidRDefault="005254EF" w:rsidP="008D20DE">
      <w:pPr>
        <w:rPr>
          <w:rFonts w:eastAsia="Times New Roman"/>
        </w:rPr>
      </w:pPr>
      <w:r w:rsidRPr="00BA72C5">
        <w:t>This document requires no IANA actions.</w:t>
      </w:r>
    </w:p>
    <w:p w14:paraId="6811A8A0" w14:textId="77777777" w:rsidR="002E1F5F" w:rsidRPr="005254EF" w:rsidRDefault="002E1F5F" w:rsidP="001E3E79">
      <w:pPr>
        <w:pStyle w:val="Heading1"/>
      </w:pPr>
      <w:bookmarkStart w:id="1544" w:name="_Toc30847426"/>
      <w:r w:rsidRPr="005254EF">
        <w:t>References</w:t>
      </w:r>
      <w:bookmarkEnd w:id="1544"/>
    </w:p>
    <w:p w14:paraId="087EE303" w14:textId="77777777" w:rsidR="002E1F5F" w:rsidRPr="00A32AF9" w:rsidRDefault="002E1F5F" w:rsidP="001E3E79">
      <w:pPr>
        <w:pStyle w:val="Heading2"/>
      </w:pPr>
      <w:bookmarkStart w:id="1545" w:name="_Toc30847427"/>
      <w:r w:rsidRPr="00A32AF9">
        <w:t>Normative References</w:t>
      </w:r>
      <w:bookmarkEnd w:id="1545"/>
    </w:p>
    <w:p w14:paraId="06D79840" w14:textId="77777777" w:rsidR="00A32AF9" w:rsidRDefault="00A32AF9" w:rsidP="00E915FE">
      <w:pPr>
        <w:pStyle w:val="RFCReferencesBookmark"/>
      </w:pPr>
      <w:r>
        <w:t>[RFC7950]</w:t>
      </w:r>
      <w:r w:rsidR="00135066">
        <w:tab/>
      </w:r>
      <w:proofErr w:type="spellStart"/>
      <w:r w:rsidR="00135066">
        <w:rPr>
          <w:lang w:val="en"/>
        </w:rPr>
        <w:t>Bjorklund</w:t>
      </w:r>
      <w:proofErr w:type="spellEnd"/>
      <w:r w:rsidR="00135066">
        <w:t>, M. et al., "T</w:t>
      </w:r>
      <w:r w:rsidR="00135066" w:rsidRPr="00135066">
        <w:t>he YANG 1.1 Data Modeling Language</w:t>
      </w:r>
      <w:r w:rsidR="00135066">
        <w:t>", RFC 7950, August 2016.</w:t>
      </w:r>
    </w:p>
    <w:p w14:paraId="17F87E88" w14:textId="77777777" w:rsidR="00A32AF9" w:rsidRPr="00135066" w:rsidRDefault="00A32AF9" w:rsidP="00135066">
      <w:pPr>
        <w:pStyle w:val="RFCReferencesBookmark"/>
      </w:pPr>
      <w:r>
        <w:t>[RFC7951]</w:t>
      </w:r>
      <w:r w:rsidR="00135066">
        <w:tab/>
      </w:r>
      <w:proofErr w:type="spellStart"/>
      <w:r w:rsidR="00135066" w:rsidRPr="00135066">
        <w:t>Lhotka</w:t>
      </w:r>
      <w:proofErr w:type="spellEnd"/>
      <w:r w:rsidR="00135066">
        <w:t>, L., "JSON Encoding of Data Modeled with YANG", RFC 7951, August 2016.</w:t>
      </w:r>
    </w:p>
    <w:p w14:paraId="331AF27C" w14:textId="77777777" w:rsidR="00E95C5A" w:rsidRDefault="00E95C5A" w:rsidP="00E95C5A">
      <w:pPr>
        <w:pStyle w:val="RFCReferencesBookmark"/>
      </w:pPr>
      <w:r>
        <w:t>[RFC8040] Bierman, A. et al., "RESTCONF Protocol", RFC 8040, January 2017.</w:t>
      </w:r>
    </w:p>
    <w:p w14:paraId="2BD5590A" w14:textId="77777777" w:rsidR="001153AA" w:rsidRDefault="001153AA" w:rsidP="00E95C5A">
      <w:pPr>
        <w:pStyle w:val="RFCReferencesBookmark"/>
      </w:pPr>
      <w:r>
        <w:t xml:space="preserve">[RFC8345] </w:t>
      </w:r>
      <w:proofErr w:type="spellStart"/>
      <w:r>
        <w:t>Clemm</w:t>
      </w:r>
      <w:proofErr w:type="spellEnd"/>
      <w:r>
        <w:t>, A.,</w:t>
      </w:r>
      <w:r w:rsidR="00D92ACB">
        <w:t xml:space="preserve"> </w:t>
      </w:r>
      <w:proofErr w:type="spellStart"/>
      <w:r>
        <w:t>Medved</w:t>
      </w:r>
      <w:proofErr w:type="spellEnd"/>
      <w:r>
        <w:t>, J. et al., “A Yang Data Model for Network Topologies”, RFC8345, March 2018.</w:t>
      </w:r>
    </w:p>
    <w:p w14:paraId="32C58DE1" w14:textId="77777777" w:rsidR="00D92ACB" w:rsidRDefault="00D92ACB" w:rsidP="00D92ACB">
      <w:pPr>
        <w:pStyle w:val="RFCReferencesBookmark"/>
      </w:pPr>
      <w:r>
        <w:t xml:space="preserve">[RFC8346] </w:t>
      </w:r>
      <w:proofErr w:type="spellStart"/>
      <w:r>
        <w:t>Clemm</w:t>
      </w:r>
      <w:proofErr w:type="spellEnd"/>
      <w:r>
        <w:t>, A. et al., “A YANG Data Model for Layer 3 Topologies”, RFC8346, March 2018.</w:t>
      </w:r>
    </w:p>
    <w:p w14:paraId="5FE0C1E2" w14:textId="77777777" w:rsidR="001153AA" w:rsidRDefault="001153AA" w:rsidP="00D92ACB">
      <w:pPr>
        <w:pStyle w:val="RFCReferencesBookmark"/>
      </w:pPr>
      <w:r>
        <w:t xml:space="preserve">[RFC8453] Ceccarelli, D., Lee, Y. et al., "Framework for Abstraction and Control of TE Networks (ACTN)", RFC8453, </w:t>
      </w:r>
      <w:r w:rsidRPr="00FC576E">
        <w:t>August 2018</w:t>
      </w:r>
      <w:r>
        <w:t>.</w:t>
      </w:r>
    </w:p>
    <w:p w14:paraId="4C7AF070" w14:textId="77777777" w:rsidR="00EC47A2" w:rsidRDefault="00EC47A2" w:rsidP="00EC47A2">
      <w:pPr>
        <w:pStyle w:val="RFCReferencesBookmark"/>
      </w:pPr>
      <w:r>
        <w:t>[RFC8525]</w:t>
      </w:r>
      <w:r>
        <w:tab/>
        <w:t>Bierman, A. et al., "YANG Library", RFC 8525, March 2019.</w:t>
      </w:r>
    </w:p>
    <w:p w14:paraId="2366E3C3" w14:textId="77777777" w:rsidR="00135066" w:rsidRDefault="00A32AF9" w:rsidP="00EC47A2">
      <w:pPr>
        <w:pStyle w:val="RFCReferencesBookmark"/>
      </w:pPr>
      <w:r>
        <w:lastRenderedPageBreak/>
        <w:t>[IEEE 802.1AB]</w:t>
      </w:r>
      <w:r>
        <w:tab/>
      </w:r>
      <w:r w:rsidR="00135066">
        <w:t xml:space="preserve">IEEE </w:t>
      </w:r>
      <w:r w:rsidR="00135066" w:rsidRPr="00135066">
        <w:t>802.1AB-2016</w:t>
      </w:r>
      <w:r w:rsidR="00135066">
        <w:t>, "</w:t>
      </w:r>
      <w:r w:rsidR="00135066" w:rsidRPr="00135066">
        <w:t>IEEE Standard for Local and metropolitan area networks - Station and Media Access Control Connectivity Discovery</w:t>
      </w:r>
      <w:r w:rsidR="00135066">
        <w:t>", March 2016.</w:t>
      </w:r>
    </w:p>
    <w:p w14:paraId="3D3C78F8" w14:textId="77777777" w:rsidR="001153AA" w:rsidRDefault="001153AA" w:rsidP="001153AA">
      <w:pPr>
        <w:pStyle w:val="RFCReferencesBookmark"/>
      </w:pPr>
      <w:r>
        <w:t>[TE-TOPO] Liu, X. et al., "YANG Data Model for TE Topologies", draft-</w:t>
      </w:r>
      <w:proofErr w:type="spellStart"/>
      <w:r>
        <w:t>ietf</w:t>
      </w:r>
      <w:proofErr w:type="spellEnd"/>
      <w:r>
        <w:t>-teas-yang-</w:t>
      </w:r>
      <w:proofErr w:type="spellStart"/>
      <w:r>
        <w:t>te</w:t>
      </w:r>
      <w:proofErr w:type="spellEnd"/>
      <w:r>
        <w:t>-topo, work in progress.</w:t>
      </w:r>
    </w:p>
    <w:p w14:paraId="53F9A6B9" w14:textId="77777777" w:rsidR="00A32AF9" w:rsidRDefault="00A32AF9" w:rsidP="00135066">
      <w:pPr>
        <w:pStyle w:val="RFCReferencesBookmark"/>
      </w:pPr>
      <w:r>
        <w:t>[WSON-TOPO]</w:t>
      </w:r>
      <w:r>
        <w:tab/>
      </w:r>
      <w:r w:rsidR="00135066">
        <w:t>Lee, Y. et al., "</w:t>
      </w:r>
      <w:r w:rsidR="00135066" w:rsidRPr="00135066">
        <w:t xml:space="preserve"> A YANG Data Model for WSON (Wavelength Switched Optical Networks)</w:t>
      </w:r>
      <w:r w:rsidR="00135066">
        <w:t xml:space="preserve">", </w:t>
      </w:r>
      <w:r w:rsidRPr="00A32AF9">
        <w:t>draft-</w:t>
      </w:r>
      <w:proofErr w:type="spellStart"/>
      <w:r w:rsidRPr="00A32AF9">
        <w:t>ietf</w:t>
      </w:r>
      <w:proofErr w:type="spellEnd"/>
      <w:r w:rsidRPr="00A32AF9">
        <w:t>-ccamp-</w:t>
      </w:r>
      <w:proofErr w:type="spellStart"/>
      <w:r w:rsidRPr="00A32AF9">
        <w:t>wson</w:t>
      </w:r>
      <w:proofErr w:type="spellEnd"/>
      <w:r w:rsidRPr="00A32AF9">
        <w:t>-yang</w:t>
      </w:r>
      <w:r w:rsidR="00135066">
        <w:t>, work in progress.</w:t>
      </w:r>
    </w:p>
    <w:p w14:paraId="2B7DDEE0" w14:textId="77777777" w:rsidR="00D92ACB" w:rsidRPr="00C90205" w:rsidRDefault="00D92ACB" w:rsidP="00D92ACB">
      <w:pPr>
        <w:pStyle w:val="RFCReferencesBookmark"/>
      </w:pPr>
      <w:r w:rsidRPr="00C90205">
        <w:t>[Flexi</w:t>
      </w:r>
      <w:r w:rsidRPr="00C90205">
        <w:noBreakHyphen/>
        <w:t>TOPO]</w:t>
      </w:r>
      <w:r w:rsidRPr="00C90205">
        <w:tab/>
        <w:t>Lopez de Vergara, J. E. et al., "YANG data model for Flexi-Grid Optical Networks", draft-</w:t>
      </w:r>
      <w:proofErr w:type="spellStart"/>
      <w:r w:rsidRPr="00C90205">
        <w:t>ietf</w:t>
      </w:r>
      <w:proofErr w:type="spellEnd"/>
      <w:r w:rsidRPr="00C90205">
        <w:t>-ccamp-</w:t>
      </w:r>
      <w:proofErr w:type="spellStart"/>
      <w:r w:rsidRPr="00C90205">
        <w:t>flexigrid</w:t>
      </w:r>
      <w:proofErr w:type="spellEnd"/>
      <w:r w:rsidRPr="00C90205">
        <w:t>-yang, work in progress.</w:t>
      </w:r>
    </w:p>
    <w:p w14:paraId="16DBFEC9" w14:textId="77777777" w:rsidR="001153AA" w:rsidRDefault="001153AA" w:rsidP="00D92ACB">
      <w:pPr>
        <w:pStyle w:val="RFCReferencesBookmark"/>
      </w:pPr>
      <w:r>
        <w:t>[CLIENT-TOPO]</w:t>
      </w:r>
      <w:r>
        <w:tab/>
        <w:t>Zheng, H. et al., "A YANG Data Model for Client-layer Topology", draft-</w:t>
      </w:r>
      <w:proofErr w:type="spellStart"/>
      <w:r>
        <w:t>zheng</w:t>
      </w:r>
      <w:proofErr w:type="spellEnd"/>
      <w:r>
        <w:t xml:space="preserve">-ccamp-client-topo-yang, work in </w:t>
      </w:r>
      <w:bookmarkStart w:id="1546" w:name="_GoBack"/>
      <w:r>
        <w:t>progress.</w:t>
      </w:r>
    </w:p>
    <w:p w14:paraId="121C07BA" w14:textId="77777777" w:rsidR="00DF6C67" w:rsidRDefault="00DF6C67" w:rsidP="00DF6C67">
      <w:pPr>
        <w:pStyle w:val="RFCReferencesBookmark"/>
      </w:pPr>
      <w:r>
        <w:t>[L3-TE-TOPO]</w:t>
      </w:r>
      <w:r>
        <w:tab/>
        <w:t>Liu, X. et al., "</w:t>
      </w:r>
      <w:r w:rsidRPr="00C90F82">
        <w:t>YANG Data Model for Layer 3 TE Topologies</w:t>
      </w:r>
      <w:r>
        <w:t xml:space="preserve">", </w:t>
      </w:r>
      <w:r w:rsidRPr="00C90F82">
        <w:t>draft-ietf-teas-yang-l3-te-topo</w:t>
      </w:r>
      <w:r>
        <w:t>, work in progress.</w:t>
      </w:r>
    </w:p>
    <w:p w14:paraId="10CA1C78" w14:textId="20EFE25A" w:rsidR="00D92ACB" w:rsidRDefault="00D92ACB" w:rsidP="00DF6C67">
      <w:pPr>
        <w:pStyle w:val="RFCReferencesBookmark"/>
      </w:pPr>
      <w:r w:rsidRPr="00C57086">
        <w:t>[TE-TUNNEL]</w:t>
      </w:r>
      <w:r w:rsidRPr="00C57086">
        <w:tab/>
        <w:t xml:space="preserve">Saad, T. et al., "A YANG Data Model for Traffic </w:t>
      </w:r>
      <w:bookmarkEnd w:id="1546"/>
      <w:r w:rsidRPr="00C57086">
        <w:t>Engineering Tunnels and Interfaces", draft-</w:t>
      </w:r>
      <w:proofErr w:type="spellStart"/>
      <w:r w:rsidRPr="00C57086">
        <w:t>ietf</w:t>
      </w:r>
      <w:proofErr w:type="spellEnd"/>
      <w:r w:rsidRPr="00C57086">
        <w:t>-teas-yang-</w:t>
      </w:r>
      <w:proofErr w:type="spellStart"/>
      <w:r w:rsidRPr="00C57086">
        <w:t>te</w:t>
      </w:r>
      <w:proofErr w:type="spellEnd"/>
      <w:r w:rsidRPr="00C57086">
        <w:t>, work in progress.</w:t>
      </w:r>
    </w:p>
    <w:p w14:paraId="34B2EAF5" w14:textId="77777777" w:rsidR="00D92ACB" w:rsidRDefault="00D92ACB" w:rsidP="00D92ACB">
      <w:pPr>
        <w:pStyle w:val="RFCReferencesBookmark"/>
      </w:pPr>
      <w:r>
        <w:t>[WSON</w:t>
      </w:r>
      <w:r>
        <w:noBreakHyphen/>
      </w:r>
      <w:r w:rsidRPr="00C57086">
        <w:t>TUNNEL</w:t>
      </w:r>
      <w:r>
        <w:t>]</w:t>
      </w:r>
      <w:r>
        <w:tab/>
        <w:t>Lee, Y. et al., "</w:t>
      </w:r>
      <w:r w:rsidRPr="00C90205">
        <w:t>A Yang Data Model for WSON Tunnel</w:t>
      </w:r>
      <w:r>
        <w:t xml:space="preserve">", </w:t>
      </w:r>
      <w:r w:rsidRPr="00C90205">
        <w:t>draft</w:t>
      </w:r>
      <w:r>
        <w:t>-</w:t>
      </w:r>
      <w:proofErr w:type="spellStart"/>
      <w:r>
        <w:t>ietf</w:t>
      </w:r>
      <w:proofErr w:type="spellEnd"/>
      <w:r>
        <w:t>-ccamp-</w:t>
      </w:r>
      <w:proofErr w:type="spellStart"/>
      <w:r>
        <w:t>wson</w:t>
      </w:r>
      <w:proofErr w:type="spellEnd"/>
      <w:r>
        <w:t>-tunnel-model, work in progress.</w:t>
      </w:r>
    </w:p>
    <w:p w14:paraId="4EEC77CB" w14:textId="77777777" w:rsidR="00D92ACB" w:rsidRDefault="00D92ACB" w:rsidP="00D92ACB">
      <w:pPr>
        <w:pStyle w:val="RFCReferencesBookmark"/>
      </w:pPr>
      <w:r>
        <w:t>[Flexi</w:t>
      </w:r>
      <w:r>
        <w:noBreakHyphen/>
        <w:t>MC]</w:t>
      </w:r>
      <w:r>
        <w:tab/>
      </w:r>
      <w:r w:rsidRPr="00C90205">
        <w:t>Lopez de Vergara, J. E. et al., "</w:t>
      </w:r>
      <w:r w:rsidRPr="00F33CC7">
        <w:t>YANG data model for Flexi-Grid media-channels</w:t>
      </w:r>
      <w:r w:rsidRPr="00C90205">
        <w:t xml:space="preserve">", </w:t>
      </w:r>
      <w:r w:rsidRPr="00F33CC7">
        <w:t>draft-</w:t>
      </w:r>
      <w:proofErr w:type="spellStart"/>
      <w:r w:rsidRPr="00F33CC7">
        <w:t>ietf</w:t>
      </w:r>
      <w:proofErr w:type="spellEnd"/>
      <w:r w:rsidRPr="00F33CC7">
        <w:t>-ccamp-</w:t>
      </w:r>
      <w:proofErr w:type="spellStart"/>
      <w:r w:rsidRPr="00F33CC7">
        <w:t>flexigrid</w:t>
      </w:r>
      <w:proofErr w:type="spellEnd"/>
      <w:r w:rsidRPr="00F33CC7">
        <w:t>-media-channel-yang</w:t>
      </w:r>
      <w:r w:rsidRPr="00C90205">
        <w:t>, work in progress</w:t>
      </w:r>
      <w:r>
        <w:t>.</w:t>
      </w:r>
    </w:p>
    <w:p w14:paraId="60BC88D3" w14:textId="77777777" w:rsidR="00D92ACB" w:rsidRPr="00F41C0D" w:rsidRDefault="00D92ACB" w:rsidP="00D92ACB">
      <w:pPr>
        <w:pStyle w:val="RFCReferencesBookmark"/>
        <w:rPr>
          <w:lang w:val="en"/>
        </w:rPr>
      </w:pPr>
      <w:r>
        <w:t>[CLIENT-SIGNAL]</w:t>
      </w:r>
      <w:r>
        <w:tab/>
      </w:r>
      <w:r w:rsidRPr="000A0F17">
        <w:t>Zheng, H. et al., "</w:t>
      </w:r>
      <w:r w:rsidRPr="00F33CC7">
        <w:t>A YANG Data Model for Transport Network Client Signals</w:t>
      </w:r>
      <w:r>
        <w:t xml:space="preserve">", </w:t>
      </w:r>
      <w:r w:rsidR="00EC47A2" w:rsidRPr="00EC47A2">
        <w:t>draft-</w:t>
      </w:r>
      <w:proofErr w:type="spellStart"/>
      <w:r w:rsidR="00EC47A2" w:rsidRPr="00EC47A2">
        <w:t>ietf</w:t>
      </w:r>
      <w:proofErr w:type="spellEnd"/>
      <w:r w:rsidR="00EC47A2" w:rsidRPr="00EC47A2">
        <w:t>-ccamp-client-signal-yang</w:t>
      </w:r>
      <w:r>
        <w:t xml:space="preserve">, </w:t>
      </w:r>
      <w:r w:rsidRPr="00C57086">
        <w:t>work in progress</w:t>
      </w:r>
      <w:r>
        <w:t>.</w:t>
      </w:r>
    </w:p>
    <w:p w14:paraId="3BD9FDF0" w14:textId="77777777" w:rsidR="002E1F5F" w:rsidRPr="00A32AF9" w:rsidRDefault="002E1F5F" w:rsidP="001153AA">
      <w:pPr>
        <w:pStyle w:val="Heading2"/>
      </w:pPr>
      <w:bookmarkStart w:id="1547" w:name="_Toc30847428"/>
      <w:r w:rsidRPr="00A32AF9">
        <w:t>Informative References</w:t>
      </w:r>
      <w:bookmarkEnd w:id="1547"/>
    </w:p>
    <w:p w14:paraId="34EFC09F" w14:textId="77777777" w:rsidR="00A32AF9" w:rsidRDefault="00FC576E" w:rsidP="00E915FE">
      <w:pPr>
        <w:pStyle w:val="RFCReferencesBookmark"/>
      </w:pPr>
      <w:r>
        <w:t>[TNBI]</w:t>
      </w:r>
      <w:r>
        <w:tab/>
      </w:r>
      <w:r>
        <w:tab/>
      </w:r>
      <w:r w:rsidR="001153AA">
        <w:t>Busi, I., Daniel, K. et al., "</w:t>
      </w:r>
      <w:r w:rsidRPr="00FC576E">
        <w:t>Transport Northbound Interface Applicability Statement</w:t>
      </w:r>
      <w:r w:rsidR="001153AA">
        <w:t xml:space="preserve">", </w:t>
      </w:r>
      <w:r w:rsidR="00A32AF9" w:rsidRPr="00A32AF9">
        <w:t>draft-</w:t>
      </w:r>
      <w:proofErr w:type="spellStart"/>
      <w:r w:rsidR="00A32AF9" w:rsidRPr="00A32AF9">
        <w:t>ietf</w:t>
      </w:r>
      <w:proofErr w:type="spellEnd"/>
      <w:r w:rsidR="00A32AF9" w:rsidRPr="00A32AF9">
        <w:t>-ccamp-transport-</w:t>
      </w:r>
      <w:proofErr w:type="spellStart"/>
      <w:r w:rsidR="00A32AF9" w:rsidRPr="00A32AF9">
        <w:t>nbi</w:t>
      </w:r>
      <w:proofErr w:type="spellEnd"/>
      <w:r w:rsidR="00A32AF9" w:rsidRPr="00A32AF9">
        <w:t>-app-statement</w:t>
      </w:r>
      <w:r w:rsidR="001153AA">
        <w:t>, work in progress.</w:t>
      </w:r>
    </w:p>
    <w:p w14:paraId="749978EA" w14:textId="61664BAD" w:rsidR="00B53579" w:rsidRDefault="00B53579" w:rsidP="00B53579">
      <w:pPr>
        <w:pStyle w:val="RFCReferencesBookmark"/>
      </w:pPr>
      <w:r>
        <w:lastRenderedPageBreak/>
        <w:t>[ACTN-VPN]</w:t>
      </w:r>
      <w:r>
        <w:tab/>
        <w:t xml:space="preserve">Lee, Y. et al., </w:t>
      </w:r>
      <w:proofErr w:type="gramStart"/>
      <w:r>
        <w:t>"</w:t>
      </w:r>
      <w:r w:rsidRPr="00B53579">
        <w:t xml:space="preserve"> </w:t>
      </w:r>
      <w:r>
        <w:t>Applicability</w:t>
      </w:r>
      <w:proofErr w:type="gramEnd"/>
      <w:r>
        <w:t xml:space="preserve"> of ACTN to Support Packet and Optical Integration", </w:t>
      </w:r>
      <w:r w:rsidRPr="00B53579">
        <w:t>draft-l</w:t>
      </w:r>
      <w:r>
        <w:t>ee-teas-</w:t>
      </w:r>
      <w:proofErr w:type="spellStart"/>
      <w:r>
        <w:t>actn</w:t>
      </w:r>
      <w:proofErr w:type="spellEnd"/>
      <w:r>
        <w:t>-poi-applicability, work in progress.</w:t>
      </w:r>
    </w:p>
    <w:p w14:paraId="6CBD64D5" w14:textId="77777777" w:rsidR="001E3E79" w:rsidRPr="005254EF" w:rsidRDefault="001E3E79" w:rsidP="001E3E79">
      <w:pPr>
        <w:pStyle w:val="Heading1"/>
      </w:pPr>
      <w:bookmarkStart w:id="1548" w:name="_Toc30847429"/>
      <w:r w:rsidRPr="005254EF">
        <w:t>Acknowledgments</w:t>
      </w:r>
      <w:bookmarkEnd w:id="1548"/>
    </w:p>
    <w:p w14:paraId="38D22DC0" w14:textId="77777777" w:rsidR="005254EF" w:rsidRDefault="005254EF" w:rsidP="005254EF">
      <w:r w:rsidRPr="005254EF">
        <w:t>T</w:t>
      </w:r>
      <w:r w:rsidR="00A41519" w:rsidRPr="005254EF">
        <w:t>his document was prepared using 2-Word-v2.0.template.dot.</w:t>
      </w:r>
    </w:p>
    <w:p w14:paraId="7231E7A7" w14:textId="77777777" w:rsidR="00BA2A4C" w:rsidRPr="005254EF" w:rsidRDefault="008D20DE" w:rsidP="005254EF">
      <w:r>
        <w:t>Some of t</w:t>
      </w:r>
      <w:r w:rsidR="00BA2A4C" w:rsidRPr="00BA2A4C">
        <w:t xml:space="preserve">his </w:t>
      </w:r>
      <w:r>
        <w:t xml:space="preserve">analysis </w:t>
      </w:r>
      <w:r w:rsidR="00BA2A4C" w:rsidRPr="00BA2A4C">
        <w:t>work was supported in part by the European Commission funded H2020-ICT-2016-2 METRO-HAUL project (G.A. 761727).</w:t>
      </w:r>
    </w:p>
    <w:p w14:paraId="7F90E7C0" w14:textId="77777777" w:rsidR="002E1F5F" w:rsidRPr="005254EF" w:rsidRDefault="002E1F5F" w:rsidP="00BA72C5">
      <w:pPr>
        <w:pStyle w:val="Heading1"/>
      </w:pPr>
      <w:bookmarkStart w:id="1549" w:name="_Toc30847430"/>
      <w:r w:rsidRPr="005254EF">
        <w:t>Authors’ Addresses</w:t>
      </w:r>
      <w:bookmarkEnd w:id="1549"/>
    </w:p>
    <w:p w14:paraId="7517BB24" w14:textId="77777777" w:rsidR="002E1F5F" w:rsidRPr="005254EF" w:rsidRDefault="005254EF" w:rsidP="002E1F5F">
      <w:pPr>
        <w:pStyle w:val="RFCFigure"/>
        <w:rPr>
          <w:rFonts w:cs="Times New Roman"/>
        </w:rPr>
      </w:pPr>
      <w:r w:rsidRPr="005254EF">
        <w:t>Fabio Peruzzini</w:t>
      </w:r>
    </w:p>
    <w:p w14:paraId="2A7340CD" w14:textId="77777777" w:rsidR="002E1F5F" w:rsidRPr="005254EF" w:rsidRDefault="005254EF" w:rsidP="002E1F5F">
      <w:pPr>
        <w:pStyle w:val="RFCFigure"/>
        <w:rPr>
          <w:rFonts w:cs="Times New Roman"/>
        </w:rPr>
      </w:pPr>
      <w:r w:rsidRPr="005254EF">
        <w:t>TIM</w:t>
      </w:r>
    </w:p>
    <w:p w14:paraId="2289C188" w14:textId="77777777" w:rsidR="002E1F5F" w:rsidRPr="005254EF" w:rsidRDefault="002E1F5F" w:rsidP="002E1F5F">
      <w:pPr>
        <w:pStyle w:val="RFCFigure"/>
      </w:pPr>
      <w:r w:rsidRPr="005254EF">
        <w:tab/>
      </w:r>
    </w:p>
    <w:p w14:paraId="19D235B5" w14:textId="77777777" w:rsidR="002E1F5F" w:rsidRDefault="002E1F5F" w:rsidP="002E1F5F">
      <w:pPr>
        <w:pStyle w:val="RFCFigure"/>
        <w:rPr>
          <w:rFonts w:cs="Times New Roman"/>
        </w:rPr>
      </w:pPr>
      <w:r w:rsidRPr="005254EF">
        <w:t xml:space="preserve">Email: </w:t>
      </w:r>
      <w:hyperlink r:id="rId8" w:history="1">
        <w:r w:rsidR="005254EF" w:rsidRPr="00C56F52">
          <w:rPr>
            <w:rStyle w:val="Hyperlink"/>
          </w:rPr>
          <w:t>fabio.peruzzini@telecomitalia.it</w:t>
        </w:r>
      </w:hyperlink>
    </w:p>
    <w:p w14:paraId="3063162E" w14:textId="77777777" w:rsidR="006B2FA6" w:rsidRDefault="006B2FA6" w:rsidP="006B2FA6"/>
    <w:p w14:paraId="6456A9BE" w14:textId="77777777" w:rsidR="006B2FA6" w:rsidRDefault="006B2FA6" w:rsidP="006B2FA6">
      <w:r>
        <w:t>Italo Busi</w:t>
      </w:r>
      <w:r>
        <w:br/>
        <w:t>Huawei</w:t>
      </w:r>
    </w:p>
    <w:p w14:paraId="6BBABF5A" w14:textId="77777777" w:rsidR="006B2FA6" w:rsidRDefault="006B2FA6" w:rsidP="006B2FA6">
      <w:r>
        <w:t xml:space="preserve">Email: </w:t>
      </w:r>
      <w:hyperlink r:id="rId9" w:history="1">
        <w:r w:rsidRPr="006472B1">
          <w:rPr>
            <w:rStyle w:val="Hyperlink"/>
          </w:rPr>
          <w:t>Italo.busi@huawei.com</w:t>
        </w:r>
      </w:hyperlink>
      <w:r>
        <w:t xml:space="preserve"> </w:t>
      </w:r>
    </w:p>
    <w:p w14:paraId="764BDE05" w14:textId="77777777" w:rsidR="002E1F5F" w:rsidRDefault="002E1F5F" w:rsidP="002E1F5F"/>
    <w:p w14:paraId="57916F9C" w14:textId="77777777" w:rsidR="00BA2A4C" w:rsidRDefault="00BA2A4C" w:rsidP="00BA2A4C">
      <w:r>
        <w:t>Daniel King</w:t>
      </w:r>
      <w:r>
        <w:br/>
        <w:t>Old Dog Consulting</w:t>
      </w:r>
    </w:p>
    <w:p w14:paraId="01738F03" w14:textId="77777777" w:rsidR="00BA2A4C" w:rsidRDefault="00BA2A4C" w:rsidP="00BA2A4C">
      <w:r>
        <w:t xml:space="preserve">Email: </w:t>
      </w:r>
      <w:hyperlink r:id="rId10" w:history="1">
        <w:r w:rsidRPr="00DC28C5">
          <w:rPr>
            <w:rStyle w:val="Hyperlink"/>
          </w:rPr>
          <w:t>daniel@olddog.co.uk</w:t>
        </w:r>
      </w:hyperlink>
      <w:r>
        <w:t xml:space="preserve"> </w:t>
      </w:r>
    </w:p>
    <w:p w14:paraId="494229AD" w14:textId="77777777" w:rsidR="006B2FA6" w:rsidRDefault="006B2FA6" w:rsidP="006B2FA6"/>
    <w:p w14:paraId="0A45A58C" w14:textId="77777777" w:rsidR="006B2FA6" w:rsidRPr="006B2FA6" w:rsidRDefault="006B2FA6" w:rsidP="006B2FA6">
      <w:pPr>
        <w:rPr>
          <w:lang w:val="it-IT"/>
        </w:rPr>
      </w:pPr>
      <w:r w:rsidRPr="006B2FA6">
        <w:rPr>
          <w:lang w:val="it-IT"/>
        </w:rPr>
        <w:t>Sergio Belotti</w:t>
      </w:r>
      <w:r w:rsidRPr="006B2FA6">
        <w:rPr>
          <w:lang w:val="it-IT"/>
        </w:rPr>
        <w:br/>
        <w:t>Nokia</w:t>
      </w:r>
    </w:p>
    <w:p w14:paraId="2CECA6AE" w14:textId="77777777" w:rsidR="006B2FA6" w:rsidRPr="006B2FA6" w:rsidRDefault="006B2FA6" w:rsidP="006B2FA6">
      <w:pPr>
        <w:rPr>
          <w:lang w:val="en-GB"/>
        </w:rPr>
      </w:pPr>
      <w:r w:rsidRPr="006B2FA6">
        <w:rPr>
          <w:lang w:val="en-GB"/>
        </w:rPr>
        <w:t xml:space="preserve">Email: </w:t>
      </w:r>
      <w:hyperlink r:id="rId11" w:history="1">
        <w:r w:rsidRPr="006B2FA6">
          <w:rPr>
            <w:rStyle w:val="Hyperlink"/>
            <w:lang w:val="en-GB"/>
          </w:rPr>
          <w:t>sergio.belotti@nokia.com</w:t>
        </w:r>
      </w:hyperlink>
      <w:r w:rsidRPr="006B2FA6">
        <w:rPr>
          <w:lang w:val="en-GB"/>
        </w:rPr>
        <w:t xml:space="preserve"> </w:t>
      </w:r>
    </w:p>
    <w:p w14:paraId="0DC32B3E" w14:textId="77777777" w:rsidR="006B2FA6" w:rsidRPr="006B2FA6" w:rsidRDefault="006B2FA6" w:rsidP="006B2FA6">
      <w:pPr>
        <w:rPr>
          <w:lang w:val="en-GB"/>
        </w:rPr>
      </w:pPr>
    </w:p>
    <w:p w14:paraId="135EAEAF" w14:textId="77777777" w:rsidR="006B2FA6" w:rsidRPr="00980212" w:rsidRDefault="006B2FA6" w:rsidP="006B2FA6">
      <w:pPr>
        <w:rPr>
          <w:lang w:val="it-IT"/>
        </w:rPr>
      </w:pPr>
      <w:r w:rsidRPr="00980212">
        <w:rPr>
          <w:lang w:val="it-IT"/>
        </w:rPr>
        <w:t>Gabriele Galimberti</w:t>
      </w:r>
      <w:r w:rsidRPr="00980212">
        <w:rPr>
          <w:lang w:val="it-IT"/>
        </w:rPr>
        <w:br/>
      </w:r>
      <w:r>
        <w:rPr>
          <w:lang w:val="it-IT"/>
        </w:rPr>
        <w:t>Cisco</w:t>
      </w:r>
    </w:p>
    <w:p w14:paraId="32603C27" w14:textId="77777777" w:rsidR="006B2FA6" w:rsidRPr="00980212" w:rsidRDefault="006B2FA6" w:rsidP="006B2FA6">
      <w:pPr>
        <w:rPr>
          <w:lang w:val="it-IT"/>
        </w:rPr>
      </w:pPr>
      <w:r w:rsidRPr="00980212">
        <w:rPr>
          <w:lang w:val="it-IT"/>
        </w:rPr>
        <w:t xml:space="preserve">Email: </w:t>
      </w:r>
      <w:r w:rsidR="00016B4A">
        <w:rPr>
          <w:rStyle w:val="Hyperlink"/>
          <w:lang w:val="it-IT"/>
        </w:rPr>
        <w:fldChar w:fldCharType="begin"/>
      </w:r>
      <w:r w:rsidR="00016B4A">
        <w:rPr>
          <w:rStyle w:val="Hyperlink"/>
          <w:lang w:val="it-IT"/>
        </w:rPr>
        <w:instrText xml:space="preserve"> HYPERLINK "mailto:ggalimbe@cisco.com" </w:instrText>
      </w:r>
      <w:r w:rsidR="00016B4A">
        <w:rPr>
          <w:rStyle w:val="Hyperlink"/>
          <w:lang w:val="it-IT"/>
        </w:rPr>
        <w:fldChar w:fldCharType="separate"/>
      </w:r>
      <w:r w:rsidRPr="00193463">
        <w:rPr>
          <w:rStyle w:val="Hyperlink"/>
          <w:lang w:val="it-IT"/>
        </w:rPr>
        <w:t>ggalimbe@cisco.com</w:t>
      </w:r>
      <w:r w:rsidR="00016B4A">
        <w:rPr>
          <w:rStyle w:val="Hyperlink"/>
          <w:lang w:val="it-IT"/>
        </w:rPr>
        <w:fldChar w:fldCharType="end"/>
      </w:r>
    </w:p>
    <w:p w14:paraId="30F07012" w14:textId="77777777" w:rsidR="00980212" w:rsidRPr="006B2FA6" w:rsidRDefault="00980212" w:rsidP="00980212">
      <w:pPr>
        <w:rPr>
          <w:lang w:val="it-IT"/>
        </w:rPr>
      </w:pPr>
    </w:p>
    <w:p w14:paraId="13083C75" w14:textId="77777777" w:rsidR="00980212" w:rsidRPr="00980212" w:rsidRDefault="00980212" w:rsidP="00980212">
      <w:pPr>
        <w:rPr>
          <w:lang w:val="it-IT"/>
        </w:rPr>
      </w:pPr>
      <w:r w:rsidRPr="006B2FA6">
        <w:rPr>
          <w:lang w:val="it-IT"/>
        </w:rPr>
        <w:lastRenderedPageBreak/>
        <w:t>Zheng Yanlei</w:t>
      </w:r>
      <w:r w:rsidRPr="006B2FA6">
        <w:rPr>
          <w:lang w:val="it-IT"/>
        </w:rPr>
        <w:br/>
        <w:t>China Unic</w:t>
      </w:r>
      <w:r w:rsidRPr="00980212">
        <w:rPr>
          <w:lang w:val="it-IT"/>
        </w:rPr>
        <w:t>om</w:t>
      </w:r>
    </w:p>
    <w:p w14:paraId="3E0406C8" w14:textId="77777777" w:rsidR="00980212" w:rsidRPr="00980212" w:rsidRDefault="00980212" w:rsidP="00980212">
      <w:pPr>
        <w:rPr>
          <w:lang w:val="it-IT"/>
        </w:rPr>
      </w:pPr>
      <w:r w:rsidRPr="00980212">
        <w:rPr>
          <w:lang w:val="it-IT"/>
        </w:rPr>
        <w:t xml:space="preserve">Email: </w:t>
      </w:r>
      <w:r w:rsidR="00016B4A">
        <w:rPr>
          <w:rStyle w:val="Hyperlink"/>
          <w:lang w:val="it-IT"/>
        </w:rPr>
        <w:fldChar w:fldCharType="begin"/>
      </w:r>
      <w:r w:rsidR="00016B4A">
        <w:rPr>
          <w:rStyle w:val="Hyperlink"/>
          <w:lang w:val="it-IT"/>
        </w:rPr>
        <w:instrText xml:space="preserve"> HYPERLINK "mailto:zhengyanlei@chinaunicom.cn" </w:instrText>
      </w:r>
      <w:r w:rsidR="00016B4A">
        <w:rPr>
          <w:rStyle w:val="Hyperlink"/>
          <w:lang w:val="it-IT"/>
        </w:rPr>
        <w:fldChar w:fldCharType="separate"/>
      </w:r>
      <w:r w:rsidRPr="00980212">
        <w:rPr>
          <w:rStyle w:val="Hyperlink"/>
          <w:lang w:val="it-IT"/>
        </w:rPr>
        <w:t>zhengyanlei@chinaunicom.cn</w:t>
      </w:r>
      <w:r w:rsidR="00016B4A">
        <w:rPr>
          <w:rStyle w:val="Hyperlink"/>
          <w:lang w:val="it-IT"/>
        </w:rPr>
        <w:fldChar w:fldCharType="end"/>
      </w:r>
    </w:p>
    <w:p w14:paraId="3B84FBED" w14:textId="77777777" w:rsidR="00980212" w:rsidRDefault="00980212" w:rsidP="00980212"/>
    <w:p w14:paraId="77C181B2" w14:textId="77777777" w:rsidR="00980212" w:rsidRPr="00980212" w:rsidRDefault="00980212" w:rsidP="00980212">
      <w:pPr>
        <w:rPr>
          <w:lang w:val="it-IT"/>
        </w:rPr>
      </w:pPr>
      <w:r w:rsidRPr="00980212">
        <w:rPr>
          <w:lang w:val="it-IT"/>
        </w:rPr>
        <w:t>Washington Costa Pereira Correia</w:t>
      </w:r>
      <w:r w:rsidRPr="00980212">
        <w:rPr>
          <w:lang w:val="it-IT"/>
        </w:rPr>
        <w:br/>
        <w:t>T</w:t>
      </w:r>
      <w:r>
        <w:rPr>
          <w:lang w:val="it-IT"/>
        </w:rPr>
        <w:t>IM Brasil</w:t>
      </w:r>
    </w:p>
    <w:p w14:paraId="55997842" w14:textId="77777777" w:rsidR="00980212" w:rsidRDefault="00980212" w:rsidP="00980212">
      <w:r>
        <w:t xml:space="preserve">Email: </w:t>
      </w:r>
      <w:hyperlink r:id="rId12" w:history="1">
        <w:r w:rsidRPr="00193463">
          <w:rPr>
            <w:rStyle w:val="Hyperlink"/>
          </w:rPr>
          <w:t>wcorreia@timbrasil.com.br</w:t>
        </w:r>
      </w:hyperlink>
    </w:p>
    <w:p w14:paraId="7BA759B5" w14:textId="77777777" w:rsidR="006B2FA6" w:rsidRDefault="006B2FA6" w:rsidP="006B2FA6"/>
    <w:p w14:paraId="5E297DDF" w14:textId="77777777" w:rsidR="006B2FA6" w:rsidRPr="006B2FA6" w:rsidRDefault="006B2FA6" w:rsidP="006B2FA6">
      <w:pPr>
        <w:rPr>
          <w:lang w:val="en-GB"/>
        </w:rPr>
      </w:pPr>
      <w:r w:rsidRPr="006B2FA6">
        <w:rPr>
          <w:lang w:val="en-GB"/>
        </w:rPr>
        <w:t>Jean-Francois Bouquier</w:t>
      </w:r>
      <w:r w:rsidRPr="006B2FA6">
        <w:rPr>
          <w:lang w:val="en-GB"/>
        </w:rPr>
        <w:br/>
        <w:t>Vodafone</w:t>
      </w:r>
    </w:p>
    <w:p w14:paraId="78CEBD6F" w14:textId="77777777" w:rsidR="006B2FA6" w:rsidRDefault="006B2FA6" w:rsidP="006B2FA6">
      <w:r>
        <w:t xml:space="preserve">Email: </w:t>
      </w:r>
      <w:hyperlink r:id="rId13" w:history="1">
        <w:r w:rsidRPr="006472B1">
          <w:rPr>
            <w:rStyle w:val="Hyperlink"/>
          </w:rPr>
          <w:t>jeff.bouquier@vodafone.com</w:t>
        </w:r>
      </w:hyperlink>
    </w:p>
    <w:p w14:paraId="05724FA8" w14:textId="77777777" w:rsidR="008B1AC2" w:rsidRDefault="008B1AC2" w:rsidP="008B1AC2"/>
    <w:p w14:paraId="0D66A21F" w14:textId="7BE65E28" w:rsidR="008B1AC2" w:rsidRPr="008B1AC2" w:rsidRDefault="008B1AC2" w:rsidP="008B1AC2">
      <w:r w:rsidRPr="00121733">
        <w:t>Michael Scharf</w:t>
      </w:r>
      <w:r w:rsidRPr="006B2FA6">
        <w:rPr>
          <w:lang w:val="en-GB"/>
        </w:rPr>
        <w:br/>
      </w:r>
      <w:proofErr w:type="spellStart"/>
      <w:r w:rsidRPr="008B1AC2">
        <w:rPr>
          <w:lang w:val="en-GB"/>
        </w:rPr>
        <w:t>Hochschule</w:t>
      </w:r>
      <w:proofErr w:type="spellEnd"/>
      <w:r w:rsidRPr="008B1AC2">
        <w:rPr>
          <w:lang w:val="en-GB"/>
        </w:rPr>
        <w:t xml:space="preserve"> Esslingen - University of Applied Sciences</w:t>
      </w:r>
    </w:p>
    <w:p w14:paraId="35663AAE" w14:textId="36E42058" w:rsidR="008B1AC2" w:rsidRDefault="008B1AC2" w:rsidP="008B1AC2">
      <w:r>
        <w:t xml:space="preserve">Email: </w:t>
      </w:r>
      <w:hyperlink r:id="rId14" w:history="1">
        <w:r w:rsidRPr="004C3950">
          <w:rPr>
            <w:rStyle w:val="Hyperlink"/>
          </w:rPr>
          <w:t>michael.scharf@hs-esslingen.de</w:t>
        </w:r>
      </w:hyperlink>
    </w:p>
    <w:p w14:paraId="65ED714F" w14:textId="77777777" w:rsidR="008B1AC2" w:rsidRDefault="008B1AC2" w:rsidP="008B1AC2">
      <w:pPr>
        <w:rPr>
          <w:ins w:id="1550" w:author="Italo Busi" w:date="2020-01-25T12:26:00Z"/>
        </w:rPr>
      </w:pPr>
    </w:p>
    <w:p w14:paraId="6120C8C7" w14:textId="71D37AE0" w:rsidR="008B1AC2" w:rsidRPr="004867D3" w:rsidRDefault="008B1AC2" w:rsidP="008B1AC2">
      <w:pPr>
        <w:rPr>
          <w:ins w:id="1551" w:author="Italo Busi" w:date="2020-01-25T12:26:00Z"/>
        </w:rPr>
      </w:pPr>
      <w:ins w:id="1552" w:author="Italo Busi" w:date="2020-01-25T12:26:00Z">
        <w:r w:rsidRPr="008B1AC2">
          <w:t>Young Lee</w:t>
        </w:r>
        <w:r w:rsidRPr="006B2FA6">
          <w:rPr>
            <w:lang w:val="en-GB"/>
          </w:rPr>
          <w:br/>
        </w:r>
        <w:r w:rsidRPr="008B1AC2">
          <w:rPr>
            <w:lang w:val="en-GB"/>
          </w:rPr>
          <w:t xml:space="preserve">Sung </w:t>
        </w:r>
        <w:proofErr w:type="spellStart"/>
        <w:r w:rsidRPr="008B1AC2">
          <w:rPr>
            <w:lang w:val="en-GB"/>
          </w:rPr>
          <w:t>Kyun</w:t>
        </w:r>
        <w:proofErr w:type="spellEnd"/>
        <w:r w:rsidRPr="008B1AC2">
          <w:rPr>
            <w:lang w:val="en-GB"/>
          </w:rPr>
          <w:t xml:space="preserve"> Kwan University</w:t>
        </w:r>
      </w:ins>
    </w:p>
    <w:p w14:paraId="41C35568" w14:textId="16FC304A" w:rsidR="008B1AC2" w:rsidRDefault="008B1AC2" w:rsidP="008B1AC2">
      <w:pPr>
        <w:rPr>
          <w:ins w:id="1553" w:author="Italo Busi" w:date="2020-01-25T12:26:00Z"/>
        </w:rPr>
      </w:pPr>
      <w:ins w:id="1554" w:author="Italo Busi" w:date="2020-01-25T12:26:00Z">
        <w:r>
          <w:t xml:space="preserve">Email: </w:t>
        </w:r>
        <w:r>
          <w:fldChar w:fldCharType="begin"/>
        </w:r>
        <w:r>
          <w:instrText xml:space="preserve"> HYPERLINK "mailto:</w:instrText>
        </w:r>
        <w:r w:rsidRPr="008B1AC2">
          <w:instrText>younglee.tx@gmail.com</w:instrText>
        </w:r>
        <w:r>
          <w:instrText xml:space="preserve">" </w:instrText>
        </w:r>
        <w:r>
          <w:fldChar w:fldCharType="separate"/>
        </w:r>
        <w:r w:rsidRPr="004C3950">
          <w:rPr>
            <w:rStyle w:val="Hyperlink"/>
          </w:rPr>
          <w:t>younglee.tx@gmail.com</w:t>
        </w:r>
        <w:r>
          <w:fldChar w:fldCharType="end"/>
        </w:r>
      </w:ins>
    </w:p>
    <w:p w14:paraId="5EF1DC9F" w14:textId="77777777" w:rsidR="008B1AC2" w:rsidRDefault="008B1AC2" w:rsidP="008B1AC2">
      <w:pPr>
        <w:rPr>
          <w:ins w:id="1555" w:author="Italo Busi" w:date="2020-01-25T12:27:00Z"/>
        </w:rPr>
      </w:pPr>
    </w:p>
    <w:p w14:paraId="7FA9B5EC" w14:textId="2343FAA1" w:rsidR="008B1AC2" w:rsidRPr="008B1AC2" w:rsidRDefault="008B1AC2" w:rsidP="008B1AC2">
      <w:pPr>
        <w:rPr>
          <w:ins w:id="1556" w:author="Italo Busi" w:date="2020-01-25T12:27:00Z"/>
          <w:lang w:val="it-IT"/>
          <w:rPrChange w:id="1557" w:author="Italo Busi" w:date="2020-01-25T12:27:00Z">
            <w:rPr>
              <w:ins w:id="1558" w:author="Italo Busi" w:date="2020-01-25T12:27:00Z"/>
            </w:rPr>
          </w:rPrChange>
        </w:rPr>
      </w:pPr>
      <w:ins w:id="1559" w:author="Italo Busi" w:date="2020-01-25T12:27:00Z">
        <w:r w:rsidRPr="008B1AC2">
          <w:rPr>
            <w:lang w:val="it-IT"/>
            <w:rPrChange w:id="1560" w:author="Italo Busi" w:date="2020-01-25T12:27:00Z">
              <w:rPr/>
            </w:rPrChange>
          </w:rPr>
          <w:t>Daniele Ceccarelli</w:t>
        </w:r>
        <w:r w:rsidRPr="008B1AC2">
          <w:rPr>
            <w:lang w:val="it-IT"/>
            <w:rPrChange w:id="1561" w:author="Italo Busi" w:date="2020-01-25T12:27:00Z">
              <w:rPr>
                <w:lang w:val="en-GB"/>
              </w:rPr>
            </w:rPrChange>
          </w:rPr>
          <w:br/>
          <w:t>Ericsson</w:t>
        </w:r>
      </w:ins>
    </w:p>
    <w:p w14:paraId="2CB509BC" w14:textId="4F5CAEB4" w:rsidR="008B1AC2" w:rsidRPr="008B1AC2" w:rsidRDefault="008B1AC2" w:rsidP="008B1AC2">
      <w:pPr>
        <w:rPr>
          <w:ins w:id="1562" w:author="Italo Busi" w:date="2020-01-25T12:27:00Z"/>
          <w:lang w:val="it-IT"/>
          <w:rPrChange w:id="1563" w:author="Italo Busi" w:date="2020-01-25T12:27:00Z">
            <w:rPr>
              <w:ins w:id="1564" w:author="Italo Busi" w:date="2020-01-25T12:27:00Z"/>
            </w:rPr>
          </w:rPrChange>
        </w:rPr>
      </w:pPr>
      <w:ins w:id="1565" w:author="Italo Busi" w:date="2020-01-25T12:27:00Z">
        <w:r w:rsidRPr="008B1AC2">
          <w:rPr>
            <w:lang w:val="it-IT"/>
            <w:rPrChange w:id="1566" w:author="Italo Busi" w:date="2020-01-25T12:27:00Z">
              <w:rPr/>
            </w:rPrChange>
          </w:rPr>
          <w:t xml:space="preserve">Email: </w:t>
        </w:r>
        <w:r>
          <w:rPr>
            <w:lang w:val="it-IT"/>
          </w:rPr>
          <w:fldChar w:fldCharType="begin"/>
        </w:r>
        <w:r>
          <w:rPr>
            <w:lang w:val="it-IT"/>
          </w:rPr>
          <w:instrText xml:space="preserve"> HYPERLINK "mailto:</w:instrText>
        </w:r>
        <w:r w:rsidRPr="008B1AC2">
          <w:rPr>
            <w:lang w:val="it-IT"/>
          </w:rPr>
          <w:instrText>daniele.ceccarelli@ericsson.com</w:instrText>
        </w:r>
        <w:r>
          <w:rPr>
            <w:lang w:val="it-IT"/>
          </w:rPr>
          <w:instrText xml:space="preserve">" </w:instrText>
        </w:r>
        <w:r>
          <w:rPr>
            <w:lang w:val="it-IT"/>
          </w:rPr>
          <w:fldChar w:fldCharType="separate"/>
        </w:r>
        <w:r w:rsidRPr="004C3950">
          <w:rPr>
            <w:rStyle w:val="Hyperlink"/>
            <w:lang w:val="it-IT"/>
          </w:rPr>
          <w:t>daniele.ceccarelli@ericsson.com</w:t>
        </w:r>
        <w:r>
          <w:rPr>
            <w:lang w:val="it-IT"/>
          </w:rPr>
          <w:fldChar w:fldCharType="end"/>
        </w:r>
      </w:ins>
    </w:p>
    <w:p w14:paraId="4722346B" w14:textId="77777777" w:rsidR="008B1AC2" w:rsidRDefault="008B1AC2" w:rsidP="008B1AC2">
      <w:pPr>
        <w:rPr>
          <w:ins w:id="1567" w:author="Italo Busi" w:date="2020-01-25T12:27:00Z"/>
        </w:rPr>
      </w:pPr>
    </w:p>
    <w:p w14:paraId="0641C404" w14:textId="02FB9457" w:rsidR="008B1AC2" w:rsidRPr="004867D3" w:rsidRDefault="008B1AC2" w:rsidP="008B1AC2">
      <w:pPr>
        <w:rPr>
          <w:ins w:id="1568" w:author="Italo Busi" w:date="2020-01-25T12:27:00Z"/>
          <w:lang w:val="it-IT"/>
        </w:rPr>
      </w:pPr>
      <w:ins w:id="1569" w:author="Italo Busi" w:date="2020-01-25T12:27:00Z">
        <w:r>
          <w:rPr>
            <w:lang w:val="it-IT"/>
          </w:rPr>
          <w:t xml:space="preserve">Jeff </w:t>
        </w:r>
      </w:ins>
      <w:ins w:id="1570" w:author="Italo Busi" w:date="2020-01-25T12:28:00Z">
        <w:r w:rsidRPr="008B1AC2">
          <w:rPr>
            <w:lang w:val="it-IT"/>
          </w:rPr>
          <w:t>Tantsura</w:t>
        </w:r>
      </w:ins>
      <w:ins w:id="1571" w:author="Italo Busi" w:date="2020-01-25T12:27:00Z">
        <w:r w:rsidRPr="004867D3">
          <w:rPr>
            <w:lang w:val="it-IT"/>
          </w:rPr>
          <w:br/>
        </w:r>
      </w:ins>
      <w:ins w:id="1572" w:author="Italo Busi" w:date="2020-01-25T12:28:00Z">
        <w:r w:rsidRPr="008B1AC2">
          <w:rPr>
            <w:lang w:val="it-IT"/>
          </w:rPr>
          <w:t>Apstra</w:t>
        </w:r>
      </w:ins>
    </w:p>
    <w:p w14:paraId="24098A72" w14:textId="0E8CE771" w:rsidR="008B1AC2" w:rsidRPr="004867D3" w:rsidRDefault="008B1AC2" w:rsidP="008B1AC2">
      <w:pPr>
        <w:rPr>
          <w:ins w:id="1573" w:author="Italo Busi" w:date="2020-01-25T12:27:00Z"/>
          <w:lang w:val="it-IT"/>
        </w:rPr>
      </w:pPr>
      <w:ins w:id="1574" w:author="Italo Busi" w:date="2020-01-25T12:27:00Z">
        <w:r w:rsidRPr="004867D3">
          <w:rPr>
            <w:lang w:val="it-IT"/>
          </w:rPr>
          <w:t xml:space="preserve">Email: </w:t>
        </w:r>
      </w:ins>
      <w:ins w:id="1575" w:author="Italo Busi" w:date="2020-01-25T12:28:00Z">
        <w:r>
          <w:rPr>
            <w:lang w:val="it-IT"/>
          </w:rPr>
          <w:fldChar w:fldCharType="begin"/>
        </w:r>
        <w:r>
          <w:rPr>
            <w:lang w:val="it-IT"/>
          </w:rPr>
          <w:instrText xml:space="preserve"> HYPERLINK "mailto:</w:instrText>
        </w:r>
        <w:r w:rsidRPr="008B1AC2">
          <w:rPr>
            <w:lang w:val="it-IT"/>
          </w:rPr>
          <w:instrText>jefftant.ietf@gmail.com</w:instrText>
        </w:r>
        <w:r>
          <w:rPr>
            <w:lang w:val="it-IT"/>
          </w:rPr>
          <w:instrText xml:space="preserve">" </w:instrText>
        </w:r>
        <w:r>
          <w:rPr>
            <w:lang w:val="it-IT"/>
          </w:rPr>
          <w:fldChar w:fldCharType="separate"/>
        </w:r>
        <w:r w:rsidRPr="004C3950">
          <w:rPr>
            <w:rStyle w:val="Hyperlink"/>
            <w:lang w:val="it-IT"/>
          </w:rPr>
          <w:t>jefftant.ietf@gmail.com</w:t>
        </w:r>
        <w:r>
          <w:rPr>
            <w:lang w:val="it-IT"/>
          </w:rPr>
          <w:fldChar w:fldCharType="end"/>
        </w:r>
      </w:ins>
    </w:p>
    <w:p w14:paraId="2E463AF8" w14:textId="77777777" w:rsidR="00BA2A4C" w:rsidRPr="008B1AC2" w:rsidRDefault="00BA2A4C" w:rsidP="00903371">
      <w:pPr>
        <w:ind w:left="0"/>
        <w:rPr>
          <w:lang w:val="it-IT"/>
          <w:rPrChange w:id="1576" w:author="Italo Busi" w:date="2020-01-25T12:27:00Z">
            <w:rPr>
              <w:lang w:val="en-GB"/>
            </w:rPr>
          </w:rPrChange>
        </w:rPr>
      </w:pPr>
    </w:p>
    <w:sectPr w:rsidR="00BA2A4C" w:rsidRPr="008B1AC2" w:rsidSect="00BA72C5">
      <w:headerReference w:type="default" r:id="rId15"/>
      <w:footerReference w:type="default" r:id="rId16"/>
      <w:headerReference w:type="first" r:id="rId17"/>
      <w:footerReference w:type="first" r:id="rId18"/>
      <w:type w:val="continuous"/>
      <w:pgSz w:w="12240" w:h="15840" w:code="1"/>
      <w:pgMar w:top="1440" w:right="1151" w:bottom="1202" w:left="720" w:header="1440" w:footer="1202" w:gutter="0"/>
      <w:cols w:space="720"/>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68796F82" w14:textId="77777777" w:rsidR="00016B4A" w:rsidRDefault="00016B4A">
      <w:r>
        <w:separator/>
      </w:r>
    </w:p>
  </w:endnote>
  <w:endnote w:type="continuationSeparator" w:id="0">
    <w:p w14:paraId="43B14F16" w14:textId="77777777" w:rsidR="00016B4A" w:rsidRDefault="00016B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auto"/>
    <w:notTrueType/>
    <w:pitch w:val="fixed"/>
    <w:sig w:usb0="00000001" w:usb1="09060000" w:usb2="00000010" w:usb3="00000000" w:csb0="0008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91B07FD" w14:textId="64A3D4EA" w:rsidR="00E65BC1" w:rsidRDefault="00E65BC1" w:rsidP="00F410C4">
    <w:pPr>
      <w:pStyle w:val="Footer"/>
    </w:pPr>
    <w:r>
      <w:rPr>
        <w:highlight w:val="yellow"/>
      </w:rPr>
      <w:br/>
    </w:r>
    <w:r>
      <w:rPr>
        <w:highlight w:val="yellow"/>
      </w:rPr>
      <w:br/>
    </w:r>
    <w:r w:rsidRPr="007064B6">
      <w:t>Peruzzini</w:t>
    </w:r>
    <w:r>
      <w:t xml:space="preserve"> et al.</w:t>
    </w:r>
    <w:r>
      <w:rPr>
        <w:rFonts w:cs="Times New Roman"/>
      </w:rPr>
      <w:tab/>
    </w:r>
    <w:r>
      <w:t xml:space="preserve">Expires </w:t>
    </w:r>
    <w:r>
      <w:fldChar w:fldCharType="begin"/>
    </w:r>
    <w:r>
      <w:instrText xml:space="preserve"> IF </w:instrText>
    </w:r>
    <w:r>
      <w:fldChar w:fldCharType="begin"/>
    </w:r>
    <w:r>
      <w:instrText xml:space="preserve"> SAVEDATE  \@ "M" \* MERGEFORMAT </w:instrText>
    </w:r>
    <w:r>
      <w:fldChar w:fldCharType="separate"/>
    </w:r>
    <w:ins w:id="1579" w:author="IB v4.07" w:date="2020-03-06T16:03:00Z">
      <w:r w:rsidR="00DF6C67">
        <w:rPr>
          <w:noProof/>
        </w:rPr>
        <w:instrText>1</w:instrText>
      </w:r>
    </w:ins>
    <w:del w:id="1580" w:author="IB v4.07" w:date="2020-03-06T16:02:00Z">
      <w:r w:rsidDel="00DF6C67">
        <w:rPr>
          <w:noProof/>
        </w:rPr>
        <w:delInstrText>10</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ins w:id="1581" w:author="Italo Busi" w:date="2020-01-25T12:29:00Z">
      <w:r w:rsidR="008B1AC2">
        <w:rPr>
          <w:noProof/>
        </w:rPr>
        <w:instrText>April</w:instrText>
      </w:r>
    </w:ins>
    <w:r>
      <w:fldChar w:fldCharType="end"/>
    </w:r>
    <w:r>
      <w:instrText xml:space="preserve"> \* MERGEFORMAT </w:instrText>
    </w:r>
    <w:r>
      <w:fldChar w:fldCharType="separate"/>
    </w:r>
    <w:ins w:id="1582" w:author="Italo Busi" w:date="2020-01-25T12:29:00Z">
      <w:r w:rsidR="008B1AC2">
        <w:rPr>
          <w:noProof/>
        </w:rPr>
        <w:instrText>April</w:instrText>
      </w:r>
    </w:ins>
    <w:r>
      <w:fldChar w:fldCharType="end"/>
    </w:r>
    <w:r>
      <w:instrText xml:space="preserve"> \* MERGEFORMAT </w:instrText>
    </w:r>
    <w:r>
      <w:fldChar w:fldCharType="separate"/>
    </w:r>
    <w:ins w:id="1583" w:author="Italo Busi" w:date="2020-01-25T12:29:00Z">
      <w:r w:rsidR="008B1AC2">
        <w:rPr>
          <w:noProof/>
        </w:rPr>
        <w:instrText>April</w:instrText>
      </w:r>
    </w:ins>
    <w:r>
      <w:fldChar w:fldCharType="end"/>
    </w:r>
    <w:r>
      <w:instrText xml:space="preserve"> \* MERGEFORMAT </w:instrText>
    </w:r>
    <w:r>
      <w:fldChar w:fldCharType="separate"/>
    </w:r>
    <w:ins w:id="1584" w:author="Italo Busi" w:date="2020-01-25T12:29:00Z">
      <w:r w:rsidR="008B1AC2">
        <w:rPr>
          <w:noProof/>
        </w:rPr>
        <w:instrText>April</w:instrText>
      </w:r>
    </w:ins>
    <w:r>
      <w:fldChar w:fldCharType="end"/>
    </w:r>
    <w:r>
      <w:instrText xml:space="preserve"> \* MERGEFORMAT </w:instrText>
    </w:r>
    <w:r>
      <w:fldChar w:fldCharType="separate"/>
    </w:r>
    <w:ins w:id="1585" w:author="Italo Busi" w:date="2020-01-25T12:29:00Z">
      <w:r w:rsidR="008B1AC2">
        <w:rPr>
          <w:noProof/>
        </w:rPr>
        <w:instrText>April</w:instrText>
      </w:r>
    </w:ins>
    <w:r>
      <w:fldChar w:fldCharType="end"/>
    </w:r>
    <w:r>
      <w:instrText xml:space="preserve"> \* MERGEFORMAT </w:instrText>
    </w:r>
    <w:r>
      <w:fldChar w:fldCharType="separate"/>
    </w:r>
    <w:ins w:id="1586" w:author="Italo Busi" w:date="2020-01-25T12:29:00Z">
      <w:r w:rsidR="008B1AC2">
        <w:rPr>
          <w:noProof/>
        </w:rPr>
        <w:instrText>April</w:instrText>
      </w:r>
    </w:ins>
    <w:r>
      <w:fldChar w:fldCharType="end"/>
    </w:r>
    <w:r>
      <w:instrText xml:space="preserve">  \* MERGEFORMAT </w:instrText>
    </w:r>
    <w:r>
      <w:fldChar w:fldCharType="separate"/>
    </w:r>
    <w:ins w:id="1587" w:author="Italo Busi" w:date="2020-01-25T12:29:00Z">
      <w:r w:rsidR="008B1AC2">
        <w:rPr>
          <w:noProof/>
        </w:rPr>
        <w:instrText>April</w:instrText>
      </w:r>
    </w:ins>
    <w:r>
      <w:fldChar w:fldCharType="end"/>
    </w:r>
    <w:r>
      <w:instrText xml:space="preserve"> \* MERGEFORMAT </w:instrText>
    </w:r>
    <w:r>
      <w:fldChar w:fldCharType="separate"/>
    </w:r>
    <w:ins w:id="1588" w:author="Italo Busi" w:date="2020-01-25T12:29:00Z">
      <w:r w:rsidR="008B1AC2">
        <w:rPr>
          <w:noProof/>
        </w:rPr>
        <w:instrText>April</w:instrText>
      </w:r>
    </w:ins>
    <w:r>
      <w:fldChar w:fldCharType="end"/>
    </w:r>
    <w:r>
      <w:instrText xml:space="preserve"> \* MERGEFORMAT </w:instrText>
    </w:r>
    <w:r>
      <w:fldChar w:fldCharType="separate"/>
    </w:r>
    <w:ins w:id="1589" w:author="Italo Busi" w:date="2020-01-25T12:29:00Z">
      <w:r w:rsidR="008B1AC2">
        <w:rPr>
          <w:noProof/>
        </w:rPr>
        <w:instrText>April</w:instrText>
      </w:r>
    </w:ins>
    <w:r>
      <w:fldChar w:fldCharType="end"/>
    </w:r>
    <w:r>
      <w:instrText xml:space="preserve"> \* MERGEFORMAT </w:instrText>
    </w:r>
    <w:r>
      <w:fldChar w:fldCharType="separate"/>
    </w:r>
    <w:r w:rsidR="00DF6C67">
      <w:rPr>
        <w:noProof/>
      </w:rPr>
      <w:t>July</w:t>
    </w:r>
    <w:r>
      <w:fldChar w:fldCharType="end"/>
    </w:r>
    <w:r>
      <w:t xml:space="preserve"> </w:t>
    </w:r>
    <w:r>
      <w:fldChar w:fldCharType="begin"/>
    </w:r>
    <w:r>
      <w:instrText xml:space="preserve"> SAVEDATE  \@ "d," </w:instrText>
    </w:r>
    <w:r>
      <w:fldChar w:fldCharType="separate"/>
    </w:r>
    <w:ins w:id="1590" w:author="IB v4.07" w:date="2020-03-06T16:03:00Z">
      <w:r w:rsidR="00DF6C67">
        <w:rPr>
          <w:noProof/>
        </w:rPr>
        <w:t>25,</w:t>
      </w:r>
    </w:ins>
    <w:del w:id="1591" w:author="IB v4.07" w:date="2020-03-06T16:02:00Z">
      <w:r w:rsidDel="00DF6C67">
        <w:rPr>
          <w:noProof/>
        </w:rPr>
        <w:delText>31,</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1592" w:author="IB v4.07" w:date="2020-03-06T16:03:00Z">
      <w:r w:rsidR="00DF6C67">
        <w:rPr>
          <w:noProof/>
        </w:rPr>
        <w:instrText>1</w:instrText>
      </w:r>
    </w:ins>
    <w:del w:id="1593" w:author="IB v4.07" w:date="2020-03-06T16:02:00Z">
      <w:r w:rsidDel="00DF6C67">
        <w:rPr>
          <w:noProof/>
        </w:rPr>
        <w:delInstrText>10</w:delInstrText>
      </w:r>
    </w:del>
    <w:r>
      <w:fldChar w:fldCharType="end"/>
    </w:r>
    <w:r>
      <w:instrText xml:space="preserve"> &lt; 7 </w:instrText>
    </w:r>
    <w:r>
      <w:fldChar w:fldCharType="begin"/>
    </w:r>
    <w:r>
      <w:instrText xml:space="preserve"> SAVEDATE \@ "YYYY" \* MERGEFORMAT </w:instrText>
    </w:r>
    <w:r>
      <w:fldChar w:fldCharType="separate"/>
    </w:r>
    <w:r w:rsidR="00DF6C67">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sidR="008B1AC2">
      <w:rPr>
        <w:noProof/>
      </w:rPr>
      <w:instrText>2020</w:instrText>
    </w:r>
    <w:r>
      <w:fldChar w:fldCharType="end"/>
    </w:r>
    <w:r>
      <w:instrText xml:space="preserve"> "Fail" \* MERGEFORMAT  \* MERGEFORMAT </w:instrText>
    </w:r>
    <w:r>
      <w:fldChar w:fldCharType="separate"/>
    </w:r>
    <w:ins w:id="1594" w:author="Italo Busi" w:date="2020-01-25T12:29:00Z">
      <w:r w:rsidR="008B1AC2">
        <w:rPr>
          <w:noProof/>
        </w:rPr>
        <w:instrText>2020</w:instrText>
      </w:r>
    </w:ins>
    <w:r>
      <w:fldChar w:fldCharType="end"/>
    </w:r>
    <w:r>
      <w:instrText xml:space="preserve"> \* MERGEFORMAT </w:instrText>
    </w:r>
    <w:r>
      <w:fldChar w:fldCharType="separate"/>
    </w:r>
    <w:r w:rsidR="00DF6C67">
      <w:rPr>
        <w:noProof/>
      </w:rPr>
      <w:t>2020</w:t>
    </w:r>
    <w:r>
      <w:fldChar w:fldCharType="end"/>
    </w:r>
    <w:r>
      <w:rPr>
        <w:rFonts w:cs="Times New Roman"/>
      </w:rPr>
      <w:tab/>
    </w:r>
    <w:r>
      <w:t xml:space="preserve">[Page </w:t>
    </w:r>
    <w:r>
      <w:fldChar w:fldCharType="begin"/>
    </w:r>
    <w:r>
      <w:instrText xml:space="preserve"> PAGE </w:instrText>
    </w:r>
    <w:r>
      <w:fldChar w:fldCharType="separate"/>
    </w:r>
    <w:r w:rsidR="00DF6C67">
      <w:rPr>
        <w:noProof/>
      </w:rPr>
      <w:t>11</w:t>
    </w:r>
    <w:r>
      <w:fldChar w:fldCharType="end"/>
    </w:r>
    <w:r>
      <w:t>]</w:t>
    </w:r>
  </w:p>
  <w:p w14:paraId="7D0E4F7F" w14:textId="6440810C" w:rsidR="00E65BC1" w:rsidRDefault="00E65BC1"/>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6A01B05" w14:textId="77777777" w:rsidR="00E65BC1" w:rsidRDefault="00E65BC1" w:rsidP="00F410C4">
    <w:pPr>
      <w:pStyle w:val="Footer"/>
      <w:rPr>
        <w:highlight w:val="yellow"/>
      </w:rPr>
    </w:pPr>
  </w:p>
  <w:p w14:paraId="47394404" w14:textId="77777777" w:rsidR="00E65BC1" w:rsidRDefault="00E65BC1" w:rsidP="00F410C4">
    <w:pPr>
      <w:pStyle w:val="Footer"/>
      <w:rPr>
        <w:highlight w:val="yellow"/>
      </w:rPr>
    </w:pPr>
  </w:p>
  <w:p w14:paraId="7AF325F1" w14:textId="77777777" w:rsidR="00E65BC1" w:rsidRDefault="00E65BC1" w:rsidP="00F410C4">
    <w:pPr>
      <w:pStyle w:val="Footer"/>
      <w:rPr>
        <w:highlight w:val="yellow"/>
      </w:rPr>
    </w:pPr>
  </w:p>
  <w:p w14:paraId="5D037C3F" w14:textId="40567E82" w:rsidR="00E65BC1" w:rsidRDefault="00E65BC1" w:rsidP="00F410C4">
    <w:pPr>
      <w:pStyle w:val="Footer"/>
    </w:pPr>
    <w:r w:rsidRPr="007064B6">
      <w:t>Peruzzini</w:t>
    </w:r>
    <w:r>
      <w:t xml:space="preserve"> et al.</w:t>
    </w:r>
    <w:r>
      <w:tab/>
      <w:t xml:space="preserve">Expires </w:t>
    </w:r>
    <w:r>
      <w:fldChar w:fldCharType="begin"/>
    </w:r>
    <w:r>
      <w:instrText xml:space="preserve"> IF </w:instrText>
    </w:r>
    <w:r>
      <w:fldChar w:fldCharType="begin"/>
    </w:r>
    <w:r>
      <w:instrText xml:space="preserve"> SAVEDATE  \@ "M" \* MERGEFORMAT </w:instrText>
    </w:r>
    <w:r>
      <w:fldChar w:fldCharType="separate"/>
    </w:r>
    <w:ins w:id="1611" w:author="IB v4.07" w:date="2020-03-06T16:03:00Z">
      <w:r w:rsidR="00DF6C67">
        <w:rPr>
          <w:noProof/>
        </w:rPr>
        <w:instrText>1</w:instrText>
      </w:r>
    </w:ins>
    <w:del w:id="1612" w:author="IB v4.07" w:date="2020-03-06T16:02:00Z">
      <w:r w:rsidDel="00DF6C67">
        <w:rPr>
          <w:noProof/>
        </w:rPr>
        <w:delInstrText>10</w:delInstrText>
      </w:r>
    </w:del>
    <w:r>
      <w:fldChar w:fldCharType="end"/>
    </w:r>
    <w:r>
      <w:instrText xml:space="preserve"> = 1 July </w:instrText>
    </w:r>
    <w:r>
      <w:fldChar w:fldCharType="begin"/>
    </w:r>
    <w:r>
      <w:instrText xml:space="preserve"> IF </w:instrText>
    </w:r>
    <w:r>
      <w:fldChar w:fldCharType="begin"/>
    </w:r>
    <w:r>
      <w:instrText xml:space="preserve"> SAVEDATE \@ "M" \* MERGEFORMAT \* MERGEFORMAT </w:instrText>
    </w:r>
    <w:r>
      <w:fldChar w:fldCharType="separate"/>
    </w:r>
    <w:r>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ins w:id="1613" w:author="Italo Busi" w:date="2020-01-25T12:29:00Z">
      <w:r w:rsidR="008B1AC2">
        <w:rPr>
          <w:noProof/>
        </w:rPr>
        <w:instrText>April</w:instrText>
      </w:r>
    </w:ins>
    <w:r>
      <w:fldChar w:fldCharType="end"/>
    </w:r>
    <w:r>
      <w:instrText xml:space="preserve"> \* MERGEFORMAT </w:instrText>
    </w:r>
    <w:r>
      <w:fldChar w:fldCharType="separate"/>
    </w:r>
    <w:ins w:id="1614" w:author="Italo Busi" w:date="2020-01-25T12:29:00Z">
      <w:r w:rsidR="008B1AC2">
        <w:rPr>
          <w:noProof/>
        </w:rPr>
        <w:instrText>April</w:instrText>
      </w:r>
    </w:ins>
    <w:r>
      <w:fldChar w:fldCharType="end"/>
    </w:r>
    <w:r>
      <w:instrText xml:space="preserve"> \* MERGEFORMAT </w:instrText>
    </w:r>
    <w:r>
      <w:fldChar w:fldCharType="separate"/>
    </w:r>
    <w:ins w:id="1615" w:author="Italo Busi" w:date="2020-01-25T12:29:00Z">
      <w:r w:rsidR="008B1AC2">
        <w:rPr>
          <w:noProof/>
        </w:rPr>
        <w:instrText>April</w:instrText>
      </w:r>
    </w:ins>
    <w:r>
      <w:fldChar w:fldCharType="end"/>
    </w:r>
    <w:r>
      <w:instrText xml:space="preserve"> \* MERGEFORMAT </w:instrText>
    </w:r>
    <w:r>
      <w:fldChar w:fldCharType="separate"/>
    </w:r>
    <w:ins w:id="1616" w:author="Italo Busi" w:date="2020-01-25T12:29:00Z">
      <w:r w:rsidR="008B1AC2">
        <w:rPr>
          <w:noProof/>
        </w:rPr>
        <w:instrText>April</w:instrText>
      </w:r>
    </w:ins>
    <w:r>
      <w:fldChar w:fldCharType="end"/>
    </w:r>
    <w:r>
      <w:instrText xml:space="preserve"> \* MERGEFORMAT </w:instrText>
    </w:r>
    <w:r>
      <w:fldChar w:fldCharType="separate"/>
    </w:r>
    <w:ins w:id="1617" w:author="Italo Busi" w:date="2020-01-25T12:29:00Z">
      <w:r w:rsidR="008B1AC2">
        <w:rPr>
          <w:noProof/>
        </w:rPr>
        <w:instrText>April</w:instrText>
      </w:r>
    </w:ins>
    <w:r>
      <w:fldChar w:fldCharType="end"/>
    </w:r>
    <w:r>
      <w:instrText xml:space="preserve"> \* MERGEFORMAT </w:instrText>
    </w:r>
    <w:r>
      <w:fldChar w:fldCharType="separate"/>
    </w:r>
    <w:ins w:id="1618" w:author="Italo Busi" w:date="2020-01-25T12:29:00Z">
      <w:r w:rsidR="008B1AC2">
        <w:rPr>
          <w:noProof/>
        </w:rPr>
        <w:instrText>April</w:instrText>
      </w:r>
    </w:ins>
    <w:r>
      <w:fldChar w:fldCharType="end"/>
    </w:r>
    <w:r>
      <w:instrText xml:space="preserve">  \* MERGEFORMAT </w:instrText>
    </w:r>
    <w:r>
      <w:fldChar w:fldCharType="separate"/>
    </w:r>
    <w:ins w:id="1619" w:author="Italo Busi" w:date="2020-01-25T12:29:00Z">
      <w:r w:rsidR="008B1AC2">
        <w:rPr>
          <w:noProof/>
        </w:rPr>
        <w:instrText>April</w:instrText>
      </w:r>
    </w:ins>
    <w:r>
      <w:fldChar w:fldCharType="end"/>
    </w:r>
    <w:r>
      <w:instrText xml:space="preserve"> \* MERGEFORMAT </w:instrText>
    </w:r>
    <w:r>
      <w:fldChar w:fldCharType="separate"/>
    </w:r>
    <w:ins w:id="1620" w:author="Italo Busi" w:date="2020-01-25T12:29:00Z">
      <w:r w:rsidR="008B1AC2">
        <w:rPr>
          <w:noProof/>
        </w:rPr>
        <w:instrText>April</w:instrText>
      </w:r>
    </w:ins>
    <w:r>
      <w:fldChar w:fldCharType="end"/>
    </w:r>
    <w:r>
      <w:instrText xml:space="preserve"> \* MERGEFORMAT </w:instrText>
    </w:r>
    <w:r>
      <w:fldChar w:fldCharType="separate"/>
    </w:r>
    <w:ins w:id="1621" w:author="Italo Busi" w:date="2020-01-25T12:29:00Z">
      <w:r w:rsidR="008B1AC2">
        <w:rPr>
          <w:noProof/>
        </w:rPr>
        <w:instrText>April</w:instrText>
      </w:r>
    </w:ins>
    <w:r>
      <w:fldChar w:fldCharType="end"/>
    </w:r>
    <w:r>
      <w:instrText xml:space="preserve"> \* MERGEFORMAT </w:instrText>
    </w:r>
    <w:r>
      <w:fldChar w:fldCharType="separate"/>
    </w:r>
    <w:r w:rsidR="00DF6C67">
      <w:rPr>
        <w:noProof/>
      </w:rPr>
      <w:t>July</w:t>
    </w:r>
    <w:r>
      <w:fldChar w:fldCharType="end"/>
    </w:r>
    <w:r>
      <w:t xml:space="preserve"> </w:t>
    </w:r>
    <w:r>
      <w:fldChar w:fldCharType="begin"/>
    </w:r>
    <w:r>
      <w:instrText xml:space="preserve"> SAVEDATE  \@ "d," </w:instrText>
    </w:r>
    <w:r>
      <w:fldChar w:fldCharType="separate"/>
    </w:r>
    <w:ins w:id="1622" w:author="IB v4.07" w:date="2020-03-06T16:03:00Z">
      <w:r w:rsidR="00DF6C67">
        <w:rPr>
          <w:noProof/>
        </w:rPr>
        <w:t>25,</w:t>
      </w:r>
    </w:ins>
    <w:del w:id="1623" w:author="IB v4.07" w:date="2020-03-06T16:02:00Z">
      <w:r w:rsidDel="00DF6C67">
        <w:rPr>
          <w:noProof/>
        </w:rPr>
        <w:delText>31,</w:delText>
      </w:r>
    </w:del>
    <w:r>
      <w:fldChar w:fldCharType="end"/>
    </w:r>
    <w:r w:rsidRPr="00052D45">
      <w:t xml:space="preserve"> </w:t>
    </w:r>
    <w:r>
      <w:fldChar w:fldCharType="begin"/>
    </w:r>
    <w:r>
      <w:instrText xml:space="preserve"> IF </w:instrText>
    </w:r>
    <w:r>
      <w:fldChar w:fldCharType="begin"/>
    </w:r>
    <w:r>
      <w:instrText xml:space="preserve"> SAVEDATE \@ "M" \* MERGEFORMAT </w:instrText>
    </w:r>
    <w:r>
      <w:fldChar w:fldCharType="separate"/>
    </w:r>
    <w:ins w:id="1624" w:author="IB v4.07" w:date="2020-03-06T16:03:00Z">
      <w:r w:rsidR="00DF6C67">
        <w:rPr>
          <w:noProof/>
        </w:rPr>
        <w:instrText>1</w:instrText>
      </w:r>
    </w:ins>
    <w:del w:id="1625" w:author="IB v4.07" w:date="2020-03-06T16:02:00Z">
      <w:r w:rsidDel="00DF6C67">
        <w:rPr>
          <w:noProof/>
        </w:rPr>
        <w:delInstrText>10</w:delInstrText>
      </w:r>
    </w:del>
    <w:r>
      <w:fldChar w:fldCharType="end"/>
    </w:r>
    <w:r>
      <w:instrText xml:space="preserve"> &lt; 7 </w:instrText>
    </w:r>
    <w:r>
      <w:fldChar w:fldCharType="begin"/>
    </w:r>
    <w:r>
      <w:instrText xml:space="preserve"> SAVEDATE \@ "YYYY" \* MERGEFORMAT </w:instrText>
    </w:r>
    <w:r>
      <w:fldChar w:fldCharType="separate"/>
    </w:r>
    <w:r w:rsidR="00DF6C67">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sidR="008B1AC2">
      <w:rPr>
        <w:noProof/>
      </w:rPr>
      <w:instrText>2020</w:instrText>
    </w:r>
    <w:r>
      <w:fldChar w:fldCharType="end"/>
    </w:r>
    <w:r>
      <w:instrText xml:space="preserve"> "Fail" \* MERGEFORMAT  \* MERGEFORMAT </w:instrText>
    </w:r>
    <w:r>
      <w:fldChar w:fldCharType="separate"/>
    </w:r>
    <w:ins w:id="1626" w:author="Italo Busi" w:date="2020-01-25T12:29:00Z">
      <w:r w:rsidR="008B1AC2">
        <w:rPr>
          <w:noProof/>
        </w:rPr>
        <w:instrText>2020</w:instrText>
      </w:r>
    </w:ins>
    <w:r>
      <w:fldChar w:fldCharType="end"/>
    </w:r>
    <w:r>
      <w:instrText xml:space="preserve"> \* MERGEFORMAT </w:instrText>
    </w:r>
    <w:r>
      <w:fldChar w:fldCharType="separate"/>
    </w:r>
    <w:r w:rsidR="00DF6C67">
      <w:rPr>
        <w:noProof/>
      </w:rPr>
      <w:t>2020</w:t>
    </w:r>
    <w:r>
      <w:fldChar w:fldCharType="end"/>
    </w:r>
    <w:r>
      <w:tab/>
      <w:t xml:space="preserve">[Page </w:t>
    </w:r>
    <w:r>
      <w:fldChar w:fldCharType="begin"/>
    </w:r>
    <w:r>
      <w:instrText xml:space="preserve"> PAGE </w:instrText>
    </w:r>
    <w:r>
      <w:fldChar w:fldCharType="separate"/>
    </w:r>
    <w:r w:rsidR="00DF6C67">
      <w:rPr>
        <w:noProof/>
      </w:rPr>
      <w:t>1</w:t>
    </w:r>
    <w:r>
      <w:fldChar w:fldCharType="end"/>
    </w:r>
    <w:r>
      <w:t>]</w:t>
    </w:r>
  </w:p>
  <w:p w14:paraId="69C253BA" w14:textId="740F5D13" w:rsidR="00E65BC1" w:rsidRDefault="00E65BC1" w:rsidP="00F410C4">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41209D5E" w14:textId="77777777" w:rsidR="00016B4A" w:rsidRDefault="00016B4A">
      <w:r>
        <w:separator/>
      </w:r>
    </w:p>
  </w:footnote>
  <w:footnote w:type="continuationSeparator" w:id="0">
    <w:p w14:paraId="4C085E72" w14:textId="77777777" w:rsidR="00016B4A" w:rsidRDefault="00016B4A">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4838E662" w14:textId="3D30DFBC" w:rsidR="00E65BC1" w:rsidRDefault="00E65BC1" w:rsidP="00F410C4">
    <w:pPr>
      <w:pStyle w:val="Header"/>
    </w:pPr>
    <w:r>
      <w:rPr>
        <w:lang w:eastAsia="ko-KR"/>
      </w:rPr>
      <w:t>Internet-Draft</w:t>
    </w:r>
    <w:r>
      <w:rPr>
        <w:rFonts w:cs="Times New Roman"/>
        <w:lang w:eastAsia="ko-KR"/>
      </w:rPr>
      <w:tab/>
    </w:r>
    <w:r>
      <w:rPr>
        <w:lang w:eastAsia="ko-KR"/>
      </w:rPr>
      <w:t xml:space="preserve">ACTN POI </w:t>
    </w:r>
    <w:r>
      <w:rPr>
        <w:lang w:eastAsia="ko-KR"/>
      </w:rPr>
      <w:tab/>
    </w:r>
    <w:r>
      <w:fldChar w:fldCharType="begin"/>
    </w:r>
    <w:r>
      <w:instrText xml:space="preserve"> SAVEDATE \@ "MMMM yyyy" \* MERGEFORMAT </w:instrText>
    </w:r>
    <w:r>
      <w:fldChar w:fldCharType="separate"/>
    </w:r>
    <w:ins w:id="1577" w:author="IB v4.07" w:date="2020-03-06T16:03:00Z">
      <w:r w:rsidR="00DF6C67">
        <w:rPr>
          <w:noProof/>
        </w:rPr>
        <w:t>January 2020</w:t>
      </w:r>
    </w:ins>
    <w:del w:id="1578" w:author="IB v4.07" w:date="2020-03-06T16:02:00Z">
      <w:r w:rsidDel="00DF6C67">
        <w:rPr>
          <w:noProof/>
        </w:rPr>
        <w:delText>October 2019</w:delText>
      </w:r>
    </w:del>
    <w:r>
      <w:fldChar w:fldCharType="end"/>
    </w:r>
  </w:p>
  <w:p w14:paraId="49EB19EA" w14:textId="77777777" w:rsidR="00E65BC1" w:rsidRDefault="00E65BC1" w:rsidP="00AE0541">
    <w:pPr>
      <w:rPr>
        <w:lang w:eastAsia="ko-KR"/>
      </w:rPr>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6344487" w14:textId="77777777" w:rsidR="00E65BC1" w:rsidRDefault="00E65BC1" w:rsidP="00F410C4">
    <w:pPr>
      <w:pStyle w:val="Header"/>
      <w:rPr>
        <w:highlight w:val="yellow"/>
      </w:rPr>
    </w:pPr>
  </w:p>
  <w:p w14:paraId="7E35E760" w14:textId="77777777" w:rsidR="00E65BC1" w:rsidRDefault="00E65BC1" w:rsidP="00F410C4">
    <w:pPr>
      <w:pStyle w:val="Header"/>
      <w:rPr>
        <w:highlight w:val="yellow"/>
      </w:rPr>
    </w:pPr>
  </w:p>
  <w:p w14:paraId="74FA4323" w14:textId="77777777" w:rsidR="00E65BC1" w:rsidRDefault="00E65BC1" w:rsidP="00F410C4">
    <w:pPr>
      <w:pStyle w:val="Header"/>
    </w:pPr>
    <w:r w:rsidRPr="007064B6">
      <w:t>TEAS Working Group</w:t>
    </w:r>
    <w:r>
      <w:tab/>
    </w:r>
    <w:r w:rsidRPr="00F410C4">
      <w:tab/>
    </w:r>
    <w:r>
      <w:t xml:space="preserve">Fabio </w:t>
    </w:r>
    <w:r w:rsidRPr="007064B6">
      <w:t>Peruzzini</w:t>
    </w:r>
  </w:p>
  <w:p w14:paraId="3FEE79E5" w14:textId="77777777" w:rsidR="00E65BC1" w:rsidRDefault="00E65BC1" w:rsidP="00F410C4">
    <w:pPr>
      <w:pStyle w:val="Header"/>
    </w:pPr>
    <w:r>
      <w:t>Internet Draft</w:t>
    </w:r>
    <w:r>
      <w:tab/>
    </w:r>
    <w:r w:rsidRPr="00F410C4">
      <w:tab/>
    </w:r>
    <w:r>
      <w:t>TIM</w:t>
    </w:r>
  </w:p>
  <w:p w14:paraId="3AC71A7D" w14:textId="77777777" w:rsidR="00E65BC1" w:rsidRDefault="00E65BC1" w:rsidP="00F410C4">
    <w:pPr>
      <w:pStyle w:val="Header"/>
    </w:pPr>
    <w:r>
      <w:t xml:space="preserve">Intended status: </w:t>
    </w:r>
    <w:r>
      <w:rPr>
        <w:highlight w:val="yellow"/>
      </w:rPr>
      <w:t>Informational</w:t>
    </w:r>
    <w:r>
      <w:tab/>
    </w:r>
    <w:r>
      <w:tab/>
      <w:t>Italo Busi</w:t>
    </w:r>
  </w:p>
  <w:p w14:paraId="034FEE27" w14:textId="77777777" w:rsidR="00E65BC1" w:rsidRDefault="00E65BC1" w:rsidP="00F410C4">
    <w:pPr>
      <w:pStyle w:val="Header"/>
    </w:pPr>
    <w:r>
      <w:tab/>
    </w:r>
    <w:r>
      <w:tab/>
      <w:t>Huawei</w:t>
    </w:r>
  </w:p>
  <w:p w14:paraId="2C6FFF3F" w14:textId="77777777" w:rsidR="00E65BC1" w:rsidRDefault="00E65BC1" w:rsidP="00F410C4">
    <w:pPr>
      <w:pStyle w:val="Header"/>
    </w:pPr>
    <w:r>
      <w:tab/>
    </w:r>
    <w:r>
      <w:tab/>
      <w:t>Daniel King</w:t>
    </w:r>
  </w:p>
  <w:p w14:paraId="5F9FECC1" w14:textId="77777777" w:rsidR="00E65BC1" w:rsidRDefault="00E65BC1" w:rsidP="00F410C4">
    <w:pPr>
      <w:pStyle w:val="Header"/>
    </w:pPr>
    <w:r>
      <w:tab/>
    </w:r>
    <w:r>
      <w:tab/>
      <w:t>Old Dog Consulting</w:t>
    </w:r>
  </w:p>
  <w:p w14:paraId="154A82EE" w14:textId="77777777" w:rsidR="00E65BC1" w:rsidRDefault="00E65BC1" w:rsidP="00F410C4">
    <w:pPr>
      <w:pStyle w:val="Header"/>
    </w:pPr>
    <w:r>
      <w:tab/>
    </w:r>
    <w:r>
      <w:tab/>
      <w:t>Sergio Belotti</w:t>
    </w:r>
  </w:p>
  <w:p w14:paraId="668D9DA1" w14:textId="77777777" w:rsidR="00E65BC1" w:rsidRPr="00390C09" w:rsidRDefault="00E65BC1" w:rsidP="00F410C4">
    <w:pPr>
      <w:pStyle w:val="Header"/>
      <w:rPr>
        <w:lang w:val="en-GB"/>
      </w:rPr>
    </w:pPr>
    <w:r>
      <w:tab/>
    </w:r>
    <w:r>
      <w:tab/>
    </w:r>
    <w:r w:rsidRPr="00390C09">
      <w:rPr>
        <w:lang w:val="en-GB"/>
      </w:rPr>
      <w:t>Nokia</w:t>
    </w:r>
  </w:p>
  <w:p w14:paraId="61E51A07" w14:textId="77777777" w:rsidR="00E65BC1" w:rsidRPr="00390C09" w:rsidRDefault="00E65BC1" w:rsidP="00F410C4">
    <w:pPr>
      <w:pStyle w:val="Header"/>
      <w:rPr>
        <w:lang w:val="en-GB"/>
      </w:rPr>
    </w:pPr>
    <w:r w:rsidRPr="00390C09">
      <w:rPr>
        <w:lang w:val="en-GB"/>
      </w:rPr>
      <w:tab/>
    </w:r>
    <w:r w:rsidRPr="00390C09">
      <w:rPr>
        <w:lang w:val="en-GB"/>
      </w:rPr>
      <w:tab/>
      <w:t>Gabriele Galimberti</w:t>
    </w:r>
  </w:p>
  <w:p w14:paraId="2D247801" w14:textId="77777777" w:rsidR="00E65BC1" w:rsidRPr="00390C09" w:rsidRDefault="00E65BC1" w:rsidP="00F410C4">
    <w:pPr>
      <w:pStyle w:val="Header"/>
      <w:rPr>
        <w:lang w:val="en-GB"/>
      </w:rPr>
    </w:pPr>
    <w:r w:rsidRPr="00390C09">
      <w:rPr>
        <w:lang w:val="en-GB"/>
      </w:rPr>
      <w:tab/>
    </w:r>
    <w:r w:rsidRPr="00390C09">
      <w:rPr>
        <w:lang w:val="en-GB"/>
      </w:rPr>
      <w:tab/>
      <w:t>Cisco</w:t>
    </w:r>
  </w:p>
  <w:p w14:paraId="6B1C82B2" w14:textId="77777777" w:rsidR="00E65BC1" w:rsidRPr="00390C09" w:rsidRDefault="00E65BC1" w:rsidP="00F410C4">
    <w:pPr>
      <w:pStyle w:val="Header"/>
      <w:rPr>
        <w:lang w:val="en-GB"/>
      </w:rPr>
    </w:pPr>
  </w:p>
  <w:p w14:paraId="3FCED9AE" w14:textId="705AAB30" w:rsidR="00E65BC1" w:rsidRDefault="00E65BC1" w:rsidP="00F410C4">
    <w:pPr>
      <w:pStyle w:val="Header"/>
    </w:pPr>
    <w:r w:rsidRPr="00390C09">
      <w:rPr>
        <w:lang w:val="en-GB"/>
      </w:rPr>
      <w:t xml:space="preserve">Expires: </w:t>
    </w:r>
    <w:r>
      <w:fldChar w:fldCharType="begin"/>
    </w:r>
    <w:r w:rsidRPr="00390C09">
      <w:rPr>
        <w:lang w:val="en-GB"/>
      </w:rPr>
      <w:instrText xml:space="preserve"> IF </w:instrText>
    </w:r>
    <w:r>
      <w:fldChar w:fldCharType="begin"/>
    </w:r>
    <w:r>
      <w:instrText xml:space="preserve"> SAVEDATE  \@ "M" \* MERGEFORMAT </w:instrText>
    </w:r>
    <w:r>
      <w:fldChar w:fldCharType="separate"/>
    </w:r>
    <w:ins w:id="1595" w:author="IB v4.07" w:date="2020-03-06T16:03:00Z">
      <w:r w:rsidR="00DF6C67">
        <w:rPr>
          <w:noProof/>
        </w:rPr>
        <w:instrText>1</w:instrText>
      </w:r>
    </w:ins>
    <w:del w:id="1596" w:author="IB v4.07" w:date="2020-03-06T16:02:00Z">
      <w:r w:rsidDel="00DF6C67">
        <w:rPr>
          <w:noProof/>
        </w:rPr>
        <w:delInstrText>10</w:delInstrText>
      </w:r>
    </w:del>
    <w:r>
      <w:fldChar w:fldCharType="end"/>
    </w:r>
    <w:r w:rsidRPr="00390C09">
      <w:rPr>
        <w:lang w:val="en-GB"/>
      </w:rPr>
      <w:instrText xml:space="preserve"> = 1 July </w:instrText>
    </w:r>
    <w:r>
      <w:fldChar w:fldCharType="begin"/>
    </w:r>
    <w:r w:rsidRPr="00390C09">
      <w:rPr>
        <w:lang w:val="en-GB"/>
      </w:rPr>
      <w:instrText xml:space="preserve"> IF </w:instrText>
    </w:r>
    <w:r>
      <w:fldChar w:fldCharType="begin"/>
    </w:r>
    <w:r>
      <w:instrText xml:space="preserve"> SAVEDATE \@ "M" \* MERGEFORMAT \* MERGEFORMAT </w:instrText>
    </w:r>
    <w:r>
      <w:fldChar w:fldCharType="separate"/>
    </w:r>
    <w:r>
      <w:rPr>
        <w:noProof/>
      </w:rPr>
      <w:instrText>10</w:instrText>
    </w:r>
    <w:r>
      <w:fldChar w:fldCharType="end"/>
    </w:r>
    <w:r>
      <w:instrText xml:space="preserve"> = 2 August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3 Sept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4 Octo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5 Nov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6 December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7 Jan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8 February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9 March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 10 April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1 May </w:instrText>
    </w:r>
    <w:r>
      <w:fldChar w:fldCharType="begin"/>
    </w:r>
    <w:r>
      <w:instrText xml:space="preserve"> IF </w:instrText>
    </w:r>
    <w:r>
      <w:fldChar w:fldCharType="begin"/>
    </w:r>
    <w:r>
      <w:instrText xml:space="preserve"> SAVEDATE \@ "M" \* MERGEFORMAT </w:instrText>
    </w:r>
    <w:r>
      <w:fldChar w:fldCharType="separate"/>
    </w:r>
    <w:r>
      <w:rPr>
        <w:noProof/>
      </w:rPr>
      <w:instrText>0</w:instrText>
    </w:r>
    <w:r>
      <w:fldChar w:fldCharType="end"/>
    </w:r>
    <w:r>
      <w:instrText xml:space="preserve"> = 12 June "Fail" \* MERGEFORMAT </w:instrText>
    </w:r>
    <w:r>
      <w:fldChar w:fldCharType="separate"/>
    </w:r>
    <w:r>
      <w:rPr>
        <w:noProof/>
      </w:rPr>
      <w:instrText>Fail</w:instrText>
    </w:r>
    <w:r>
      <w:fldChar w:fldCharType="end"/>
    </w:r>
    <w:r>
      <w:instrText xml:space="preserve"> \* MERGEFORMAT </w:instrText>
    </w:r>
    <w:r>
      <w:fldChar w:fldCharType="separate"/>
    </w:r>
    <w:r>
      <w:rPr>
        <w:noProof/>
      </w:rPr>
      <w:instrText>Fail</w:instrText>
    </w:r>
    <w:r>
      <w:fldChar w:fldCharType="end"/>
    </w:r>
    <w:r>
      <w:instrText xml:space="preserve"> \* MERGEFORMAT </w:instrText>
    </w:r>
    <w:r>
      <w:fldChar w:fldCharType="separate"/>
    </w:r>
    <w:ins w:id="1597" w:author="Italo Busi" w:date="2020-01-25T12:29:00Z">
      <w:r w:rsidR="008B1AC2">
        <w:rPr>
          <w:noProof/>
        </w:rPr>
        <w:instrText>April</w:instrText>
      </w:r>
    </w:ins>
    <w:r>
      <w:fldChar w:fldCharType="end"/>
    </w:r>
    <w:r>
      <w:instrText xml:space="preserve"> \* MERGEFORMAT </w:instrText>
    </w:r>
    <w:r>
      <w:fldChar w:fldCharType="separate"/>
    </w:r>
    <w:ins w:id="1598" w:author="Italo Busi" w:date="2020-01-25T12:29:00Z">
      <w:r w:rsidR="008B1AC2">
        <w:rPr>
          <w:noProof/>
        </w:rPr>
        <w:instrText>April</w:instrText>
      </w:r>
    </w:ins>
    <w:r>
      <w:fldChar w:fldCharType="end"/>
    </w:r>
    <w:r>
      <w:instrText xml:space="preserve"> \* MERGEFORMAT </w:instrText>
    </w:r>
    <w:r>
      <w:fldChar w:fldCharType="separate"/>
    </w:r>
    <w:ins w:id="1599" w:author="Italo Busi" w:date="2020-01-25T12:29:00Z">
      <w:r w:rsidR="008B1AC2">
        <w:rPr>
          <w:noProof/>
        </w:rPr>
        <w:instrText>April</w:instrText>
      </w:r>
    </w:ins>
    <w:r>
      <w:fldChar w:fldCharType="end"/>
    </w:r>
    <w:r>
      <w:instrText xml:space="preserve"> \* MERGEFORMAT </w:instrText>
    </w:r>
    <w:r>
      <w:fldChar w:fldCharType="separate"/>
    </w:r>
    <w:ins w:id="1600" w:author="Italo Busi" w:date="2020-01-25T12:29:00Z">
      <w:r w:rsidR="008B1AC2">
        <w:rPr>
          <w:noProof/>
        </w:rPr>
        <w:instrText>April</w:instrText>
      </w:r>
    </w:ins>
    <w:r>
      <w:fldChar w:fldCharType="end"/>
    </w:r>
    <w:r>
      <w:instrText xml:space="preserve"> \* MERGEFORMAT </w:instrText>
    </w:r>
    <w:r>
      <w:fldChar w:fldCharType="separate"/>
    </w:r>
    <w:ins w:id="1601" w:author="Italo Busi" w:date="2020-01-25T12:29:00Z">
      <w:r w:rsidR="008B1AC2">
        <w:rPr>
          <w:noProof/>
        </w:rPr>
        <w:instrText>April</w:instrText>
      </w:r>
    </w:ins>
    <w:r>
      <w:fldChar w:fldCharType="end"/>
    </w:r>
    <w:r>
      <w:instrText xml:space="preserve"> \* MERGEFORMAT </w:instrText>
    </w:r>
    <w:r>
      <w:fldChar w:fldCharType="separate"/>
    </w:r>
    <w:ins w:id="1602" w:author="Italo Busi" w:date="2020-01-25T12:29:00Z">
      <w:r w:rsidR="008B1AC2">
        <w:rPr>
          <w:noProof/>
        </w:rPr>
        <w:instrText>April</w:instrText>
      </w:r>
    </w:ins>
    <w:r>
      <w:fldChar w:fldCharType="end"/>
    </w:r>
    <w:r>
      <w:instrText xml:space="preserve">  \* MERGEFORMAT </w:instrText>
    </w:r>
    <w:r>
      <w:fldChar w:fldCharType="separate"/>
    </w:r>
    <w:ins w:id="1603" w:author="Italo Busi" w:date="2020-01-25T12:29:00Z">
      <w:r w:rsidR="008B1AC2">
        <w:rPr>
          <w:noProof/>
        </w:rPr>
        <w:instrText>April</w:instrText>
      </w:r>
    </w:ins>
    <w:r>
      <w:fldChar w:fldCharType="end"/>
    </w:r>
    <w:r>
      <w:instrText xml:space="preserve"> \* MERGEFORMAT </w:instrText>
    </w:r>
    <w:r>
      <w:fldChar w:fldCharType="separate"/>
    </w:r>
    <w:ins w:id="1604" w:author="Italo Busi" w:date="2020-01-25T12:29:00Z">
      <w:r w:rsidR="008B1AC2">
        <w:rPr>
          <w:noProof/>
        </w:rPr>
        <w:instrText>April</w:instrText>
      </w:r>
    </w:ins>
    <w:r>
      <w:fldChar w:fldCharType="end"/>
    </w:r>
    <w:r>
      <w:instrText xml:space="preserve"> \* MERGEFORMAT </w:instrText>
    </w:r>
    <w:r>
      <w:fldChar w:fldCharType="separate"/>
    </w:r>
    <w:ins w:id="1605" w:author="Italo Busi" w:date="2020-01-25T12:29:00Z">
      <w:r w:rsidR="008B1AC2">
        <w:rPr>
          <w:noProof/>
        </w:rPr>
        <w:instrText>April</w:instrText>
      </w:r>
    </w:ins>
    <w:r>
      <w:fldChar w:fldCharType="end"/>
    </w:r>
    <w:r>
      <w:instrText xml:space="preserve"> \* MERGEFORMAT </w:instrText>
    </w:r>
    <w:r>
      <w:fldChar w:fldCharType="separate"/>
    </w:r>
    <w:r w:rsidR="00DF6C67" w:rsidRPr="00DF6C67">
      <w:rPr>
        <w:noProof/>
      </w:rPr>
      <w:t>July</w:t>
    </w:r>
    <w:r>
      <w:fldChar w:fldCharType="end"/>
    </w:r>
    <w:r>
      <w:t xml:space="preserve"> </w:t>
    </w:r>
    <w:r>
      <w:fldChar w:fldCharType="begin"/>
    </w:r>
    <w:r>
      <w:instrText xml:space="preserve"> IF </w:instrText>
    </w:r>
    <w:r>
      <w:fldChar w:fldCharType="begin"/>
    </w:r>
    <w:r>
      <w:instrText xml:space="preserve"> SAVEDATE \@ "M" \* MERGEFORMAT </w:instrText>
    </w:r>
    <w:r>
      <w:fldChar w:fldCharType="separate"/>
    </w:r>
    <w:ins w:id="1606" w:author="IB v4.07" w:date="2020-03-06T16:03:00Z">
      <w:r w:rsidR="00DF6C67">
        <w:rPr>
          <w:noProof/>
        </w:rPr>
        <w:instrText>1</w:instrText>
      </w:r>
    </w:ins>
    <w:del w:id="1607" w:author="IB v4.07" w:date="2020-03-06T16:02:00Z">
      <w:r w:rsidDel="00DF6C67">
        <w:rPr>
          <w:noProof/>
        </w:rPr>
        <w:delInstrText>10</w:delInstrText>
      </w:r>
    </w:del>
    <w:r>
      <w:fldChar w:fldCharType="end"/>
    </w:r>
    <w:r>
      <w:instrText xml:space="preserve"> &lt; 7 </w:instrText>
    </w:r>
    <w:r>
      <w:fldChar w:fldCharType="begin"/>
    </w:r>
    <w:r>
      <w:instrText xml:space="preserve"> SAVEDATE \@ "YYYY" \* MERGEFORMAT </w:instrText>
    </w:r>
    <w:r>
      <w:fldChar w:fldCharType="separate"/>
    </w:r>
    <w:r w:rsidR="00DF6C67">
      <w:rPr>
        <w:noProof/>
      </w:rPr>
      <w:instrText>2020</w:instrText>
    </w:r>
    <w:r>
      <w:fldChar w:fldCharType="end"/>
    </w:r>
    <w:r>
      <w:instrText xml:space="preserve"> </w:instrText>
    </w:r>
    <w:r>
      <w:fldChar w:fldCharType="begin"/>
    </w:r>
    <w:r>
      <w:instrText xml:space="preserve"> IF </w:instrText>
    </w:r>
    <w:r>
      <w:fldChar w:fldCharType="begin"/>
    </w:r>
    <w:r>
      <w:instrText xml:space="preserve"> SAVEDATE \@ "M" \* MERGEFORMAT </w:instrText>
    </w:r>
    <w:r>
      <w:fldChar w:fldCharType="separate"/>
    </w:r>
    <w:r>
      <w:rPr>
        <w:noProof/>
      </w:rPr>
      <w:instrText>10</w:instrText>
    </w:r>
    <w:r>
      <w:fldChar w:fldCharType="end"/>
    </w:r>
    <w:r>
      <w:instrText xml:space="preserve"> &gt; 6 </w:instrText>
    </w:r>
    <w:r>
      <w:fldChar w:fldCharType="begin"/>
    </w:r>
    <w:r>
      <w:instrText xml:space="preserve"> = </w:instrText>
    </w:r>
    <w:r>
      <w:fldChar w:fldCharType="begin"/>
    </w:r>
    <w:r>
      <w:instrText xml:space="preserve"> SAVEDATE \@ "YYYY" \* MERGEFORMAT </w:instrText>
    </w:r>
    <w:r>
      <w:fldChar w:fldCharType="separate"/>
    </w:r>
    <w:r>
      <w:rPr>
        <w:noProof/>
      </w:rPr>
      <w:instrText>2019</w:instrText>
    </w:r>
    <w:r>
      <w:fldChar w:fldCharType="end"/>
    </w:r>
    <w:r>
      <w:instrText xml:space="preserve"> + 1 \* MERGEFORMAT </w:instrText>
    </w:r>
    <w:r>
      <w:fldChar w:fldCharType="separate"/>
    </w:r>
    <w:r w:rsidR="008B1AC2">
      <w:rPr>
        <w:noProof/>
      </w:rPr>
      <w:instrText>2020</w:instrText>
    </w:r>
    <w:r>
      <w:fldChar w:fldCharType="end"/>
    </w:r>
    <w:r>
      <w:instrText xml:space="preserve"> "Fail" \* MERGEFORMAT  \* MERGEFORMAT </w:instrText>
    </w:r>
    <w:r>
      <w:fldChar w:fldCharType="separate"/>
    </w:r>
    <w:ins w:id="1608" w:author="Italo Busi" w:date="2020-01-25T12:29:00Z">
      <w:r w:rsidR="008B1AC2">
        <w:rPr>
          <w:noProof/>
        </w:rPr>
        <w:instrText>2020</w:instrText>
      </w:r>
    </w:ins>
    <w:r>
      <w:fldChar w:fldCharType="end"/>
    </w:r>
    <w:r>
      <w:instrText xml:space="preserve"> \* MERGEFORMAT </w:instrText>
    </w:r>
    <w:r>
      <w:fldChar w:fldCharType="separate"/>
    </w:r>
    <w:r w:rsidR="00DF6C67">
      <w:rPr>
        <w:noProof/>
      </w:rPr>
      <w:t>2020</w:t>
    </w:r>
    <w:r>
      <w:fldChar w:fldCharType="end"/>
    </w:r>
    <w:r>
      <w:tab/>
    </w:r>
    <w:r>
      <w:tab/>
    </w:r>
    <w:r>
      <w:fldChar w:fldCharType="begin"/>
    </w:r>
    <w:r>
      <w:instrText xml:space="preserve"> SAVEDATE  \@ "MMMM d, yyyy" </w:instrText>
    </w:r>
    <w:r>
      <w:fldChar w:fldCharType="separate"/>
    </w:r>
    <w:ins w:id="1609" w:author="IB v4.07" w:date="2020-03-06T16:03:00Z">
      <w:r w:rsidR="00DF6C67">
        <w:rPr>
          <w:noProof/>
        </w:rPr>
        <w:t>January 25, 2020</w:t>
      </w:r>
    </w:ins>
    <w:del w:id="1610" w:author="IB v4.07" w:date="2020-03-06T16:02:00Z">
      <w:r w:rsidDel="00DF6C67">
        <w:rPr>
          <w:noProof/>
        </w:rPr>
        <w:delText>October 31, 2019</w:delText>
      </w:r>
    </w:del>
    <w:r>
      <w:fldChar w:fldCharType="end"/>
    </w:r>
  </w:p>
  <w:p w14:paraId="7D81BB27" w14:textId="77777777" w:rsidR="00E65BC1" w:rsidRDefault="00E65BC1" w:rsidP="00F410C4">
    <w:pPr>
      <w:pStyle w:val="Header"/>
    </w:pPr>
    <w:r>
      <w:tab/>
    </w:r>
  </w:p>
  <w:p w14:paraId="74F5CA4A" w14:textId="77777777" w:rsidR="00E65BC1" w:rsidRDefault="00E65BC1" w:rsidP="004B54F1">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A95A79A2"/>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7B167054"/>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7FEAC274"/>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FA4022C0"/>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0E8E0E8"/>
    <w:lvl w:ilvl="0">
      <w:start w:val="1"/>
      <w:numFmt w:val="bullet"/>
      <w:pStyle w:val="ListBullet5"/>
      <w:lvlText w:val=""/>
      <w:lvlJc w:val="left"/>
      <w:pPr>
        <w:tabs>
          <w:tab w:val="num" w:pos="1800"/>
        </w:tabs>
        <w:ind w:left="1800" w:hanging="360"/>
      </w:pPr>
      <w:rPr>
        <w:rFonts w:ascii="Symbol" w:hAnsi="Symbol" w:cs="Symbol" w:hint="default"/>
      </w:rPr>
    </w:lvl>
  </w:abstractNum>
  <w:abstractNum w:abstractNumId="5" w15:restartNumberingAfterBreak="0">
    <w:nsid w:val="FFFFFF81"/>
    <w:multiLevelType w:val="singleLevel"/>
    <w:tmpl w:val="209A32E6"/>
    <w:lvl w:ilvl="0">
      <w:start w:val="1"/>
      <w:numFmt w:val="bullet"/>
      <w:pStyle w:val="ListBullet4"/>
      <w:lvlText w:val=""/>
      <w:lvlJc w:val="left"/>
      <w:pPr>
        <w:tabs>
          <w:tab w:val="num" w:pos="1440"/>
        </w:tabs>
        <w:ind w:left="1440" w:hanging="360"/>
      </w:pPr>
      <w:rPr>
        <w:rFonts w:ascii="Symbol" w:hAnsi="Symbol" w:cs="Symbol" w:hint="default"/>
      </w:rPr>
    </w:lvl>
  </w:abstractNum>
  <w:abstractNum w:abstractNumId="6" w15:restartNumberingAfterBreak="0">
    <w:nsid w:val="FFFFFF82"/>
    <w:multiLevelType w:val="singleLevel"/>
    <w:tmpl w:val="5FEC5E18"/>
    <w:lvl w:ilvl="0">
      <w:start w:val="1"/>
      <w:numFmt w:val="bullet"/>
      <w:pStyle w:val="ListBullet3"/>
      <w:lvlText w:val=""/>
      <w:lvlJc w:val="left"/>
      <w:pPr>
        <w:tabs>
          <w:tab w:val="num" w:pos="1080"/>
        </w:tabs>
        <w:ind w:left="1080" w:hanging="360"/>
      </w:pPr>
      <w:rPr>
        <w:rFonts w:ascii="Symbol" w:hAnsi="Symbol" w:cs="Symbol" w:hint="default"/>
      </w:rPr>
    </w:lvl>
  </w:abstractNum>
  <w:abstractNum w:abstractNumId="7" w15:restartNumberingAfterBreak="0">
    <w:nsid w:val="FFFFFF83"/>
    <w:multiLevelType w:val="singleLevel"/>
    <w:tmpl w:val="E8A6B6E8"/>
    <w:lvl w:ilvl="0">
      <w:start w:val="1"/>
      <w:numFmt w:val="bullet"/>
      <w:pStyle w:val="ListBullet2"/>
      <w:lvlText w:val=""/>
      <w:lvlJc w:val="left"/>
      <w:pPr>
        <w:tabs>
          <w:tab w:val="num" w:pos="720"/>
        </w:tabs>
        <w:ind w:left="720" w:hanging="360"/>
      </w:pPr>
      <w:rPr>
        <w:rFonts w:ascii="Symbol" w:hAnsi="Symbol" w:cs="Symbol" w:hint="default"/>
      </w:rPr>
    </w:lvl>
  </w:abstractNum>
  <w:abstractNum w:abstractNumId="8" w15:restartNumberingAfterBreak="0">
    <w:nsid w:val="FFFFFF88"/>
    <w:multiLevelType w:val="singleLevel"/>
    <w:tmpl w:val="A80C7968"/>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01CAF24C"/>
    <w:lvl w:ilvl="0">
      <w:start w:val="1"/>
      <w:numFmt w:val="bullet"/>
      <w:pStyle w:val="ListBullet"/>
      <w:lvlText w:val=""/>
      <w:lvlJc w:val="left"/>
      <w:pPr>
        <w:tabs>
          <w:tab w:val="num" w:pos="360"/>
        </w:tabs>
        <w:ind w:left="360" w:hanging="360"/>
      </w:pPr>
      <w:rPr>
        <w:rFonts w:ascii="Symbol" w:hAnsi="Symbol" w:cs="Symbol" w:hint="default"/>
      </w:rPr>
    </w:lvl>
  </w:abstractNum>
  <w:abstractNum w:abstractNumId="10" w15:restartNumberingAfterBreak="0">
    <w:nsid w:val="027F772F"/>
    <w:multiLevelType w:val="hybridMultilevel"/>
    <w:tmpl w:val="3364EEA6"/>
    <w:lvl w:ilvl="0" w:tplc="04090017">
      <w:start w:val="1"/>
      <w:numFmt w:val="lowerLetter"/>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1" w15:restartNumberingAfterBreak="0">
    <w:nsid w:val="031871BC"/>
    <w:multiLevelType w:val="hybridMultilevel"/>
    <w:tmpl w:val="27F4054E"/>
    <w:lvl w:ilvl="0" w:tplc="CAAE2146">
      <w:start w:val="1"/>
      <w:numFmt w:val="bullet"/>
      <w:pStyle w:val="RFCListBullet"/>
      <w:lvlText w:val="o"/>
      <w:lvlJc w:val="left"/>
      <w:pPr>
        <w:tabs>
          <w:tab w:val="num" w:pos="864"/>
        </w:tabs>
        <w:ind w:left="864" w:hanging="432"/>
      </w:pPr>
      <w:rPr>
        <w:rFonts w:ascii="Courier New" w:hAnsi="Courier New"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12B140A2"/>
    <w:multiLevelType w:val="hybridMultilevel"/>
    <w:tmpl w:val="8E721814"/>
    <w:lvl w:ilvl="0" w:tplc="77B24FAE">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3" w15:restartNumberingAfterBreak="0">
    <w:nsid w:val="169D40B0"/>
    <w:multiLevelType w:val="hybridMultilevel"/>
    <w:tmpl w:val="D8C803DC"/>
    <w:lvl w:ilvl="0" w:tplc="8A4E44E8">
      <w:start w:val="1"/>
      <w:numFmt w:val="decimal"/>
      <w:pStyle w:val="RFCListNumbered"/>
      <w:lvlText w:val="%1."/>
      <w:lvlJc w:val="left"/>
      <w:pPr>
        <w:ind w:left="792" w:hanging="360"/>
      </w:pPr>
    </w:lvl>
    <w:lvl w:ilvl="1" w:tplc="04090019" w:tentative="1">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14" w15:restartNumberingAfterBreak="0">
    <w:nsid w:val="2690099D"/>
    <w:multiLevelType w:val="multilevel"/>
    <w:tmpl w:val="FD322FAA"/>
    <w:lvl w:ilvl="0">
      <w:start w:val="1"/>
      <w:numFmt w:val="upperLetter"/>
      <w:pStyle w:val="RFCApp"/>
      <w:lvlText w:val="Appendix %1."/>
      <w:lvlJc w:val="left"/>
      <w:pPr>
        <w:ind w:left="0" w:firstLine="0"/>
      </w:pPr>
      <w:rPr>
        <w:rFonts w:hint="default"/>
      </w:rPr>
    </w:lvl>
    <w:lvl w:ilvl="1">
      <w:start w:val="1"/>
      <w:numFmt w:val="decimal"/>
      <w:pStyle w:val="RFCAppH1"/>
      <w:lvlText w:val="%1.%2."/>
      <w:lvlJc w:val="left"/>
      <w:pPr>
        <w:ind w:left="0" w:firstLine="0"/>
      </w:pPr>
      <w:rPr>
        <w:rFonts w:hint="default"/>
      </w:rPr>
    </w:lvl>
    <w:lvl w:ilvl="2">
      <w:start w:val="1"/>
      <w:numFmt w:val="decimal"/>
      <w:pStyle w:val="RFCAppH2"/>
      <w:lvlText w:val="%1.%2.%3."/>
      <w:lvlJc w:val="left"/>
      <w:pPr>
        <w:ind w:left="0" w:firstLine="0"/>
      </w:pPr>
      <w:rPr>
        <w:rFonts w:hint="default"/>
      </w:rPr>
    </w:lvl>
    <w:lvl w:ilvl="3">
      <w:start w:val="1"/>
      <w:numFmt w:val="decimal"/>
      <w:pStyle w:val="RFCAppH3"/>
      <w:lvlText w:val="%1.%2.%3.%4."/>
      <w:lvlJc w:val="left"/>
      <w:pPr>
        <w:ind w:left="0" w:firstLine="0"/>
      </w:pPr>
      <w:rPr>
        <w:rFonts w:hint="default"/>
      </w:rPr>
    </w:lvl>
    <w:lvl w:ilvl="4">
      <w:start w:val="1"/>
      <w:numFmt w:val="decimal"/>
      <w:pStyle w:val="RFCAppH4"/>
      <w:lvlText w:val="%1.%2.%3.%4.%5."/>
      <w:lvlJc w:val="left"/>
      <w:pPr>
        <w:ind w:left="0" w:firstLine="0"/>
      </w:pPr>
      <w:rPr>
        <w:rFonts w:hint="default"/>
      </w:rPr>
    </w:lvl>
    <w:lvl w:ilvl="5">
      <w:start w:val="1"/>
      <w:numFmt w:val="decimal"/>
      <w:pStyle w:val="RFCAppH5"/>
      <w:lvlText w:val="%1.%2.%3.%4.%5.%6."/>
      <w:lvlJc w:val="left"/>
      <w:pPr>
        <w:ind w:left="0" w:firstLine="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5" w15:restartNumberingAfterBreak="0">
    <w:nsid w:val="29DA463F"/>
    <w:multiLevelType w:val="hybridMultilevel"/>
    <w:tmpl w:val="0CEAC988"/>
    <w:lvl w:ilvl="0" w:tplc="04090017">
      <w:start w:val="1"/>
      <w:numFmt w:val="decimal"/>
      <w:lvlText w:val="%1."/>
      <w:lvlJc w:val="left"/>
      <w:pPr>
        <w:tabs>
          <w:tab w:val="num" w:pos="864"/>
        </w:tabs>
        <w:ind w:left="864" w:hanging="432"/>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6" w15:restartNumberingAfterBreak="0">
    <w:nsid w:val="2B8E2D40"/>
    <w:multiLevelType w:val="multilevel"/>
    <w:tmpl w:val="E7900EF2"/>
    <w:lvl w:ilvl="0">
      <w:start w:val="1"/>
      <w:numFmt w:val="decimal"/>
      <w:pStyle w:val="Heading1"/>
      <w:suff w:val="nothing"/>
      <w:lvlText w:val="%1. "/>
      <w:lvlJc w:val="left"/>
      <w:pPr>
        <w:ind w:left="432" w:hanging="432"/>
      </w:pPr>
      <w:rPr>
        <w:rFonts w:hint="default"/>
      </w:rPr>
    </w:lvl>
    <w:lvl w:ilvl="1">
      <w:start w:val="1"/>
      <w:numFmt w:val="decimal"/>
      <w:pStyle w:val="Heading2"/>
      <w:suff w:val="nothing"/>
      <w:lvlText w:val="%1.%2. "/>
      <w:lvlJc w:val="left"/>
      <w:pPr>
        <w:ind w:left="1567" w:hanging="432"/>
      </w:pPr>
      <w:rPr>
        <w:rFonts w:hint="default"/>
      </w:rPr>
    </w:lvl>
    <w:lvl w:ilvl="2">
      <w:start w:val="1"/>
      <w:numFmt w:val="decimal"/>
      <w:pStyle w:val="Heading3"/>
      <w:suff w:val="nothing"/>
      <w:lvlText w:val="%1.%2.%3. "/>
      <w:lvlJc w:val="left"/>
      <w:pPr>
        <w:ind w:left="4827" w:hanging="432"/>
      </w:pPr>
      <w:rPr>
        <w:rFonts w:hint="default"/>
      </w:rPr>
    </w:lvl>
    <w:lvl w:ilvl="3">
      <w:start w:val="1"/>
      <w:numFmt w:val="decimal"/>
      <w:pStyle w:val="Heading4"/>
      <w:suff w:val="nothing"/>
      <w:lvlText w:val="%1.%2.%3.%4. "/>
      <w:lvlJc w:val="left"/>
      <w:pPr>
        <w:ind w:left="432" w:hanging="432"/>
      </w:pPr>
      <w:rPr>
        <w:rFonts w:hint="default"/>
      </w:rPr>
    </w:lvl>
    <w:lvl w:ilvl="4">
      <w:start w:val="1"/>
      <w:numFmt w:val="decimal"/>
      <w:pStyle w:val="Heading5"/>
      <w:suff w:val="nothing"/>
      <w:lvlText w:val="%1.%2.%3.%4.%5. "/>
      <w:lvlJc w:val="left"/>
      <w:pPr>
        <w:ind w:left="432" w:hanging="432"/>
      </w:pPr>
      <w:rPr>
        <w:rFonts w:hint="default"/>
      </w:rPr>
    </w:lvl>
    <w:lvl w:ilvl="5">
      <w:start w:val="1"/>
      <w:numFmt w:val="decimal"/>
      <w:pStyle w:val="Heading6"/>
      <w:suff w:val="nothing"/>
      <w:lvlText w:val="%1.%2.%3.%4.%5.%6. "/>
      <w:lvlJc w:val="left"/>
      <w:pPr>
        <w:ind w:left="432" w:hanging="432"/>
      </w:pPr>
      <w:rPr>
        <w:rFonts w:hint="default"/>
      </w:rPr>
    </w:lvl>
    <w:lvl w:ilvl="6">
      <w:start w:val="1"/>
      <w:numFmt w:val="decimal"/>
      <w:pStyle w:val="Heading7"/>
      <w:suff w:val="nothing"/>
      <w:lvlText w:val="%1.%2.%3.%4.%5.%6.%7. "/>
      <w:lvlJc w:val="left"/>
      <w:pPr>
        <w:ind w:left="432" w:hanging="432"/>
      </w:pPr>
      <w:rPr>
        <w:rFonts w:hint="default"/>
      </w:rPr>
    </w:lvl>
    <w:lvl w:ilvl="7">
      <w:start w:val="1"/>
      <w:numFmt w:val="decimal"/>
      <w:pStyle w:val="Heading8"/>
      <w:suff w:val="nothing"/>
      <w:lvlText w:val="%1.%2.%3.%4.%5.%6.%7.%8. "/>
      <w:lvlJc w:val="left"/>
      <w:pPr>
        <w:ind w:left="432" w:hanging="432"/>
      </w:pPr>
      <w:rPr>
        <w:rFonts w:hint="default"/>
      </w:rPr>
    </w:lvl>
    <w:lvl w:ilvl="8">
      <w:start w:val="1"/>
      <w:numFmt w:val="decimal"/>
      <w:pStyle w:val="Heading9"/>
      <w:suff w:val="nothing"/>
      <w:lvlText w:val="%1.%2.%3.%4.%5.%6.%7.%8.%9. "/>
      <w:lvlJc w:val="left"/>
      <w:pPr>
        <w:ind w:left="432" w:hanging="432"/>
      </w:pPr>
      <w:rPr>
        <w:rFonts w:hint="default"/>
      </w:rPr>
    </w:lvl>
  </w:abstractNum>
  <w:abstractNum w:abstractNumId="17" w15:restartNumberingAfterBreak="0">
    <w:nsid w:val="2BFC2B68"/>
    <w:multiLevelType w:val="hybridMultilevel"/>
    <w:tmpl w:val="CBFE6E5C"/>
    <w:lvl w:ilvl="0" w:tplc="04090001">
      <w:start w:val="1"/>
      <w:numFmt w:val="bullet"/>
      <w:lvlText w:val=""/>
      <w:lvlJc w:val="left"/>
      <w:pPr>
        <w:ind w:left="1152" w:hanging="360"/>
      </w:pPr>
      <w:rPr>
        <w:rFonts w:ascii="Symbol" w:hAnsi="Symbol" w:hint="default"/>
      </w:rPr>
    </w:lvl>
    <w:lvl w:ilvl="1" w:tplc="0409000F">
      <w:start w:val="1"/>
      <w:numFmt w:val="decimal"/>
      <w:lvlText w:val="%2."/>
      <w:lvlJc w:val="left"/>
      <w:pPr>
        <w:ind w:left="1872" w:hanging="360"/>
      </w:pPr>
      <w:rPr>
        <w:rFonts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8" w15:restartNumberingAfterBreak="0">
    <w:nsid w:val="33521A5C"/>
    <w:multiLevelType w:val="hybridMultilevel"/>
    <w:tmpl w:val="D83E7B5E"/>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19" w15:restartNumberingAfterBreak="0">
    <w:nsid w:val="35EC4D7B"/>
    <w:multiLevelType w:val="hybridMultilevel"/>
    <w:tmpl w:val="73168834"/>
    <w:lvl w:ilvl="0" w:tplc="04090001">
      <w:start w:val="1"/>
      <w:numFmt w:val="bullet"/>
      <w:lvlText w:val=""/>
      <w:lvlJc w:val="left"/>
      <w:pPr>
        <w:ind w:left="1872" w:hanging="360"/>
      </w:pPr>
      <w:rPr>
        <w:rFonts w:ascii="Symbol" w:hAnsi="Symbol" w:hint="default"/>
      </w:rPr>
    </w:lvl>
    <w:lvl w:ilvl="1" w:tplc="04090003">
      <w:start w:val="1"/>
      <w:numFmt w:val="bullet"/>
      <w:lvlText w:val="o"/>
      <w:lvlJc w:val="left"/>
      <w:pPr>
        <w:ind w:left="2592" w:hanging="360"/>
      </w:pPr>
      <w:rPr>
        <w:rFonts w:ascii="Courier New" w:hAnsi="Courier New" w:cs="Courier New" w:hint="default"/>
      </w:rPr>
    </w:lvl>
    <w:lvl w:ilvl="2" w:tplc="04090005" w:tentative="1">
      <w:start w:val="1"/>
      <w:numFmt w:val="bullet"/>
      <w:lvlText w:val=""/>
      <w:lvlJc w:val="left"/>
      <w:pPr>
        <w:ind w:left="3312" w:hanging="360"/>
      </w:pPr>
      <w:rPr>
        <w:rFonts w:ascii="Wingdings" w:hAnsi="Wingdings" w:hint="default"/>
      </w:rPr>
    </w:lvl>
    <w:lvl w:ilvl="3" w:tplc="04090001" w:tentative="1">
      <w:start w:val="1"/>
      <w:numFmt w:val="bullet"/>
      <w:lvlText w:val=""/>
      <w:lvlJc w:val="left"/>
      <w:pPr>
        <w:ind w:left="4032" w:hanging="360"/>
      </w:pPr>
      <w:rPr>
        <w:rFonts w:ascii="Symbol" w:hAnsi="Symbol" w:hint="default"/>
      </w:rPr>
    </w:lvl>
    <w:lvl w:ilvl="4" w:tplc="04090003" w:tentative="1">
      <w:start w:val="1"/>
      <w:numFmt w:val="bullet"/>
      <w:lvlText w:val="o"/>
      <w:lvlJc w:val="left"/>
      <w:pPr>
        <w:ind w:left="4752" w:hanging="360"/>
      </w:pPr>
      <w:rPr>
        <w:rFonts w:ascii="Courier New" w:hAnsi="Courier New" w:cs="Courier New" w:hint="default"/>
      </w:rPr>
    </w:lvl>
    <w:lvl w:ilvl="5" w:tplc="04090005" w:tentative="1">
      <w:start w:val="1"/>
      <w:numFmt w:val="bullet"/>
      <w:lvlText w:val=""/>
      <w:lvlJc w:val="left"/>
      <w:pPr>
        <w:ind w:left="5472" w:hanging="360"/>
      </w:pPr>
      <w:rPr>
        <w:rFonts w:ascii="Wingdings" w:hAnsi="Wingdings" w:hint="default"/>
      </w:rPr>
    </w:lvl>
    <w:lvl w:ilvl="6" w:tplc="04090001" w:tentative="1">
      <w:start w:val="1"/>
      <w:numFmt w:val="bullet"/>
      <w:lvlText w:val=""/>
      <w:lvlJc w:val="left"/>
      <w:pPr>
        <w:ind w:left="6192" w:hanging="360"/>
      </w:pPr>
      <w:rPr>
        <w:rFonts w:ascii="Symbol" w:hAnsi="Symbol" w:hint="default"/>
      </w:rPr>
    </w:lvl>
    <w:lvl w:ilvl="7" w:tplc="04090003" w:tentative="1">
      <w:start w:val="1"/>
      <w:numFmt w:val="bullet"/>
      <w:lvlText w:val="o"/>
      <w:lvlJc w:val="left"/>
      <w:pPr>
        <w:ind w:left="6912" w:hanging="360"/>
      </w:pPr>
      <w:rPr>
        <w:rFonts w:ascii="Courier New" w:hAnsi="Courier New" w:cs="Courier New" w:hint="default"/>
      </w:rPr>
    </w:lvl>
    <w:lvl w:ilvl="8" w:tplc="04090005" w:tentative="1">
      <w:start w:val="1"/>
      <w:numFmt w:val="bullet"/>
      <w:lvlText w:val=""/>
      <w:lvlJc w:val="left"/>
      <w:pPr>
        <w:ind w:left="7632" w:hanging="360"/>
      </w:pPr>
      <w:rPr>
        <w:rFonts w:ascii="Wingdings" w:hAnsi="Wingdings" w:hint="default"/>
      </w:rPr>
    </w:lvl>
  </w:abstractNum>
  <w:abstractNum w:abstractNumId="20" w15:restartNumberingAfterBreak="0">
    <w:nsid w:val="3B59181D"/>
    <w:multiLevelType w:val="hybridMultilevel"/>
    <w:tmpl w:val="97B201C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3DB32BCA"/>
    <w:multiLevelType w:val="hybridMultilevel"/>
    <w:tmpl w:val="54A22580"/>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2" w15:restartNumberingAfterBreak="0">
    <w:nsid w:val="4D4104DF"/>
    <w:multiLevelType w:val="hybridMultilevel"/>
    <w:tmpl w:val="F1AE4D88"/>
    <w:lvl w:ilvl="0" w:tplc="DC52D306">
      <w:start w:val="1"/>
      <w:numFmt w:val="decimal"/>
      <w:pStyle w:val="RFCReferences"/>
      <w:lvlText w:val="[%1]"/>
      <w:lvlJc w:val="left"/>
      <w:pPr>
        <w:tabs>
          <w:tab w:val="num" w:pos="1296"/>
        </w:tabs>
        <w:ind w:left="1296" w:hanging="864"/>
      </w:pPr>
      <w:rPr>
        <w:rFonts w:hint="default"/>
      </w:rPr>
    </w:lvl>
    <w:lvl w:ilvl="1" w:tplc="04090019">
      <w:start w:val="1"/>
      <w:numFmt w:val="lowerLetter"/>
      <w:lvlText w:val="%2."/>
      <w:lvlJc w:val="left"/>
      <w:pPr>
        <w:tabs>
          <w:tab w:val="num" w:pos="1872"/>
        </w:tabs>
        <w:ind w:left="1872" w:hanging="360"/>
      </w:pPr>
    </w:lvl>
    <w:lvl w:ilvl="2" w:tplc="0409001B">
      <w:start w:val="1"/>
      <w:numFmt w:val="lowerRoman"/>
      <w:lvlText w:val="%3."/>
      <w:lvlJc w:val="right"/>
      <w:pPr>
        <w:tabs>
          <w:tab w:val="num" w:pos="2592"/>
        </w:tabs>
        <w:ind w:left="2592" w:hanging="180"/>
      </w:pPr>
    </w:lvl>
    <w:lvl w:ilvl="3" w:tplc="0409000F">
      <w:start w:val="1"/>
      <w:numFmt w:val="decimal"/>
      <w:lvlText w:val="%4."/>
      <w:lvlJc w:val="left"/>
      <w:pPr>
        <w:tabs>
          <w:tab w:val="num" w:pos="3312"/>
        </w:tabs>
        <w:ind w:left="3312" w:hanging="360"/>
      </w:pPr>
    </w:lvl>
    <w:lvl w:ilvl="4" w:tplc="04090019">
      <w:start w:val="1"/>
      <w:numFmt w:val="lowerLetter"/>
      <w:lvlText w:val="%5."/>
      <w:lvlJc w:val="left"/>
      <w:pPr>
        <w:tabs>
          <w:tab w:val="num" w:pos="4032"/>
        </w:tabs>
        <w:ind w:left="4032" w:hanging="360"/>
      </w:pPr>
    </w:lvl>
    <w:lvl w:ilvl="5" w:tplc="0409001B">
      <w:start w:val="1"/>
      <w:numFmt w:val="lowerRoman"/>
      <w:lvlText w:val="%6."/>
      <w:lvlJc w:val="right"/>
      <w:pPr>
        <w:tabs>
          <w:tab w:val="num" w:pos="4752"/>
        </w:tabs>
        <w:ind w:left="4752" w:hanging="180"/>
      </w:pPr>
    </w:lvl>
    <w:lvl w:ilvl="6" w:tplc="0409000F">
      <w:start w:val="1"/>
      <w:numFmt w:val="decimal"/>
      <w:lvlText w:val="%7."/>
      <w:lvlJc w:val="left"/>
      <w:pPr>
        <w:tabs>
          <w:tab w:val="num" w:pos="5472"/>
        </w:tabs>
        <w:ind w:left="5472" w:hanging="360"/>
      </w:pPr>
    </w:lvl>
    <w:lvl w:ilvl="7" w:tplc="04090019">
      <w:start w:val="1"/>
      <w:numFmt w:val="lowerLetter"/>
      <w:lvlText w:val="%8."/>
      <w:lvlJc w:val="left"/>
      <w:pPr>
        <w:tabs>
          <w:tab w:val="num" w:pos="6192"/>
        </w:tabs>
        <w:ind w:left="6192" w:hanging="360"/>
      </w:pPr>
    </w:lvl>
    <w:lvl w:ilvl="8" w:tplc="0409001B">
      <w:start w:val="1"/>
      <w:numFmt w:val="lowerRoman"/>
      <w:lvlText w:val="%9."/>
      <w:lvlJc w:val="right"/>
      <w:pPr>
        <w:tabs>
          <w:tab w:val="num" w:pos="6912"/>
        </w:tabs>
        <w:ind w:left="6912" w:hanging="180"/>
      </w:pPr>
    </w:lvl>
  </w:abstractNum>
  <w:abstractNum w:abstractNumId="23" w15:restartNumberingAfterBreak="0">
    <w:nsid w:val="51667E56"/>
    <w:multiLevelType w:val="multilevel"/>
    <w:tmpl w:val="04090023"/>
    <w:styleLink w:val="ArticleSection"/>
    <w:lvl w:ilvl="0">
      <w:start w:val="1"/>
      <w:numFmt w:val="upperRoman"/>
      <w:lvlText w:val="Article %1."/>
      <w:lvlJc w:val="left"/>
      <w:pPr>
        <w:tabs>
          <w:tab w:val="num" w:pos="1800"/>
        </w:tabs>
        <w:ind w:left="0" w:firstLine="0"/>
      </w:pPr>
    </w:lvl>
    <w:lvl w:ilvl="1">
      <w:start w:val="1"/>
      <w:numFmt w:val="decimalZero"/>
      <w:isLgl/>
      <w:lvlText w:val="Section %1.%2"/>
      <w:lvlJc w:val="left"/>
      <w:pPr>
        <w:tabs>
          <w:tab w:val="num" w:pos="1800"/>
        </w:tabs>
        <w:ind w:left="0" w:firstLine="0"/>
      </w:pPr>
    </w:lvl>
    <w:lvl w:ilvl="2">
      <w:start w:val="1"/>
      <w:numFmt w:val="lowerLetter"/>
      <w:lvlText w:val="(%3)"/>
      <w:lvlJc w:val="left"/>
      <w:pPr>
        <w:tabs>
          <w:tab w:val="num" w:pos="720"/>
        </w:tabs>
        <w:ind w:left="720" w:hanging="432"/>
      </w:pPr>
    </w:lvl>
    <w:lvl w:ilvl="3">
      <w:start w:val="1"/>
      <w:numFmt w:val="lowerRoman"/>
      <w:lvlText w:val="(%4)"/>
      <w:lvlJc w:val="right"/>
      <w:pPr>
        <w:tabs>
          <w:tab w:val="num" w:pos="864"/>
        </w:tabs>
        <w:ind w:left="864" w:hanging="144"/>
      </w:pPr>
    </w:lvl>
    <w:lvl w:ilvl="4">
      <w:start w:val="1"/>
      <w:numFmt w:val="decimal"/>
      <w:lvlText w:val="%5)"/>
      <w:lvlJc w:val="left"/>
      <w:pPr>
        <w:tabs>
          <w:tab w:val="num" w:pos="1008"/>
        </w:tabs>
        <w:ind w:left="1008" w:hanging="432"/>
      </w:pPr>
    </w:lvl>
    <w:lvl w:ilvl="5">
      <w:start w:val="1"/>
      <w:numFmt w:val="lowerLetter"/>
      <w:lvlText w:val="%6)"/>
      <w:lvlJc w:val="left"/>
      <w:pPr>
        <w:tabs>
          <w:tab w:val="num" w:pos="1152"/>
        </w:tabs>
        <w:ind w:left="1152" w:hanging="432"/>
      </w:pPr>
    </w:lvl>
    <w:lvl w:ilvl="6">
      <w:start w:val="1"/>
      <w:numFmt w:val="lowerRoman"/>
      <w:lvlText w:val="%7)"/>
      <w:lvlJc w:val="right"/>
      <w:pPr>
        <w:tabs>
          <w:tab w:val="num" w:pos="1296"/>
        </w:tabs>
        <w:ind w:left="1296" w:hanging="288"/>
      </w:pPr>
    </w:lvl>
    <w:lvl w:ilvl="7">
      <w:start w:val="1"/>
      <w:numFmt w:val="lowerLetter"/>
      <w:lvlText w:val="%8."/>
      <w:lvlJc w:val="left"/>
      <w:pPr>
        <w:tabs>
          <w:tab w:val="num" w:pos="1440"/>
        </w:tabs>
        <w:ind w:left="1440" w:hanging="432"/>
      </w:pPr>
    </w:lvl>
    <w:lvl w:ilvl="8">
      <w:start w:val="1"/>
      <w:numFmt w:val="lowerRoman"/>
      <w:lvlText w:val="%9."/>
      <w:lvlJc w:val="right"/>
      <w:pPr>
        <w:tabs>
          <w:tab w:val="num" w:pos="1584"/>
        </w:tabs>
        <w:ind w:left="1584" w:hanging="144"/>
      </w:pPr>
    </w:lvl>
  </w:abstractNum>
  <w:abstractNum w:abstractNumId="24" w15:restartNumberingAfterBreak="0">
    <w:nsid w:val="52827911"/>
    <w:multiLevelType w:val="multilevel"/>
    <w:tmpl w:val="0409001D"/>
    <w:styleLink w:val="1ai"/>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25" w15:restartNumberingAfterBreak="0">
    <w:nsid w:val="675B53FA"/>
    <w:multiLevelType w:val="hybridMultilevel"/>
    <w:tmpl w:val="58B69492"/>
    <w:lvl w:ilvl="0" w:tplc="04090001">
      <w:start w:val="1"/>
      <w:numFmt w:val="bullet"/>
      <w:lvlText w:val=""/>
      <w:lvlJc w:val="left"/>
      <w:pPr>
        <w:ind w:left="1152" w:hanging="360"/>
      </w:pPr>
      <w:rPr>
        <w:rFonts w:ascii="Symbol" w:hAnsi="Symbol" w:hint="default"/>
      </w:rPr>
    </w:lvl>
    <w:lvl w:ilvl="1" w:tplc="04090003">
      <w:start w:val="1"/>
      <w:numFmt w:val="bullet"/>
      <w:lvlText w:val="o"/>
      <w:lvlJc w:val="left"/>
      <w:pPr>
        <w:ind w:left="1872" w:hanging="360"/>
      </w:pPr>
      <w:rPr>
        <w:rFonts w:ascii="Courier New" w:hAnsi="Courier New" w:cs="Courier New" w:hint="default"/>
      </w:rPr>
    </w:lvl>
    <w:lvl w:ilvl="2" w:tplc="04090005" w:tentative="1">
      <w:start w:val="1"/>
      <w:numFmt w:val="bullet"/>
      <w:lvlText w:val=""/>
      <w:lvlJc w:val="left"/>
      <w:pPr>
        <w:ind w:left="2592" w:hanging="360"/>
      </w:pPr>
      <w:rPr>
        <w:rFonts w:ascii="Wingdings" w:hAnsi="Wingdings" w:hint="default"/>
      </w:rPr>
    </w:lvl>
    <w:lvl w:ilvl="3" w:tplc="04090001" w:tentative="1">
      <w:start w:val="1"/>
      <w:numFmt w:val="bullet"/>
      <w:lvlText w:val=""/>
      <w:lvlJc w:val="left"/>
      <w:pPr>
        <w:ind w:left="3312" w:hanging="360"/>
      </w:pPr>
      <w:rPr>
        <w:rFonts w:ascii="Symbol" w:hAnsi="Symbol" w:hint="default"/>
      </w:rPr>
    </w:lvl>
    <w:lvl w:ilvl="4" w:tplc="04090003" w:tentative="1">
      <w:start w:val="1"/>
      <w:numFmt w:val="bullet"/>
      <w:lvlText w:val="o"/>
      <w:lvlJc w:val="left"/>
      <w:pPr>
        <w:ind w:left="4032" w:hanging="360"/>
      </w:pPr>
      <w:rPr>
        <w:rFonts w:ascii="Courier New" w:hAnsi="Courier New" w:cs="Courier New" w:hint="default"/>
      </w:rPr>
    </w:lvl>
    <w:lvl w:ilvl="5" w:tplc="04090005" w:tentative="1">
      <w:start w:val="1"/>
      <w:numFmt w:val="bullet"/>
      <w:lvlText w:val=""/>
      <w:lvlJc w:val="left"/>
      <w:pPr>
        <w:ind w:left="4752" w:hanging="360"/>
      </w:pPr>
      <w:rPr>
        <w:rFonts w:ascii="Wingdings" w:hAnsi="Wingdings" w:hint="default"/>
      </w:rPr>
    </w:lvl>
    <w:lvl w:ilvl="6" w:tplc="04090001" w:tentative="1">
      <w:start w:val="1"/>
      <w:numFmt w:val="bullet"/>
      <w:lvlText w:val=""/>
      <w:lvlJc w:val="left"/>
      <w:pPr>
        <w:ind w:left="5472" w:hanging="360"/>
      </w:pPr>
      <w:rPr>
        <w:rFonts w:ascii="Symbol" w:hAnsi="Symbol" w:hint="default"/>
      </w:rPr>
    </w:lvl>
    <w:lvl w:ilvl="7" w:tplc="04090003" w:tentative="1">
      <w:start w:val="1"/>
      <w:numFmt w:val="bullet"/>
      <w:lvlText w:val="o"/>
      <w:lvlJc w:val="left"/>
      <w:pPr>
        <w:ind w:left="6192" w:hanging="360"/>
      </w:pPr>
      <w:rPr>
        <w:rFonts w:ascii="Courier New" w:hAnsi="Courier New" w:cs="Courier New" w:hint="default"/>
      </w:rPr>
    </w:lvl>
    <w:lvl w:ilvl="8" w:tplc="04090005" w:tentative="1">
      <w:start w:val="1"/>
      <w:numFmt w:val="bullet"/>
      <w:lvlText w:val=""/>
      <w:lvlJc w:val="left"/>
      <w:pPr>
        <w:ind w:left="6912" w:hanging="360"/>
      </w:pPr>
      <w:rPr>
        <w:rFonts w:ascii="Wingdings" w:hAnsi="Wingdings" w:hint="default"/>
      </w:rPr>
    </w:lvl>
  </w:abstractNum>
  <w:abstractNum w:abstractNumId="26" w15:restartNumberingAfterBreak="0">
    <w:nsid w:val="75865C25"/>
    <w:multiLevelType w:val="multilevel"/>
    <w:tmpl w:val="0409001F"/>
    <w:styleLink w:val="111111"/>
    <w:lvl w:ilvl="0">
      <w:start w:val="1"/>
      <w:numFmt w:val="decimal"/>
      <w:lvlText w:val="%1."/>
      <w:lvlJc w:val="left"/>
      <w:pPr>
        <w:tabs>
          <w:tab w:val="num" w:pos="360"/>
        </w:tabs>
        <w:ind w:left="360" w:hanging="360"/>
      </w:pPr>
    </w:lvl>
    <w:lvl w:ilvl="1">
      <w:start w:val="1"/>
      <w:numFmt w:val="decimal"/>
      <w:lvlText w:val="%1.%2."/>
      <w:lvlJc w:val="left"/>
      <w:pPr>
        <w:tabs>
          <w:tab w:val="num" w:pos="1080"/>
        </w:tabs>
        <w:ind w:left="792" w:hanging="432"/>
      </w:pPr>
    </w:lvl>
    <w:lvl w:ilvl="2">
      <w:start w:val="1"/>
      <w:numFmt w:val="decimal"/>
      <w:lvlText w:val="%1.%2.%3."/>
      <w:lvlJc w:val="left"/>
      <w:pPr>
        <w:tabs>
          <w:tab w:val="num" w:pos="1800"/>
        </w:tabs>
        <w:ind w:left="1224" w:hanging="504"/>
      </w:pPr>
    </w:lvl>
    <w:lvl w:ilvl="3">
      <w:start w:val="1"/>
      <w:numFmt w:val="decimal"/>
      <w:lvlText w:val="%1.%2.%3.%4."/>
      <w:lvlJc w:val="left"/>
      <w:pPr>
        <w:tabs>
          <w:tab w:val="num" w:pos="2520"/>
        </w:tabs>
        <w:ind w:left="1728" w:hanging="648"/>
      </w:pPr>
    </w:lvl>
    <w:lvl w:ilvl="4">
      <w:start w:val="1"/>
      <w:numFmt w:val="decimal"/>
      <w:lvlText w:val="%1.%2.%3.%4.%5."/>
      <w:lvlJc w:val="left"/>
      <w:pPr>
        <w:tabs>
          <w:tab w:val="num" w:pos="2880"/>
        </w:tabs>
        <w:ind w:left="2232" w:hanging="792"/>
      </w:pPr>
    </w:lvl>
    <w:lvl w:ilvl="5">
      <w:start w:val="1"/>
      <w:numFmt w:val="decimal"/>
      <w:lvlText w:val="%1.%2.%3.%4.%5.%6."/>
      <w:lvlJc w:val="left"/>
      <w:pPr>
        <w:tabs>
          <w:tab w:val="num" w:pos="3600"/>
        </w:tabs>
        <w:ind w:left="2736" w:hanging="936"/>
      </w:pPr>
    </w:lvl>
    <w:lvl w:ilvl="6">
      <w:start w:val="1"/>
      <w:numFmt w:val="decimal"/>
      <w:lvlText w:val="%1.%2.%3.%4.%5.%6.%7."/>
      <w:lvlJc w:val="left"/>
      <w:pPr>
        <w:tabs>
          <w:tab w:val="num" w:pos="4320"/>
        </w:tabs>
        <w:ind w:left="3240" w:hanging="1080"/>
      </w:pPr>
    </w:lvl>
    <w:lvl w:ilvl="7">
      <w:start w:val="1"/>
      <w:numFmt w:val="decimal"/>
      <w:lvlText w:val="%1.%2.%3.%4.%5.%6.%7.%8."/>
      <w:lvlJc w:val="left"/>
      <w:pPr>
        <w:tabs>
          <w:tab w:val="num" w:pos="5040"/>
        </w:tabs>
        <w:ind w:left="3744" w:hanging="1224"/>
      </w:pPr>
    </w:lvl>
    <w:lvl w:ilvl="8">
      <w:start w:val="1"/>
      <w:numFmt w:val="decimal"/>
      <w:lvlText w:val="%1.%2.%3.%4.%5.%6.%7.%8.%9."/>
      <w:lvlJc w:val="left"/>
      <w:pPr>
        <w:tabs>
          <w:tab w:val="num" w:pos="5760"/>
        </w:tabs>
        <w:ind w:left="4320" w:hanging="1440"/>
      </w:pPr>
    </w:lvl>
  </w:abstractNum>
  <w:abstractNum w:abstractNumId="27" w15:restartNumberingAfterBreak="0">
    <w:nsid w:val="7911567C"/>
    <w:multiLevelType w:val="hybridMultilevel"/>
    <w:tmpl w:val="7772B3F0"/>
    <w:lvl w:ilvl="0" w:tplc="708ADCC6">
      <w:start w:val="1"/>
      <w:numFmt w:val="decimal"/>
      <w:pStyle w:val="Caption"/>
      <w:lvlText w:val="Figure %1"/>
      <w:lvlJc w:val="left"/>
      <w:pPr>
        <w:tabs>
          <w:tab w:val="num" w:pos="864"/>
        </w:tabs>
        <w:ind w:left="864" w:hanging="432"/>
      </w:pPr>
      <w:rPr>
        <w:rFonts w:ascii="Courier New" w:hAnsi="Courier New" w:cs="Times New Roman" w:hint="default"/>
        <w:b w:val="0"/>
        <w:bCs w:val="0"/>
        <w:i w:val="0"/>
        <w:iCs w:val="0"/>
        <w:caps w:val="0"/>
        <w:strike w:val="0"/>
        <w:dstrike w:val="0"/>
        <w:snapToGrid w:val="0"/>
        <w:vanish w:val="0"/>
        <w:color w:val="000000"/>
        <w:spacing w:val="0"/>
        <w:w w:val="0"/>
        <w:kern w:val="0"/>
        <w:position w:val="0"/>
        <w:sz w:val="24"/>
        <w:szCs w:val="24"/>
        <w:u w:val="none" w:color="000000"/>
        <w:effect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num w:numId="1">
    <w:abstractNumId w:val="26"/>
  </w:num>
  <w:num w:numId="2">
    <w:abstractNumId w:val="24"/>
  </w:num>
  <w:num w:numId="3">
    <w:abstractNumId w:val="23"/>
  </w:num>
  <w:num w:numId="4">
    <w:abstractNumId w:val="16"/>
  </w:num>
  <w:num w:numId="5">
    <w:abstractNumId w:val="9"/>
  </w:num>
  <w:num w:numId="6">
    <w:abstractNumId w:val="7"/>
  </w:num>
  <w:num w:numId="7">
    <w:abstractNumId w:val="6"/>
  </w:num>
  <w:num w:numId="8">
    <w:abstractNumId w:val="5"/>
  </w:num>
  <w:num w:numId="9">
    <w:abstractNumId w:val="4"/>
  </w:num>
  <w:num w:numId="10">
    <w:abstractNumId w:val="8"/>
  </w:num>
  <w:num w:numId="11">
    <w:abstractNumId w:val="3"/>
  </w:num>
  <w:num w:numId="12">
    <w:abstractNumId w:val="2"/>
  </w:num>
  <w:num w:numId="13">
    <w:abstractNumId w:val="1"/>
  </w:num>
  <w:num w:numId="14">
    <w:abstractNumId w:val="0"/>
  </w:num>
  <w:num w:numId="15">
    <w:abstractNumId w:val="22"/>
  </w:num>
  <w:num w:numId="16">
    <w:abstractNumId w:val="11"/>
  </w:num>
  <w:num w:numId="17">
    <w:abstractNumId w:val="15"/>
  </w:num>
  <w:num w:numId="18">
    <w:abstractNumId w:val="15"/>
    <w:lvlOverride w:ilvl="0">
      <w:startOverride w:val="1"/>
    </w:lvlOverride>
  </w:num>
  <w:num w:numId="19">
    <w:abstractNumId w:val="27"/>
  </w:num>
  <w:num w:numId="20">
    <w:abstractNumId w:val="14"/>
  </w:num>
  <w:num w:numId="21">
    <w:abstractNumId w:val="15"/>
  </w:num>
  <w:num w:numId="22">
    <w:abstractNumId w:val="11"/>
  </w:num>
  <w:num w:numId="23">
    <w:abstractNumId w:val="12"/>
  </w:num>
  <w:num w:numId="24">
    <w:abstractNumId w:val="10"/>
  </w:num>
  <w:num w:numId="25">
    <w:abstractNumId w:val="20"/>
  </w:num>
  <w:num w:numId="26">
    <w:abstractNumId w:val="25"/>
  </w:num>
  <w:num w:numId="27">
    <w:abstractNumId w:val="18"/>
  </w:num>
  <w:num w:numId="28">
    <w:abstractNumId w:val="21"/>
  </w:num>
  <w:num w:numId="29">
    <w:abstractNumId w:val="19"/>
  </w:num>
  <w:num w:numId="30">
    <w:abstractNumId w:val="17"/>
  </w:num>
  <w:num w:numId="31">
    <w:abstractNumId w:val="11"/>
  </w:num>
  <w:num w:numId="32">
    <w:abstractNumId w:val="11"/>
  </w:num>
  <w:num w:numId="33">
    <w:abstractNumId w:val="11"/>
  </w:num>
  <w:num w:numId="34">
    <w:abstractNumId w:val="13"/>
  </w:num>
  <w:num w:numId="35">
    <w:abstractNumId w:val="11"/>
  </w:num>
  <w:num w:numId="36">
    <w:abstractNumId w:val="11"/>
  </w:num>
  <w:num w:numId="37">
    <w:abstractNumId w:val="11"/>
  </w:num>
  <w:num w:numId="38">
    <w:abstractNumId w:val="11"/>
  </w:num>
  <w:numIdMacAtCleanup w:val="21"/>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IB v4.07">
    <w15:presenceInfo w15:providerId="None" w15:userId="IB v4.07"/>
  </w15:person>
  <w15:person w15:author="Italo Busi">
    <w15:presenceInfo w15:providerId="AD" w15:userId="S-1-5-21-147214757-305610072-1517763936-24770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val="bestFit" w:percent="101"/>
  <w:hideSpellingErrors/>
  <w:hideGrammaticalErrors/>
  <w:activeWritingStyle w:appName="MSWord" w:lang="en-US" w:vendorID="64" w:dllVersion="6" w:nlCheck="1" w:checkStyle="1"/>
  <w:activeWritingStyle w:appName="MSWord" w:lang="en-US" w:vendorID="64" w:dllVersion="0" w:nlCheck="1" w:checkStyle="0"/>
  <w:activeWritingStyle w:appName="MSWord" w:lang="it-IT" w:vendorID="64" w:dllVersion="0" w:nlCheck="1" w:checkStyle="0"/>
  <w:activeWritingStyle w:appName="MSWord" w:lang="en-GB" w:vendorID="64" w:dllVersion="0" w:nlCheck="1" w:checkStyle="0"/>
  <w:activeWritingStyle w:appName="MSWord" w:lang="en-US" w:vendorID="64" w:dllVersion="131078" w:nlCheck="1" w:checkStyle="1"/>
  <w:activeWritingStyle w:appName="MSWord" w:lang="en-GB" w:vendorID="64" w:dllVersion="131078" w:nlCheck="1"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283"/>
  <w:doNotHyphenateCaps/>
  <w:characterSpacingControl w:val="doNotCompress"/>
  <w:hdrShapeDefaults>
    <o:shapedefaults v:ext="edit" spidmax="2049"/>
  </w:hdrShapeDefaults>
  <w:footnotePr>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DcwNbE0MLa0NDKxsDBR0lEKTi0uzszPAykwrAUAOUUYACwAAAA="/>
  </w:docVars>
  <w:rsids>
    <w:rsidRoot w:val="0023750A"/>
    <w:rsid w:val="000017CE"/>
    <w:rsid w:val="00003259"/>
    <w:rsid w:val="000102FD"/>
    <w:rsid w:val="000126DE"/>
    <w:rsid w:val="00013C75"/>
    <w:rsid w:val="0001519F"/>
    <w:rsid w:val="00016B4A"/>
    <w:rsid w:val="0002767F"/>
    <w:rsid w:val="000279F0"/>
    <w:rsid w:val="00031750"/>
    <w:rsid w:val="00031BA3"/>
    <w:rsid w:val="00042ACC"/>
    <w:rsid w:val="000440BE"/>
    <w:rsid w:val="00045A33"/>
    <w:rsid w:val="0005075C"/>
    <w:rsid w:val="00052D45"/>
    <w:rsid w:val="00055923"/>
    <w:rsid w:val="000566F5"/>
    <w:rsid w:val="00061E5D"/>
    <w:rsid w:val="00072E31"/>
    <w:rsid w:val="00073B3B"/>
    <w:rsid w:val="0007656C"/>
    <w:rsid w:val="0008342A"/>
    <w:rsid w:val="000936DF"/>
    <w:rsid w:val="00093D38"/>
    <w:rsid w:val="000B1845"/>
    <w:rsid w:val="000B3F6E"/>
    <w:rsid w:val="000B4FC0"/>
    <w:rsid w:val="000C6831"/>
    <w:rsid w:val="000D2E68"/>
    <w:rsid w:val="000D4AD0"/>
    <w:rsid w:val="000E2C73"/>
    <w:rsid w:val="000F1A74"/>
    <w:rsid w:val="000F2D89"/>
    <w:rsid w:val="00100BDA"/>
    <w:rsid w:val="001024B5"/>
    <w:rsid w:val="0010341A"/>
    <w:rsid w:val="0010357E"/>
    <w:rsid w:val="0010654D"/>
    <w:rsid w:val="00106DB8"/>
    <w:rsid w:val="001153AA"/>
    <w:rsid w:val="00124FA5"/>
    <w:rsid w:val="0012569E"/>
    <w:rsid w:val="0013055B"/>
    <w:rsid w:val="00135066"/>
    <w:rsid w:val="00135F4C"/>
    <w:rsid w:val="00145EA7"/>
    <w:rsid w:val="00146E66"/>
    <w:rsid w:val="00147470"/>
    <w:rsid w:val="00150728"/>
    <w:rsid w:val="00155BE7"/>
    <w:rsid w:val="00156C7B"/>
    <w:rsid w:val="00160DC6"/>
    <w:rsid w:val="0017445E"/>
    <w:rsid w:val="0018134A"/>
    <w:rsid w:val="00186A23"/>
    <w:rsid w:val="00187275"/>
    <w:rsid w:val="00194571"/>
    <w:rsid w:val="0019497B"/>
    <w:rsid w:val="00194FB1"/>
    <w:rsid w:val="001A3789"/>
    <w:rsid w:val="001A4027"/>
    <w:rsid w:val="001A48EF"/>
    <w:rsid w:val="001A61F8"/>
    <w:rsid w:val="001A7DAD"/>
    <w:rsid w:val="001B4498"/>
    <w:rsid w:val="001C3C74"/>
    <w:rsid w:val="001C56D0"/>
    <w:rsid w:val="001D3A8D"/>
    <w:rsid w:val="001D4EF1"/>
    <w:rsid w:val="001D5BC8"/>
    <w:rsid w:val="001D6AB1"/>
    <w:rsid w:val="001E2222"/>
    <w:rsid w:val="001E3DE1"/>
    <w:rsid w:val="001E3E79"/>
    <w:rsid w:val="001E489A"/>
    <w:rsid w:val="001F394B"/>
    <w:rsid w:val="001F50EC"/>
    <w:rsid w:val="001F59DC"/>
    <w:rsid w:val="001F6550"/>
    <w:rsid w:val="002001F6"/>
    <w:rsid w:val="002166E2"/>
    <w:rsid w:val="00221738"/>
    <w:rsid w:val="00224327"/>
    <w:rsid w:val="002263B7"/>
    <w:rsid w:val="002344D0"/>
    <w:rsid w:val="00234834"/>
    <w:rsid w:val="0023499E"/>
    <w:rsid w:val="0023750A"/>
    <w:rsid w:val="00237595"/>
    <w:rsid w:val="00237697"/>
    <w:rsid w:val="00240916"/>
    <w:rsid w:val="00247A09"/>
    <w:rsid w:val="002501AB"/>
    <w:rsid w:val="002511CE"/>
    <w:rsid w:val="00252E8C"/>
    <w:rsid w:val="00254FD6"/>
    <w:rsid w:val="00260298"/>
    <w:rsid w:val="002706F6"/>
    <w:rsid w:val="002740CD"/>
    <w:rsid w:val="00275C44"/>
    <w:rsid w:val="0027759C"/>
    <w:rsid w:val="00291216"/>
    <w:rsid w:val="002917BD"/>
    <w:rsid w:val="00296D3F"/>
    <w:rsid w:val="002A707B"/>
    <w:rsid w:val="002A7904"/>
    <w:rsid w:val="002B1977"/>
    <w:rsid w:val="002B6872"/>
    <w:rsid w:val="002B6A0C"/>
    <w:rsid w:val="002C1F42"/>
    <w:rsid w:val="002D2F11"/>
    <w:rsid w:val="002D4619"/>
    <w:rsid w:val="002E1F5F"/>
    <w:rsid w:val="002E2943"/>
    <w:rsid w:val="002E36A0"/>
    <w:rsid w:val="002E41B0"/>
    <w:rsid w:val="002E5AE1"/>
    <w:rsid w:val="002E5DA5"/>
    <w:rsid w:val="002F361B"/>
    <w:rsid w:val="0030239C"/>
    <w:rsid w:val="00305B15"/>
    <w:rsid w:val="00316413"/>
    <w:rsid w:val="00316AC2"/>
    <w:rsid w:val="00330A6E"/>
    <w:rsid w:val="00333B82"/>
    <w:rsid w:val="003349FE"/>
    <w:rsid w:val="00334C43"/>
    <w:rsid w:val="00341FFA"/>
    <w:rsid w:val="00342A68"/>
    <w:rsid w:val="00345474"/>
    <w:rsid w:val="0034594A"/>
    <w:rsid w:val="003504FC"/>
    <w:rsid w:val="00357EC0"/>
    <w:rsid w:val="00362079"/>
    <w:rsid w:val="00364225"/>
    <w:rsid w:val="003749F5"/>
    <w:rsid w:val="003755C4"/>
    <w:rsid w:val="00386297"/>
    <w:rsid w:val="00390C09"/>
    <w:rsid w:val="00396CDC"/>
    <w:rsid w:val="003A1329"/>
    <w:rsid w:val="003A730F"/>
    <w:rsid w:val="003B114E"/>
    <w:rsid w:val="003B156D"/>
    <w:rsid w:val="003B3D19"/>
    <w:rsid w:val="003C429A"/>
    <w:rsid w:val="003C7575"/>
    <w:rsid w:val="003E12E5"/>
    <w:rsid w:val="003E249F"/>
    <w:rsid w:val="003F7DA5"/>
    <w:rsid w:val="004005D0"/>
    <w:rsid w:val="00415D34"/>
    <w:rsid w:val="004224A2"/>
    <w:rsid w:val="00426A67"/>
    <w:rsid w:val="00433AFB"/>
    <w:rsid w:val="004359FC"/>
    <w:rsid w:val="004360E7"/>
    <w:rsid w:val="00440D67"/>
    <w:rsid w:val="00441FD4"/>
    <w:rsid w:val="00444B78"/>
    <w:rsid w:val="00450B3D"/>
    <w:rsid w:val="004538BC"/>
    <w:rsid w:val="004538EF"/>
    <w:rsid w:val="004546DB"/>
    <w:rsid w:val="00460C2A"/>
    <w:rsid w:val="004645E0"/>
    <w:rsid w:val="004648E9"/>
    <w:rsid w:val="0048240F"/>
    <w:rsid w:val="004A3D76"/>
    <w:rsid w:val="004B4A07"/>
    <w:rsid w:val="004B54F1"/>
    <w:rsid w:val="004C646F"/>
    <w:rsid w:val="004C6D62"/>
    <w:rsid w:val="004C7955"/>
    <w:rsid w:val="004D15CB"/>
    <w:rsid w:val="004E19F0"/>
    <w:rsid w:val="004E20BD"/>
    <w:rsid w:val="004E25F7"/>
    <w:rsid w:val="004E53D1"/>
    <w:rsid w:val="004F02F6"/>
    <w:rsid w:val="004F73D6"/>
    <w:rsid w:val="005010FF"/>
    <w:rsid w:val="00507FD8"/>
    <w:rsid w:val="00511103"/>
    <w:rsid w:val="00514A3B"/>
    <w:rsid w:val="0052002E"/>
    <w:rsid w:val="005254EF"/>
    <w:rsid w:val="005268A1"/>
    <w:rsid w:val="0052735F"/>
    <w:rsid w:val="00532C0A"/>
    <w:rsid w:val="005368B8"/>
    <w:rsid w:val="00544979"/>
    <w:rsid w:val="00557357"/>
    <w:rsid w:val="005613B7"/>
    <w:rsid w:val="005630EE"/>
    <w:rsid w:val="00564AA2"/>
    <w:rsid w:val="005676EB"/>
    <w:rsid w:val="00575149"/>
    <w:rsid w:val="00581197"/>
    <w:rsid w:val="00581409"/>
    <w:rsid w:val="0059017C"/>
    <w:rsid w:val="00595D86"/>
    <w:rsid w:val="00597ACE"/>
    <w:rsid w:val="005B1400"/>
    <w:rsid w:val="005B57D1"/>
    <w:rsid w:val="005B7B35"/>
    <w:rsid w:val="005C03FF"/>
    <w:rsid w:val="005C11CC"/>
    <w:rsid w:val="005C5912"/>
    <w:rsid w:val="005E13F3"/>
    <w:rsid w:val="005F1CB3"/>
    <w:rsid w:val="005F1D39"/>
    <w:rsid w:val="005F2B95"/>
    <w:rsid w:val="005F2CBA"/>
    <w:rsid w:val="005F461F"/>
    <w:rsid w:val="00605243"/>
    <w:rsid w:val="006148C6"/>
    <w:rsid w:val="006212DB"/>
    <w:rsid w:val="006227BF"/>
    <w:rsid w:val="00624C10"/>
    <w:rsid w:val="006254F9"/>
    <w:rsid w:val="0062608B"/>
    <w:rsid w:val="00627811"/>
    <w:rsid w:val="006308F2"/>
    <w:rsid w:val="00633074"/>
    <w:rsid w:val="006343E2"/>
    <w:rsid w:val="0063752C"/>
    <w:rsid w:val="00642655"/>
    <w:rsid w:val="006472B9"/>
    <w:rsid w:val="00657594"/>
    <w:rsid w:val="00662D52"/>
    <w:rsid w:val="006677A8"/>
    <w:rsid w:val="00667AAF"/>
    <w:rsid w:val="00677935"/>
    <w:rsid w:val="00683FBF"/>
    <w:rsid w:val="00696527"/>
    <w:rsid w:val="006A1998"/>
    <w:rsid w:val="006A42D8"/>
    <w:rsid w:val="006A74C7"/>
    <w:rsid w:val="006B2726"/>
    <w:rsid w:val="006B2FA6"/>
    <w:rsid w:val="006B6757"/>
    <w:rsid w:val="006C2D4D"/>
    <w:rsid w:val="006C3513"/>
    <w:rsid w:val="006C3558"/>
    <w:rsid w:val="006D24E0"/>
    <w:rsid w:val="006D5DE5"/>
    <w:rsid w:val="006E1129"/>
    <w:rsid w:val="006E1AC3"/>
    <w:rsid w:val="006E3627"/>
    <w:rsid w:val="006E47D5"/>
    <w:rsid w:val="006F1F70"/>
    <w:rsid w:val="006F25F5"/>
    <w:rsid w:val="006F2D73"/>
    <w:rsid w:val="006F4076"/>
    <w:rsid w:val="006F6F19"/>
    <w:rsid w:val="006F7CF0"/>
    <w:rsid w:val="007064B6"/>
    <w:rsid w:val="00710003"/>
    <w:rsid w:val="007124AB"/>
    <w:rsid w:val="00713412"/>
    <w:rsid w:val="00715478"/>
    <w:rsid w:val="0072225C"/>
    <w:rsid w:val="007332DC"/>
    <w:rsid w:val="007336C2"/>
    <w:rsid w:val="007376B6"/>
    <w:rsid w:val="007414A3"/>
    <w:rsid w:val="00750C66"/>
    <w:rsid w:val="007535B4"/>
    <w:rsid w:val="00753DF3"/>
    <w:rsid w:val="00756310"/>
    <w:rsid w:val="00757691"/>
    <w:rsid w:val="00760CF0"/>
    <w:rsid w:val="00766E6F"/>
    <w:rsid w:val="00776578"/>
    <w:rsid w:val="00782D41"/>
    <w:rsid w:val="00792DFE"/>
    <w:rsid w:val="007A01B5"/>
    <w:rsid w:val="007A64CF"/>
    <w:rsid w:val="007C75B3"/>
    <w:rsid w:val="007D1124"/>
    <w:rsid w:val="007D2F46"/>
    <w:rsid w:val="007D525E"/>
    <w:rsid w:val="007D61D1"/>
    <w:rsid w:val="007E33B0"/>
    <w:rsid w:val="007F7864"/>
    <w:rsid w:val="007F7886"/>
    <w:rsid w:val="007F7DB5"/>
    <w:rsid w:val="00803157"/>
    <w:rsid w:val="00803480"/>
    <w:rsid w:val="00803AE2"/>
    <w:rsid w:val="00804F21"/>
    <w:rsid w:val="008110F4"/>
    <w:rsid w:val="008122D3"/>
    <w:rsid w:val="00812F2F"/>
    <w:rsid w:val="0081357B"/>
    <w:rsid w:val="00823F55"/>
    <w:rsid w:val="00834330"/>
    <w:rsid w:val="00850297"/>
    <w:rsid w:val="00856AE2"/>
    <w:rsid w:val="0085703A"/>
    <w:rsid w:val="008614F3"/>
    <w:rsid w:val="00870AAD"/>
    <w:rsid w:val="00870D58"/>
    <w:rsid w:val="00874048"/>
    <w:rsid w:val="00874E98"/>
    <w:rsid w:val="008761A9"/>
    <w:rsid w:val="00887CE7"/>
    <w:rsid w:val="0089160A"/>
    <w:rsid w:val="00892A1A"/>
    <w:rsid w:val="008941CF"/>
    <w:rsid w:val="00894237"/>
    <w:rsid w:val="00895497"/>
    <w:rsid w:val="008961EC"/>
    <w:rsid w:val="008A122B"/>
    <w:rsid w:val="008A3CFF"/>
    <w:rsid w:val="008B1AC2"/>
    <w:rsid w:val="008B3AB3"/>
    <w:rsid w:val="008B3FA2"/>
    <w:rsid w:val="008C1EC2"/>
    <w:rsid w:val="008C625D"/>
    <w:rsid w:val="008C6AAA"/>
    <w:rsid w:val="008C6F92"/>
    <w:rsid w:val="008C7637"/>
    <w:rsid w:val="008D01DF"/>
    <w:rsid w:val="008D1BC5"/>
    <w:rsid w:val="008D20DE"/>
    <w:rsid w:val="008D468D"/>
    <w:rsid w:val="008D50C0"/>
    <w:rsid w:val="008E5B2C"/>
    <w:rsid w:val="008E670E"/>
    <w:rsid w:val="008E6980"/>
    <w:rsid w:val="008F1199"/>
    <w:rsid w:val="008F2F4F"/>
    <w:rsid w:val="008F7CEA"/>
    <w:rsid w:val="00900561"/>
    <w:rsid w:val="00903371"/>
    <w:rsid w:val="00906DA2"/>
    <w:rsid w:val="009077E0"/>
    <w:rsid w:val="00913503"/>
    <w:rsid w:val="00915D0D"/>
    <w:rsid w:val="0091607B"/>
    <w:rsid w:val="00924B0B"/>
    <w:rsid w:val="0092641E"/>
    <w:rsid w:val="00936A66"/>
    <w:rsid w:val="00937E3A"/>
    <w:rsid w:val="009439D8"/>
    <w:rsid w:val="00945E70"/>
    <w:rsid w:val="009473D2"/>
    <w:rsid w:val="00967E52"/>
    <w:rsid w:val="00980212"/>
    <w:rsid w:val="009812A3"/>
    <w:rsid w:val="009876A3"/>
    <w:rsid w:val="009945BB"/>
    <w:rsid w:val="00995068"/>
    <w:rsid w:val="00995102"/>
    <w:rsid w:val="009A0EE2"/>
    <w:rsid w:val="009B0913"/>
    <w:rsid w:val="009B543C"/>
    <w:rsid w:val="009C3EF5"/>
    <w:rsid w:val="009C48B3"/>
    <w:rsid w:val="009C5F01"/>
    <w:rsid w:val="009D0796"/>
    <w:rsid w:val="009D0BF8"/>
    <w:rsid w:val="009D50BB"/>
    <w:rsid w:val="009D59D1"/>
    <w:rsid w:val="009E0865"/>
    <w:rsid w:val="009E2406"/>
    <w:rsid w:val="009E6BEB"/>
    <w:rsid w:val="009E79B6"/>
    <w:rsid w:val="009F077F"/>
    <w:rsid w:val="009F2C87"/>
    <w:rsid w:val="009F5CD1"/>
    <w:rsid w:val="009F6318"/>
    <w:rsid w:val="009F6DEF"/>
    <w:rsid w:val="00A0090F"/>
    <w:rsid w:val="00A04FC8"/>
    <w:rsid w:val="00A06E25"/>
    <w:rsid w:val="00A12D65"/>
    <w:rsid w:val="00A15E3F"/>
    <w:rsid w:val="00A179ED"/>
    <w:rsid w:val="00A26096"/>
    <w:rsid w:val="00A26597"/>
    <w:rsid w:val="00A32AF9"/>
    <w:rsid w:val="00A34B93"/>
    <w:rsid w:val="00A37F5E"/>
    <w:rsid w:val="00A41241"/>
    <w:rsid w:val="00A41519"/>
    <w:rsid w:val="00A43372"/>
    <w:rsid w:val="00A454F5"/>
    <w:rsid w:val="00A47C47"/>
    <w:rsid w:val="00A53AB9"/>
    <w:rsid w:val="00A540EA"/>
    <w:rsid w:val="00A5738F"/>
    <w:rsid w:val="00A65A11"/>
    <w:rsid w:val="00A7014C"/>
    <w:rsid w:val="00A71BE4"/>
    <w:rsid w:val="00A73565"/>
    <w:rsid w:val="00A7613F"/>
    <w:rsid w:val="00A8355A"/>
    <w:rsid w:val="00A902EA"/>
    <w:rsid w:val="00A91C7F"/>
    <w:rsid w:val="00A95721"/>
    <w:rsid w:val="00AA6E08"/>
    <w:rsid w:val="00AB1302"/>
    <w:rsid w:val="00AB6AC6"/>
    <w:rsid w:val="00AC0BDB"/>
    <w:rsid w:val="00AC1076"/>
    <w:rsid w:val="00AD7D5D"/>
    <w:rsid w:val="00AE009F"/>
    <w:rsid w:val="00AE0541"/>
    <w:rsid w:val="00AE084D"/>
    <w:rsid w:val="00AE0B88"/>
    <w:rsid w:val="00AE3361"/>
    <w:rsid w:val="00AE33E0"/>
    <w:rsid w:val="00AF3B48"/>
    <w:rsid w:val="00B016B1"/>
    <w:rsid w:val="00B01DFE"/>
    <w:rsid w:val="00B05D40"/>
    <w:rsid w:val="00B06B29"/>
    <w:rsid w:val="00B11E11"/>
    <w:rsid w:val="00B1456D"/>
    <w:rsid w:val="00B2129D"/>
    <w:rsid w:val="00B21B97"/>
    <w:rsid w:val="00B2624A"/>
    <w:rsid w:val="00B3007E"/>
    <w:rsid w:val="00B317B5"/>
    <w:rsid w:val="00B3240B"/>
    <w:rsid w:val="00B35499"/>
    <w:rsid w:val="00B40C03"/>
    <w:rsid w:val="00B51104"/>
    <w:rsid w:val="00B52F7E"/>
    <w:rsid w:val="00B53118"/>
    <w:rsid w:val="00B53579"/>
    <w:rsid w:val="00B54EF7"/>
    <w:rsid w:val="00B62498"/>
    <w:rsid w:val="00B6754D"/>
    <w:rsid w:val="00B73BDC"/>
    <w:rsid w:val="00B82D03"/>
    <w:rsid w:val="00B9087D"/>
    <w:rsid w:val="00B918AD"/>
    <w:rsid w:val="00B93C90"/>
    <w:rsid w:val="00B95560"/>
    <w:rsid w:val="00B9610B"/>
    <w:rsid w:val="00B96D62"/>
    <w:rsid w:val="00BA2A4C"/>
    <w:rsid w:val="00BA469F"/>
    <w:rsid w:val="00BA47FE"/>
    <w:rsid w:val="00BA61EF"/>
    <w:rsid w:val="00BA62CA"/>
    <w:rsid w:val="00BA72C5"/>
    <w:rsid w:val="00BA7F36"/>
    <w:rsid w:val="00BB2E88"/>
    <w:rsid w:val="00BB5A89"/>
    <w:rsid w:val="00BB7353"/>
    <w:rsid w:val="00BC00DB"/>
    <w:rsid w:val="00BC73C3"/>
    <w:rsid w:val="00BD6000"/>
    <w:rsid w:val="00BD743C"/>
    <w:rsid w:val="00BE1F88"/>
    <w:rsid w:val="00BE2316"/>
    <w:rsid w:val="00BE3E32"/>
    <w:rsid w:val="00BE53A4"/>
    <w:rsid w:val="00BF29A8"/>
    <w:rsid w:val="00BF5D9C"/>
    <w:rsid w:val="00C0058B"/>
    <w:rsid w:val="00C00E0A"/>
    <w:rsid w:val="00C030F0"/>
    <w:rsid w:val="00C031EF"/>
    <w:rsid w:val="00C109A9"/>
    <w:rsid w:val="00C10F8A"/>
    <w:rsid w:val="00C1228E"/>
    <w:rsid w:val="00C126F8"/>
    <w:rsid w:val="00C150E1"/>
    <w:rsid w:val="00C17E38"/>
    <w:rsid w:val="00C20E29"/>
    <w:rsid w:val="00C23688"/>
    <w:rsid w:val="00C237A8"/>
    <w:rsid w:val="00C46F76"/>
    <w:rsid w:val="00C57C99"/>
    <w:rsid w:val="00C60418"/>
    <w:rsid w:val="00C63A15"/>
    <w:rsid w:val="00C65842"/>
    <w:rsid w:val="00C714D4"/>
    <w:rsid w:val="00C72D93"/>
    <w:rsid w:val="00C744E6"/>
    <w:rsid w:val="00C845E5"/>
    <w:rsid w:val="00C86727"/>
    <w:rsid w:val="00C90205"/>
    <w:rsid w:val="00C93CE6"/>
    <w:rsid w:val="00C95C21"/>
    <w:rsid w:val="00C963D9"/>
    <w:rsid w:val="00C97092"/>
    <w:rsid w:val="00C9774F"/>
    <w:rsid w:val="00CA0E16"/>
    <w:rsid w:val="00CA6987"/>
    <w:rsid w:val="00CB7817"/>
    <w:rsid w:val="00CC4069"/>
    <w:rsid w:val="00CD499C"/>
    <w:rsid w:val="00CE150A"/>
    <w:rsid w:val="00CE1E9B"/>
    <w:rsid w:val="00CE3D3D"/>
    <w:rsid w:val="00CE4377"/>
    <w:rsid w:val="00CF0B71"/>
    <w:rsid w:val="00CF3625"/>
    <w:rsid w:val="00CF60A5"/>
    <w:rsid w:val="00CF685A"/>
    <w:rsid w:val="00CF7C74"/>
    <w:rsid w:val="00D127FF"/>
    <w:rsid w:val="00D15777"/>
    <w:rsid w:val="00D2158F"/>
    <w:rsid w:val="00D25E62"/>
    <w:rsid w:val="00D26534"/>
    <w:rsid w:val="00D2736B"/>
    <w:rsid w:val="00D3662B"/>
    <w:rsid w:val="00D37305"/>
    <w:rsid w:val="00D37D2D"/>
    <w:rsid w:val="00D41291"/>
    <w:rsid w:val="00D4322A"/>
    <w:rsid w:val="00D45E14"/>
    <w:rsid w:val="00D574B3"/>
    <w:rsid w:val="00D60B40"/>
    <w:rsid w:val="00D641E8"/>
    <w:rsid w:val="00D6521B"/>
    <w:rsid w:val="00D72ADD"/>
    <w:rsid w:val="00D73EE8"/>
    <w:rsid w:val="00D84811"/>
    <w:rsid w:val="00D86317"/>
    <w:rsid w:val="00D90D8B"/>
    <w:rsid w:val="00D910B4"/>
    <w:rsid w:val="00D92ACB"/>
    <w:rsid w:val="00D94834"/>
    <w:rsid w:val="00D9515A"/>
    <w:rsid w:val="00D95463"/>
    <w:rsid w:val="00D96499"/>
    <w:rsid w:val="00DA1B42"/>
    <w:rsid w:val="00DA3755"/>
    <w:rsid w:val="00DA6DFE"/>
    <w:rsid w:val="00DB0170"/>
    <w:rsid w:val="00DB1636"/>
    <w:rsid w:val="00DB6399"/>
    <w:rsid w:val="00DC09AA"/>
    <w:rsid w:val="00DC212D"/>
    <w:rsid w:val="00DC520D"/>
    <w:rsid w:val="00DC5824"/>
    <w:rsid w:val="00DC614E"/>
    <w:rsid w:val="00DC7D14"/>
    <w:rsid w:val="00DE12AA"/>
    <w:rsid w:val="00DF143C"/>
    <w:rsid w:val="00DF6C67"/>
    <w:rsid w:val="00DF6FA9"/>
    <w:rsid w:val="00DF7715"/>
    <w:rsid w:val="00DF7911"/>
    <w:rsid w:val="00E05D4B"/>
    <w:rsid w:val="00E128EB"/>
    <w:rsid w:val="00E134C8"/>
    <w:rsid w:val="00E22797"/>
    <w:rsid w:val="00E254CE"/>
    <w:rsid w:val="00E25F78"/>
    <w:rsid w:val="00E326DD"/>
    <w:rsid w:val="00E3381D"/>
    <w:rsid w:val="00E347B6"/>
    <w:rsid w:val="00E42CB0"/>
    <w:rsid w:val="00E65BC1"/>
    <w:rsid w:val="00E827ED"/>
    <w:rsid w:val="00E82866"/>
    <w:rsid w:val="00E84240"/>
    <w:rsid w:val="00E843A6"/>
    <w:rsid w:val="00E85F3E"/>
    <w:rsid w:val="00E863F1"/>
    <w:rsid w:val="00E87DEC"/>
    <w:rsid w:val="00E90CCE"/>
    <w:rsid w:val="00E915FE"/>
    <w:rsid w:val="00E95C5A"/>
    <w:rsid w:val="00E95FB7"/>
    <w:rsid w:val="00E96A9C"/>
    <w:rsid w:val="00EA2E54"/>
    <w:rsid w:val="00EA676F"/>
    <w:rsid w:val="00EA7A99"/>
    <w:rsid w:val="00EB308C"/>
    <w:rsid w:val="00EB3C2B"/>
    <w:rsid w:val="00EB41EC"/>
    <w:rsid w:val="00EB6939"/>
    <w:rsid w:val="00EB7FCA"/>
    <w:rsid w:val="00EC47A2"/>
    <w:rsid w:val="00EC570E"/>
    <w:rsid w:val="00ED0A2B"/>
    <w:rsid w:val="00ED2D12"/>
    <w:rsid w:val="00ED3200"/>
    <w:rsid w:val="00ED4C1C"/>
    <w:rsid w:val="00ED66D9"/>
    <w:rsid w:val="00EE2C82"/>
    <w:rsid w:val="00EE3193"/>
    <w:rsid w:val="00EE3E41"/>
    <w:rsid w:val="00EE6D6D"/>
    <w:rsid w:val="00F0076F"/>
    <w:rsid w:val="00F03DA7"/>
    <w:rsid w:val="00F15236"/>
    <w:rsid w:val="00F22289"/>
    <w:rsid w:val="00F22914"/>
    <w:rsid w:val="00F22A55"/>
    <w:rsid w:val="00F317DA"/>
    <w:rsid w:val="00F33CC7"/>
    <w:rsid w:val="00F35EE7"/>
    <w:rsid w:val="00F410C4"/>
    <w:rsid w:val="00F56B61"/>
    <w:rsid w:val="00F64DCE"/>
    <w:rsid w:val="00F8116F"/>
    <w:rsid w:val="00F837F0"/>
    <w:rsid w:val="00F84E1E"/>
    <w:rsid w:val="00F86EF4"/>
    <w:rsid w:val="00F90ABC"/>
    <w:rsid w:val="00F91EC9"/>
    <w:rsid w:val="00F97768"/>
    <w:rsid w:val="00FA2E27"/>
    <w:rsid w:val="00FA2EF5"/>
    <w:rsid w:val="00FA7437"/>
    <w:rsid w:val="00FC1076"/>
    <w:rsid w:val="00FC505F"/>
    <w:rsid w:val="00FC576E"/>
    <w:rsid w:val="00FD6F31"/>
    <w:rsid w:val="00FE2DD8"/>
    <w:rsid w:val="00FE2F1E"/>
    <w:rsid w:val="00FE3F17"/>
    <w:rsid w:val="00FE4461"/>
    <w:rsid w:val="00FE6076"/>
    <w:rsid w:val="00FF0946"/>
    <w:rsid w:val="00FF1161"/>
    <w:rsid w:val="00FF462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oNotEmbedSmartTags/>
  <w:decimalSymbol w:val=","/>
  <w:listSeparator w:val=";"/>
  <w14:docId w14:val="44004BCA"/>
  <w15:chartTrackingRefBased/>
  <w15:docId w15:val="{60315059-0BA3-4E58-AF12-B39981A3170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imes New Roman" w:eastAsia="Times New Roman" w:hAnsi="Times New Roman" w:cs="Times New Roman"/>
        <w:lang w:val="en-US" w:eastAsia="zh-CN" w:bidi="ar-SA"/>
      </w:rPr>
    </w:rPrDefault>
    <w:pPrDefault/>
  </w:docDefaults>
  <w:latentStyles w:defLockedState="0" w:defUIPriority="0" w:defSemiHidden="0" w:defUnhideWhenUsed="0" w:defQFormat="0" w:count="371">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qFormat="1"/>
    <w:lsdException w:name="heading 8" w:qFormat="1"/>
    <w:lsdException w:name="heading 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annotation text" w:uiPriority="99"/>
    <w:lsdException w:name="caption" w:qFormat="1"/>
    <w:lsdException w:name="Title" w:qFormat="1"/>
    <w:lsdException w:name="Subtitle" w:qFormat="1"/>
    <w:lsdException w:name="Hyperlink" w:uiPriority="99"/>
    <w:lsdException w:name="Strong" w:qFormat="1"/>
    <w:lsdException w:name="Emphasis"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55BE7"/>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line="240" w:lineRule="exact"/>
      <w:ind w:left="432"/>
    </w:pPr>
    <w:rPr>
      <w:rFonts w:ascii="Courier New" w:eastAsia="Batang" w:hAnsi="Courier New" w:cs="Courier New"/>
      <w:sz w:val="24"/>
      <w:szCs w:val="24"/>
      <w:lang w:eastAsia="en-US"/>
    </w:rPr>
  </w:style>
  <w:style w:type="paragraph" w:styleId="Heading1">
    <w:name w:val="heading 1"/>
    <w:basedOn w:val="Normal"/>
    <w:next w:val="Normal"/>
    <w:qFormat/>
    <w:rsid w:val="000B1845"/>
    <w:pPr>
      <w:keepNext/>
      <w:numPr>
        <w:numId w:val="4"/>
      </w:numPr>
      <w:outlineLvl w:val="0"/>
    </w:pPr>
  </w:style>
  <w:style w:type="paragraph" w:styleId="Heading2">
    <w:name w:val="heading 2"/>
    <w:basedOn w:val="Normal"/>
    <w:next w:val="Normal"/>
    <w:qFormat/>
    <w:rsid w:val="000B1845"/>
    <w:pPr>
      <w:keepNext/>
      <w:numPr>
        <w:ilvl w:val="1"/>
        <w:numId w:val="4"/>
      </w:numPr>
      <w:ind w:left="432"/>
      <w:outlineLvl w:val="1"/>
    </w:pPr>
    <w:rPr>
      <w:rFonts w:cs="Arial"/>
      <w:bCs/>
      <w:iCs/>
      <w:szCs w:val="28"/>
    </w:rPr>
  </w:style>
  <w:style w:type="paragraph" w:styleId="Heading3">
    <w:name w:val="heading 3"/>
    <w:basedOn w:val="Normal"/>
    <w:next w:val="Normal"/>
    <w:qFormat/>
    <w:rsid w:val="000B1845"/>
    <w:pPr>
      <w:keepNext/>
      <w:numPr>
        <w:ilvl w:val="2"/>
        <w:numId w:val="4"/>
      </w:numPr>
      <w:ind w:left="432"/>
      <w:outlineLvl w:val="2"/>
    </w:pPr>
    <w:rPr>
      <w:rFonts w:cs="Arial"/>
      <w:bCs/>
      <w:szCs w:val="26"/>
    </w:rPr>
  </w:style>
  <w:style w:type="paragraph" w:styleId="Heading4">
    <w:name w:val="heading 4"/>
    <w:basedOn w:val="Normal"/>
    <w:next w:val="Normal"/>
    <w:qFormat/>
    <w:rsid w:val="000B1845"/>
    <w:pPr>
      <w:keepNext/>
      <w:numPr>
        <w:ilvl w:val="3"/>
        <w:numId w:val="4"/>
      </w:numPr>
      <w:outlineLvl w:val="3"/>
    </w:pPr>
    <w:rPr>
      <w:bCs/>
      <w:szCs w:val="28"/>
    </w:rPr>
  </w:style>
  <w:style w:type="paragraph" w:styleId="Heading5">
    <w:name w:val="heading 5"/>
    <w:basedOn w:val="Normal"/>
    <w:next w:val="Normal"/>
    <w:qFormat/>
    <w:rsid w:val="000B1845"/>
    <w:pPr>
      <w:keepNext/>
      <w:numPr>
        <w:ilvl w:val="4"/>
        <w:numId w:val="4"/>
      </w:numPr>
      <w:outlineLvl w:val="4"/>
    </w:pPr>
    <w:rPr>
      <w:bCs/>
      <w:iCs/>
      <w:szCs w:val="26"/>
    </w:rPr>
  </w:style>
  <w:style w:type="paragraph" w:styleId="Heading6">
    <w:name w:val="heading 6"/>
    <w:basedOn w:val="Normal"/>
    <w:next w:val="Normal"/>
    <w:qFormat/>
    <w:rsid w:val="000B1845"/>
    <w:pPr>
      <w:keepNext/>
      <w:numPr>
        <w:ilvl w:val="5"/>
        <w:numId w:val="4"/>
      </w:numPr>
      <w:outlineLvl w:val="5"/>
    </w:pPr>
    <w:rPr>
      <w:bCs/>
      <w:szCs w:val="22"/>
    </w:rPr>
  </w:style>
  <w:style w:type="paragraph" w:styleId="Heading7">
    <w:name w:val="heading 7"/>
    <w:basedOn w:val="Normal"/>
    <w:next w:val="Normal"/>
    <w:qFormat/>
    <w:rsid w:val="000B1845"/>
    <w:pPr>
      <w:keepNext/>
      <w:numPr>
        <w:ilvl w:val="6"/>
        <w:numId w:val="4"/>
      </w:numPr>
      <w:outlineLvl w:val="6"/>
    </w:pPr>
  </w:style>
  <w:style w:type="paragraph" w:styleId="Heading8">
    <w:name w:val="heading 8"/>
    <w:basedOn w:val="Normal"/>
    <w:next w:val="Normal"/>
    <w:qFormat/>
    <w:rsid w:val="000B1845"/>
    <w:pPr>
      <w:keepNext/>
      <w:numPr>
        <w:ilvl w:val="7"/>
        <w:numId w:val="4"/>
      </w:numPr>
      <w:outlineLvl w:val="7"/>
    </w:pPr>
    <w:rPr>
      <w:iCs/>
    </w:rPr>
  </w:style>
  <w:style w:type="paragraph" w:styleId="Heading9">
    <w:name w:val="heading 9"/>
    <w:basedOn w:val="Normal"/>
    <w:next w:val="Normal"/>
    <w:qFormat/>
    <w:rsid w:val="000B1845"/>
    <w:pPr>
      <w:keepNext/>
      <w:numPr>
        <w:ilvl w:val="8"/>
        <w:numId w:val="4"/>
      </w:numPr>
      <w:outlineLvl w:val="8"/>
    </w:pPr>
    <w:rPr>
      <w:rFonts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numbering" w:styleId="111111">
    <w:name w:val="Outline List 2"/>
    <w:basedOn w:val="NoList"/>
    <w:semiHidden/>
    <w:rsid w:val="000B1845"/>
    <w:pPr>
      <w:numPr>
        <w:numId w:val="1"/>
      </w:numPr>
    </w:pPr>
  </w:style>
  <w:style w:type="numbering" w:styleId="1ai">
    <w:name w:val="Outline List 1"/>
    <w:basedOn w:val="NoList"/>
    <w:semiHidden/>
    <w:rsid w:val="000B1845"/>
    <w:pPr>
      <w:numPr>
        <w:numId w:val="2"/>
      </w:numPr>
    </w:pPr>
  </w:style>
  <w:style w:type="paragraph" w:styleId="Header">
    <w:name w:val="header"/>
    <w:basedOn w:val="Normal"/>
    <w:rsid w:val="001024B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center" w:pos="5040"/>
        <w:tab w:val="right" w:pos="10320"/>
      </w:tabs>
      <w:spacing w:after="0"/>
      <w:ind w:left="0"/>
    </w:pPr>
  </w:style>
  <w:style w:type="paragraph" w:styleId="Footer">
    <w:name w:val="footer"/>
    <w:basedOn w:val="Header"/>
    <w:rsid w:val="00F410C4"/>
    <w:rPr>
      <w:lang w:eastAsia="ko-KR"/>
    </w:rPr>
  </w:style>
  <w:style w:type="paragraph" w:styleId="TOC1">
    <w:name w:val="toc 1"/>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pPr>
    <w:rPr>
      <w:noProof/>
    </w:rPr>
  </w:style>
  <w:style w:type="paragraph" w:styleId="TOC2">
    <w:name w:val="toc 2"/>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864"/>
    </w:pPr>
    <w:rPr>
      <w:noProof/>
    </w:rPr>
  </w:style>
  <w:style w:type="paragraph" w:styleId="TOC3">
    <w:name w:val="toc 3"/>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296"/>
    </w:pPr>
    <w:rPr>
      <w:noProof/>
      <w:lang w:eastAsia="ko-KR"/>
    </w:rPr>
  </w:style>
  <w:style w:type="numbering" w:styleId="ArticleSection">
    <w:name w:val="Outline List 3"/>
    <w:basedOn w:val="NoList"/>
    <w:semiHidden/>
    <w:rsid w:val="000B1845"/>
    <w:pPr>
      <w:numPr>
        <w:numId w:val="3"/>
      </w:numPr>
    </w:pPr>
  </w:style>
  <w:style w:type="paragraph" w:styleId="TOC4">
    <w:name w:val="toc 4"/>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1728"/>
    </w:pPr>
  </w:style>
  <w:style w:type="paragraph" w:styleId="TOC5">
    <w:name w:val="toc 5"/>
    <w:basedOn w:val="Normal"/>
    <w:next w:val="Normal"/>
    <w:autoRedefine/>
    <w:uiPriority w:val="39"/>
    <w:rsid w:val="00E05D4B"/>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160"/>
    </w:pPr>
  </w:style>
  <w:style w:type="paragraph" w:styleId="TOC6">
    <w:name w:val="toc 6"/>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2592"/>
    </w:pPr>
  </w:style>
  <w:style w:type="paragraph" w:styleId="TOC7">
    <w:name w:val="toc 7"/>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024"/>
    </w:pPr>
  </w:style>
  <w:style w:type="paragraph" w:styleId="TOC8">
    <w:name w:val="toc 8"/>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456"/>
    </w:pPr>
  </w:style>
  <w:style w:type="paragraph" w:styleId="TOC9">
    <w:name w:val="toc 9"/>
    <w:basedOn w:val="Normal"/>
    <w:next w:val="Normal"/>
    <w:autoRedefine/>
    <w:uiPriority w:val="39"/>
    <w:rsid w:val="000B1845"/>
    <w:pPr>
      <w:tabs>
        <w:tab w:val="clear" w:pos="432"/>
        <w:tab w:val="clear" w:pos="864"/>
        <w:tab w:val="clear" w:pos="1296"/>
        <w:tab w:val="clear" w:pos="1728"/>
        <w:tab w:val="clear" w:pos="2160"/>
        <w:tab w:val="clear" w:pos="2592"/>
        <w:tab w:val="clear" w:pos="3024"/>
        <w:tab w:val="clear" w:pos="3456"/>
        <w:tab w:val="clear" w:pos="3888"/>
        <w:tab w:val="clear" w:pos="4320"/>
        <w:tab w:val="clear" w:pos="4752"/>
        <w:tab w:val="clear" w:pos="5184"/>
        <w:tab w:val="clear" w:pos="5616"/>
        <w:tab w:val="clear" w:pos="6048"/>
        <w:tab w:val="clear" w:pos="6480"/>
        <w:tab w:val="clear" w:pos="6912"/>
        <w:tab w:val="clear" w:pos="7344"/>
        <w:tab w:val="clear" w:pos="7776"/>
        <w:tab w:val="clear" w:pos="8208"/>
        <w:tab w:val="clear" w:pos="8640"/>
        <w:tab w:val="clear" w:pos="9072"/>
        <w:tab w:val="clear" w:pos="9504"/>
        <w:tab w:val="clear" w:pos="9936"/>
        <w:tab w:val="right" w:leader="dot" w:pos="10080"/>
      </w:tabs>
      <w:spacing w:after="0"/>
      <w:ind w:left="3888"/>
    </w:pPr>
  </w:style>
  <w:style w:type="paragraph" w:styleId="BlockText">
    <w:name w:val="Block Text"/>
    <w:basedOn w:val="Normal"/>
    <w:semiHidden/>
    <w:rsid w:val="000B1845"/>
    <w:pPr>
      <w:spacing w:after="120"/>
      <w:ind w:left="1440" w:right="1440"/>
    </w:pPr>
  </w:style>
  <w:style w:type="paragraph" w:styleId="BodyText">
    <w:name w:val="Body Text"/>
    <w:basedOn w:val="Normal"/>
    <w:semiHidden/>
    <w:rsid w:val="000B1845"/>
    <w:pPr>
      <w:spacing w:after="120"/>
    </w:pPr>
  </w:style>
  <w:style w:type="paragraph" w:customStyle="1" w:styleId="RFCH1-noTOCnonum">
    <w:name w:val="RFC H1 - no TOC no num"/>
    <w:basedOn w:val="RFCH1-nonum"/>
    <w:next w:val="Normal"/>
    <w:rsid w:val="000B1845"/>
    <w:pPr>
      <w:outlineLvl w:val="9"/>
    </w:pPr>
  </w:style>
  <w:style w:type="paragraph" w:styleId="FootnoteText">
    <w:name w:val="footnote text"/>
    <w:basedOn w:val="Normal"/>
    <w:semiHidden/>
    <w:rsid w:val="000B1845"/>
    <w:rPr>
      <w:sz w:val="20"/>
      <w:szCs w:val="20"/>
    </w:rPr>
  </w:style>
  <w:style w:type="character" w:styleId="EndnoteReference">
    <w:name w:val="endnote reference"/>
    <w:semiHidden/>
    <w:rsid w:val="000B1845"/>
    <w:rPr>
      <w:vertAlign w:val="baseline"/>
    </w:rPr>
  </w:style>
  <w:style w:type="paragraph" w:styleId="Caption">
    <w:name w:val="caption"/>
    <w:basedOn w:val="Normal"/>
    <w:next w:val="Normal"/>
    <w:link w:val="CaptionChar"/>
    <w:autoRedefine/>
    <w:qFormat/>
    <w:rsid w:val="00995068"/>
    <w:pPr>
      <w:numPr>
        <w:numId w:val="19"/>
      </w:numPr>
      <w:tabs>
        <w:tab w:val="clear" w:pos="864"/>
      </w:tabs>
      <w:kinsoku w:val="0"/>
      <w:overflowPunct w:val="0"/>
      <w:autoSpaceDE w:val="0"/>
      <w:autoSpaceDN w:val="0"/>
      <w:jc w:val="center"/>
    </w:pPr>
    <w:rPr>
      <w:bCs/>
      <w:szCs w:val="20"/>
    </w:rPr>
  </w:style>
  <w:style w:type="character" w:styleId="FootnoteReference">
    <w:name w:val="footnote reference"/>
    <w:semiHidden/>
    <w:rsid w:val="000B1845"/>
    <w:rPr>
      <w:vertAlign w:val="superscript"/>
    </w:rPr>
  </w:style>
  <w:style w:type="paragraph" w:customStyle="1" w:styleId="RFCReferencesBookmark">
    <w:name w:val="RFC References Bookmark"/>
    <w:basedOn w:val="RFCReferences"/>
    <w:rsid w:val="00B93C90"/>
    <w:pPr>
      <w:numPr>
        <w:numId w:val="0"/>
      </w:numPr>
      <w:ind w:left="1872" w:hanging="1440"/>
    </w:pPr>
  </w:style>
  <w:style w:type="paragraph" w:customStyle="1" w:styleId="RFCReferences">
    <w:name w:val="RFC References"/>
    <w:basedOn w:val="Normal"/>
    <w:rsid w:val="000B1845"/>
    <w:pPr>
      <w:keepLines/>
      <w:numPr>
        <w:numId w:val="15"/>
      </w:numPr>
      <w:tabs>
        <w:tab w:val="clear" w:pos="432"/>
        <w:tab w:val="clear" w:pos="864"/>
      </w:tabs>
    </w:pPr>
  </w:style>
  <w:style w:type="paragraph" w:customStyle="1" w:styleId="RFCH1-nonum">
    <w:name w:val="RFC H1 - no num"/>
    <w:basedOn w:val="Normal"/>
    <w:next w:val="Normal"/>
    <w:semiHidden/>
    <w:rsid w:val="000B1845"/>
    <w:pPr>
      <w:keepNext/>
      <w:ind w:left="0"/>
      <w:outlineLvl w:val="0"/>
    </w:pPr>
    <w:rPr>
      <w:rFonts w:eastAsia="Times New Roman"/>
      <w:bCs/>
    </w:rPr>
  </w:style>
  <w:style w:type="paragraph" w:customStyle="1" w:styleId="RFCTitle">
    <w:name w:val="RFC Title"/>
    <w:basedOn w:val="Normal"/>
    <w:rsid w:val="000B1845"/>
    <w:pPr>
      <w:spacing w:after="480"/>
      <w:jc w:val="center"/>
    </w:pPr>
    <w:rPr>
      <w:rFonts w:eastAsia="Times New Roman"/>
    </w:rPr>
  </w:style>
  <w:style w:type="paragraph" w:customStyle="1" w:styleId="RFCInstructions">
    <w:name w:val="RFC Instructions"/>
    <w:basedOn w:val="Normal"/>
    <w:next w:val="Normal"/>
    <w:semiHidden/>
    <w:rsid w:val="00357EC0"/>
    <w:rPr>
      <w:b/>
    </w:rPr>
  </w:style>
  <w:style w:type="paragraph" w:customStyle="1" w:styleId="RFCListNumbered">
    <w:name w:val="RFC List Numbered"/>
    <w:basedOn w:val="Normal"/>
    <w:rsid w:val="00A37F5E"/>
    <w:pPr>
      <w:keepLines/>
      <w:numPr>
        <w:numId w:val="34"/>
      </w:numPr>
      <w:tabs>
        <w:tab w:val="clear" w:pos="864"/>
      </w:tabs>
    </w:pPr>
  </w:style>
  <w:style w:type="paragraph" w:customStyle="1" w:styleId="RFCApp">
    <w:name w:val="RFC App"/>
    <w:basedOn w:val="RFCH1-nonum"/>
    <w:next w:val="Normal"/>
    <w:autoRedefine/>
    <w:qFormat/>
    <w:rsid w:val="00EB6939"/>
    <w:pPr>
      <w:pageBreakBefore/>
      <w:numPr>
        <w:numId w:val="20"/>
      </w:numPr>
    </w:pPr>
  </w:style>
  <w:style w:type="paragraph" w:customStyle="1" w:styleId="RFCAppH1">
    <w:name w:val="RFC App H1"/>
    <w:basedOn w:val="RFCH1-nonum"/>
    <w:next w:val="Normal"/>
    <w:autoRedefine/>
    <w:qFormat/>
    <w:rsid w:val="00EB6939"/>
    <w:pPr>
      <w:numPr>
        <w:ilvl w:val="1"/>
        <w:numId w:val="20"/>
      </w:numPr>
      <w:outlineLvl w:val="1"/>
    </w:pPr>
  </w:style>
  <w:style w:type="paragraph" w:customStyle="1" w:styleId="RFCAppH2">
    <w:name w:val="RFC App H2"/>
    <w:basedOn w:val="RFCH1-nonum"/>
    <w:next w:val="Normal"/>
    <w:autoRedefine/>
    <w:qFormat/>
    <w:rsid w:val="00EB6939"/>
    <w:pPr>
      <w:numPr>
        <w:ilvl w:val="2"/>
        <w:numId w:val="20"/>
      </w:numPr>
      <w:outlineLvl w:val="2"/>
    </w:pPr>
  </w:style>
  <w:style w:type="paragraph" w:styleId="BodyText2">
    <w:name w:val="Body Text 2"/>
    <w:basedOn w:val="Normal"/>
    <w:semiHidden/>
    <w:rsid w:val="000B1845"/>
    <w:pPr>
      <w:spacing w:after="120" w:line="480" w:lineRule="auto"/>
    </w:pPr>
  </w:style>
  <w:style w:type="paragraph" w:styleId="BodyText3">
    <w:name w:val="Body Text 3"/>
    <w:basedOn w:val="Normal"/>
    <w:semiHidden/>
    <w:rsid w:val="000B1845"/>
    <w:pPr>
      <w:spacing w:after="120"/>
    </w:pPr>
    <w:rPr>
      <w:sz w:val="16"/>
      <w:szCs w:val="16"/>
    </w:rPr>
  </w:style>
  <w:style w:type="paragraph" w:styleId="BodyTextFirstIndent">
    <w:name w:val="Body Text First Indent"/>
    <w:basedOn w:val="BodyText"/>
    <w:semiHidden/>
    <w:rsid w:val="000B1845"/>
    <w:pPr>
      <w:ind w:firstLine="210"/>
    </w:pPr>
  </w:style>
  <w:style w:type="paragraph" w:styleId="BodyTextIndent">
    <w:name w:val="Body Text Indent"/>
    <w:basedOn w:val="Normal"/>
    <w:semiHidden/>
    <w:rsid w:val="000B1845"/>
    <w:pPr>
      <w:spacing w:after="120"/>
      <w:ind w:left="360"/>
    </w:pPr>
  </w:style>
  <w:style w:type="paragraph" w:styleId="BodyTextFirstIndent2">
    <w:name w:val="Body Text First Indent 2"/>
    <w:basedOn w:val="BodyTextIndent"/>
    <w:semiHidden/>
    <w:rsid w:val="000B1845"/>
    <w:pPr>
      <w:ind w:firstLine="210"/>
    </w:pPr>
  </w:style>
  <w:style w:type="paragraph" w:styleId="BodyTextIndent2">
    <w:name w:val="Body Text Indent 2"/>
    <w:basedOn w:val="Normal"/>
    <w:semiHidden/>
    <w:rsid w:val="000B1845"/>
    <w:pPr>
      <w:spacing w:after="120" w:line="480" w:lineRule="auto"/>
      <w:ind w:left="360"/>
    </w:pPr>
  </w:style>
  <w:style w:type="paragraph" w:styleId="BodyTextIndent3">
    <w:name w:val="Body Text Indent 3"/>
    <w:basedOn w:val="Normal"/>
    <w:semiHidden/>
    <w:rsid w:val="000B1845"/>
    <w:pPr>
      <w:spacing w:after="120"/>
      <w:ind w:left="360"/>
    </w:pPr>
    <w:rPr>
      <w:sz w:val="16"/>
      <w:szCs w:val="16"/>
    </w:rPr>
  </w:style>
  <w:style w:type="paragraph" w:styleId="Closing">
    <w:name w:val="Closing"/>
    <w:basedOn w:val="Normal"/>
    <w:semiHidden/>
    <w:rsid w:val="000B1845"/>
    <w:pPr>
      <w:ind w:left="4320"/>
    </w:pPr>
  </w:style>
  <w:style w:type="paragraph" w:styleId="Date">
    <w:name w:val="Date"/>
    <w:basedOn w:val="Normal"/>
    <w:next w:val="Normal"/>
    <w:semiHidden/>
    <w:rsid w:val="000B1845"/>
  </w:style>
  <w:style w:type="paragraph" w:styleId="E-mailSignature">
    <w:name w:val="E-mail Signature"/>
    <w:basedOn w:val="Normal"/>
    <w:semiHidden/>
    <w:rsid w:val="000B1845"/>
  </w:style>
  <w:style w:type="character" w:styleId="Emphasis">
    <w:name w:val="Emphasis"/>
    <w:qFormat/>
    <w:rsid w:val="000B1845"/>
    <w:rPr>
      <w:i/>
      <w:iCs/>
    </w:rPr>
  </w:style>
  <w:style w:type="paragraph" w:styleId="EnvelopeAddress">
    <w:name w:val="envelope address"/>
    <w:basedOn w:val="Normal"/>
    <w:semiHidden/>
    <w:rsid w:val="000B1845"/>
    <w:pPr>
      <w:framePr w:w="7920" w:h="1980" w:hRule="exact" w:hSpace="180" w:wrap="auto" w:hAnchor="page" w:xAlign="center" w:yAlign="bottom"/>
      <w:ind w:left="2880"/>
    </w:pPr>
    <w:rPr>
      <w:rFonts w:ascii="Arial" w:hAnsi="Arial" w:cs="Arial"/>
    </w:rPr>
  </w:style>
  <w:style w:type="paragraph" w:styleId="EnvelopeReturn">
    <w:name w:val="envelope return"/>
    <w:basedOn w:val="Normal"/>
    <w:semiHidden/>
    <w:rsid w:val="000B1845"/>
    <w:rPr>
      <w:rFonts w:ascii="Arial" w:hAnsi="Arial" w:cs="Arial"/>
      <w:sz w:val="20"/>
      <w:szCs w:val="20"/>
    </w:rPr>
  </w:style>
  <w:style w:type="character" w:styleId="FollowedHyperlink">
    <w:name w:val="FollowedHyperlink"/>
    <w:semiHidden/>
    <w:rsid w:val="000B1845"/>
    <w:rPr>
      <w:color w:val="800080"/>
      <w:u w:val="single"/>
    </w:rPr>
  </w:style>
  <w:style w:type="character" w:styleId="HTMLAcronym">
    <w:name w:val="HTML Acronym"/>
    <w:basedOn w:val="DefaultParagraphFont"/>
    <w:semiHidden/>
    <w:rsid w:val="000B1845"/>
  </w:style>
  <w:style w:type="paragraph" w:styleId="HTMLAddress">
    <w:name w:val="HTML Address"/>
    <w:basedOn w:val="Normal"/>
    <w:semiHidden/>
    <w:rsid w:val="000B1845"/>
    <w:rPr>
      <w:i/>
      <w:iCs/>
    </w:rPr>
  </w:style>
  <w:style w:type="character" w:styleId="HTMLCite">
    <w:name w:val="HTML Cite"/>
    <w:semiHidden/>
    <w:rsid w:val="000B1845"/>
    <w:rPr>
      <w:i/>
      <w:iCs/>
    </w:rPr>
  </w:style>
  <w:style w:type="character" w:styleId="HTMLCode">
    <w:name w:val="HTML Code"/>
    <w:semiHidden/>
    <w:rsid w:val="000B1845"/>
    <w:rPr>
      <w:rFonts w:ascii="Courier New" w:hAnsi="Courier New" w:cs="Courier New"/>
      <w:sz w:val="20"/>
      <w:szCs w:val="20"/>
    </w:rPr>
  </w:style>
  <w:style w:type="character" w:styleId="HTMLDefinition">
    <w:name w:val="HTML Definition"/>
    <w:semiHidden/>
    <w:rsid w:val="000B1845"/>
    <w:rPr>
      <w:i/>
      <w:iCs/>
    </w:rPr>
  </w:style>
  <w:style w:type="character" w:styleId="HTMLKeyboard">
    <w:name w:val="HTML Keyboard"/>
    <w:semiHidden/>
    <w:rsid w:val="000B1845"/>
    <w:rPr>
      <w:rFonts w:ascii="Courier New" w:hAnsi="Courier New" w:cs="Courier New"/>
      <w:sz w:val="20"/>
      <w:szCs w:val="20"/>
    </w:rPr>
  </w:style>
  <w:style w:type="paragraph" w:styleId="HTMLPreformatted">
    <w:name w:val="HTML Preformatted"/>
    <w:basedOn w:val="Normal"/>
    <w:semiHidden/>
    <w:rsid w:val="000B1845"/>
    <w:rPr>
      <w:sz w:val="20"/>
      <w:szCs w:val="20"/>
    </w:rPr>
  </w:style>
  <w:style w:type="character" w:styleId="HTMLSample">
    <w:name w:val="HTML Sample"/>
    <w:semiHidden/>
    <w:rsid w:val="000B1845"/>
    <w:rPr>
      <w:rFonts w:ascii="Courier New" w:hAnsi="Courier New" w:cs="Courier New"/>
    </w:rPr>
  </w:style>
  <w:style w:type="character" w:styleId="HTMLTypewriter">
    <w:name w:val="HTML Typewriter"/>
    <w:semiHidden/>
    <w:rsid w:val="000B1845"/>
    <w:rPr>
      <w:rFonts w:ascii="Courier New" w:hAnsi="Courier New" w:cs="Courier New"/>
      <w:sz w:val="20"/>
      <w:szCs w:val="20"/>
    </w:rPr>
  </w:style>
  <w:style w:type="character" w:styleId="HTMLVariable">
    <w:name w:val="HTML Variable"/>
    <w:semiHidden/>
    <w:rsid w:val="000B1845"/>
    <w:rPr>
      <w:i/>
      <w:iCs/>
    </w:rPr>
  </w:style>
  <w:style w:type="character" w:styleId="Hyperlink">
    <w:name w:val="Hyperlink"/>
    <w:uiPriority w:val="99"/>
    <w:rsid w:val="000B1845"/>
    <w:rPr>
      <w:color w:val="0000FF"/>
      <w:u w:val="single"/>
    </w:rPr>
  </w:style>
  <w:style w:type="character" w:styleId="LineNumber">
    <w:name w:val="line number"/>
    <w:basedOn w:val="DefaultParagraphFont"/>
    <w:semiHidden/>
    <w:rsid w:val="000B1845"/>
  </w:style>
  <w:style w:type="paragraph" w:styleId="List">
    <w:name w:val="List"/>
    <w:basedOn w:val="Normal"/>
    <w:semiHidden/>
    <w:rsid w:val="000B1845"/>
    <w:pPr>
      <w:ind w:left="360" w:hanging="360"/>
    </w:pPr>
  </w:style>
  <w:style w:type="paragraph" w:styleId="List2">
    <w:name w:val="List 2"/>
    <w:basedOn w:val="Normal"/>
    <w:semiHidden/>
    <w:rsid w:val="000B1845"/>
    <w:pPr>
      <w:ind w:left="720" w:hanging="360"/>
    </w:pPr>
  </w:style>
  <w:style w:type="paragraph" w:styleId="List3">
    <w:name w:val="List 3"/>
    <w:basedOn w:val="Normal"/>
    <w:semiHidden/>
    <w:rsid w:val="000B1845"/>
    <w:pPr>
      <w:ind w:left="1080" w:hanging="360"/>
    </w:pPr>
  </w:style>
  <w:style w:type="paragraph" w:styleId="List4">
    <w:name w:val="List 4"/>
    <w:basedOn w:val="Normal"/>
    <w:semiHidden/>
    <w:rsid w:val="000B1845"/>
    <w:pPr>
      <w:ind w:left="1440" w:hanging="360"/>
    </w:pPr>
  </w:style>
  <w:style w:type="paragraph" w:styleId="List5">
    <w:name w:val="List 5"/>
    <w:basedOn w:val="Normal"/>
    <w:semiHidden/>
    <w:rsid w:val="000B1845"/>
    <w:pPr>
      <w:ind w:left="1800" w:hanging="360"/>
    </w:pPr>
  </w:style>
  <w:style w:type="paragraph" w:styleId="ListBullet">
    <w:name w:val="List Bullet"/>
    <w:basedOn w:val="Normal"/>
    <w:autoRedefine/>
    <w:semiHidden/>
    <w:rsid w:val="000B1845"/>
    <w:pPr>
      <w:numPr>
        <w:numId w:val="5"/>
      </w:numPr>
    </w:pPr>
  </w:style>
  <w:style w:type="paragraph" w:styleId="ListBullet2">
    <w:name w:val="List Bullet 2"/>
    <w:basedOn w:val="Normal"/>
    <w:autoRedefine/>
    <w:semiHidden/>
    <w:rsid w:val="000B1845"/>
    <w:pPr>
      <w:numPr>
        <w:numId w:val="6"/>
      </w:numPr>
    </w:pPr>
  </w:style>
  <w:style w:type="paragraph" w:styleId="ListBullet3">
    <w:name w:val="List Bullet 3"/>
    <w:basedOn w:val="Normal"/>
    <w:autoRedefine/>
    <w:semiHidden/>
    <w:rsid w:val="000B1845"/>
    <w:pPr>
      <w:numPr>
        <w:numId w:val="7"/>
      </w:numPr>
    </w:pPr>
  </w:style>
  <w:style w:type="paragraph" w:styleId="ListBullet4">
    <w:name w:val="List Bullet 4"/>
    <w:basedOn w:val="Normal"/>
    <w:autoRedefine/>
    <w:semiHidden/>
    <w:rsid w:val="000B1845"/>
    <w:pPr>
      <w:numPr>
        <w:numId w:val="8"/>
      </w:numPr>
    </w:pPr>
  </w:style>
  <w:style w:type="paragraph" w:styleId="ListBullet5">
    <w:name w:val="List Bullet 5"/>
    <w:basedOn w:val="Normal"/>
    <w:autoRedefine/>
    <w:semiHidden/>
    <w:rsid w:val="000B1845"/>
    <w:pPr>
      <w:numPr>
        <w:numId w:val="9"/>
      </w:numPr>
    </w:pPr>
  </w:style>
  <w:style w:type="paragraph" w:styleId="ListContinue">
    <w:name w:val="List Continue"/>
    <w:basedOn w:val="Normal"/>
    <w:semiHidden/>
    <w:rsid w:val="000B1845"/>
    <w:pPr>
      <w:spacing w:after="120"/>
      <w:ind w:left="360"/>
    </w:pPr>
  </w:style>
  <w:style w:type="paragraph" w:styleId="ListContinue2">
    <w:name w:val="List Continue 2"/>
    <w:basedOn w:val="Normal"/>
    <w:semiHidden/>
    <w:rsid w:val="000B1845"/>
    <w:pPr>
      <w:spacing w:after="120"/>
      <w:ind w:left="720"/>
    </w:pPr>
  </w:style>
  <w:style w:type="paragraph" w:styleId="ListContinue3">
    <w:name w:val="List Continue 3"/>
    <w:basedOn w:val="Normal"/>
    <w:semiHidden/>
    <w:rsid w:val="000B1845"/>
    <w:pPr>
      <w:spacing w:after="120"/>
      <w:ind w:left="1080"/>
    </w:pPr>
  </w:style>
  <w:style w:type="paragraph" w:styleId="ListContinue4">
    <w:name w:val="List Continue 4"/>
    <w:basedOn w:val="Normal"/>
    <w:semiHidden/>
    <w:rsid w:val="000B1845"/>
    <w:pPr>
      <w:spacing w:after="120"/>
      <w:ind w:left="1440"/>
    </w:pPr>
  </w:style>
  <w:style w:type="paragraph" w:styleId="ListContinue5">
    <w:name w:val="List Continue 5"/>
    <w:basedOn w:val="Normal"/>
    <w:semiHidden/>
    <w:rsid w:val="000B1845"/>
    <w:pPr>
      <w:spacing w:after="120"/>
      <w:ind w:left="1800"/>
    </w:pPr>
  </w:style>
  <w:style w:type="paragraph" w:styleId="ListNumber">
    <w:name w:val="List Number"/>
    <w:basedOn w:val="Normal"/>
    <w:semiHidden/>
    <w:rsid w:val="000B1845"/>
    <w:pPr>
      <w:numPr>
        <w:numId w:val="10"/>
      </w:numPr>
    </w:pPr>
  </w:style>
  <w:style w:type="paragraph" w:styleId="ListNumber2">
    <w:name w:val="List Number 2"/>
    <w:basedOn w:val="Normal"/>
    <w:semiHidden/>
    <w:rsid w:val="000B1845"/>
    <w:pPr>
      <w:numPr>
        <w:numId w:val="11"/>
      </w:numPr>
    </w:pPr>
  </w:style>
  <w:style w:type="paragraph" w:styleId="ListNumber3">
    <w:name w:val="List Number 3"/>
    <w:basedOn w:val="Normal"/>
    <w:semiHidden/>
    <w:rsid w:val="000B1845"/>
    <w:pPr>
      <w:numPr>
        <w:numId w:val="12"/>
      </w:numPr>
    </w:pPr>
  </w:style>
  <w:style w:type="paragraph" w:styleId="ListNumber4">
    <w:name w:val="List Number 4"/>
    <w:basedOn w:val="Normal"/>
    <w:semiHidden/>
    <w:rsid w:val="000B1845"/>
    <w:pPr>
      <w:numPr>
        <w:numId w:val="13"/>
      </w:numPr>
    </w:pPr>
  </w:style>
  <w:style w:type="paragraph" w:styleId="ListNumber5">
    <w:name w:val="List Number 5"/>
    <w:basedOn w:val="Normal"/>
    <w:semiHidden/>
    <w:rsid w:val="000B1845"/>
    <w:pPr>
      <w:numPr>
        <w:numId w:val="14"/>
      </w:numPr>
    </w:pPr>
  </w:style>
  <w:style w:type="paragraph" w:styleId="MessageHeader">
    <w:name w:val="Message Header"/>
    <w:basedOn w:val="Normal"/>
    <w:semiHidden/>
    <w:rsid w:val="000B1845"/>
    <w:pPr>
      <w:pBdr>
        <w:top w:val="single" w:sz="6" w:space="1" w:color="auto"/>
        <w:left w:val="single" w:sz="6" w:space="1" w:color="auto"/>
        <w:bottom w:val="single" w:sz="6" w:space="1" w:color="auto"/>
        <w:right w:val="single" w:sz="6" w:space="1" w:color="auto"/>
      </w:pBdr>
      <w:shd w:val="pct20" w:color="auto" w:fill="auto"/>
      <w:ind w:left="1080" w:hanging="1080"/>
    </w:pPr>
    <w:rPr>
      <w:rFonts w:ascii="Arial" w:hAnsi="Arial" w:cs="Arial"/>
    </w:rPr>
  </w:style>
  <w:style w:type="paragraph" w:styleId="NormalWeb">
    <w:name w:val="Normal (Web)"/>
    <w:basedOn w:val="Normal"/>
    <w:semiHidden/>
    <w:rsid w:val="000B1845"/>
    <w:rPr>
      <w:rFonts w:ascii="Times New Roman" w:hAnsi="Times New Roman" w:cs="Times New Roman"/>
    </w:rPr>
  </w:style>
  <w:style w:type="paragraph" w:styleId="NormalIndent">
    <w:name w:val="Normal Indent"/>
    <w:basedOn w:val="Normal"/>
    <w:semiHidden/>
    <w:rsid w:val="000B1845"/>
    <w:pPr>
      <w:ind w:left="720"/>
    </w:pPr>
  </w:style>
  <w:style w:type="paragraph" w:styleId="NoteHeading">
    <w:name w:val="Note Heading"/>
    <w:basedOn w:val="Normal"/>
    <w:next w:val="Normal"/>
    <w:semiHidden/>
    <w:rsid w:val="000B1845"/>
  </w:style>
  <w:style w:type="character" w:styleId="PageNumber">
    <w:name w:val="page number"/>
    <w:basedOn w:val="DefaultParagraphFont"/>
    <w:semiHidden/>
    <w:rsid w:val="000B1845"/>
  </w:style>
  <w:style w:type="paragraph" w:styleId="Salutation">
    <w:name w:val="Salutation"/>
    <w:basedOn w:val="Normal"/>
    <w:next w:val="Normal"/>
    <w:semiHidden/>
    <w:rsid w:val="000B1845"/>
  </w:style>
  <w:style w:type="paragraph" w:styleId="Signature">
    <w:name w:val="Signature"/>
    <w:basedOn w:val="Normal"/>
    <w:semiHidden/>
    <w:rsid w:val="000B1845"/>
    <w:pPr>
      <w:ind w:left="4320"/>
    </w:pPr>
  </w:style>
  <w:style w:type="character" w:styleId="Strong">
    <w:name w:val="Strong"/>
    <w:qFormat/>
    <w:rsid w:val="000B1845"/>
    <w:rPr>
      <w:b/>
      <w:bCs/>
    </w:rPr>
  </w:style>
  <w:style w:type="paragraph" w:styleId="Subtitle">
    <w:name w:val="Subtitle"/>
    <w:basedOn w:val="Normal"/>
    <w:qFormat/>
    <w:rsid w:val="000B1845"/>
    <w:pPr>
      <w:spacing w:after="60"/>
      <w:jc w:val="center"/>
      <w:outlineLvl w:val="1"/>
    </w:pPr>
    <w:rPr>
      <w:rFonts w:ascii="Arial" w:hAnsi="Arial" w:cs="Arial"/>
    </w:rPr>
  </w:style>
  <w:style w:type="table" w:styleId="Table3Deffects1">
    <w:name w:val="Table 3D effect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cPr>
      <w:shd w:val="solid" w:color="C0C0C0" w:fill="FFFFFF"/>
    </w:tcPr>
    <w:tblStylePr w:type="firstRow">
      <w:rPr>
        <w:b/>
        <w:bCs/>
        <w:color w:val="800080"/>
      </w:rPr>
      <w:tblPr/>
      <w:tcPr>
        <w:tcBorders>
          <w:bottom w:val="single" w:sz="6" w:space="0" w:color="808080"/>
          <w:tl2br w:val="none" w:sz="0" w:space="0" w:color="auto"/>
          <w:tr2bl w:val="none" w:sz="0" w:space="0" w:color="auto"/>
        </w:tcBorders>
      </w:tcPr>
    </w:tblStylePr>
    <w:tblStylePr w:type="lastRow">
      <w:tblPr/>
      <w:tcPr>
        <w:tcBorders>
          <w:top w:val="single" w:sz="6" w:space="0" w:color="FFFFFF"/>
          <w:tl2br w:val="none" w:sz="0" w:space="0" w:color="auto"/>
          <w:tr2bl w:val="none" w:sz="0" w:space="0" w:color="auto"/>
        </w:tcBorders>
      </w:tcPr>
    </w:tblStylePr>
    <w:tblStylePr w:type="firstCol">
      <w:rPr>
        <w:b/>
        <w:bCs/>
      </w:rPr>
      <w:tblPr/>
      <w:tcPr>
        <w:tcBorders>
          <w:right w:val="single" w:sz="6" w:space="0" w:color="808080"/>
          <w:tl2br w:val="none" w:sz="0" w:space="0" w:color="auto"/>
          <w:tr2bl w:val="none" w:sz="0" w:space="0" w:color="auto"/>
        </w:tcBorders>
      </w:tcPr>
    </w:tblStylePr>
    <w:tblStylePr w:type="lastCol">
      <w:tblPr/>
      <w:tcPr>
        <w:tcBorders>
          <w:left w:val="single" w:sz="6" w:space="0" w:color="FFFFFF"/>
          <w:tl2br w:val="none" w:sz="0" w:space="0" w:color="auto"/>
          <w:tr2bl w:val="none" w:sz="0" w:space="0" w:color="auto"/>
        </w:tcBorders>
      </w:tcPr>
    </w:tblStylePr>
    <w:tblStylePr w:type="neCell">
      <w:tblPr/>
      <w:tcPr>
        <w:tcBorders>
          <w:left w:val="none" w:sz="0" w:space="0" w:color="auto"/>
          <w:bottom w:val="none" w:sz="0" w:space="0" w:color="auto"/>
          <w:tl2br w:val="none" w:sz="0" w:space="0" w:color="auto"/>
          <w:tr2bl w:val="none" w:sz="0" w:space="0" w:color="auto"/>
        </w:tcBorders>
      </w:tcPr>
    </w:tblStylePr>
    <w:tblStylePr w:type="nwCell">
      <w:tblPr/>
      <w:tcPr>
        <w:tcBorders>
          <w:bottom w:val="none" w:sz="0" w:space="0" w:color="auto"/>
          <w:right w:val="none" w:sz="0" w:space="0" w:color="auto"/>
          <w:tl2br w:val="none" w:sz="0" w:space="0" w:color="auto"/>
          <w:tr2bl w:val="none" w:sz="0" w:space="0" w:color="auto"/>
        </w:tcBorders>
      </w:tcPr>
    </w:tblStylePr>
    <w:tblStylePr w:type="seCell">
      <w:tblPr/>
      <w:tcPr>
        <w:tcBorders>
          <w:top w:val="none" w:sz="0" w:space="0" w:color="auto"/>
          <w:left w:val="none" w:sz="0" w:space="0" w:color="auto"/>
          <w:tl2br w:val="none" w:sz="0" w:space="0" w:color="auto"/>
          <w:tr2bl w:val="none" w:sz="0" w:space="0" w:color="auto"/>
        </w:tcBorders>
      </w:tcPr>
    </w:tblStylePr>
    <w:tblStylePr w:type="swCell">
      <w:rPr>
        <w:color w:val="000080"/>
      </w:rPr>
      <w:tblPr/>
      <w:tcPr>
        <w:tcBorders>
          <w:top w:val="none" w:sz="0" w:space="0" w:color="auto"/>
          <w:right w:val="none" w:sz="0" w:space="0" w:color="auto"/>
          <w:tl2br w:val="none" w:sz="0" w:space="0" w:color="auto"/>
          <w:tr2bl w:val="none" w:sz="0" w:space="0" w:color="auto"/>
        </w:tcBorders>
      </w:tcPr>
    </w:tblStylePr>
  </w:style>
  <w:style w:type="table" w:styleId="Table3Deffects2">
    <w:name w:val="Table 3D effect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cPr>
      <w:shd w:val="solid" w:color="C0C0C0" w:fill="FFFFFF"/>
    </w:tc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3Deffects3">
    <w:name w:val="Table 3D effect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StyleColBandSize w:val="1"/>
    </w:tblPr>
    <w:tblStylePr w:type="firstRow">
      <w:rPr>
        <w:b/>
        <w:bCs/>
      </w:rPr>
      <w:tblPr/>
      <w:tcPr>
        <w:tcBorders>
          <w:tl2br w:val="none" w:sz="0" w:space="0" w:color="auto"/>
          <w:tr2bl w:val="none" w:sz="0" w:space="0" w:color="auto"/>
        </w:tcBorders>
      </w:tcPr>
    </w:tblStylePr>
    <w:tblStylePr w:type="firstCol">
      <w:tblPr/>
      <w:tcPr>
        <w:tcBorders>
          <w:top w:val="none" w:sz="0" w:space="0" w:color="auto"/>
          <w:bottom w:val="none" w:sz="0" w:space="0" w:color="auto"/>
          <w:right w:val="single" w:sz="6" w:space="0" w:color="808080"/>
          <w:tl2br w:val="none" w:sz="0" w:space="0" w:color="auto"/>
          <w:tr2bl w:val="none" w:sz="0" w:space="0" w:color="auto"/>
        </w:tcBorders>
      </w:tcPr>
    </w:tblStylePr>
    <w:tblStylePr w:type="lastCol">
      <w:tblPr/>
      <w:tcPr>
        <w:tcBorders>
          <w:right w:val="single" w:sz="6" w:space="0" w:color="FFFFFF"/>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50" w:color="C0C0C0" w:fill="FFFFFF"/>
      </w:tcPr>
    </w:tblStylePr>
    <w:tblStylePr w:type="band1Horz">
      <w:tblPr/>
      <w:tcPr>
        <w:tcBorders>
          <w:top w:val="single" w:sz="6" w:space="0" w:color="808080"/>
          <w:bottom w:val="single" w:sz="6" w:space="0" w:color="FFFFFF"/>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1">
    <w:name w:val="Table Classic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i/>
        <w:i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tblPr/>
      <w:tcPr>
        <w:tcBorders>
          <w:right w:val="single" w:sz="6" w:space="0" w:color="000000"/>
          <w:tl2br w:val="none" w:sz="0" w:space="0" w:color="auto"/>
          <w:tr2bl w:val="none" w:sz="0" w:space="0" w:color="auto"/>
        </w:tcBorders>
      </w:tcPr>
    </w:tblStylePr>
    <w:tblStylePr w:type="neCell">
      <w:rPr>
        <w:b/>
        <w:bCs/>
        <w:i w:val="0"/>
        <w:iCs w:val="0"/>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lassic2">
    <w:name w:val="Table Classic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tblBorders>
    </w:tblPr>
    <w:tcPr>
      <w:shd w:val="clear" w:color="auto" w:fill="auto"/>
    </w:tcPr>
    <w:tblStylePr w:type="firstRow">
      <w:rPr>
        <w:color w:val="FFFFFF"/>
      </w:rPr>
      <w:tblPr/>
      <w:tcPr>
        <w:tcBorders>
          <w:bottom w:val="single" w:sz="6" w:space="0" w:color="000000"/>
          <w:tl2br w:val="none" w:sz="0" w:space="0" w:color="auto"/>
          <w:tr2bl w:val="none" w:sz="0" w:space="0" w:color="auto"/>
        </w:tcBorders>
        <w:shd w:val="solid" w:color="800080" w:fill="FFFFFF"/>
      </w:tcPr>
    </w:tblStylePr>
    <w:tblStylePr w:type="lastRow">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shd w:val="solid" w:color="C0C0C0" w:fill="FFFFFF"/>
      </w:tcPr>
    </w:tblStylePr>
    <w:tblStylePr w:type="neCell">
      <w:rPr>
        <w:b/>
        <w:bCs/>
      </w:rPr>
      <w:tblPr/>
      <w:tcPr>
        <w:tcBorders>
          <w:tl2br w:val="none" w:sz="0" w:space="0" w:color="auto"/>
          <w:tr2bl w:val="none" w:sz="0" w:space="0" w:color="auto"/>
        </w:tcBorders>
      </w:tcPr>
    </w:tblStylePr>
    <w:tblStylePr w:type="nwCell">
      <w:tblPr/>
      <w:tcPr>
        <w:tcBorders>
          <w:tl2br w:val="none" w:sz="0" w:space="0" w:color="auto"/>
          <w:tr2bl w:val="none" w:sz="0" w:space="0" w:color="auto"/>
        </w:tcBorders>
        <w:shd w:val="solid" w:color="800080" w:fill="FFFFFF"/>
      </w:tcPr>
    </w:tblStylePr>
    <w:tblStylePr w:type="swCell">
      <w:rPr>
        <w:color w:val="000080"/>
      </w:rPr>
      <w:tblPr/>
      <w:tcPr>
        <w:tcBorders>
          <w:tl2br w:val="none" w:sz="0" w:space="0" w:color="auto"/>
          <w:tr2bl w:val="none" w:sz="0" w:space="0" w:color="auto"/>
        </w:tcBorders>
      </w:tcPr>
    </w:tblStylePr>
  </w:style>
  <w:style w:type="table" w:styleId="TableClassic3">
    <w:name w:val="Table Classic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000080"/>
    </w:rPr>
    <w:tblPr>
      <w:tblBorders>
        <w:top w:val="single" w:sz="12" w:space="0" w:color="000000"/>
        <w:left w:val="single" w:sz="12" w:space="0" w:color="000000"/>
        <w:bottom w:val="single" w:sz="12" w:space="0" w:color="000000"/>
        <w:right w:val="single" w:sz="12" w:space="0" w:color="000000"/>
      </w:tblBorders>
    </w:tblPr>
    <w:tcPr>
      <w:shd w:val="solid" w:color="C0C0C0" w:fill="FFFFFF"/>
    </w:tcPr>
    <w:tblStylePr w:type="firstRow">
      <w:rPr>
        <w:b/>
        <w:bCs/>
        <w:i/>
        <w:iCs/>
        <w:color w:val="FFFFFF"/>
      </w:rPr>
      <w:tblPr/>
      <w:tcPr>
        <w:tcBorders>
          <w:bottom w:val="single" w:sz="6" w:space="0" w:color="000000"/>
          <w:tl2br w:val="none" w:sz="0" w:space="0" w:color="auto"/>
          <w:tr2bl w:val="none" w:sz="0" w:space="0" w:color="auto"/>
        </w:tcBorders>
        <w:shd w:val="solid" w:color="000080" w:fill="FFFFFF"/>
      </w:tcPr>
    </w:tblStylePr>
    <w:tblStylePr w:type="lastRow">
      <w:rPr>
        <w:color w:val="000080"/>
      </w:rPr>
      <w:tblPr/>
      <w:tcPr>
        <w:tcBorders>
          <w:top w:val="single" w:sz="12" w:space="0" w:color="000000"/>
          <w:tl2br w:val="none" w:sz="0" w:space="0" w:color="auto"/>
          <w:tr2bl w:val="none" w:sz="0" w:space="0" w:color="auto"/>
        </w:tcBorders>
        <w:shd w:val="solid" w:color="FFFFFF" w:fill="FFFFFF"/>
      </w:tcPr>
    </w:tblStylePr>
    <w:tblStylePr w:type="firstCol">
      <w:rPr>
        <w:b/>
        <w:bCs/>
        <w:color w:val="000000"/>
      </w:rPr>
      <w:tblPr/>
      <w:tcPr>
        <w:tcBorders>
          <w:tl2br w:val="none" w:sz="0" w:space="0" w:color="auto"/>
          <w:tr2bl w:val="none" w:sz="0" w:space="0" w:color="auto"/>
        </w:tcBorders>
      </w:tcPr>
    </w:tblStylePr>
  </w:style>
  <w:style w:type="table" w:styleId="TableClassic4">
    <w:name w:val="Table Classic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6" w:space="0" w:color="000000"/>
        <w:bottom w:val="single" w:sz="12" w:space="0" w:color="000000"/>
        <w:right w:val="single" w:sz="6" w:space="0" w:color="000000"/>
      </w:tblBorders>
    </w:tblPr>
    <w:tcPr>
      <w:shd w:val="clear" w:color="auto" w:fill="auto"/>
    </w:tcPr>
    <w:tblStylePr w:type="firstRow">
      <w:rPr>
        <w:b/>
        <w:bCs/>
        <w:i/>
        <w:iCs/>
        <w:color w:val="FFFFFF"/>
      </w:rPr>
      <w:tblPr/>
      <w:tcPr>
        <w:tcBorders>
          <w:bottom w:val="single" w:sz="6" w:space="0" w:color="000000"/>
          <w:tl2br w:val="none" w:sz="0" w:space="0" w:color="auto"/>
          <w:tr2bl w:val="none" w:sz="0" w:space="0" w:color="auto"/>
        </w:tcBorders>
        <w:shd w:val="pct50" w:color="000080" w:fill="FFFFFF"/>
      </w:tcPr>
    </w:tblStylePr>
    <w:tblStylePr w:type="lastRow">
      <w:rPr>
        <w:color w:val="000080"/>
      </w:rPr>
      <w:tblPr/>
      <w:tcPr>
        <w:tcBorders>
          <w:bottom w:val="single" w:sz="6" w:space="0" w:color="000000"/>
          <w:tl2br w:val="none" w:sz="0" w:space="0" w:color="auto"/>
          <w:tr2bl w:val="none" w:sz="0" w:space="0" w:color="auto"/>
        </w:tcBorders>
        <w:shd w:val="pct50" w:color="000000" w:fill="FFFFFF"/>
      </w:tcPr>
    </w:tblStylePr>
    <w:tblStylePr w:type="firstCol">
      <w:rPr>
        <w:b/>
        <w:bCs/>
      </w:rPr>
      <w:tblPr/>
      <w:tcPr>
        <w:tcBorders>
          <w:tl2br w:val="none" w:sz="0" w:space="0" w:color="auto"/>
          <w:tr2bl w:val="none" w:sz="0" w:space="0" w:color="auto"/>
        </w:tcBorders>
      </w:tcPr>
    </w:tblStylePr>
    <w:tblStylePr w:type="nwCell">
      <w:rPr>
        <w:b/>
        <w:bCs/>
      </w:rPr>
      <w:tblPr/>
      <w:tcPr>
        <w:tcBorders>
          <w:tl2br w:val="none" w:sz="0" w:space="0" w:color="auto"/>
          <w:tr2bl w:val="none" w:sz="0" w:space="0" w:color="auto"/>
        </w:tcBorders>
      </w:tcPr>
    </w:tblStylePr>
    <w:tblStylePr w:type="swCell">
      <w:rPr>
        <w:color w:val="000080"/>
      </w:rPr>
      <w:tblPr/>
      <w:tcPr>
        <w:tcBorders>
          <w:tl2br w:val="none" w:sz="0" w:space="0" w:color="auto"/>
          <w:tr2bl w:val="none" w:sz="0" w:space="0" w:color="auto"/>
        </w:tcBorders>
      </w:tcPr>
    </w:tblStylePr>
  </w:style>
  <w:style w:type="table" w:styleId="TableColorful1">
    <w:name w:val="Table Colorful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color w:val="FFFFFF"/>
    </w:rPr>
    <w:tblPr>
      <w:tblBorders>
        <w:top w:val="single" w:sz="12" w:space="0" w:color="008080"/>
        <w:left w:val="single" w:sz="12" w:space="0" w:color="008080"/>
        <w:bottom w:val="single" w:sz="12" w:space="0" w:color="008080"/>
        <w:right w:val="single" w:sz="12" w:space="0" w:color="008080"/>
        <w:insideH w:val="single" w:sz="6" w:space="0" w:color="00FFFF"/>
      </w:tblBorders>
    </w:tblPr>
    <w:tcPr>
      <w:shd w:val="solid" w:color="008080" w:fill="FFFFFF"/>
    </w:tcPr>
    <w:tblStylePr w:type="firstRow">
      <w:rPr>
        <w:b/>
        <w:bCs/>
        <w:i/>
        <w:iCs/>
      </w:rPr>
      <w:tblPr/>
      <w:tcPr>
        <w:tcBorders>
          <w:tl2br w:val="none" w:sz="0" w:space="0" w:color="auto"/>
          <w:tr2bl w:val="none" w:sz="0" w:space="0" w:color="auto"/>
        </w:tcBorders>
        <w:shd w:val="solid" w:color="000000" w:fill="FFFFFF"/>
      </w:tcPr>
    </w:tblStylePr>
    <w:tblStylePr w:type="firstCol">
      <w:rPr>
        <w:b/>
        <w:bCs/>
        <w:i/>
        <w:iCs/>
      </w:rPr>
      <w:tblPr/>
      <w:tcPr>
        <w:tcBorders>
          <w:tl2br w:val="none" w:sz="0" w:space="0" w:color="auto"/>
          <w:tr2bl w:val="none" w:sz="0" w:space="0" w:color="auto"/>
        </w:tcBorders>
        <w:shd w:val="solid" w:color="000080" w:fill="FFFFFF"/>
      </w:tcPr>
    </w:tblStylePr>
    <w:tblStylePr w:type="nwCell">
      <w:tblPr/>
      <w:tcPr>
        <w:tcBorders>
          <w:tl2br w:val="none" w:sz="0" w:space="0" w:color="auto"/>
          <w:tr2bl w:val="none" w:sz="0" w:space="0" w:color="auto"/>
        </w:tcBorders>
        <w:shd w:val="solid" w:color="000000" w:fill="FFFFFF"/>
      </w:tcPr>
    </w:tblStylePr>
    <w:tblStylePr w:type="swCell">
      <w:rPr>
        <w:b/>
        <w:bCs/>
        <w:i w:val="0"/>
        <w:iCs w:val="0"/>
      </w:rPr>
      <w:tblPr/>
      <w:tcPr>
        <w:tcBorders>
          <w:tl2br w:val="none" w:sz="0" w:space="0" w:color="auto"/>
          <w:tr2bl w:val="none" w:sz="0" w:space="0" w:color="auto"/>
        </w:tcBorders>
      </w:tcPr>
    </w:tblStylePr>
  </w:style>
  <w:style w:type="table" w:styleId="TableColorful2">
    <w:name w:val="Table Colorful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bottom w:val="single" w:sz="12" w:space="0" w:color="000000"/>
      </w:tblBorders>
    </w:tblPr>
    <w:tcPr>
      <w:shd w:val="pct20" w:color="FFFF00" w:fill="FFFFFF"/>
    </w:tcPr>
    <w:tblStylePr w:type="firstRow">
      <w:rPr>
        <w:b/>
        <w:bCs/>
        <w:i/>
        <w:iCs/>
        <w:color w:val="FFFFFF"/>
      </w:rPr>
      <w:tblPr/>
      <w:tcPr>
        <w:tcBorders>
          <w:bottom w:val="single" w:sz="12" w:space="0" w:color="000000"/>
          <w:tl2br w:val="none" w:sz="0" w:space="0" w:color="auto"/>
          <w:tr2bl w:val="none" w:sz="0" w:space="0" w:color="auto"/>
        </w:tcBorders>
        <w:shd w:val="solid" w:color="800000" w:fill="FFFFFF"/>
      </w:tcPr>
    </w:tblStylePr>
    <w:tblStylePr w:type="firstCol">
      <w:rPr>
        <w:b/>
        <w:bCs/>
        <w:i/>
        <w:iCs/>
      </w:rPr>
      <w:tblPr/>
      <w:tcPr>
        <w:tcBorders>
          <w:tl2br w:val="none" w:sz="0" w:space="0" w:color="auto"/>
          <w:tr2bl w:val="none" w:sz="0" w:space="0" w:color="auto"/>
        </w:tcBorders>
      </w:tcPr>
    </w:tblStylePr>
    <w:tblStylePr w:type="lastCol">
      <w:tblPr/>
      <w:tcPr>
        <w:tcBorders>
          <w:tl2br w:val="none" w:sz="0" w:space="0" w:color="auto"/>
          <w:tr2bl w:val="none" w:sz="0" w:space="0" w:color="auto"/>
        </w:tcBorders>
        <w:shd w:val="solid" w:color="C0C0C0" w:fill="FFFFFF"/>
      </w:tcPr>
    </w:tblStylePr>
    <w:tblStylePr w:type="swCell">
      <w:rPr>
        <w:b/>
        <w:bCs/>
        <w:i w:val="0"/>
        <w:iCs w:val="0"/>
      </w:rPr>
      <w:tblPr/>
      <w:tcPr>
        <w:tcBorders>
          <w:tl2br w:val="none" w:sz="0" w:space="0" w:color="auto"/>
          <w:tr2bl w:val="none" w:sz="0" w:space="0" w:color="auto"/>
        </w:tcBorders>
      </w:tcPr>
    </w:tblStylePr>
  </w:style>
  <w:style w:type="table" w:styleId="TableColorful3">
    <w:name w:val="Table Colorful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8" w:space="0" w:color="000000"/>
        <w:left w:val="single" w:sz="18" w:space="0" w:color="000000"/>
        <w:bottom w:val="single" w:sz="18" w:space="0" w:color="000000"/>
        <w:right w:val="single" w:sz="18" w:space="0" w:color="000000"/>
        <w:insideH w:val="single" w:sz="6" w:space="0" w:color="C0C0C0"/>
      </w:tblBorders>
    </w:tblPr>
    <w:tcPr>
      <w:shd w:val="pct25" w:color="008080" w:fill="FFFFFF"/>
    </w:tcPr>
    <w:tblStylePr w:type="firstRow">
      <w:tblPr/>
      <w:tcPr>
        <w:tcBorders>
          <w:bottom w:val="single" w:sz="6" w:space="0" w:color="000000"/>
          <w:tl2br w:val="none" w:sz="0" w:space="0" w:color="auto"/>
          <w:tr2bl w:val="none" w:sz="0" w:space="0" w:color="auto"/>
        </w:tcBorders>
        <w:shd w:val="solid" w:color="008080" w:fill="FFFFFF"/>
      </w:tcPr>
    </w:tblStylePr>
    <w:tblStylePr w:type="firstCol">
      <w:tblPr/>
      <w:tcPr>
        <w:tcBorders>
          <w:left w:val="single" w:sz="36" w:space="0" w:color="000000"/>
          <w:right w:val="single" w:sz="6" w:space="0" w:color="000000"/>
          <w:tl2br w:val="none" w:sz="0" w:space="0" w:color="auto"/>
          <w:tr2bl w:val="none" w:sz="0" w:space="0" w:color="auto"/>
        </w:tcBorders>
        <w:shd w:val="solid" w:color="008080" w:fill="FFFFFF"/>
      </w:tcPr>
    </w:tblStylePr>
    <w:tblStylePr w:type="nwCell">
      <w:rPr>
        <w:b/>
        <w:bCs/>
        <w:color w:val="FFFFFF"/>
      </w:rPr>
      <w:tblPr/>
      <w:tcPr>
        <w:tcBorders>
          <w:tl2br w:val="none" w:sz="0" w:space="0" w:color="auto"/>
          <w:tr2bl w:val="none" w:sz="0" w:space="0" w:color="auto"/>
        </w:tcBorders>
        <w:shd w:val="solid" w:color="000000" w:fill="FFFFFF"/>
      </w:tcPr>
    </w:tblStylePr>
  </w:style>
  <w:style w:type="table" w:styleId="TableColumns1">
    <w:name w:val="Table Columns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12" w:space="0" w:color="000000"/>
        <w:left w:val="single" w:sz="12" w:space="0" w:color="000000"/>
        <w:bottom w:val="single" w:sz="12" w:space="0" w:color="000000"/>
        <w:right w:val="single" w:sz="12" w:space="0" w:color="000000"/>
      </w:tblBorders>
    </w:tblPr>
    <w:tblStylePr w:type="firstRow">
      <w:rPr>
        <w:b w:val="0"/>
        <w:bCs w:val="0"/>
      </w:rPr>
      <w:tblPr/>
      <w:tcPr>
        <w:tcBorders>
          <w:bottom w:val="double" w:sz="6" w:space="0" w:color="000000"/>
          <w:tl2br w:val="none" w:sz="0" w:space="0" w:color="auto"/>
          <w:tr2bl w:val="none" w:sz="0" w:space="0" w:color="auto"/>
        </w:tcBorders>
      </w:tcPr>
    </w:tblStylePr>
    <w:tblStylePr w:type="lastRow">
      <w:rPr>
        <w:b w:val="0"/>
        <w:bCs w:val="0"/>
      </w:rPr>
      <w:tblPr/>
      <w:tcPr>
        <w:tcBorders>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25" w:color="000000" w:fill="FFFFFF"/>
      </w:tcPr>
    </w:tblStylePr>
    <w:tblStylePr w:type="band2Vert">
      <w:rPr>
        <w:color w:val="auto"/>
      </w:rPr>
      <w:tblPr/>
      <w:tcPr>
        <w:shd w:val="pct25" w:color="FF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2">
    <w:name w:val="Table Columns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l2br w:val="none" w:sz="0" w:space="0" w:color="auto"/>
          <w:tr2bl w:val="none" w:sz="0" w:space="0" w:color="auto"/>
        </w:tcBorders>
      </w:tcPr>
    </w:tblStylePr>
    <w:tblStylePr w:type="firstCol">
      <w:rPr>
        <w:b w:val="0"/>
        <w:bCs w:val="0"/>
        <w:color w:val="00000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pct30" w:color="000000" w:fill="FFFFFF"/>
      </w:tcPr>
    </w:tblStylePr>
    <w:tblStylePr w:type="band2Vert">
      <w:rPr>
        <w:color w:val="auto"/>
      </w:rPr>
      <w:tblPr/>
      <w:tcPr>
        <w:shd w:val="pct25" w:color="00FF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Columns3">
    <w:name w:val="Table Columns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StyleColBandSize w:val="1"/>
      <w:tblBorders>
        <w:top w:val="single" w:sz="6" w:space="0" w:color="000080"/>
        <w:left w:val="single" w:sz="6" w:space="0" w:color="000080"/>
        <w:bottom w:val="single" w:sz="6" w:space="0" w:color="000080"/>
        <w:right w:val="single" w:sz="6" w:space="0" w:color="000080"/>
        <w:insideV w:val="single" w:sz="6" w:space="0" w:color="000080"/>
      </w:tblBorders>
    </w:tblPr>
    <w:tblStylePr w:type="firstRow">
      <w:rPr>
        <w:color w:val="FFFFFF"/>
      </w:rPr>
      <w:tblPr/>
      <w:tcPr>
        <w:tcBorders>
          <w:tl2br w:val="none" w:sz="0" w:space="0" w:color="auto"/>
          <w:tr2bl w:val="none" w:sz="0" w:space="0" w:color="auto"/>
        </w:tcBorders>
        <w:shd w:val="solid" w:color="000080" w:fill="FFFFFF"/>
      </w:tcPr>
    </w:tblStylePr>
    <w:tblStylePr w:type="lastRow">
      <w:rPr>
        <w:b w:val="0"/>
        <w:bCs w:val="0"/>
      </w:rPr>
      <w:tblPr/>
      <w:tcPr>
        <w:tcBorders>
          <w:top w:val="single" w:sz="6" w:space="0" w:color="00008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Pr/>
      <w:tcPr>
        <w:shd w:val="pct10" w:color="000000" w:fill="FFFFFF"/>
      </w:tcPr>
    </w:tblStylePr>
    <w:tblStylePr w:type="neCell">
      <w:rPr>
        <w:b/>
        <w:bCs/>
      </w:rPr>
      <w:tblPr/>
      <w:tcPr>
        <w:tcBorders>
          <w:tl2br w:val="none" w:sz="0" w:space="0" w:color="auto"/>
          <w:tr2bl w:val="none" w:sz="0" w:space="0" w:color="auto"/>
        </w:tcBorders>
      </w:tcPr>
    </w:tblStylePr>
  </w:style>
  <w:style w:type="table" w:styleId="TableColumns4">
    <w:name w:val="Table Columns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Columns5">
    <w:name w:val="Table Columns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Contemporary">
    <w:name w:val="Table Contemporary"/>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Elegant">
    <w:name w:val="Table Elegant"/>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double" w:sz="6" w:space="0" w:color="000000"/>
        <w:left w:val="double" w:sz="6" w:space="0" w:color="000000"/>
        <w:bottom w:val="double" w:sz="6" w:space="0" w:color="000000"/>
        <w:right w:val="double" w:sz="6" w:space="0" w:color="000000"/>
        <w:insideH w:val="single" w:sz="6" w:space="0" w:color="000000"/>
        <w:insideV w:val="single" w:sz="6" w:space="0" w:color="000000"/>
      </w:tblBorders>
    </w:tblPr>
    <w:tcPr>
      <w:shd w:val="clear" w:color="auto" w:fill="auto"/>
    </w:tcPr>
    <w:tblStylePr w:type="firstRow">
      <w:rPr>
        <w:caps/>
        <w:color w:val="auto"/>
      </w:rPr>
      <w:tblPr/>
      <w:tcPr>
        <w:tcBorders>
          <w:tl2br w:val="none" w:sz="0" w:space="0" w:color="auto"/>
          <w:tr2bl w:val="none" w:sz="0" w:space="0" w:color="auto"/>
        </w:tcBorders>
      </w:tcPr>
    </w:tblStylePr>
  </w:style>
  <w:style w:type="table" w:styleId="TableGrid">
    <w:name w:val="Table Grid"/>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1">
    <w:name w:val="Table Grid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table" w:styleId="TableGrid2">
    <w:name w:val="Table Grid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insideH w:val="single" w:sz="6" w:space="0" w:color="000000"/>
        <w:insideV w:val="single" w:sz="6" w:space="0" w:color="000000"/>
      </w:tblBorders>
    </w:tblPr>
    <w:tcPr>
      <w:shd w:val="clear" w:color="auto" w:fill="auto"/>
    </w:tcPr>
    <w:tblStylePr w:type="firstRow">
      <w:rPr>
        <w:b/>
        <w:bCs/>
      </w:rPr>
      <w:tblPr/>
      <w:tcPr>
        <w:tcBorders>
          <w:tl2br w:val="none" w:sz="0" w:space="0" w:color="auto"/>
          <w:tr2bl w:val="none" w:sz="0" w:space="0" w:color="auto"/>
        </w:tcBorders>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3">
    <w:name w:val="Table Grid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12" w:space="0" w:color="000000"/>
        <w:bottom w:val="single" w:sz="6" w:space="0" w:color="000000"/>
        <w:right w:val="single" w:sz="12" w:space="0" w:color="000000"/>
        <w:insideV w:val="single" w:sz="6" w:space="0" w:color="000000"/>
      </w:tblBorders>
    </w:tblPr>
    <w:tcPr>
      <w:shd w:val="clear" w:color="auto" w:fill="auto"/>
    </w:tcPr>
    <w:tblStylePr w:type="firstRow">
      <w:tblPr/>
      <w:tcPr>
        <w:tcBorders>
          <w:bottom w:val="single" w:sz="6" w:space="0" w:color="000000"/>
          <w:tl2br w:val="none" w:sz="0" w:space="0" w:color="auto"/>
          <w:tr2bl w:val="none" w:sz="0" w:space="0" w:color="auto"/>
        </w:tcBorders>
        <w:shd w:val="pct30" w:color="FFFF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style>
  <w:style w:type="table" w:styleId="TableGrid4">
    <w:name w:val="Table Grid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12" w:space="0" w:color="000000"/>
        <w:right w:val="single" w:sz="12" w:space="0" w:color="000000"/>
        <w:insideH w:val="single" w:sz="6" w:space="0" w:color="000000"/>
        <w:insideV w:val="single" w:sz="6" w:space="0" w:color="000000"/>
      </w:tblBorders>
    </w:tblPr>
    <w:tcPr>
      <w:shd w:val="clear" w:color="auto" w:fill="auto"/>
    </w:tcPr>
    <w:tblStylePr w:type="firstRow">
      <w:rPr>
        <w:color w:val="auto"/>
      </w:rPr>
      <w:tblPr/>
      <w:tcPr>
        <w:tcBorders>
          <w:bottom w:val="single" w:sz="6" w:space="0" w:color="000000"/>
          <w:tl2br w:val="none" w:sz="0" w:space="0" w:color="auto"/>
          <w:tr2bl w:val="none" w:sz="0" w:space="0" w:color="auto"/>
        </w:tcBorders>
        <w:shd w:val="pct30" w:color="FFFF00" w:fill="FFFFFF"/>
      </w:tcPr>
    </w:tblStylePr>
    <w:tblStylePr w:type="lastRow">
      <w:rPr>
        <w:b/>
        <w:bCs/>
        <w:color w:val="auto"/>
      </w:rPr>
      <w:tblPr/>
      <w:tcPr>
        <w:tcBorders>
          <w:top w:val="single" w:sz="6" w:space="0" w:color="000000"/>
          <w:tl2br w:val="none" w:sz="0" w:space="0" w:color="auto"/>
          <w:tr2bl w:val="none" w:sz="0" w:space="0" w:color="auto"/>
        </w:tcBorders>
        <w:shd w:val="pct30" w:color="FFFF00" w:fill="FFFFFF"/>
      </w:tcPr>
    </w:tblStylePr>
    <w:tblStylePr w:type="lastCol">
      <w:rPr>
        <w:b/>
        <w:bCs/>
        <w:color w:val="auto"/>
      </w:rPr>
      <w:tblPr/>
      <w:tcPr>
        <w:tcBorders>
          <w:tl2br w:val="none" w:sz="0" w:space="0" w:color="auto"/>
          <w:tr2bl w:val="none" w:sz="0" w:space="0" w:color="auto"/>
        </w:tcBorders>
      </w:tcPr>
    </w:tblStylePr>
  </w:style>
  <w:style w:type="table" w:styleId="TableGrid5">
    <w:name w:val="Table Grid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6">
    <w:name w:val="Table Grid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V w:val="single" w:sz="6" w:space="0" w:color="000000"/>
      </w:tblBorders>
    </w:tblPr>
    <w:tcPr>
      <w:shd w:val="clear" w:color="auto" w:fill="auto"/>
    </w:tcPr>
    <w:tblStylePr w:type="firstRow">
      <w:rPr>
        <w:b/>
        <w:bCs/>
      </w:rPr>
      <w:tblPr/>
      <w:tcPr>
        <w:tcBorders>
          <w:bottom w:val="single" w:sz="6" w:space="0" w:color="000000"/>
          <w:tl2br w:val="none" w:sz="0" w:space="0" w:color="auto"/>
          <w:tr2bl w:val="none" w:sz="0" w:space="0" w:color="auto"/>
        </w:tcBorders>
      </w:tcPr>
    </w:tblStylePr>
    <w:tblStylePr w:type="lastRow">
      <w:rPr>
        <w:color w:val="auto"/>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7">
    <w:name w:val="Table Grid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rPr>
      <w:b/>
      <w:bCs/>
    </w:rPr>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rPr>
        <w:b w:val="0"/>
        <w:bCs w:val="0"/>
      </w:rPr>
      <w:tblPr/>
      <w:tcPr>
        <w:tcBorders>
          <w:bottom w:val="single" w:sz="12" w:space="0" w:color="000000"/>
          <w:tl2br w:val="none" w:sz="0" w:space="0" w:color="auto"/>
          <w:tr2bl w:val="none" w:sz="0" w:space="0" w:color="auto"/>
        </w:tcBorders>
      </w:tcPr>
    </w:tblStylePr>
    <w:tblStylePr w:type="lastRow">
      <w:rPr>
        <w:b w:val="0"/>
        <w:bCs w:val="0"/>
      </w:rPr>
      <w:tblPr/>
      <w:tcPr>
        <w:tcBorders>
          <w:top w:val="single" w:sz="6" w:space="0" w:color="000000"/>
          <w:tl2br w:val="none" w:sz="0" w:space="0" w:color="auto"/>
          <w:tr2bl w:val="none" w:sz="0" w:space="0" w:color="auto"/>
        </w:tcBorders>
      </w:tcPr>
    </w:tblStylePr>
    <w:tblStylePr w:type="firstCol">
      <w:rPr>
        <w:b w:val="0"/>
        <w:bCs w:val="0"/>
      </w:rPr>
      <w:tblPr/>
      <w:tcPr>
        <w:tcBorders>
          <w:tl2br w:val="none" w:sz="0" w:space="0" w:color="auto"/>
          <w:tr2bl w:val="none" w:sz="0" w:space="0" w:color="auto"/>
        </w:tcBorders>
      </w:tcPr>
    </w:tblStylePr>
    <w:tblStylePr w:type="lastCol">
      <w:rPr>
        <w:b w:val="0"/>
        <w:bCs w:val="0"/>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Grid8">
    <w:name w:val="Table Grid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80"/>
        <w:left w:val="single" w:sz="6" w:space="0" w:color="000080"/>
        <w:bottom w:val="single" w:sz="6" w:space="0" w:color="000080"/>
        <w:right w:val="single" w:sz="6" w:space="0" w:color="000080"/>
        <w:insideH w:val="single" w:sz="6" w:space="0" w:color="000080"/>
        <w:insideV w:val="single" w:sz="6" w:space="0" w:color="000080"/>
      </w:tblBorders>
    </w:tblPr>
    <w:tcPr>
      <w:shd w:val="clear" w:color="auto" w:fill="auto"/>
    </w:tcPr>
    <w:tblStylePr w:type="firstRow">
      <w:rPr>
        <w:b/>
        <w:bCs/>
        <w:color w:val="FFFFFF"/>
      </w:rPr>
      <w:tblPr/>
      <w:tcPr>
        <w:tcBorders>
          <w:tl2br w:val="none" w:sz="0" w:space="0" w:color="auto"/>
          <w:tr2bl w:val="none" w:sz="0" w:space="0" w:color="auto"/>
        </w:tcBorders>
        <w:shd w:val="solid" w:color="000080" w:fill="FFFFFF"/>
      </w:tcPr>
    </w:tblStylePr>
    <w:tblStylePr w:type="lastRow">
      <w:rPr>
        <w:b/>
        <w:bCs/>
        <w:color w:val="auto"/>
      </w:rPr>
      <w:tblPr/>
      <w:tcPr>
        <w:tcBorders>
          <w:tl2br w:val="none" w:sz="0" w:space="0" w:color="auto"/>
          <w:tr2bl w:val="none" w:sz="0" w:space="0" w:color="auto"/>
        </w:tcBorders>
      </w:tcPr>
    </w:tblStylePr>
    <w:tblStylePr w:type="lastCol">
      <w:rPr>
        <w:b/>
        <w:bCs/>
        <w:color w:val="auto"/>
      </w:rPr>
      <w:tblPr/>
      <w:tcPr>
        <w:tcBorders>
          <w:tl2br w:val="none" w:sz="0" w:space="0" w:color="auto"/>
          <w:tr2bl w:val="none" w:sz="0" w:space="0" w:color="auto"/>
        </w:tcBorders>
      </w:tcPr>
    </w:tblStylePr>
  </w:style>
  <w:style w:type="table" w:styleId="TableList1">
    <w:name w:val="Table List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80"/>
        <w:left w:val="single" w:sz="6" w:space="0" w:color="008080"/>
        <w:bottom w:val="single" w:sz="12" w:space="0" w:color="008080"/>
        <w:right w:val="single" w:sz="6" w:space="0" w:color="008080"/>
      </w:tblBorders>
    </w:tblPr>
    <w:tblStylePr w:type="firstRow">
      <w:rPr>
        <w:b/>
        <w:bCs/>
        <w:i/>
        <w:iCs/>
        <w:color w:val="800000"/>
      </w:rPr>
      <w:tblPr/>
      <w:tcPr>
        <w:tcBorders>
          <w:bottom w:val="single" w:sz="6" w:space="0" w:color="000000"/>
          <w:tl2br w:val="none" w:sz="0" w:space="0" w:color="auto"/>
          <w:tr2bl w:val="none" w:sz="0" w:space="0" w:color="auto"/>
        </w:tcBorders>
        <w:shd w:val="solid" w:color="C0C0C0" w:fill="FFFFFF"/>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solid" w:color="C0C0C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2">
    <w:name w:val="Table List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2"/>
      <w:tblBorders>
        <w:bottom w:val="single" w:sz="12" w:space="0" w:color="808080"/>
      </w:tblBorders>
    </w:tblPr>
    <w:tblStylePr w:type="firstRow">
      <w:rPr>
        <w:b/>
        <w:bCs/>
        <w:color w:val="FFFFFF"/>
      </w:rPr>
      <w:tblPr/>
      <w:tcPr>
        <w:tcBorders>
          <w:bottom w:val="single" w:sz="6" w:space="0" w:color="000000"/>
          <w:tl2br w:val="none" w:sz="0" w:space="0" w:color="auto"/>
          <w:tr2bl w:val="none" w:sz="0" w:space="0" w:color="auto"/>
        </w:tcBorders>
        <w:shd w:val="pct75" w:color="008080" w:fill="008000"/>
      </w:tcPr>
    </w:tblStylePr>
    <w:tblStylePr w:type="lastRow">
      <w:tblPr/>
      <w:tcPr>
        <w:tcBorders>
          <w:top w:val="single" w:sz="6" w:space="0" w:color="000000"/>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FF00" w:fill="FFFFFF"/>
      </w:tcPr>
    </w:tblStylePr>
    <w:tblStylePr w:type="band2Horz">
      <w:rPr>
        <w:color w:val="auto"/>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List3">
    <w:name w:val="Table List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bottom w:val="single" w:sz="12" w:space="0" w:color="000000"/>
        <w:insideH w:val="single" w:sz="6" w:space="0" w:color="000000"/>
      </w:tblBorders>
    </w:tblPr>
    <w:tcPr>
      <w:shd w:val="clear" w:color="auto" w:fill="auto"/>
    </w:tcPr>
    <w:tblStylePr w:type="firstRow">
      <w:rPr>
        <w:b/>
        <w:bCs/>
        <w:color w:val="000080"/>
      </w:rPr>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swCell">
      <w:rPr>
        <w:i/>
        <w:iCs/>
        <w:color w:val="000080"/>
      </w:rPr>
      <w:tblPr/>
      <w:tcPr>
        <w:tcBorders>
          <w:tl2br w:val="none" w:sz="0" w:space="0" w:color="auto"/>
          <w:tr2bl w:val="none" w:sz="0" w:space="0" w:color="auto"/>
        </w:tcBorders>
      </w:tcPr>
    </w:tblStylePr>
  </w:style>
  <w:style w:type="table" w:styleId="TableList4">
    <w:name w:val="Table List 4"/>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insideH w:val="single" w:sz="6" w:space="0" w:color="000000"/>
      </w:tblBorders>
    </w:tblPr>
    <w:tcPr>
      <w:shd w:val="clear" w:color="auto" w:fill="auto"/>
    </w:tcPr>
    <w:tblStylePr w:type="firstRow">
      <w:rPr>
        <w:b/>
        <w:bCs/>
        <w:color w:val="FFFFFF"/>
      </w:rPr>
      <w:tblPr/>
      <w:tcPr>
        <w:tcBorders>
          <w:bottom w:val="single" w:sz="12" w:space="0" w:color="000000"/>
          <w:tl2br w:val="none" w:sz="0" w:space="0" w:color="auto"/>
          <w:tr2bl w:val="none" w:sz="0" w:space="0" w:color="auto"/>
        </w:tcBorders>
        <w:shd w:val="solid" w:color="808080" w:fill="FFFFFF"/>
      </w:tcPr>
    </w:tblStylePr>
  </w:style>
  <w:style w:type="table" w:styleId="TableList5">
    <w:name w:val="Table List 5"/>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tblBorders>
    </w:tblPr>
    <w:tcPr>
      <w:shd w:val="clear" w:color="auto" w:fill="auto"/>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style>
  <w:style w:type="table" w:styleId="TableList6">
    <w:name w:val="Table List 6"/>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tblBorders>
    </w:tblPr>
    <w:tcPr>
      <w:shd w:val="pct50" w:color="000000" w:fill="FFFFFF"/>
    </w:tcPr>
    <w:tblStylePr w:type="firstRow">
      <w:rPr>
        <w:b/>
        <w:bCs/>
      </w:rPr>
      <w:tblPr/>
      <w:tcPr>
        <w:tcBorders>
          <w:bottom w:val="single" w:sz="12"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band1Horz">
      <w:tblPr/>
      <w:tcPr>
        <w:tcBorders>
          <w:tl2br w:val="none" w:sz="0" w:space="0" w:color="auto"/>
          <w:tr2bl w:val="none" w:sz="0" w:space="0" w:color="auto"/>
        </w:tcBorders>
        <w:shd w:val="pct25" w:color="000000" w:fill="FFFFFF"/>
      </w:tcPr>
    </w:tblStylePr>
  </w:style>
  <w:style w:type="table" w:styleId="TableList7">
    <w:name w:val="Table List 7"/>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12" w:space="0" w:color="008000"/>
        <w:left w:val="single" w:sz="6" w:space="0" w:color="008000"/>
        <w:bottom w:val="single" w:sz="12" w:space="0" w:color="008000"/>
        <w:right w:val="single" w:sz="6" w:space="0" w:color="008000"/>
        <w:insideH w:val="single" w:sz="6" w:space="0" w:color="000000"/>
      </w:tblBorders>
    </w:tblPr>
    <w:tblStylePr w:type="firstRow">
      <w:rPr>
        <w:b/>
        <w:bCs/>
      </w:rPr>
      <w:tblPr/>
      <w:tcPr>
        <w:tcBorders>
          <w:bottom w:val="single" w:sz="12" w:space="0" w:color="008000"/>
          <w:tl2br w:val="none" w:sz="0" w:space="0" w:color="auto"/>
          <w:tr2bl w:val="none" w:sz="0" w:space="0" w:color="auto"/>
        </w:tcBorders>
        <w:shd w:val="solid" w:color="C0C0C0" w:fill="FFFFFF"/>
      </w:tcPr>
    </w:tblStylePr>
    <w:tblStylePr w:type="lastRow">
      <w:rPr>
        <w:b/>
        <w:bCs/>
      </w:rPr>
      <w:tblPr/>
      <w:tcPr>
        <w:tcBorders>
          <w:top w:val="single" w:sz="12" w:space="0" w:color="008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0" w:color="000000" w:fill="FFFFFF"/>
      </w:tcPr>
    </w:tblStylePr>
    <w:tblStylePr w:type="band2Horz">
      <w:tblPr/>
      <w:tcPr>
        <w:tcBorders>
          <w:tl2br w:val="none" w:sz="0" w:space="0" w:color="auto"/>
          <w:tr2bl w:val="none" w:sz="0" w:space="0" w:color="auto"/>
        </w:tcBorders>
        <w:shd w:val="pct25" w:color="FFFF00" w:fill="FFFFFF"/>
      </w:tcPr>
    </w:tblStylePr>
  </w:style>
  <w:style w:type="table" w:styleId="TableList8">
    <w:name w:val="Table List 8"/>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Borders>
        <w:top w:val="single" w:sz="6" w:space="0" w:color="000000"/>
        <w:left w:val="single" w:sz="6" w:space="0" w:color="000000"/>
        <w:bottom w:val="single" w:sz="6" w:space="0" w:color="000000"/>
        <w:right w:val="single" w:sz="6" w:space="0" w:color="000000"/>
        <w:insideV w:val="single" w:sz="6" w:space="0" w:color="000000"/>
      </w:tblBorders>
    </w:tblPr>
    <w:tblStylePr w:type="firstRow">
      <w:rPr>
        <w:b/>
        <w:bCs/>
        <w:i/>
        <w:iCs/>
      </w:rPr>
      <w:tblPr/>
      <w:tcPr>
        <w:tcBorders>
          <w:bottom w:val="single" w:sz="6" w:space="0" w:color="000000"/>
          <w:tl2br w:val="none" w:sz="0" w:space="0" w:color="auto"/>
          <w:tr2bl w:val="none" w:sz="0" w:space="0" w:color="auto"/>
        </w:tcBorders>
        <w:shd w:val="solid" w:color="FFFF00" w:fill="FFFFFF"/>
      </w:tcPr>
    </w:tblStylePr>
    <w:tblStylePr w:type="lastRow">
      <w:rPr>
        <w:b/>
        <w:bCs/>
      </w:rPr>
      <w:tblPr/>
      <w:tcPr>
        <w:tcBorders>
          <w:top w:val="single" w:sz="6" w:space="0" w:color="00000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Horz">
      <w:rPr>
        <w:color w:val="auto"/>
      </w:rPr>
      <w:tblPr/>
      <w:tcPr>
        <w:tcBorders>
          <w:tl2br w:val="none" w:sz="0" w:space="0" w:color="auto"/>
          <w:tr2bl w:val="none" w:sz="0" w:space="0" w:color="auto"/>
        </w:tcBorders>
        <w:shd w:val="pct25" w:color="FFFF00" w:fill="FFFFFF"/>
      </w:tcPr>
    </w:tblStylePr>
    <w:tblStylePr w:type="band2Horz">
      <w:tblPr/>
      <w:tcPr>
        <w:tcBorders>
          <w:tl2br w:val="none" w:sz="0" w:space="0" w:color="auto"/>
          <w:tr2bl w:val="none" w:sz="0" w:space="0" w:color="auto"/>
        </w:tcBorders>
        <w:shd w:val="pct50" w:color="FF0000" w:fill="FFFFFF"/>
      </w:tcPr>
    </w:tblStylePr>
  </w:style>
  <w:style w:type="table" w:styleId="TableProfessional">
    <w:name w:val="Table Professional"/>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firstRow">
      <w:rPr>
        <w:b/>
        <w:bCs/>
        <w:color w:val="auto"/>
      </w:rPr>
      <w:tblPr/>
      <w:tcPr>
        <w:tcBorders>
          <w:tl2br w:val="none" w:sz="0" w:space="0" w:color="auto"/>
          <w:tr2bl w:val="none" w:sz="0" w:space="0" w:color="auto"/>
        </w:tcBorders>
        <w:shd w:val="solid" w:color="000000" w:fill="FFFFFF"/>
      </w:tcPr>
    </w:tblStylePr>
  </w:style>
  <w:style w:type="table" w:styleId="TableSimple1">
    <w:name w:val="Table Simp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8000"/>
        <w:bottom w:val="single" w:sz="12" w:space="0" w:color="008000"/>
      </w:tblBorders>
    </w:tblPr>
    <w:tcPr>
      <w:shd w:val="clear" w:color="auto" w:fill="auto"/>
    </w:tcPr>
    <w:tblStylePr w:type="firstRow">
      <w:tblPr/>
      <w:tcPr>
        <w:tcBorders>
          <w:bottom w:val="single" w:sz="6" w:space="0" w:color="008000"/>
          <w:tl2br w:val="none" w:sz="0" w:space="0" w:color="auto"/>
          <w:tr2bl w:val="none" w:sz="0" w:space="0" w:color="auto"/>
        </w:tcBorders>
      </w:tcPr>
    </w:tblStylePr>
    <w:tblStylePr w:type="lastRow">
      <w:tblPr/>
      <w:tcPr>
        <w:tcBorders>
          <w:top w:val="single" w:sz="6" w:space="0" w:color="008000"/>
          <w:tl2br w:val="none" w:sz="0" w:space="0" w:color="auto"/>
          <w:tr2bl w:val="none" w:sz="0" w:space="0" w:color="auto"/>
        </w:tcBorders>
      </w:tcPr>
    </w:tblStylePr>
  </w:style>
  <w:style w:type="table" w:styleId="TableSimple2">
    <w:name w:val="Table Simp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Pr w:type="firstRow">
      <w:rPr>
        <w:b/>
        <w:bCs/>
      </w:rPr>
      <w:tblPr/>
      <w:tcPr>
        <w:tcBorders>
          <w:bottom w:val="single" w:sz="12" w:space="0" w:color="000000"/>
          <w:tl2br w:val="none" w:sz="0" w:space="0" w:color="auto"/>
          <w:tr2bl w:val="none" w:sz="0" w:space="0" w:color="auto"/>
        </w:tcBorders>
      </w:tcPr>
    </w:tblStylePr>
    <w:tblStylePr w:type="lastRow">
      <w:rPr>
        <w:b/>
        <w:bCs/>
        <w:color w:val="auto"/>
      </w:rPr>
      <w:tblPr/>
      <w:tcPr>
        <w:tcBorders>
          <w:top w:val="single" w:sz="6" w:space="0" w:color="000000"/>
          <w:tl2br w:val="none" w:sz="0" w:space="0" w:color="auto"/>
          <w:tr2bl w:val="none" w:sz="0" w:space="0" w:color="auto"/>
        </w:tcBorders>
      </w:tcPr>
    </w:tblStylePr>
    <w:tblStylePr w:type="firstCol">
      <w:rPr>
        <w:b/>
        <w:bCs/>
      </w:rPr>
      <w:tblPr/>
      <w:tcPr>
        <w:tcBorders>
          <w:right w:val="single" w:sz="12" w:space="0" w:color="000000"/>
          <w:tl2br w:val="none" w:sz="0" w:space="0" w:color="auto"/>
          <w:tr2bl w:val="none" w:sz="0" w:space="0" w:color="auto"/>
        </w:tcBorders>
      </w:tcPr>
    </w:tblStylePr>
    <w:tblStylePr w:type="lastCol">
      <w:rPr>
        <w:b/>
        <w:bCs/>
      </w:rPr>
      <w:tblPr/>
      <w:tcPr>
        <w:tcBorders>
          <w:left w:val="single" w:sz="6" w:space="0" w:color="000000"/>
          <w:tl2br w:val="none" w:sz="0" w:space="0" w:color="auto"/>
          <w:tr2bl w:val="none" w:sz="0" w:space="0" w:color="auto"/>
        </w:tcBorders>
      </w:tcPr>
    </w:tblStylePr>
    <w:tblStylePr w:type="neCell">
      <w:rPr>
        <w:b/>
        <w:bCs/>
      </w:rPr>
      <w:tblPr/>
      <w:tcPr>
        <w:tcBorders>
          <w:left w:val="none" w:sz="0" w:space="0" w:color="auto"/>
          <w:tl2br w:val="none" w:sz="0" w:space="0" w:color="auto"/>
          <w:tr2bl w:val="none" w:sz="0" w:space="0" w:color="auto"/>
        </w:tcBorders>
      </w:tcPr>
    </w:tblStylePr>
    <w:tblStylePr w:type="swCell">
      <w:rPr>
        <w:b/>
        <w:bCs/>
      </w:rPr>
      <w:tblPr/>
      <w:tcPr>
        <w:tcBorders>
          <w:top w:val="none" w:sz="0" w:space="0" w:color="auto"/>
          <w:tl2br w:val="none" w:sz="0" w:space="0" w:color="auto"/>
          <w:tr2bl w:val="none" w:sz="0" w:space="0" w:color="auto"/>
        </w:tcBorders>
      </w:tcPr>
    </w:tblStylePr>
  </w:style>
  <w:style w:type="table" w:styleId="TableSimple3">
    <w:name w:val="Table Simple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table" w:styleId="TableSubtle1">
    <w:name w:val="Table Subtle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StyleRowBandSize w:val="1"/>
    </w:tblPr>
    <w:tblStylePr w:type="firstRow">
      <w:tblPr/>
      <w:tcPr>
        <w:tcBorders>
          <w:top w:val="single" w:sz="6" w:space="0" w:color="000000"/>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shd w:val="pct25" w:color="800080" w:fill="FFFFFF"/>
      </w:tcPr>
    </w:tblStylePr>
    <w:tblStylePr w:type="firstCol">
      <w:tblPr/>
      <w:tcPr>
        <w:tcBorders>
          <w:right w:val="single" w:sz="12" w:space="0" w:color="000000"/>
          <w:tl2br w:val="none" w:sz="0" w:space="0" w:color="auto"/>
          <w:tr2bl w:val="none" w:sz="0" w:space="0" w:color="auto"/>
        </w:tcBorders>
      </w:tcPr>
    </w:tblStylePr>
    <w:tblStylePr w:type="lastCol">
      <w:tblPr/>
      <w:tcPr>
        <w:tcBorders>
          <w:left w:val="single" w:sz="12" w:space="0" w:color="000000"/>
          <w:tl2br w:val="none" w:sz="0" w:space="0" w:color="auto"/>
          <w:tr2bl w:val="none" w:sz="0" w:space="0" w:color="auto"/>
        </w:tcBorders>
      </w:tcPr>
    </w:tblStylePr>
    <w:tblStylePr w:type="band1Horz">
      <w:tblPr/>
      <w:tcPr>
        <w:tcBorders>
          <w:bottom w:val="single" w:sz="6"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Subtle2">
    <w:name w:val="Table Subtle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left w:val="single" w:sz="6" w:space="0" w:color="000000"/>
        <w:right w:val="single" w:sz="6" w:space="0" w:color="000000"/>
      </w:tblBorders>
    </w:tblPr>
    <w:tblStylePr w:type="firstRow">
      <w:tblPr/>
      <w:tcPr>
        <w:tcBorders>
          <w:bottom w:val="single" w:sz="12" w:space="0" w:color="000000"/>
          <w:tl2br w:val="none" w:sz="0" w:space="0" w:color="auto"/>
          <w:tr2bl w:val="none" w:sz="0" w:space="0" w:color="auto"/>
        </w:tcBorders>
      </w:tcPr>
    </w:tblStylePr>
    <w:tblStylePr w:type="lastRow">
      <w:tblPr/>
      <w:tcPr>
        <w:tcBorders>
          <w:top w:val="single" w:sz="12" w:space="0" w:color="000000"/>
          <w:tl2br w:val="none" w:sz="0" w:space="0" w:color="auto"/>
          <w:tr2bl w:val="none" w:sz="0" w:space="0" w:color="auto"/>
        </w:tcBorders>
      </w:tcPr>
    </w:tblStylePr>
    <w:tblStylePr w:type="firstCol">
      <w:tblPr/>
      <w:tcPr>
        <w:tcBorders>
          <w:right w:val="single" w:sz="12" w:space="0" w:color="000000"/>
          <w:tl2br w:val="none" w:sz="0" w:space="0" w:color="auto"/>
          <w:tr2bl w:val="none" w:sz="0" w:space="0" w:color="auto"/>
        </w:tcBorders>
        <w:shd w:val="pct25" w:color="008000" w:fill="FFFFFF"/>
      </w:tcPr>
    </w:tblStylePr>
    <w:tblStylePr w:type="lastCol">
      <w:tblPr/>
      <w:tcPr>
        <w:tcBorders>
          <w:left w:val="single" w:sz="12" w:space="0" w:color="000000"/>
          <w:tl2br w:val="none" w:sz="0" w:space="0" w:color="auto"/>
          <w:tr2bl w:val="none" w:sz="0" w:space="0" w:color="auto"/>
        </w:tcBorders>
        <w:shd w:val="pct25" w:color="808000" w:fill="FFFFFF"/>
      </w:tcPr>
    </w:tblStylePr>
    <w:tblStylePr w:type="neCell">
      <w:rPr>
        <w:b/>
        <w:bCs/>
      </w:rPr>
      <w:tblPr/>
      <w:tcPr>
        <w:tcBorders>
          <w:tl2br w:val="none" w:sz="0" w:space="0" w:color="auto"/>
          <w:tr2bl w:val="none" w:sz="0" w:space="0" w:color="auto"/>
        </w:tcBorders>
      </w:tcPr>
    </w:tblStylePr>
    <w:tblStylePr w:type="swCell">
      <w:rPr>
        <w:b/>
        <w:bCs/>
      </w:rPr>
      <w:tblPr/>
      <w:tcPr>
        <w:tcBorders>
          <w:tl2br w:val="none" w:sz="0" w:space="0" w:color="auto"/>
          <w:tr2bl w:val="none" w:sz="0" w:space="0" w:color="auto"/>
        </w:tcBorders>
      </w:tcPr>
    </w:tblStylePr>
  </w:style>
  <w:style w:type="table" w:styleId="TableTheme">
    <w:name w:val="Table Theme"/>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Web1">
    <w:name w:val="Table Web 1"/>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2">
    <w:name w:val="Table Web 2"/>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inset" w:sz="6" w:space="0" w:color="auto"/>
        <w:left w:val="inset" w:sz="6" w:space="0" w:color="auto"/>
        <w:bottom w:val="inset" w:sz="6" w:space="0" w:color="auto"/>
        <w:right w:val="inset" w:sz="6" w:space="0" w:color="auto"/>
        <w:insideH w:val="inset" w:sz="6" w:space="0" w:color="auto"/>
        <w:insideV w:val="in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Web3">
    <w:name w:val="Table Web 3"/>
    <w:basedOn w:val="TableNormal"/>
    <w:semiHidden/>
    <w:rsid w:val="000B1845"/>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spacing w:after="240"/>
      <w:ind w:left="432"/>
    </w:pPr>
    <w:tblPr>
      <w:tblCellSpacing w:w="20" w:type="dxa"/>
      <w:tblBorders>
        <w:top w:val="outset" w:sz="24" w:space="0" w:color="auto"/>
        <w:left w:val="outset" w:sz="24" w:space="0" w:color="auto"/>
        <w:bottom w:val="outset" w:sz="24" w:space="0" w:color="auto"/>
        <w:right w:val="outset" w:sz="24"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paragraph" w:styleId="Title">
    <w:name w:val="Title"/>
    <w:basedOn w:val="Normal"/>
    <w:qFormat/>
    <w:rsid w:val="000B1845"/>
    <w:pPr>
      <w:spacing w:before="240" w:after="60"/>
      <w:jc w:val="center"/>
      <w:outlineLvl w:val="0"/>
    </w:pPr>
    <w:rPr>
      <w:rFonts w:ascii="Arial" w:hAnsi="Arial" w:cs="Arial"/>
      <w:b/>
      <w:bCs/>
      <w:kern w:val="28"/>
      <w:sz w:val="32"/>
      <w:szCs w:val="32"/>
    </w:rPr>
  </w:style>
  <w:style w:type="paragraph" w:customStyle="1" w:styleId="RFCFigure">
    <w:name w:val="RFC Figure"/>
    <w:basedOn w:val="Normal"/>
    <w:rsid w:val="000B1845"/>
    <w:pPr>
      <w:keepNext/>
      <w:keepLines/>
      <w:spacing w:after="0"/>
    </w:pPr>
  </w:style>
  <w:style w:type="paragraph" w:customStyle="1" w:styleId="RFCListBullet">
    <w:name w:val="RFC List Bullet"/>
    <w:basedOn w:val="Normal"/>
    <w:rsid w:val="007F7886"/>
    <w:pPr>
      <w:keepLines/>
      <w:numPr>
        <w:numId w:val="16"/>
      </w:numPr>
      <w:tabs>
        <w:tab w:val="clear" w:pos="864"/>
      </w:tabs>
    </w:pPr>
  </w:style>
  <w:style w:type="paragraph" w:customStyle="1" w:styleId="RFCAppH3">
    <w:name w:val="RFC App H3"/>
    <w:basedOn w:val="RFCH1-nonum"/>
    <w:next w:val="Normal"/>
    <w:autoRedefine/>
    <w:qFormat/>
    <w:rsid w:val="00EB6939"/>
    <w:pPr>
      <w:numPr>
        <w:ilvl w:val="3"/>
        <w:numId w:val="20"/>
      </w:numPr>
      <w:outlineLvl w:val="3"/>
    </w:pPr>
  </w:style>
  <w:style w:type="paragraph" w:customStyle="1" w:styleId="RFCAppH4">
    <w:name w:val="RFC App H4"/>
    <w:basedOn w:val="RFCH1-nonum"/>
    <w:next w:val="Normal"/>
    <w:autoRedefine/>
    <w:qFormat/>
    <w:rsid w:val="00EB6939"/>
    <w:pPr>
      <w:numPr>
        <w:ilvl w:val="4"/>
        <w:numId w:val="20"/>
      </w:numPr>
      <w:outlineLvl w:val="4"/>
    </w:pPr>
  </w:style>
  <w:style w:type="paragraph" w:customStyle="1" w:styleId="RFCAppH5">
    <w:name w:val="RFC App H5"/>
    <w:basedOn w:val="RFCH1-nonum"/>
    <w:next w:val="Normal"/>
    <w:autoRedefine/>
    <w:qFormat/>
    <w:rsid w:val="00EB6939"/>
    <w:pPr>
      <w:numPr>
        <w:ilvl w:val="5"/>
        <w:numId w:val="20"/>
      </w:numPr>
      <w:outlineLvl w:val="5"/>
    </w:pPr>
  </w:style>
  <w:style w:type="paragraph" w:customStyle="1" w:styleId="RFCBoilerplate">
    <w:name w:val="RFC Boilerplate"/>
    <w:basedOn w:val="Normal"/>
    <w:next w:val="Normal"/>
    <w:semiHidden/>
    <w:rsid w:val="00A41241"/>
  </w:style>
  <w:style w:type="paragraph" w:styleId="BalloonText">
    <w:name w:val="Balloon Text"/>
    <w:basedOn w:val="Normal"/>
    <w:link w:val="BalloonTextChar"/>
    <w:rsid w:val="00683FBF"/>
    <w:pPr>
      <w:spacing w:after="0" w:line="240" w:lineRule="auto"/>
    </w:pPr>
    <w:rPr>
      <w:rFonts w:ascii="Tahoma" w:hAnsi="Tahoma" w:cs="Tahoma"/>
      <w:sz w:val="16"/>
      <w:szCs w:val="16"/>
    </w:rPr>
  </w:style>
  <w:style w:type="character" w:customStyle="1" w:styleId="BalloonTextChar">
    <w:name w:val="Balloon Text Char"/>
    <w:link w:val="BalloonText"/>
    <w:rsid w:val="00683FBF"/>
    <w:rPr>
      <w:rFonts w:ascii="Tahoma" w:eastAsia="Batang" w:hAnsi="Tahoma" w:cs="Tahoma"/>
      <w:sz w:val="16"/>
      <w:szCs w:val="16"/>
    </w:rPr>
  </w:style>
  <w:style w:type="character" w:customStyle="1" w:styleId="CaptionChar">
    <w:name w:val="Caption Char"/>
    <w:link w:val="Caption"/>
    <w:rsid w:val="00995068"/>
    <w:rPr>
      <w:rFonts w:ascii="Courier New" w:eastAsia="Batang" w:hAnsi="Courier New" w:cs="Courier New"/>
      <w:bCs/>
      <w:sz w:val="24"/>
      <w:lang w:eastAsia="en-US"/>
    </w:rPr>
  </w:style>
  <w:style w:type="character" w:styleId="CommentReference">
    <w:name w:val="annotation reference"/>
    <w:basedOn w:val="DefaultParagraphFont"/>
    <w:rsid w:val="005F2CBA"/>
    <w:rPr>
      <w:sz w:val="16"/>
      <w:szCs w:val="16"/>
    </w:rPr>
  </w:style>
  <w:style w:type="paragraph" w:styleId="CommentText">
    <w:name w:val="annotation text"/>
    <w:basedOn w:val="Normal"/>
    <w:link w:val="CommentTextChar"/>
    <w:uiPriority w:val="99"/>
    <w:rsid w:val="005F2CBA"/>
    <w:pPr>
      <w:spacing w:line="240" w:lineRule="auto"/>
    </w:pPr>
    <w:rPr>
      <w:sz w:val="20"/>
      <w:szCs w:val="20"/>
    </w:rPr>
  </w:style>
  <w:style w:type="character" w:customStyle="1" w:styleId="CommentTextChar">
    <w:name w:val="Comment Text Char"/>
    <w:basedOn w:val="DefaultParagraphFont"/>
    <w:link w:val="CommentText"/>
    <w:uiPriority w:val="99"/>
    <w:rsid w:val="005F2CBA"/>
    <w:rPr>
      <w:rFonts w:ascii="Courier New" w:eastAsia="Batang" w:hAnsi="Courier New" w:cs="Courier New"/>
      <w:lang w:eastAsia="en-US"/>
    </w:rPr>
  </w:style>
  <w:style w:type="paragraph" w:styleId="CommentSubject">
    <w:name w:val="annotation subject"/>
    <w:basedOn w:val="CommentText"/>
    <w:next w:val="CommentText"/>
    <w:link w:val="CommentSubjectChar"/>
    <w:rsid w:val="005F2CBA"/>
    <w:rPr>
      <w:b/>
      <w:bCs/>
    </w:rPr>
  </w:style>
  <w:style w:type="character" w:customStyle="1" w:styleId="CommentSubjectChar">
    <w:name w:val="Comment Subject Char"/>
    <w:basedOn w:val="CommentTextChar"/>
    <w:link w:val="CommentSubject"/>
    <w:rsid w:val="005F2CBA"/>
    <w:rPr>
      <w:rFonts w:ascii="Courier New" w:eastAsia="Batang" w:hAnsi="Courier New" w:cs="Courier New"/>
      <w:b/>
      <w:bCs/>
      <w:lang w:eastAsia="en-US"/>
    </w:rPr>
  </w:style>
  <w:style w:type="paragraph" w:styleId="ListParagraph">
    <w:name w:val="List Paragraph"/>
    <w:basedOn w:val="Normal"/>
    <w:uiPriority w:val="34"/>
    <w:qFormat/>
    <w:rsid w:val="00C60418"/>
    <w:pPr>
      <w:ind w:left="720"/>
      <w:contextualSpacing/>
    </w:pPr>
  </w:style>
  <w:style w:type="paragraph" w:styleId="Revision">
    <w:name w:val="Revision"/>
    <w:hidden/>
    <w:uiPriority w:val="99"/>
    <w:semiHidden/>
    <w:rsid w:val="005F1CB3"/>
    <w:rPr>
      <w:rFonts w:ascii="Courier New" w:eastAsia="Batang" w:hAnsi="Courier New" w:cs="Courier New"/>
      <w:sz w:val="24"/>
      <w:szCs w:val="24"/>
      <w:lang w:eastAsia="en-US"/>
    </w:rPr>
  </w:style>
  <w:style w:type="character" w:customStyle="1" w:styleId="Menzionenonrisolta1">
    <w:name w:val="Menzione non risolta1"/>
    <w:basedOn w:val="DefaultParagraphFont"/>
    <w:uiPriority w:val="99"/>
    <w:semiHidden/>
    <w:unhideWhenUsed/>
    <w:rsid w:val="00BA2A4C"/>
    <w:rPr>
      <w:color w:val="605E5C"/>
      <w:shd w:val="clear" w:color="auto" w:fill="E1DFDD"/>
    </w:rPr>
  </w:style>
  <w:style w:type="character" w:customStyle="1" w:styleId="UnresolvedMention">
    <w:name w:val="Unresolved Mention"/>
    <w:basedOn w:val="DefaultParagraphFont"/>
    <w:uiPriority w:val="99"/>
    <w:semiHidden/>
    <w:unhideWhenUsed/>
    <w:rsid w:val="006B2FA6"/>
    <w:rPr>
      <w:color w:val="808080"/>
      <w:shd w:val="clear" w:color="auto" w:fill="E6E6E6"/>
    </w:rPr>
  </w:style>
  <w:style w:type="paragraph" w:styleId="NoSpacing">
    <w:name w:val="No Spacing"/>
    <w:uiPriority w:val="1"/>
    <w:qFormat/>
    <w:rsid w:val="00E65BC1"/>
    <w:pPr>
      <w:tabs>
        <w:tab w:val="left" w:pos="432"/>
        <w:tab w:val="left" w:pos="864"/>
        <w:tab w:val="left" w:pos="1296"/>
        <w:tab w:val="left" w:pos="1728"/>
        <w:tab w:val="left" w:pos="2160"/>
        <w:tab w:val="left" w:pos="2592"/>
        <w:tab w:val="left" w:pos="3024"/>
        <w:tab w:val="left" w:pos="3456"/>
        <w:tab w:val="left" w:pos="3888"/>
        <w:tab w:val="left" w:pos="4320"/>
        <w:tab w:val="left" w:pos="4752"/>
        <w:tab w:val="left" w:pos="5184"/>
        <w:tab w:val="left" w:pos="5616"/>
        <w:tab w:val="left" w:pos="6048"/>
        <w:tab w:val="left" w:pos="6480"/>
        <w:tab w:val="left" w:pos="6912"/>
        <w:tab w:val="left" w:pos="7344"/>
        <w:tab w:val="left" w:pos="7776"/>
        <w:tab w:val="left" w:pos="8208"/>
        <w:tab w:val="left" w:pos="8640"/>
        <w:tab w:val="left" w:pos="9072"/>
        <w:tab w:val="left" w:pos="9504"/>
        <w:tab w:val="left" w:pos="9936"/>
      </w:tabs>
      <w:ind w:left="432"/>
    </w:pPr>
    <w:rPr>
      <w:rFonts w:ascii="Courier New" w:eastAsia="Batang" w:hAnsi="Courier New" w:cs="Courier New"/>
      <w:sz w:val="24"/>
      <w:szCs w:val="24"/>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
      <w:marLeft w:val="0"/>
      <w:marRight w:val="0"/>
      <w:marTop w:val="0"/>
      <w:marBottom w:val="0"/>
      <w:divBdr>
        <w:top w:val="none" w:sz="0" w:space="0" w:color="auto"/>
        <w:left w:val="none" w:sz="0" w:space="0" w:color="auto"/>
        <w:bottom w:val="none" w:sz="0" w:space="0" w:color="auto"/>
        <w:right w:val="none" w:sz="0" w:space="0" w:color="auto"/>
      </w:divBdr>
    </w:div>
    <w:div w:id="2">
      <w:marLeft w:val="0"/>
      <w:marRight w:val="0"/>
      <w:marTop w:val="0"/>
      <w:marBottom w:val="0"/>
      <w:divBdr>
        <w:top w:val="none" w:sz="0" w:space="0" w:color="auto"/>
        <w:left w:val="none" w:sz="0" w:space="0" w:color="auto"/>
        <w:bottom w:val="none" w:sz="0" w:space="0" w:color="auto"/>
        <w:right w:val="none" w:sz="0" w:space="0" w:color="auto"/>
      </w:divBdr>
    </w:div>
    <w:div w:id="37903590">
      <w:bodyDiv w:val="1"/>
      <w:marLeft w:val="0"/>
      <w:marRight w:val="0"/>
      <w:marTop w:val="0"/>
      <w:marBottom w:val="0"/>
      <w:divBdr>
        <w:top w:val="none" w:sz="0" w:space="0" w:color="auto"/>
        <w:left w:val="none" w:sz="0" w:space="0" w:color="auto"/>
        <w:bottom w:val="none" w:sz="0" w:space="0" w:color="auto"/>
        <w:right w:val="none" w:sz="0" w:space="0" w:color="auto"/>
      </w:divBdr>
      <w:divsChild>
        <w:div w:id="1033267497">
          <w:marLeft w:val="0"/>
          <w:marRight w:val="0"/>
          <w:marTop w:val="0"/>
          <w:marBottom w:val="0"/>
          <w:divBdr>
            <w:top w:val="none" w:sz="0" w:space="0" w:color="auto"/>
            <w:left w:val="none" w:sz="0" w:space="0" w:color="auto"/>
            <w:bottom w:val="none" w:sz="0" w:space="0" w:color="auto"/>
            <w:right w:val="none" w:sz="0" w:space="0" w:color="auto"/>
          </w:divBdr>
        </w:div>
      </w:divsChild>
    </w:div>
    <w:div w:id="40327341">
      <w:bodyDiv w:val="1"/>
      <w:marLeft w:val="0"/>
      <w:marRight w:val="0"/>
      <w:marTop w:val="0"/>
      <w:marBottom w:val="0"/>
      <w:divBdr>
        <w:top w:val="none" w:sz="0" w:space="0" w:color="auto"/>
        <w:left w:val="none" w:sz="0" w:space="0" w:color="auto"/>
        <w:bottom w:val="none" w:sz="0" w:space="0" w:color="auto"/>
        <w:right w:val="none" w:sz="0" w:space="0" w:color="auto"/>
      </w:divBdr>
    </w:div>
    <w:div w:id="43649973">
      <w:bodyDiv w:val="1"/>
      <w:marLeft w:val="0"/>
      <w:marRight w:val="0"/>
      <w:marTop w:val="0"/>
      <w:marBottom w:val="0"/>
      <w:divBdr>
        <w:top w:val="none" w:sz="0" w:space="0" w:color="auto"/>
        <w:left w:val="none" w:sz="0" w:space="0" w:color="auto"/>
        <w:bottom w:val="none" w:sz="0" w:space="0" w:color="auto"/>
        <w:right w:val="none" w:sz="0" w:space="0" w:color="auto"/>
      </w:divBdr>
    </w:div>
    <w:div w:id="49958554">
      <w:bodyDiv w:val="1"/>
      <w:marLeft w:val="0"/>
      <w:marRight w:val="0"/>
      <w:marTop w:val="0"/>
      <w:marBottom w:val="0"/>
      <w:divBdr>
        <w:top w:val="none" w:sz="0" w:space="0" w:color="auto"/>
        <w:left w:val="none" w:sz="0" w:space="0" w:color="auto"/>
        <w:bottom w:val="none" w:sz="0" w:space="0" w:color="auto"/>
        <w:right w:val="none" w:sz="0" w:space="0" w:color="auto"/>
      </w:divBdr>
    </w:div>
    <w:div w:id="89816151">
      <w:bodyDiv w:val="1"/>
      <w:marLeft w:val="0"/>
      <w:marRight w:val="0"/>
      <w:marTop w:val="0"/>
      <w:marBottom w:val="0"/>
      <w:divBdr>
        <w:top w:val="none" w:sz="0" w:space="0" w:color="auto"/>
        <w:left w:val="none" w:sz="0" w:space="0" w:color="auto"/>
        <w:bottom w:val="none" w:sz="0" w:space="0" w:color="auto"/>
        <w:right w:val="none" w:sz="0" w:space="0" w:color="auto"/>
      </w:divBdr>
    </w:div>
    <w:div w:id="279916097">
      <w:bodyDiv w:val="1"/>
      <w:marLeft w:val="0"/>
      <w:marRight w:val="0"/>
      <w:marTop w:val="0"/>
      <w:marBottom w:val="0"/>
      <w:divBdr>
        <w:top w:val="none" w:sz="0" w:space="0" w:color="auto"/>
        <w:left w:val="none" w:sz="0" w:space="0" w:color="auto"/>
        <w:bottom w:val="none" w:sz="0" w:space="0" w:color="auto"/>
        <w:right w:val="none" w:sz="0" w:space="0" w:color="auto"/>
      </w:divBdr>
    </w:div>
    <w:div w:id="283733688">
      <w:bodyDiv w:val="1"/>
      <w:marLeft w:val="0"/>
      <w:marRight w:val="0"/>
      <w:marTop w:val="0"/>
      <w:marBottom w:val="0"/>
      <w:divBdr>
        <w:top w:val="none" w:sz="0" w:space="0" w:color="auto"/>
        <w:left w:val="none" w:sz="0" w:space="0" w:color="auto"/>
        <w:bottom w:val="none" w:sz="0" w:space="0" w:color="auto"/>
        <w:right w:val="none" w:sz="0" w:space="0" w:color="auto"/>
      </w:divBdr>
      <w:divsChild>
        <w:div w:id="1613126743">
          <w:marLeft w:val="0"/>
          <w:marRight w:val="0"/>
          <w:marTop w:val="0"/>
          <w:marBottom w:val="0"/>
          <w:divBdr>
            <w:top w:val="none" w:sz="0" w:space="0" w:color="auto"/>
            <w:left w:val="none" w:sz="0" w:space="0" w:color="auto"/>
            <w:bottom w:val="none" w:sz="0" w:space="0" w:color="auto"/>
            <w:right w:val="none" w:sz="0" w:space="0" w:color="auto"/>
          </w:divBdr>
        </w:div>
      </w:divsChild>
    </w:div>
    <w:div w:id="306059667">
      <w:bodyDiv w:val="1"/>
      <w:marLeft w:val="0"/>
      <w:marRight w:val="0"/>
      <w:marTop w:val="0"/>
      <w:marBottom w:val="0"/>
      <w:divBdr>
        <w:top w:val="none" w:sz="0" w:space="0" w:color="auto"/>
        <w:left w:val="none" w:sz="0" w:space="0" w:color="auto"/>
        <w:bottom w:val="none" w:sz="0" w:space="0" w:color="auto"/>
        <w:right w:val="none" w:sz="0" w:space="0" w:color="auto"/>
      </w:divBdr>
    </w:div>
    <w:div w:id="325520916">
      <w:bodyDiv w:val="1"/>
      <w:marLeft w:val="0"/>
      <w:marRight w:val="0"/>
      <w:marTop w:val="0"/>
      <w:marBottom w:val="0"/>
      <w:divBdr>
        <w:top w:val="none" w:sz="0" w:space="0" w:color="auto"/>
        <w:left w:val="none" w:sz="0" w:space="0" w:color="auto"/>
        <w:bottom w:val="none" w:sz="0" w:space="0" w:color="auto"/>
        <w:right w:val="none" w:sz="0" w:space="0" w:color="auto"/>
      </w:divBdr>
      <w:divsChild>
        <w:div w:id="2128379683">
          <w:marLeft w:val="0"/>
          <w:marRight w:val="0"/>
          <w:marTop w:val="0"/>
          <w:marBottom w:val="0"/>
          <w:divBdr>
            <w:top w:val="none" w:sz="0" w:space="0" w:color="auto"/>
            <w:left w:val="none" w:sz="0" w:space="0" w:color="auto"/>
            <w:bottom w:val="none" w:sz="0" w:space="0" w:color="auto"/>
            <w:right w:val="none" w:sz="0" w:space="0" w:color="auto"/>
          </w:divBdr>
        </w:div>
      </w:divsChild>
    </w:div>
    <w:div w:id="402145578">
      <w:bodyDiv w:val="1"/>
      <w:marLeft w:val="0"/>
      <w:marRight w:val="0"/>
      <w:marTop w:val="0"/>
      <w:marBottom w:val="0"/>
      <w:divBdr>
        <w:top w:val="none" w:sz="0" w:space="0" w:color="auto"/>
        <w:left w:val="none" w:sz="0" w:space="0" w:color="auto"/>
        <w:bottom w:val="none" w:sz="0" w:space="0" w:color="auto"/>
        <w:right w:val="none" w:sz="0" w:space="0" w:color="auto"/>
      </w:divBdr>
      <w:divsChild>
        <w:div w:id="328601195">
          <w:marLeft w:val="0"/>
          <w:marRight w:val="0"/>
          <w:marTop w:val="0"/>
          <w:marBottom w:val="0"/>
          <w:divBdr>
            <w:top w:val="none" w:sz="0" w:space="0" w:color="auto"/>
            <w:left w:val="none" w:sz="0" w:space="0" w:color="auto"/>
            <w:bottom w:val="none" w:sz="0" w:space="0" w:color="auto"/>
            <w:right w:val="none" w:sz="0" w:space="0" w:color="auto"/>
          </w:divBdr>
        </w:div>
      </w:divsChild>
    </w:div>
    <w:div w:id="423650953">
      <w:bodyDiv w:val="1"/>
      <w:marLeft w:val="0"/>
      <w:marRight w:val="0"/>
      <w:marTop w:val="0"/>
      <w:marBottom w:val="0"/>
      <w:divBdr>
        <w:top w:val="none" w:sz="0" w:space="0" w:color="auto"/>
        <w:left w:val="none" w:sz="0" w:space="0" w:color="auto"/>
        <w:bottom w:val="none" w:sz="0" w:space="0" w:color="auto"/>
        <w:right w:val="none" w:sz="0" w:space="0" w:color="auto"/>
      </w:divBdr>
      <w:divsChild>
        <w:div w:id="1516071333">
          <w:marLeft w:val="0"/>
          <w:marRight w:val="0"/>
          <w:marTop w:val="0"/>
          <w:marBottom w:val="0"/>
          <w:divBdr>
            <w:top w:val="none" w:sz="0" w:space="0" w:color="auto"/>
            <w:left w:val="none" w:sz="0" w:space="0" w:color="auto"/>
            <w:bottom w:val="none" w:sz="0" w:space="0" w:color="auto"/>
            <w:right w:val="none" w:sz="0" w:space="0" w:color="auto"/>
          </w:divBdr>
        </w:div>
      </w:divsChild>
    </w:div>
    <w:div w:id="440417685">
      <w:bodyDiv w:val="1"/>
      <w:marLeft w:val="0"/>
      <w:marRight w:val="0"/>
      <w:marTop w:val="0"/>
      <w:marBottom w:val="0"/>
      <w:divBdr>
        <w:top w:val="none" w:sz="0" w:space="0" w:color="auto"/>
        <w:left w:val="none" w:sz="0" w:space="0" w:color="auto"/>
        <w:bottom w:val="none" w:sz="0" w:space="0" w:color="auto"/>
        <w:right w:val="none" w:sz="0" w:space="0" w:color="auto"/>
      </w:divBdr>
    </w:div>
    <w:div w:id="538394635">
      <w:bodyDiv w:val="1"/>
      <w:marLeft w:val="0"/>
      <w:marRight w:val="0"/>
      <w:marTop w:val="0"/>
      <w:marBottom w:val="0"/>
      <w:divBdr>
        <w:top w:val="none" w:sz="0" w:space="0" w:color="auto"/>
        <w:left w:val="none" w:sz="0" w:space="0" w:color="auto"/>
        <w:bottom w:val="none" w:sz="0" w:space="0" w:color="auto"/>
        <w:right w:val="none" w:sz="0" w:space="0" w:color="auto"/>
      </w:divBdr>
      <w:divsChild>
        <w:div w:id="1024089913">
          <w:marLeft w:val="0"/>
          <w:marRight w:val="0"/>
          <w:marTop w:val="0"/>
          <w:marBottom w:val="0"/>
          <w:divBdr>
            <w:top w:val="none" w:sz="0" w:space="0" w:color="auto"/>
            <w:left w:val="none" w:sz="0" w:space="0" w:color="auto"/>
            <w:bottom w:val="none" w:sz="0" w:space="0" w:color="auto"/>
            <w:right w:val="none" w:sz="0" w:space="0" w:color="auto"/>
          </w:divBdr>
        </w:div>
      </w:divsChild>
    </w:div>
    <w:div w:id="826942751">
      <w:bodyDiv w:val="1"/>
      <w:marLeft w:val="0"/>
      <w:marRight w:val="0"/>
      <w:marTop w:val="0"/>
      <w:marBottom w:val="0"/>
      <w:divBdr>
        <w:top w:val="none" w:sz="0" w:space="0" w:color="auto"/>
        <w:left w:val="none" w:sz="0" w:space="0" w:color="auto"/>
        <w:bottom w:val="none" w:sz="0" w:space="0" w:color="auto"/>
        <w:right w:val="none" w:sz="0" w:space="0" w:color="auto"/>
      </w:divBdr>
      <w:divsChild>
        <w:div w:id="105318830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892422180">
      <w:bodyDiv w:val="1"/>
      <w:marLeft w:val="0"/>
      <w:marRight w:val="0"/>
      <w:marTop w:val="0"/>
      <w:marBottom w:val="0"/>
      <w:divBdr>
        <w:top w:val="none" w:sz="0" w:space="0" w:color="auto"/>
        <w:left w:val="none" w:sz="0" w:space="0" w:color="auto"/>
        <w:bottom w:val="none" w:sz="0" w:space="0" w:color="auto"/>
        <w:right w:val="none" w:sz="0" w:space="0" w:color="auto"/>
      </w:divBdr>
      <w:divsChild>
        <w:div w:id="1589541207">
          <w:marLeft w:val="0"/>
          <w:marRight w:val="0"/>
          <w:marTop w:val="0"/>
          <w:marBottom w:val="0"/>
          <w:divBdr>
            <w:top w:val="none" w:sz="0" w:space="0" w:color="auto"/>
            <w:left w:val="none" w:sz="0" w:space="0" w:color="auto"/>
            <w:bottom w:val="none" w:sz="0" w:space="0" w:color="auto"/>
            <w:right w:val="none" w:sz="0" w:space="0" w:color="auto"/>
          </w:divBdr>
        </w:div>
      </w:divsChild>
    </w:div>
    <w:div w:id="1162969014">
      <w:bodyDiv w:val="1"/>
      <w:marLeft w:val="0"/>
      <w:marRight w:val="0"/>
      <w:marTop w:val="0"/>
      <w:marBottom w:val="0"/>
      <w:divBdr>
        <w:top w:val="none" w:sz="0" w:space="0" w:color="auto"/>
        <w:left w:val="none" w:sz="0" w:space="0" w:color="auto"/>
        <w:bottom w:val="none" w:sz="0" w:space="0" w:color="auto"/>
        <w:right w:val="none" w:sz="0" w:space="0" w:color="auto"/>
      </w:divBdr>
      <w:divsChild>
        <w:div w:id="626786653">
          <w:marLeft w:val="0"/>
          <w:marRight w:val="0"/>
          <w:marTop w:val="0"/>
          <w:marBottom w:val="0"/>
          <w:divBdr>
            <w:top w:val="none" w:sz="0" w:space="0" w:color="auto"/>
            <w:left w:val="none" w:sz="0" w:space="0" w:color="auto"/>
            <w:bottom w:val="none" w:sz="0" w:space="0" w:color="auto"/>
            <w:right w:val="none" w:sz="0" w:space="0" w:color="auto"/>
          </w:divBdr>
        </w:div>
      </w:divsChild>
    </w:div>
    <w:div w:id="1231430955">
      <w:bodyDiv w:val="1"/>
      <w:marLeft w:val="0"/>
      <w:marRight w:val="0"/>
      <w:marTop w:val="0"/>
      <w:marBottom w:val="0"/>
      <w:divBdr>
        <w:top w:val="none" w:sz="0" w:space="0" w:color="auto"/>
        <w:left w:val="none" w:sz="0" w:space="0" w:color="auto"/>
        <w:bottom w:val="none" w:sz="0" w:space="0" w:color="auto"/>
        <w:right w:val="none" w:sz="0" w:space="0" w:color="auto"/>
      </w:divBdr>
      <w:divsChild>
        <w:div w:id="1266765211">
          <w:marLeft w:val="0"/>
          <w:marRight w:val="0"/>
          <w:marTop w:val="0"/>
          <w:marBottom w:val="0"/>
          <w:divBdr>
            <w:top w:val="none" w:sz="0" w:space="0" w:color="auto"/>
            <w:left w:val="none" w:sz="0" w:space="0" w:color="auto"/>
            <w:bottom w:val="none" w:sz="0" w:space="0" w:color="auto"/>
            <w:right w:val="none" w:sz="0" w:space="0" w:color="auto"/>
          </w:divBdr>
        </w:div>
      </w:divsChild>
    </w:div>
    <w:div w:id="1318604949">
      <w:bodyDiv w:val="1"/>
      <w:marLeft w:val="0"/>
      <w:marRight w:val="0"/>
      <w:marTop w:val="0"/>
      <w:marBottom w:val="0"/>
      <w:divBdr>
        <w:top w:val="none" w:sz="0" w:space="0" w:color="auto"/>
        <w:left w:val="none" w:sz="0" w:space="0" w:color="auto"/>
        <w:bottom w:val="none" w:sz="0" w:space="0" w:color="auto"/>
        <w:right w:val="none" w:sz="0" w:space="0" w:color="auto"/>
      </w:divBdr>
    </w:div>
    <w:div w:id="1330015313">
      <w:bodyDiv w:val="1"/>
      <w:marLeft w:val="0"/>
      <w:marRight w:val="0"/>
      <w:marTop w:val="0"/>
      <w:marBottom w:val="0"/>
      <w:divBdr>
        <w:top w:val="none" w:sz="0" w:space="0" w:color="auto"/>
        <w:left w:val="none" w:sz="0" w:space="0" w:color="auto"/>
        <w:bottom w:val="none" w:sz="0" w:space="0" w:color="auto"/>
        <w:right w:val="none" w:sz="0" w:space="0" w:color="auto"/>
      </w:divBdr>
    </w:div>
    <w:div w:id="1410083232">
      <w:bodyDiv w:val="1"/>
      <w:marLeft w:val="0"/>
      <w:marRight w:val="0"/>
      <w:marTop w:val="0"/>
      <w:marBottom w:val="0"/>
      <w:divBdr>
        <w:top w:val="none" w:sz="0" w:space="0" w:color="auto"/>
        <w:left w:val="none" w:sz="0" w:space="0" w:color="auto"/>
        <w:bottom w:val="none" w:sz="0" w:space="0" w:color="auto"/>
        <w:right w:val="none" w:sz="0" w:space="0" w:color="auto"/>
      </w:divBdr>
      <w:divsChild>
        <w:div w:id="1278100967">
          <w:marLeft w:val="0"/>
          <w:marRight w:val="0"/>
          <w:marTop w:val="0"/>
          <w:marBottom w:val="0"/>
          <w:divBdr>
            <w:top w:val="none" w:sz="0" w:space="0" w:color="auto"/>
            <w:left w:val="none" w:sz="0" w:space="0" w:color="auto"/>
            <w:bottom w:val="none" w:sz="0" w:space="0" w:color="auto"/>
            <w:right w:val="none" w:sz="0" w:space="0" w:color="auto"/>
          </w:divBdr>
        </w:div>
      </w:divsChild>
    </w:div>
    <w:div w:id="1552302094">
      <w:bodyDiv w:val="1"/>
      <w:marLeft w:val="0"/>
      <w:marRight w:val="0"/>
      <w:marTop w:val="0"/>
      <w:marBottom w:val="0"/>
      <w:divBdr>
        <w:top w:val="none" w:sz="0" w:space="0" w:color="auto"/>
        <w:left w:val="none" w:sz="0" w:space="0" w:color="auto"/>
        <w:bottom w:val="none" w:sz="0" w:space="0" w:color="auto"/>
        <w:right w:val="none" w:sz="0" w:space="0" w:color="auto"/>
      </w:divBdr>
    </w:div>
    <w:div w:id="1564950042">
      <w:bodyDiv w:val="1"/>
      <w:marLeft w:val="0"/>
      <w:marRight w:val="0"/>
      <w:marTop w:val="0"/>
      <w:marBottom w:val="0"/>
      <w:divBdr>
        <w:top w:val="none" w:sz="0" w:space="0" w:color="auto"/>
        <w:left w:val="none" w:sz="0" w:space="0" w:color="auto"/>
        <w:bottom w:val="none" w:sz="0" w:space="0" w:color="auto"/>
        <w:right w:val="none" w:sz="0" w:space="0" w:color="auto"/>
      </w:divBdr>
    </w:div>
    <w:div w:id="1593011219">
      <w:bodyDiv w:val="1"/>
      <w:marLeft w:val="0"/>
      <w:marRight w:val="0"/>
      <w:marTop w:val="0"/>
      <w:marBottom w:val="0"/>
      <w:divBdr>
        <w:top w:val="none" w:sz="0" w:space="0" w:color="auto"/>
        <w:left w:val="none" w:sz="0" w:space="0" w:color="auto"/>
        <w:bottom w:val="none" w:sz="0" w:space="0" w:color="auto"/>
        <w:right w:val="none" w:sz="0" w:space="0" w:color="auto"/>
      </w:divBdr>
      <w:divsChild>
        <w:div w:id="2026207686">
          <w:marLeft w:val="0"/>
          <w:marRight w:val="0"/>
          <w:marTop w:val="0"/>
          <w:marBottom w:val="0"/>
          <w:divBdr>
            <w:top w:val="none" w:sz="0" w:space="0" w:color="auto"/>
            <w:left w:val="none" w:sz="0" w:space="0" w:color="auto"/>
            <w:bottom w:val="none" w:sz="0" w:space="0" w:color="auto"/>
            <w:right w:val="none" w:sz="0" w:space="0" w:color="auto"/>
          </w:divBdr>
        </w:div>
      </w:divsChild>
    </w:div>
    <w:div w:id="1614750230">
      <w:bodyDiv w:val="1"/>
      <w:marLeft w:val="0"/>
      <w:marRight w:val="0"/>
      <w:marTop w:val="0"/>
      <w:marBottom w:val="0"/>
      <w:divBdr>
        <w:top w:val="none" w:sz="0" w:space="0" w:color="auto"/>
        <w:left w:val="none" w:sz="0" w:space="0" w:color="auto"/>
        <w:bottom w:val="none" w:sz="0" w:space="0" w:color="auto"/>
        <w:right w:val="none" w:sz="0" w:space="0" w:color="auto"/>
      </w:divBdr>
    </w:div>
    <w:div w:id="1635520513">
      <w:bodyDiv w:val="1"/>
      <w:marLeft w:val="0"/>
      <w:marRight w:val="0"/>
      <w:marTop w:val="0"/>
      <w:marBottom w:val="0"/>
      <w:divBdr>
        <w:top w:val="none" w:sz="0" w:space="0" w:color="auto"/>
        <w:left w:val="none" w:sz="0" w:space="0" w:color="auto"/>
        <w:bottom w:val="none" w:sz="0" w:space="0" w:color="auto"/>
        <w:right w:val="none" w:sz="0" w:space="0" w:color="auto"/>
      </w:divBdr>
      <w:divsChild>
        <w:div w:id="1464150432">
          <w:marLeft w:val="0"/>
          <w:marRight w:val="0"/>
          <w:marTop w:val="0"/>
          <w:marBottom w:val="0"/>
          <w:divBdr>
            <w:top w:val="none" w:sz="0" w:space="0" w:color="auto"/>
            <w:left w:val="none" w:sz="0" w:space="0" w:color="auto"/>
            <w:bottom w:val="none" w:sz="0" w:space="0" w:color="auto"/>
            <w:right w:val="none" w:sz="0" w:space="0" w:color="auto"/>
          </w:divBdr>
        </w:div>
      </w:divsChild>
    </w:div>
    <w:div w:id="1831404239">
      <w:bodyDiv w:val="1"/>
      <w:marLeft w:val="0"/>
      <w:marRight w:val="0"/>
      <w:marTop w:val="0"/>
      <w:marBottom w:val="0"/>
      <w:divBdr>
        <w:top w:val="none" w:sz="0" w:space="0" w:color="auto"/>
        <w:left w:val="none" w:sz="0" w:space="0" w:color="auto"/>
        <w:bottom w:val="none" w:sz="0" w:space="0" w:color="auto"/>
        <w:right w:val="none" w:sz="0" w:space="0" w:color="auto"/>
      </w:divBdr>
    </w:div>
    <w:div w:id="1907572569">
      <w:bodyDiv w:val="1"/>
      <w:marLeft w:val="0"/>
      <w:marRight w:val="0"/>
      <w:marTop w:val="0"/>
      <w:marBottom w:val="0"/>
      <w:divBdr>
        <w:top w:val="none" w:sz="0" w:space="0" w:color="auto"/>
        <w:left w:val="none" w:sz="0" w:space="0" w:color="auto"/>
        <w:bottom w:val="none" w:sz="0" w:space="0" w:color="auto"/>
        <w:right w:val="none" w:sz="0" w:space="0" w:color="auto"/>
      </w:divBdr>
    </w:div>
    <w:div w:id="19689714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fabio.peruzzini@telecomitalia.it" TargetMode="External"/><Relationship Id="rId13" Type="http://schemas.openxmlformats.org/officeDocument/2006/relationships/hyperlink" Target="mailto:jeff.bouquier@vodafone.com"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yperlink" Target="mailto:wcorreia@timbrasil.com.br" TargetMode="External"/><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footer" Target="footer1.xml"/><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sergio.belotti@nokia.com" TargetMode="External"/><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hyperlink" Target="mailto:daniel@olddog.co.uk"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mailto:Italo.busi@huawei.com" TargetMode="External"/><Relationship Id="rId14" Type="http://schemas.openxmlformats.org/officeDocument/2006/relationships/hyperlink" Target="mailto:michael.scharf@hs-esslingen.de"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00917635\AppData\Local\Microsoft\Windows\INetCache\Content.Outlook\A84A0UOO\2-Word-v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B5CAA8-806B-4148-9D35-4CC2C2F4A4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Word-v2.0.template.dotx</Template>
  <TotalTime>9</TotalTime>
  <Pages>36</Pages>
  <Words>10099</Words>
  <Characters>57565</Characters>
  <Application>Microsoft Office Word</Application>
  <DocSecurity>0</DocSecurity>
  <Lines>479</Lines>
  <Paragraphs>13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Network Working Group</vt:lpstr>
      <vt:lpstr>Network Working Group</vt:lpstr>
    </vt:vector>
  </TitlesOfParts>
  <Company>USC/ISI</Company>
  <LinksUpToDate>false</LinksUpToDate>
  <CharactersWithSpaces>67529</CharactersWithSpaces>
  <SharedDoc>false</SharedDoc>
  <HLinks>
    <vt:vector size="180" baseType="variant">
      <vt:variant>
        <vt:i4>1769534</vt:i4>
      </vt:variant>
      <vt:variant>
        <vt:i4>275</vt:i4>
      </vt:variant>
      <vt:variant>
        <vt:i4>0</vt:i4>
      </vt:variant>
      <vt:variant>
        <vt:i4>5</vt:i4>
      </vt:variant>
      <vt:variant>
        <vt:lpwstr/>
      </vt:variant>
      <vt:variant>
        <vt:lpwstr>_Toc258322689</vt:lpwstr>
      </vt:variant>
      <vt:variant>
        <vt:i4>1769534</vt:i4>
      </vt:variant>
      <vt:variant>
        <vt:i4>269</vt:i4>
      </vt:variant>
      <vt:variant>
        <vt:i4>0</vt:i4>
      </vt:variant>
      <vt:variant>
        <vt:i4>5</vt:i4>
      </vt:variant>
      <vt:variant>
        <vt:lpwstr/>
      </vt:variant>
      <vt:variant>
        <vt:lpwstr>_Toc258322688</vt:lpwstr>
      </vt:variant>
      <vt:variant>
        <vt:i4>1769534</vt:i4>
      </vt:variant>
      <vt:variant>
        <vt:i4>263</vt:i4>
      </vt:variant>
      <vt:variant>
        <vt:i4>0</vt:i4>
      </vt:variant>
      <vt:variant>
        <vt:i4>5</vt:i4>
      </vt:variant>
      <vt:variant>
        <vt:lpwstr/>
      </vt:variant>
      <vt:variant>
        <vt:lpwstr>_Toc258322687</vt:lpwstr>
      </vt:variant>
      <vt:variant>
        <vt:i4>1769534</vt:i4>
      </vt:variant>
      <vt:variant>
        <vt:i4>257</vt:i4>
      </vt:variant>
      <vt:variant>
        <vt:i4>0</vt:i4>
      </vt:variant>
      <vt:variant>
        <vt:i4>5</vt:i4>
      </vt:variant>
      <vt:variant>
        <vt:lpwstr/>
      </vt:variant>
      <vt:variant>
        <vt:lpwstr>_Toc258322686</vt:lpwstr>
      </vt:variant>
      <vt:variant>
        <vt:i4>1769534</vt:i4>
      </vt:variant>
      <vt:variant>
        <vt:i4>251</vt:i4>
      </vt:variant>
      <vt:variant>
        <vt:i4>0</vt:i4>
      </vt:variant>
      <vt:variant>
        <vt:i4>5</vt:i4>
      </vt:variant>
      <vt:variant>
        <vt:lpwstr/>
      </vt:variant>
      <vt:variant>
        <vt:lpwstr>_Toc258322685</vt:lpwstr>
      </vt:variant>
      <vt:variant>
        <vt:i4>1769534</vt:i4>
      </vt:variant>
      <vt:variant>
        <vt:i4>245</vt:i4>
      </vt:variant>
      <vt:variant>
        <vt:i4>0</vt:i4>
      </vt:variant>
      <vt:variant>
        <vt:i4>5</vt:i4>
      </vt:variant>
      <vt:variant>
        <vt:lpwstr/>
      </vt:variant>
      <vt:variant>
        <vt:lpwstr>_Toc258322684</vt:lpwstr>
      </vt:variant>
      <vt:variant>
        <vt:i4>1769534</vt:i4>
      </vt:variant>
      <vt:variant>
        <vt:i4>239</vt:i4>
      </vt:variant>
      <vt:variant>
        <vt:i4>0</vt:i4>
      </vt:variant>
      <vt:variant>
        <vt:i4>5</vt:i4>
      </vt:variant>
      <vt:variant>
        <vt:lpwstr/>
      </vt:variant>
      <vt:variant>
        <vt:lpwstr>_Toc258322683</vt:lpwstr>
      </vt:variant>
      <vt:variant>
        <vt:i4>1769534</vt:i4>
      </vt:variant>
      <vt:variant>
        <vt:i4>233</vt:i4>
      </vt:variant>
      <vt:variant>
        <vt:i4>0</vt:i4>
      </vt:variant>
      <vt:variant>
        <vt:i4>5</vt:i4>
      </vt:variant>
      <vt:variant>
        <vt:lpwstr/>
      </vt:variant>
      <vt:variant>
        <vt:lpwstr>_Toc258322682</vt:lpwstr>
      </vt:variant>
      <vt:variant>
        <vt:i4>1769534</vt:i4>
      </vt:variant>
      <vt:variant>
        <vt:i4>227</vt:i4>
      </vt:variant>
      <vt:variant>
        <vt:i4>0</vt:i4>
      </vt:variant>
      <vt:variant>
        <vt:i4>5</vt:i4>
      </vt:variant>
      <vt:variant>
        <vt:lpwstr/>
      </vt:variant>
      <vt:variant>
        <vt:lpwstr>_Toc258322681</vt:lpwstr>
      </vt:variant>
      <vt:variant>
        <vt:i4>1769534</vt:i4>
      </vt:variant>
      <vt:variant>
        <vt:i4>221</vt:i4>
      </vt:variant>
      <vt:variant>
        <vt:i4>0</vt:i4>
      </vt:variant>
      <vt:variant>
        <vt:i4>5</vt:i4>
      </vt:variant>
      <vt:variant>
        <vt:lpwstr/>
      </vt:variant>
      <vt:variant>
        <vt:lpwstr>_Toc258322680</vt:lpwstr>
      </vt:variant>
      <vt:variant>
        <vt:i4>1310782</vt:i4>
      </vt:variant>
      <vt:variant>
        <vt:i4>215</vt:i4>
      </vt:variant>
      <vt:variant>
        <vt:i4>0</vt:i4>
      </vt:variant>
      <vt:variant>
        <vt:i4>5</vt:i4>
      </vt:variant>
      <vt:variant>
        <vt:lpwstr/>
      </vt:variant>
      <vt:variant>
        <vt:lpwstr>_Toc258322679</vt:lpwstr>
      </vt:variant>
      <vt:variant>
        <vt:i4>1310782</vt:i4>
      </vt:variant>
      <vt:variant>
        <vt:i4>209</vt:i4>
      </vt:variant>
      <vt:variant>
        <vt:i4>0</vt:i4>
      </vt:variant>
      <vt:variant>
        <vt:i4>5</vt:i4>
      </vt:variant>
      <vt:variant>
        <vt:lpwstr/>
      </vt:variant>
      <vt:variant>
        <vt:lpwstr>_Toc258322678</vt:lpwstr>
      </vt:variant>
      <vt:variant>
        <vt:i4>1310782</vt:i4>
      </vt:variant>
      <vt:variant>
        <vt:i4>203</vt:i4>
      </vt:variant>
      <vt:variant>
        <vt:i4>0</vt:i4>
      </vt:variant>
      <vt:variant>
        <vt:i4>5</vt:i4>
      </vt:variant>
      <vt:variant>
        <vt:lpwstr/>
      </vt:variant>
      <vt:variant>
        <vt:lpwstr>_Toc258322677</vt:lpwstr>
      </vt:variant>
      <vt:variant>
        <vt:i4>1310782</vt:i4>
      </vt:variant>
      <vt:variant>
        <vt:i4>197</vt:i4>
      </vt:variant>
      <vt:variant>
        <vt:i4>0</vt:i4>
      </vt:variant>
      <vt:variant>
        <vt:i4>5</vt:i4>
      </vt:variant>
      <vt:variant>
        <vt:lpwstr/>
      </vt:variant>
      <vt:variant>
        <vt:lpwstr>_Toc258322676</vt:lpwstr>
      </vt:variant>
      <vt:variant>
        <vt:i4>1310782</vt:i4>
      </vt:variant>
      <vt:variant>
        <vt:i4>191</vt:i4>
      </vt:variant>
      <vt:variant>
        <vt:i4>0</vt:i4>
      </vt:variant>
      <vt:variant>
        <vt:i4>5</vt:i4>
      </vt:variant>
      <vt:variant>
        <vt:lpwstr/>
      </vt:variant>
      <vt:variant>
        <vt:lpwstr>_Toc258322675</vt:lpwstr>
      </vt:variant>
      <vt:variant>
        <vt:i4>1310782</vt:i4>
      </vt:variant>
      <vt:variant>
        <vt:i4>185</vt:i4>
      </vt:variant>
      <vt:variant>
        <vt:i4>0</vt:i4>
      </vt:variant>
      <vt:variant>
        <vt:i4>5</vt:i4>
      </vt:variant>
      <vt:variant>
        <vt:lpwstr/>
      </vt:variant>
      <vt:variant>
        <vt:lpwstr>_Toc258322674</vt:lpwstr>
      </vt:variant>
      <vt:variant>
        <vt:i4>1310782</vt:i4>
      </vt:variant>
      <vt:variant>
        <vt:i4>179</vt:i4>
      </vt:variant>
      <vt:variant>
        <vt:i4>0</vt:i4>
      </vt:variant>
      <vt:variant>
        <vt:i4>5</vt:i4>
      </vt:variant>
      <vt:variant>
        <vt:lpwstr/>
      </vt:variant>
      <vt:variant>
        <vt:lpwstr>_Toc258322673</vt:lpwstr>
      </vt:variant>
      <vt:variant>
        <vt:i4>1310782</vt:i4>
      </vt:variant>
      <vt:variant>
        <vt:i4>173</vt:i4>
      </vt:variant>
      <vt:variant>
        <vt:i4>0</vt:i4>
      </vt:variant>
      <vt:variant>
        <vt:i4>5</vt:i4>
      </vt:variant>
      <vt:variant>
        <vt:lpwstr/>
      </vt:variant>
      <vt:variant>
        <vt:lpwstr>_Toc258322672</vt:lpwstr>
      </vt:variant>
      <vt:variant>
        <vt:i4>1310782</vt:i4>
      </vt:variant>
      <vt:variant>
        <vt:i4>167</vt:i4>
      </vt:variant>
      <vt:variant>
        <vt:i4>0</vt:i4>
      </vt:variant>
      <vt:variant>
        <vt:i4>5</vt:i4>
      </vt:variant>
      <vt:variant>
        <vt:lpwstr/>
      </vt:variant>
      <vt:variant>
        <vt:lpwstr>_Toc258322671</vt:lpwstr>
      </vt:variant>
      <vt:variant>
        <vt:i4>1310782</vt:i4>
      </vt:variant>
      <vt:variant>
        <vt:i4>161</vt:i4>
      </vt:variant>
      <vt:variant>
        <vt:i4>0</vt:i4>
      </vt:variant>
      <vt:variant>
        <vt:i4>5</vt:i4>
      </vt:variant>
      <vt:variant>
        <vt:lpwstr/>
      </vt:variant>
      <vt:variant>
        <vt:lpwstr>_Toc258322670</vt:lpwstr>
      </vt:variant>
      <vt:variant>
        <vt:i4>1376318</vt:i4>
      </vt:variant>
      <vt:variant>
        <vt:i4>155</vt:i4>
      </vt:variant>
      <vt:variant>
        <vt:i4>0</vt:i4>
      </vt:variant>
      <vt:variant>
        <vt:i4>5</vt:i4>
      </vt:variant>
      <vt:variant>
        <vt:lpwstr/>
      </vt:variant>
      <vt:variant>
        <vt:lpwstr>_Toc258322669</vt:lpwstr>
      </vt:variant>
      <vt:variant>
        <vt:i4>1376318</vt:i4>
      </vt:variant>
      <vt:variant>
        <vt:i4>149</vt:i4>
      </vt:variant>
      <vt:variant>
        <vt:i4>0</vt:i4>
      </vt:variant>
      <vt:variant>
        <vt:i4>5</vt:i4>
      </vt:variant>
      <vt:variant>
        <vt:lpwstr/>
      </vt:variant>
      <vt:variant>
        <vt:lpwstr>_Toc258322668</vt:lpwstr>
      </vt:variant>
      <vt:variant>
        <vt:i4>1376318</vt:i4>
      </vt:variant>
      <vt:variant>
        <vt:i4>143</vt:i4>
      </vt:variant>
      <vt:variant>
        <vt:i4>0</vt:i4>
      </vt:variant>
      <vt:variant>
        <vt:i4>5</vt:i4>
      </vt:variant>
      <vt:variant>
        <vt:lpwstr/>
      </vt:variant>
      <vt:variant>
        <vt:lpwstr>_Toc258322667</vt:lpwstr>
      </vt:variant>
      <vt:variant>
        <vt:i4>1376318</vt:i4>
      </vt:variant>
      <vt:variant>
        <vt:i4>137</vt:i4>
      </vt:variant>
      <vt:variant>
        <vt:i4>0</vt:i4>
      </vt:variant>
      <vt:variant>
        <vt:i4>5</vt:i4>
      </vt:variant>
      <vt:variant>
        <vt:lpwstr/>
      </vt:variant>
      <vt:variant>
        <vt:lpwstr>_Toc258322666</vt:lpwstr>
      </vt:variant>
      <vt:variant>
        <vt:i4>1376318</vt:i4>
      </vt:variant>
      <vt:variant>
        <vt:i4>131</vt:i4>
      </vt:variant>
      <vt:variant>
        <vt:i4>0</vt:i4>
      </vt:variant>
      <vt:variant>
        <vt:i4>5</vt:i4>
      </vt:variant>
      <vt:variant>
        <vt:lpwstr/>
      </vt:variant>
      <vt:variant>
        <vt:lpwstr>_Toc258322665</vt:lpwstr>
      </vt:variant>
      <vt:variant>
        <vt:i4>1376318</vt:i4>
      </vt:variant>
      <vt:variant>
        <vt:i4>125</vt:i4>
      </vt:variant>
      <vt:variant>
        <vt:i4>0</vt:i4>
      </vt:variant>
      <vt:variant>
        <vt:i4>5</vt:i4>
      </vt:variant>
      <vt:variant>
        <vt:lpwstr/>
      </vt:variant>
      <vt:variant>
        <vt:lpwstr>_Toc258322664</vt:lpwstr>
      </vt:variant>
      <vt:variant>
        <vt:i4>1376318</vt:i4>
      </vt:variant>
      <vt:variant>
        <vt:i4>119</vt:i4>
      </vt:variant>
      <vt:variant>
        <vt:i4>0</vt:i4>
      </vt:variant>
      <vt:variant>
        <vt:i4>5</vt:i4>
      </vt:variant>
      <vt:variant>
        <vt:lpwstr/>
      </vt:variant>
      <vt:variant>
        <vt:lpwstr>_Toc258322663</vt:lpwstr>
      </vt:variant>
      <vt:variant>
        <vt:i4>1376318</vt:i4>
      </vt:variant>
      <vt:variant>
        <vt:i4>113</vt:i4>
      </vt:variant>
      <vt:variant>
        <vt:i4>0</vt:i4>
      </vt:variant>
      <vt:variant>
        <vt:i4>5</vt:i4>
      </vt:variant>
      <vt:variant>
        <vt:lpwstr/>
      </vt:variant>
      <vt:variant>
        <vt:lpwstr>_Toc258322662</vt:lpwstr>
      </vt:variant>
      <vt:variant>
        <vt:i4>1376318</vt:i4>
      </vt:variant>
      <vt:variant>
        <vt:i4>107</vt:i4>
      </vt:variant>
      <vt:variant>
        <vt:i4>0</vt:i4>
      </vt:variant>
      <vt:variant>
        <vt:i4>5</vt:i4>
      </vt:variant>
      <vt:variant>
        <vt:lpwstr/>
      </vt:variant>
      <vt:variant>
        <vt:lpwstr>_Toc258322661</vt:lpwstr>
      </vt:variant>
      <vt:variant>
        <vt:i4>1376318</vt:i4>
      </vt:variant>
      <vt:variant>
        <vt:i4>101</vt:i4>
      </vt:variant>
      <vt:variant>
        <vt:i4>0</vt:i4>
      </vt:variant>
      <vt:variant>
        <vt:i4>5</vt:i4>
      </vt:variant>
      <vt:variant>
        <vt:lpwstr/>
      </vt:variant>
      <vt:variant>
        <vt:lpwstr>_Toc258322660</vt:lpwstr>
      </vt:variant>
    </vt:vector>
  </HLinks>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twork Working Group</dc:title>
  <dc:subject/>
  <dc:creator>Italo Busi</dc:creator>
  <cp:keywords/>
  <cp:lastModifiedBy>Italo Busi</cp:lastModifiedBy>
  <cp:revision>4</cp:revision>
  <cp:lastPrinted>2019-10-31T13:10:00Z</cp:lastPrinted>
  <dcterms:created xsi:type="dcterms:W3CDTF">2020-01-25T11:22:00Z</dcterms:created>
  <dcterms:modified xsi:type="dcterms:W3CDTF">2020-03-06T15: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readonly">
    <vt:lpwstr/>
  </property>
  <property fmtid="{D5CDD505-2E9C-101B-9397-08002B2CF9AE}" pid="3" name="_change">
    <vt:lpwstr/>
  </property>
  <property fmtid="{D5CDD505-2E9C-101B-9397-08002B2CF9AE}" pid="4" name="_full-control">
    <vt:lpwstr/>
  </property>
  <property fmtid="{D5CDD505-2E9C-101B-9397-08002B2CF9AE}" pid="5" name="sflag">
    <vt:lpwstr>1540306278</vt:lpwstr>
  </property>
  <property fmtid="{D5CDD505-2E9C-101B-9397-08002B2CF9AE}" pid="6" name="MSIP_Label_0359f705-2ba0-454b-9cfc-6ce5bcaac040_Enabled">
    <vt:lpwstr>True</vt:lpwstr>
  </property>
  <property fmtid="{D5CDD505-2E9C-101B-9397-08002B2CF9AE}" pid="7" name="MSIP_Label_0359f705-2ba0-454b-9cfc-6ce5bcaac040_SiteId">
    <vt:lpwstr>68283f3b-8487-4c86-adb3-a5228f18b893</vt:lpwstr>
  </property>
  <property fmtid="{D5CDD505-2E9C-101B-9397-08002B2CF9AE}" pid="8" name="MSIP_Label_0359f705-2ba0-454b-9cfc-6ce5bcaac040_Owner">
    <vt:lpwstr>jeff.bouquier@vodafone.com</vt:lpwstr>
  </property>
  <property fmtid="{D5CDD505-2E9C-101B-9397-08002B2CF9AE}" pid="9" name="MSIP_Label_0359f705-2ba0-454b-9cfc-6ce5bcaac040_SetDate">
    <vt:lpwstr>2019-10-31T09:56:25.5088071Z</vt:lpwstr>
  </property>
  <property fmtid="{D5CDD505-2E9C-101B-9397-08002B2CF9AE}" pid="10" name="MSIP_Label_0359f705-2ba0-454b-9cfc-6ce5bcaac040_Name">
    <vt:lpwstr>C2 General</vt:lpwstr>
  </property>
  <property fmtid="{D5CDD505-2E9C-101B-9397-08002B2CF9AE}" pid="11" name="MSIP_Label_0359f705-2ba0-454b-9cfc-6ce5bcaac040_Application">
    <vt:lpwstr>Microsoft Azure Information Protection</vt:lpwstr>
  </property>
  <property fmtid="{D5CDD505-2E9C-101B-9397-08002B2CF9AE}" pid="12" name="MSIP_Label_0359f705-2ba0-454b-9cfc-6ce5bcaac040_Extended_MSFT_Method">
    <vt:lpwstr>Automatic</vt:lpwstr>
  </property>
  <property fmtid="{D5CDD505-2E9C-101B-9397-08002B2CF9AE}" pid="13" name="Sensitivity">
    <vt:lpwstr>C2 General</vt:lpwstr>
  </property>
</Properties>
</file>